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43E47" w14:textId="3454D6A3" w:rsidR="00916DCA" w:rsidRPr="00B04D5A" w:rsidRDefault="00FC6241" w:rsidP="00B02794">
      <w:pPr>
        <w:pStyle w:val="Title"/>
      </w:pPr>
      <w:r w:rsidRPr="00B04D5A">
        <w:t xml:space="preserve">Lab </w:t>
      </w:r>
      <w:r w:rsidR="004B1AFD">
        <w:t>10</w:t>
      </w:r>
      <w:r w:rsidRPr="00B04D5A">
        <w:t xml:space="preserve">: </w:t>
      </w:r>
      <w:r w:rsidR="004B1AFD">
        <w:t>Static and Dynamic Routing</w:t>
      </w:r>
    </w:p>
    <w:p w14:paraId="1E63DD8C" w14:textId="77777777" w:rsidR="00B65141" w:rsidRPr="00B04D5A" w:rsidRDefault="00B65141" w:rsidP="00B65141"/>
    <w:p w14:paraId="24552E0C" w14:textId="5BCEB201" w:rsidR="00C133FA" w:rsidRPr="0094285C" w:rsidRDefault="0000355F" w:rsidP="001E3641">
      <w:pPr>
        <w:rPr>
          <w:rFonts w:cs="Cordia New"/>
        </w:rPr>
      </w:pPr>
      <w:r w:rsidRPr="0094285C">
        <w:rPr>
          <w:rFonts w:hint="cs"/>
          <w:cs/>
        </w:rPr>
        <w:t>ปฏิบัติการ</w:t>
      </w:r>
      <w:r w:rsidR="00CC3E77" w:rsidRPr="0094285C">
        <w:rPr>
          <w:rFonts w:hint="cs"/>
          <w:cs/>
        </w:rPr>
        <w:t>ในครั้งนี้</w:t>
      </w:r>
      <w:r w:rsidR="00B5033C" w:rsidRPr="0094285C">
        <w:rPr>
          <w:rFonts w:hint="cs"/>
          <w:cs/>
        </w:rPr>
        <w:t>ผู้เรียน</w:t>
      </w:r>
      <w:r w:rsidR="00CC3E77" w:rsidRPr="0094285C">
        <w:rPr>
          <w:rFonts w:hint="cs"/>
          <w:cs/>
        </w:rPr>
        <w:t>จะ</w:t>
      </w:r>
      <w:r w:rsidR="00B5033C" w:rsidRPr="0094285C">
        <w:rPr>
          <w:rFonts w:hint="cs"/>
          <w:cs/>
        </w:rPr>
        <w:t>ได้ทดลองกำหนดค่าอุปกรณ์</w:t>
      </w:r>
      <w:r w:rsidR="0094285C">
        <w:rPr>
          <w:rFonts w:hint="cs"/>
          <w:cs/>
        </w:rPr>
        <w:t xml:space="preserve"> </w:t>
      </w:r>
      <w:r w:rsidR="00B5033C" w:rsidRPr="0094285C">
        <w:rPr>
          <w:rFonts w:hint="cs"/>
          <w:cs/>
        </w:rPr>
        <w:t>เพื่อให้เครื่อง</w:t>
      </w:r>
      <w:r w:rsidR="004C6FED" w:rsidRPr="0094285C">
        <w:rPr>
          <w:rFonts w:hint="cs"/>
          <w:cs/>
        </w:rPr>
        <w:t>คอมพิวเตอร์</w:t>
      </w:r>
      <w:r w:rsidR="00B5033C" w:rsidRPr="0094285C">
        <w:rPr>
          <w:rFonts w:hint="cs"/>
          <w:cs/>
        </w:rPr>
        <w:t>ในเครือข่ายสามารถสื่อสาร</w:t>
      </w:r>
      <w:r w:rsidR="004C6FED" w:rsidRPr="0094285C">
        <w:rPr>
          <w:rFonts w:hint="cs"/>
          <w:cs/>
        </w:rPr>
        <w:t xml:space="preserve">กันได้ ทั้งการสื่อสารภายใน </w:t>
      </w:r>
      <w:r w:rsidR="004C6FED" w:rsidRPr="0094285C">
        <w:t xml:space="preserve">subnet </w:t>
      </w:r>
      <w:r w:rsidR="004C6FED" w:rsidRPr="0094285C">
        <w:rPr>
          <w:rFonts w:hint="cs"/>
          <w:cs/>
        </w:rPr>
        <w:t>เดียวกันและการสื่อสามข้าม</w:t>
      </w:r>
      <w:r w:rsidR="00B5033C" w:rsidRPr="0094285C">
        <w:rPr>
          <w:rFonts w:hint="cs"/>
          <w:cs/>
        </w:rPr>
        <w:t xml:space="preserve"> </w:t>
      </w:r>
      <w:r w:rsidR="00B5033C" w:rsidRPr="0094285C">
        <w:t>subnet</w:t>
      </w:r>
      <w:r w:rsidR="0094285C">
        <w:t>s</w:t>
      </w:r>
      <w:r w:rsidR="00B5033C" w:rsidRPr="0094285C">
        <w:t xml:space="preserve"> </w:t>
      </w:r>
      <w:r w:rsidR="004C6FED" w:rsidRPr="0094285C">
        <w:rPr>
          <w:rFonts w:hint="cs"/>
          <w:cs/>
        </w:rPr>
        <w:t xml:space="preserve">เพื่อความสะดวกในการศึกษาและทดลองเราจะใช้ </w:t>
      </w:r>
      <w:r w:rsidR="004C6FED" w:rsidRPr="0094285C">
        <w:t xml:space="preserve">software </w:t>
      </w:r>
      <w:r w:rsidR="004C6FED" w:rsidRPr="0094285C">
        <w:rPr>
          <w:rFonts w:hint="cs"/>
          <w:cs/>
        </w:rPr>
        <w:t>ที่สามารถจำลองเครือข่ายและอุปกร</w:t>
      </w:r>
      <w:r w:rsidR="0094285C">
        <w:rPr>
          <w:rFonts w:hint="cs"/>
          <w:cs/>
        </w:rPr>
        <w:t>ณ์พื้นฐานใน</w:t>
      </w:r>
      <w:r w:rsidR="004C6FED" w:rsidRPr="0094285C">
        <w:rPr>
          <w:rFonts w:hint="cs"/>
          <w:cs/>
        </w:rPr>
        <w:t xml:space="preserve">เครือข่ายที่ชื่อว่า </w:t>
      </w:r>
      <w:r w:rsidR="004C6FED" w:rsidRPr="0094285C">
        <w:t xml:space="preserve">Packet Tracer </w:t>
      </w:r>
      <w:r w:rsidR="0094285C">
        <w:rPr>
          <w:rFonts w:hint="cs"/>
          <w:cs/>
        </w:rPr>
        <w:t>ที่</w:t>
      </w:r>
      <w:r w:rsidR="004C6FED" w:rsidRPr="0094285C">
        <w:rPr>
          <w:rFonts w:hint="cs"/>
          <w:cs/>
        </w:rPr>
        <w:t xml:space="preserve">พัฒนาขึ้นโดยบริษัท </w:t>
      </w:r>
      <w:r w:rsidR="004C6FED" w:rsidRPr="0094285C">
        <w:t xml:space="preserve">Cisco </w:t>
      </w:r>
      <w:r w:rsidR="0094285C" w:rsidRPr="0094285C">
        <w:rPr>
          <w:rFonts w:hint="cs"/>
          <w:cs/>
        </w:rPr>
        <w:t>โดยปฏิบัติการในครั้งนี้</w:t>
      </w:r>
      <w:r w:rsidR="0094285C">
        <w:rPr>
          <w:rFonts w:hint="cs"/>
          <w:cs/>
        </w:rPr>
        <w:t>จะเป็น</w:t>
      </w:r>
      <w:r w:rsidR="0094285C" w:rsidRPr="0094285C">
        <w:rPr>
          <w:rFonts w:hint="cs"/>
          <w:cs/>
        </w:rPr>
        <w:t>ปรับแ</w:t>
      </w:r>
      <w:r w:rsidR="0094285C">
        <w:rPr>
          <w:rFonts w:hint="cs"/>
          <w:cs/>
        </w:rPr>
        <w:t xml:space="preserve">ต่งการตารางที่ </w:t>
      </w:r>
      <w:r w:rsidR="0094285C">
        <w:t>router</w:t>
      </w:r>
      <w:r w:rsidR="0094285C">
        <w:rPr>
          <w:rFonts w:hint="cs"/>
          <w:cs/>
        </w:rPr>
        <w:t xml:space="preserve"> ใช้ </w:t>
      </w:r>
      <w:r w:rsidR="0094285C">
        <w:t xml:space="preserve">forward packets </w:t>
      </w:r>
      <w:r w:rsidR="0094285C">
        <w:rPr>
          <w:rFonts w:hint="cs"/>
          <w:cs/>
        </w:rPr>
        <w:t xml:space="preserve">โดยตรง </w:t>
      </w:r>
      <w:r w:rsidR="0094285C">
        <w:t>(static routing)</w:t>
      </w:r>
    </w:p>
    <w:p w14:paraId="4585E82E" w14:textId="263F8529" w:rsidR="00816DBB" w:rsidRPr="00B04D5A" w:rsidRDefault="007E1B57" w:rsidP="003D459E">
      <w:pPr>
        <w:pStyle w:val="Heading1"/>
        <w:numPr>
          <w:ilvl w:val="0"/>
          <w:numId w:val="34"/>
        </w:numPr>
      </w:pPr>
      <w:bookmarkStart w:id="0" w:name="_Ref159311040"/>
      <w:r>
        <w:t>Cisco Packet Tracer</w:t>
      </w:r>
      <w:bookmarkEnd w:id="0"/>
    </w:p>
    <w:p w14:paraId="3F50C2B8" w14:textId="718F2049" w:rsidR="00BD777B" w:rsidRDefault="00E3731C" w:rsidP="00E86F42">
      <w:pPr>
        <w:rPr>
          <w:rFonts w:cs="Cordia New"/>
        </w:rPr>
      </w:pPr>
      <w:r w:rsidRPr="00E3731C">
        <w:rPr>
          <w:rFonts w:cs="Cordia New"/>
          <w:cs/>
        </w:rPr>
        <w:t xml:space="preserve">ให้ </w:t>
      </w:r>
      <w:r w:rsidRPr="00E3731C">
        <w:t xml:space="preserve">Download </w:t>
      </w:r>
      <w:r w:rsidRPr="00E3731C">
        <w:rPr>
          <w:rFonts w:cs="Cordia New"/>
          <w:cs/>
        </w:rPr>
        <w:t xml:space="preserve">โปรแกรม </w:t>
      </w:r>
      <w:r w:rsidR="0086103E">
        <w:rPr>
          <w:rFonts w:cs="Cordia New"/>
        </w:rPr>
        <w:t xml:space="preserve">Cisco </w:t>
      </w:r>
      <w:r w:rsidRPr="00E3731C">
        <w:t xml:space="preserve">Packet Tracer </w:t>
      </w:r>
      <w:r w:rsidRPr="00E3731C">
        <w:rPr>
          <w:rFonts w:cs="Cordia New"/>
          <w:cs/>
        </w:rPr>
        <w:t xml:space="preserve">จาก </w:t>
      </w:r>
      <w:r w:rsidRPr="00E3731C">
        <w:t xml:space="preserve">Microsoft Teams </w:t>
      </w:r>
      <w:r w:rsidRPr="00E3731C">
        <w:rPr>
          <w:rFonts w:cs="Cordia New"/>
          <w:cs/>
        </w:rPr>
        <w:t>แล้วติดตั้งตามขั้นตอน</w:t>
      </w:r>
      <w:r w:rsidR="004B659B">
        <w:rPr>
          <w:rFonts w:cs="Cordia New"/>
        </w:rPr>
        <w:t xml:space="preserve"> </w:t>
      </w:r>
      <w:r w:rsidR="004B659B" w:rsidRPr="004B659B">
        <w:rPr>
          <w:rFonts w:cs="Cordia New"/>
          <w:cs/>
        </w:rPr>
        <w:t xml:space="preserve">จากนั้นให้เปิดโปรแกรม </w:t>
      </w:r>
      <w:r w:rsidR="004B659B" w:rsidRPr="004B659B">
        <w:rPr>
          <w:rFonts w:cs="Cordia New"/>
        </w:rPr>
        <w:t xml:space="preserve">Packet Tracer </w:t>
      </w:r>
      <w:r w:rsidR="004B659B" w:rsidRPr="004B659B">
        <w:rPr>
          <w:rFonts w:cs="Cordia New"/>
          <w:cs/>
        </w:rPr>
        <w:t xml:space="preserve">ขึ้นมาทำงาน จะมีหน้า </w:t>
      </w:r>
      <w:r w:rsidR="004B659B" w:rsidRPr="004B659B">
        <w:rPr>
          <w:rFonts w:cs="Cordia New"/>
        </w:rPr>
        <w:t>Login</w:t>
      </w:r>
      <w:r w:rsidR="00E972B7">
        <w:rPr>
          <w:rFonts w:cs="Cordia New"/>
        </w:rPr>
        <w:t xml:space="preserve"> </w:t>
      </w:r>
      <w:r w:rsidR="00E972B7">
        <w:rPr>
          <w:rFonts w:cs="Cordia New" w:hint="cs"/>
          <w:cs/>
        </w:rPr>
        <w:t xml:space="preserve">โดยสามารถสมัคร </w:t>
      </w:r>
      <w:r w:rsidR="00E972B7">
        <w:rPr>
          <w:rFonts w:cs="Cordia New"/>
        </w:rPr>
        <w:t xml:space="preserve">account </w:t>
      </w:r>
      <w:r w:rsidR="00E972B7">
        <w:rPr>
          <w:rFonts w:cs="Cordia New" w:hint="cs"/>
          <w:cs/>
        </w:rPr>
        <w:t xml:space="preserve">หรือใช้ </w:t>
      </w:r>
      <w:r w:rsidR="00E972B7">
        <w:rPr>
          <w:rFonts w:cs="Cordia New"/>
        </w:rPr>
        <w:t xml:space="preserve">Google Account </w:t>
      </w:r>
      <w:r w:rsidR="00E972B7">
        <w:rPr>
          <w:rFonts w:cs="Cordia New" w:hint="cs"/>
          <w:cs/>
        </w:rPr>
        <w:t xml:space="preserve">ในการ </w:t>
      </w:r>
      <w:r w:rsidR="00E972B7">
        <w:rPr>
          <w:rFonts w:cs="Cordia New"/>
        </w:rPr>
        <w:t xml:space="preserve">Login </w:t>
      </w:r>
      <w:r w:rsidR="00E972B7">
        <w:rPr>
          <w:rFonts w:cs="Cordia New" w:hint="cs"/>
          <w:cs/>
        </w:rPr>
        <w:t>ได้</w:t>
      </w:r>
    </w:p>
    <w:p w14:paraId="11C8FD33" w14:textId="216FCBF4" w:rsidR="00E972B7" w:rsidRPr="004B659B" w:rsidRDefault="003956B0" w:rsidP="00E86F42">
      <w:pPr>
        <w:rPr>
          <w:rFonts w:cs="Cordia New"/>
        </w:rPr>
      </w:pPr>
      <w:r>
        <w:rPr>
          <w:rFonts w:cs="Cordia New"/>
          <w:noProof/>
        </w:rPr>
        <w:drawing>
          <wp:inline distT="0" distB="0" distL="0" distR="0" wp14:anchorId="03480A3D" wp14:editId="0792AFD2">
            <wp:extent cx="6120765" cy="4633595"/>
            <wp:effectExtent l="0" t="0" r="0" b="0"/>
            <wp:docPr id="18248364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633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064FDC" w14:textId="20DFC63F" w:rsidR="00DC6043" w:rsidRPr="007016A1" w:rsidRDefault="005D6B8F" w:rsidP="00E86F42">
      <w:pPr>
        <w:rPr>
          <w:rFonts w:cs="Cordia New"/>
        </w:rPr>
      </w:pPr>
      <w:r>
        <w:rPr>
          <w:rFonts w:cs="Cordia New"/>
          <w:cs/>
        </w:rPr>
        <w:br w:type="page"/>
      </w:r>
      <w:r w:rsidR="001C6C26" w:rsidRPr="001C6C26">
        <w:rPr>
          <w:rFonts w:cs="Cordia New"/>
          <w:cs/>
        </w:rPr>
        <w:lastRenderedPageBreak/>
        <w:t xml:space="preserve">ให้เปิดไฟล์ </w:t>
      </w:r>
      <w:r w:rsidR="001C6C26" w:rsidRPr="001C6C26">
        <w:t xml:space="preserve">static </w:t>
      </w:r>
      <w:proofErr w:type="spellStart"/>
      <w:r w:rsidR="001C6C26" w:rsidRPr="001C6C26">
        <w:t>routing.pkt</w:t>
      </w:r>
      <w:proofErr w:type="spellEnd"/>
      <w:r w:rsidR="001C6C26" w:rsidRPr="001C6C26">
        <w:t xml:space="preserve"> </w:t>
      </w:r>
      <w:r w:rsidR="001C6C26" w:rsidRPr="001C6C26">
        <w:rPr>
          <w:rFonts w:cs="Cordia New"/>
          <w:cs/>
        </w:rPr>
        <w:t>จะปรากฏเครือข่ายดังรูป</w:t>
      </w:r>
    </w:p>
    <w:p w14:paraId="633CDDB2" w14:textId="3111F352" w:rsidR="0038424C" w:rsidRDefault="0038424C" w:rsidP="0038424C">
      <w:pPr>
        <w:jc w:val="center"/>
      </w:pPr>
      <w:r>
        <w:rPr>
          <w:noProof/>
        </w:rPr>
        <w:drawing>
          <wp:inline distT="0" distB="0" distL="0" distR="0" wp14:anchorId="18B05BB8" wp14:editId="40BB6DE5">
            <wp:extent cx="5080000" cy="3319551"/>
            <wp:effectExtent l="0" t="0" r="635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0786" cy="33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C64D" w14:textId="77777777" w:rsidR="006D24D6" w:rsidRDefault="006D24D6" w:rsidP="00E86F42"/>
    <w:p w14:paraId="0C9CC1DE" w14:textId="6E9943F1" w:rsidR="002B1BDB" w:rsidRDefault="002B1BDB" w:rsidP="00E86F42">
      <w:pPr>
        <w:rPr>
          <w:rFonts w:cs="Cordia New"/>
        </w:rPr>
      </w:pPr>
      <w:r w:rsidRPr="002B1BDB">
        <w:rPr>
          <w:rFonts w:cs="Cordia New"/>
          <w:cs/>
        </w:rPr>
        <w:t xml:space="preserve">เครือข่ายนี้จะมี </w:t>
      </w:r>
      <w:r w:rsidRPr="002B1BDB">
        <w:t xml:space="preserve">Router </w:t>
      </w:r>
      <w:r w:rsidRPr="002B1BDB">
        <w:rPr>
          <w:rFonts w:cs="Cordia New"/>
          <w:cs/>
        </w:rPr>
        <w:t xml:space="preserve">จำนวน </w:t>
      </w:r>
      <w:r w:rsidRPr="002B1BDB">
        <w:t xml:space="preserve">3 </w:t>
      </w:r>
      <w:r w:rsidRPr="002B1BDB">
        <w:rPr>
          <w:rFonts w:cs="Cordia New"/>
          <w:cs/>
        </w:rPr>
        <w:t xml:space="preserve">ตัว และ </w:t>
      </w:r>
      <w:r w:rsidRPr="002B1BDB">
        <w:t xml:space="preserve">PC </w:t>
      </w:r>
      <w:r w:rsidRPr="002B1BDB">
        <w:rPr>
          <w:rFonts w:cs="Cordia New"/>
          <w:cs/>
        </w:rPr>
        <w:t xml:space="preserve">จำนวน </w:t>
      </w:r>
      <w:r w:rsidRPr="002B1BDB">
        <w:t xml:space="preserve">4 </w:t>
      </w:r>
      <w:r w:rsidRPr="002B1BDB">
        <w:rPr>
          <w:rFonts w:cs="Cordia New"/>
          <w:cs/>
        </w:rPr>
        <w:t>เครื่อง</w:t>
      </w:r>
    </w:p>
    <w:p w14:paraId="6D4F5573" w14:textId="09AA1A73" w:rsidR="004D22BE" w:rsidRDefault="004D22BE" w:rsidP="007E08A3">
      <w:pPr>
        <w:pStyle w:val="ListParagraph"/>
        <w:numPr>
          <w:ilvl w:val="0"/>
          <w:numId w:val="37"/>
        </w:numPr>
      </w:pPr>
      <w:r w:rsidRPr="007E08A3">
        <w:rPr>
          <w:rFonts w:cs="Cordia New"/>
          <w:cs/>
        </w:rPr>
        <w:t xml:space="preserve">ให้นักศึกษากำหนดจำนวน </w:t>
      </w:r>
      <w:r>
        <w:t xml:space="preserve">Subnet </w:t>
      </w:r>
      <w:r w:rsidRPr="007E08A3">
        <w:rPr>
          <w:rFonts w:cs="Cordia New"/>
          <w:cs/>
        </w:rPr>
        <w:t xml:space="preserve">ที่ต้องใช้ ในเครือข่ายข้างต้น จากนั้นให้กำหนด </w:t>
      </w:r>
      <w:r>
        <w:t xml:space="preserve">Network ID </w:t>
      </w:r>
      <w:r w:rsidRPr="007E08A3">
        <w:rPr>
          <w:rFonts w:cs="Cordia New"/>
          <w:cs/>
        </w:rPr>
        <w:t xml:space="preserve">ของเครือข่าย โดยให้ใช้รูปแบบ </w:t>
      </w:r>
      <w:r>
        <w:t>192.168.x.0/24</w:t>
      </w:r>
      <w:r w:rsidRPr="007E08A3">
        <w:rPr>
          <w:rFonts w:cs="Cordia New"/>
          <w:cs/>
        </w:rPr>
        <w:t xml:space="preserve"> โดย </w:t>
      </w:r>
      <w:r>
        <w:t xml:space="preserve">x </w:t>
      </w:r>
      <w:r w:rsidRPr="007E08A3">
        <w:rPr>
          <w:rFonts w:cs="Cordia New"/>
          <w:cs/>
        </w:rPr>
        <w:t xml:space="preserve">คือ รหัสนักศึกษาตั้งแต่หลักสุดท้ายไล่ขึ้นมา เช่น สมมติรหัสนักศึกษา คือ </w:t>
      </w:r>
      <w:r>
        <w:t>60011072</w:t>
      </w:r>
      <w:r w:rsidRPr="007E08A3">
        <w:rPr>
          <w:rFonts w:cs="Cordia New"/>
          <w:cs/>
        </w:rPr>
        <w:t xml:space="preserve"> และต้องการ </w:t>
      </w:r>
      <w:r>
        <w:t xml:space="preserve">5 Subnet </w:t>
      </w:r>
      <w:r w:rsidRPr="007E08A3">
        <w:rPr>
          <w:rFonts w:cs="Cordia New"/>
          <w:cs/>
        </w:rPr>
        <w:t xml:space="preserve">ก็ให้ใช้ ตัวเลข </w:t>
      </w:r>
      <w:r>
        <w:t>1, 1, 0, 7 ,2</w:t>
      </w:r>
      <w:r w:rsidRPr="007E08A3">
        <w:rPr>
          <w:rFonts w:cs="Cordia New"/>
          <w:cs/>
        </w:rPr>
        <w:t xml:space="preserve"> ในกรณีที่ซ้ำ เช่น </w:t>
      </w:r>
      <w:r>
        <w:t>1</w:t>
      </w:r>
      <w:r w:rsidRPr="007E08A3">
        <w:rPr>
          <w:rFonts w:cs="Cordia New"/>
          <w:cs/>
        </w:rPr>
        <w:t xml:space="preserve"> กับ </w:t>
      </w:r>
      <w:r>
        <w:t>1</w:t>
      </w:r>
      <w:r w:rsidRPr="007E08A3">
        <w:rPr>
          <w:rFonts w:cs="Cordia New"/>
          <w:cs/>
        </w:rPr>
        <w:t xml:space="preserve"> ให้เพิ่มค่าจนกว่าจะไม่ซ้ำ ดังนั้นก็จะได้ตัวเลข </w:t>
      </w:r>
      <w:r>
        <w:t>1, 3, 0, 7, 2</w:t>
      </w:r>
      <w:r w:rsidRPr="007E08A3">
        <w:rPr>
          <w:rFonts w:cs="Cordia New"/>
          <w:cs/>
        </w:rPr>
        <w:t xml:space="preserve"> ดังนั้น </w:t>
      </w:r>
      <w:r>
        <w:t xml:space="preserve">Network ID </w:t>
      </w:r>
      <w:r w:rsidRPr="007E08A3">
        <w:rPr>
          <w:rFonts w:cs="Cordia New"/>
          <w:cs/>
        </w:rPr>
        <w:t xml:space="preserve">คือ </w:t>
      </w:r>
      <w:r>
        <w:t>192.168,1.0, 192.168.3.0, 192.168.0.0, 192.168.7.0</w:t>
      </w:r>
      <w:r w:rsidRPr="007E08A3">
        <w:rPr>
          <w:rFonts w:cs="Cordia New"/>
          <w:cs/>
        </w:rPr>
        <w:t xml:space="preserve"> และ </w:t>
      </w:r>
      <w:r>
        <w:t>192.168.2.0</w:t>
      </w:r>
      <w:r w:rsidRPr="007E08A3">
        <w:rPr>
          <w:rFonts w:cs="Cordia New"/>
          <w:cs/>
        </w:rPr>
        <w:t xml:space="preserve"> ให้เขียน </w:t>
      </w:r>
      <w:r>
        <w:t xml:space="preserve">Network ID </w:t>
      </w:r>
      <w:r w:rsidRPr="007E08A3">
        <w:rPr>
          <w:rFonts w:cs="Cordia New"/>
          <w:cs/>
        </w:rPr>
        <w:t>ที่ได้</w:t>
      </w:r>
    </w:p>
    <w:p w14:paraId="5ECC9C4C" w14:textId="476EDAF4" w:rsidR="004D22BE" w:rsidRDefault="00572ADF" w:rsidP="00FB407A">
      <w:pPr>
        <w:spacing w:after="0"/>
        <w:ind w:left="720"/>
        <w:rPr>
          <w:color w:val="FF0000"/>
        </w:rPr>
      </w:pPr>
      <w:r>
        <w:rPr>
          <w:color w:val="FF0000"/>
        </w:rPr>
        <w:t>192.168.1.0</w:t>
      </w:r>
    </w:p>
    <w:p w14:paraId="309668B1" w14:textId="4736E239" w:rsidR="00572ADF" w:rsidRPr="00572ADF" w:rsidRDefault="00572ADF" w:rsidP="00FB407A">
      <w:pPr>
        <w:spacing w:after="0"/>
        <w:ind w:left="720"/>
        <w:rPr>
          <w:color w:val="FF0000"/>
        </w:rPr>
      </w:pPr>
      <w:r>
        <w:rPr>
          <w:color w:val="FF0000"/>
        </w:rPr>
        <w:t>192.168.0.0</w:t>
      </w:r>
    </w:p>
    <w:p w14:paraId="18863198" w14:textId="2E233657" w:rsidR="00572ADF" w:rsidRPr="00572ADF" w:rsidRDefault="00572ADF" w:rsidP="00FB407A">
      <w:pPr>
        <w:spacing w:after="0"/>
        <w:ind w:left="720"/>
        <w:rPr>
          <w:color w:val="FF0000"/>
        </w:rPr>
      </w:pPr>
      <w:r>
        <w:rPr>
          <w:color w:val="FF0000"/>
        </w:rPr>
        <w:t>192.168.5.0</w:t>
      </w:r>
    </w:p>
    <w:p w14:paraId="6F295F72" w14:textId="4B42608A" w:rsidR="00572ADF" w:rsidRPr="00572ADF" w:rsidRDefault="00572ADF" w:rsidP="00FB407A">
      <w:pPr>
        <w:spacing w:after="0"/>
        <w:ind w:left="720"/>
        <w:rPr>
          <w:color w:val="FF0000"/>
        </w:rPr>
      </w:pPr>
      <w:r>
        <w:rPr>
          <w:color w:val="FF0000"/>
        </w:rPr>
        <w:t>192.168.3.0</w:t>
      </w:r>
    </w:p>
    <w:p w14:paraId="213F8058" w14:textId="2639E638" w:rsidR="00572ADF" w:rsidRPr="00572ADF" w:rsidRDefault="00572ADF" w:rsidP="00FB407A">
      <w:pPr>
        <w:spacing w:after="0"/>
        <w:ind w:left="720"/>
        <w:rPr>
          <w:color w:val="FF0000"/>
        </w:rPr>
      </w:pPr>
      <w:r>
        <w:rPr>
          <w:color w:val="FF0000"/>
        </w:rPr>
        <w:t>192.168.2.0</w:t>
      </w:r>
    </w:p>
    <w:p w14:paraId="413F330E" w14:textId="77777777" w:rsidR="00572ADF" w:rsidRPr="00572ADF" w:rsidRDefault="00572ADF" w:rsidP="00572ADF">
      <w:pPr>
        <w:ind w:left="720"/>
        <w:rPr>
          <w:color w:val="FF0000"/>
        </w:rPr>
      </w:pPr>
    </w:p>
    <w:p w14:paraId="6A94FF1A" w14:textId="72631C3C" w:rsidR="004D22BE" w:rsidRDefault="004D22BE" w:rsidP="007E08A3">
      <w:pPr>
        <w:pStyle w:val="ListParagraph"/>
        <w:numPr>
          <w:ilvl w:val="0"/>
          <w:numId w:val="37"/>
        </w:numPr>
      </w:pPr>
      <w:r w:rsidRPr="007E08A3">
        <w:rPr>
          <w:rFonts w:cs="Cordia New"/>
          <w:cs/>
        </w:rPr>
        <w:lastRenderedPageBreak/>
        <w:t xml:space="preserve">จาก </w:t>
      </w:r>
      <w:r>
        <w:t xml:space="preserve">Network ID </w:t>
      </w:r>
      <w:r w:rsidRPr="007E08A3">
        <w:rPr>
          <w:rFonts w:cs="Cordia New"/>
          <w:cs/>
        </w:rPr>
        <w:t xml:space="preserve">ที่ได้จากข้อ </w:t>
      </w:r>
      <w:r>
        <w:t>1</w:t>
      </w:r>
      <w:r w:rsidRPr="007E08A3">
        <w:rPr>
          <w:rFonts w:cs="Cordia New"/>
          <w:cs/>
        </w:rPr>
        <w:t xml:space="preserve"> ให้กำหนด หมายเลข </w:t>
      </w:r>
      <w:r>
        <w:t xml:space="preserve">IP Address </w:t>
      </w:r>
      <w:r w:rsidRPr="007E08A3">
        <w:rPr>
          <w:rFonts w:cs="Cordia New"/>
          <w:cs/>
        </w:rPr>
        <w:t xml:space="preserve">ให้กับทุก </w:t>
      </w:r>
      <w:r>
        <w:t>Interface (</w:t>
      </w:r>
      <w:r w:rsidRPr="007E08A3">
        <w:rPr>
          <w:rFonts w:cs="Cordia New"/>
          <w:cs/>
        </w:rPr>
        <w:t xml:space="preserve">ทั้ง </w:t>
      </w:r>
      <w:r>
        <w:t xml:space="preserve">Router </w:t>
      </w:r>
      <w:r w:rsidRPr="007E08A3">
        <w:rPr>
          <w:rFonts w:cs="Cordia New"/>
          <w:cs/>
        </w:rPr>
        <w:t xml:space="preserve">และ </w:t>
      </w:r>
      <w:r>
        <w:t xml:space="preserve">PC) </w:t>
      </w:r>
      <w:r w:rsidRPr="007E08A3">
        <w:rPr>
          <w:rFonts w:cs="Cordia New"/>
          <w:cs/>
        </w:rPr>
        <w:t xml:space="preserve">โดย </w:t>
      </w:r>
      <w:r>
        <w:t xml:space="preserve">Router </w:t>
      </w:r>
      <w:r w:rsidRPr="007E08A3">
        <w:rPr>
          <w:rFonts w:cs="Cordia New"/>
          <w:cs/>
        </w:rPr>
        <w:t xml:space="preserve">มี </w:t>
      </w:r>
      <w:r>
        <w:t xml:space="preserve">Interface </w:t>
      </w:r>
      <w:r w:rsidRPr="007E08A3">
        <w:rPr>
          <w:rFonts w:cs="Cordia New"/>
          <w:cs/>
        </w:rPr>
        <w:t xml:space="preserve">ที่เชื่อมต่อดังนี้ (เอาเมาส์ไป </w:t>
      </w:r>
      <w:r>
        <w:t xml:space="preserve">over </w:t>
      </w:r>
      <w:r w:rsidRPr="007E08A3">
        <w:rPr>
          <w:rFonts w:cs="Cordia New"/>
          <w:cs/>
        </w:rPr>
        <w:t>สายเชื่อมต่อ จะเห็นว่าเชื่อมต่อผ่านพอร์ตใด)</w:t>
      </w:r>
      <w:r w:rsidR="00626E29">
        <w:rPr>
          <w:rFonts w:cs="Cordia New"/>
        </w:rPr>
        <w:t xml:space="preserve"> </w:t>
      </w:r>
      <w:r w:rsidR="00626E29">
        <w:rPr>
          <w:rFonts w:cs="Cordia New" w:hint="cs"/>
          <w:cs/>
        </w:rPr>
        <w:t>โปรดระบุหมาย</w:t>
      </w:r>
      <w:r w:rsidR="00F469E7">
        <w:rPr>
          <w:rFonts w:cs="Cordia New" w:hint="cs"/>
          <w:cs/>
        </w:rPr>
        <w:t xml:space="preserve">เลข </w:t>
      </w:r>
      <w:r w:rsidR="00F469E7">
        <w:rPr>
          <w:rFonts w:cs="Cordia New"/>
        </w:rPr>
        <w:t xml:space="preserve">IP </w:t>
      </w:r>
      <w:r w:rsidR="00F469E7">
        <w:rPr>
          <w:rFonts w:cs="Cordia New" w:hint="cs"/>
          <w:cs/>
        </w:rPr>
        <w:t xml:space="preserve">ของ </w:t>
      </w:r>
      <w:r w:rsidR="00F469E7">
        <w:rPr>
          <w:rFonts w:cs="Cordia New"/>
        </w:rPr>
        <w:t xml:space="preserve">Interfaces </w:t>
      </w:r>
      <w:r w:rsidR="00F469E7">
        <w:rPr>
          <w:rFonts w:cs="Cordia New" w:hint="cs"/>
          <w:cs/>
        </w:rPr>
        <w:t>ต่อไปนี้</w:t>
      </w:r>
    </w:p>
    <w:p w14:paraId="710B6D12" w14:textId="5F3F129F" w:rsidR="004D22BE" w:rsidRDefault="004D22BE" w:rsidP="004D22BE">
      <w:pPr>
        <w:pStyle w:val="ListParagraph"/>
        <w:numPr>
          <w:ilvl w:val="0"/>
          <w:numId w:val="36"/>
        </w:numPr>
      </w:pPr>
      <w:r>
        <w:t>Router 1</w:t>
      </w:r>
      <w:r w:rsidR="00F469E7">
        <w:t>:</w:t>
      </w:r>
      <w:r>
        <w:t xml:space="preserve"> Serial0/0/0, Serial0/0/1</w:t>
      </w:r>
      <w:r w:rsidRPr="004D22BE">
        <w:rPr>
          <w:rFonts w:cs="Cordia New"/>
          <w:cs/>
        </w:rPr>
        <w:t xml:space="preserve"> และ </w:t>
      </w:r>
      <w:r>
        <w:t>FastEthernet0/0</w:t>
      </w:r>
    </w:p>
    <w:p w14:paraId="5E644991" w14:textId="11BA3C19" w:rsidR="004D22BE" w:rsidRDefault="004D22BE" w:rsidP="004D22BE">
      <w:pPr>
        <w:pStyle w:val="ListParagraph"/>
        <w:numPr>
          <w:ilvl w:val="0"/>
          <w:numId w:val="36"/>
        </w:numPr>
      </w:pPr>
      <w:r>
        <w:t>Router 2</w:t>
      </w:r>
      <w:r w:rsidR="00F469E7">
        <w:t>:</w:t>
      </w:r>
      <w:r>
        <w:t xml:space="preserve"> Serial0/0/0, FastEthernet0/0</w:t>
      </w:r>
      <w:r w:rsidRPr="004D22BE">
        <w:rPr>
          <w:rFonts w:cs="Cordia New"/>
          <w:cs/>
        </w:rPr>
        <w:t xml:space="preserve"> และ </w:t>
      </w:r>
      <w:r>
        <w:t>FastEthernet0/1</w:t>
      </w:r>
    </w:p>
    <w:p w14:paraId="42518F36" w14:textId="57A90D39" w:rsidR="004D22BE" w:rsidRDefault="004D22BE" w:rsidP="00FB407A">
      <w:pPr>
        <w:pStyle w:val="ListParagraph"/>
        <w:numPr>
          <w:ilvl w:val="0"/>
          <w:numId w:val="36"/>
        </w:numPr>
      </w:pPr>
      <w:r>
        <w:t>Router 3</w:t>
      </w:r>
      <w:r w:rsidR="00F469E7">
        <w:t>:</w:t>
      </w:r>
      <w:r>
        <w:t xml:space="preserve"> Serial0/0/0, FastEthernet0/0</w:t>
      </w:r>
      <w:r w:rsidRPr="004D22BE">
        <w:rPr>
          <w:rFonts w:cs="Cordia New"/>
          <w:cs/>
        </w:rPr>
        <w:t xml:space="preserve"> และ </w:t>
      </w:r>
      <w:r>
        <w:t>FastEthernet0/1</w:t>
      </w:r>
    </w:p>
    <w:p w14:paraId="75976412" w14:textId="1C0169DB" w:rsidR="00FB407A" w:rsidRPr="00FB407A" w:rsidRDefault="00FB407A" w:rsidP="00FB407A">
      <w:pPr>
        <w:pStyle w:val="ListParagraph"/>
        <w:rPr>
          <w:color w:val="FF0000"/>
        </w:rPr>
      </w:pPr>
      <w:r w:rsidRPr="00FB407A">
        <w:rPr>
          <w:color w:val="FF0000"/>
        </w:rPr>
        <w:t>192.168.5.1</w:t>
      </w:r>
      <w:r w:rsidRPr="00FB407A">
        <w:rPr>
          <w:color w:val="FF0000"/>
        </w:rPr>
        <w:tab/>
        <w:t>192.168.4.2</w:t>
      </w:r>
      <w:r w:rsidRPr="00FB407A">
        <w:rPr>
          <w:color w:val="FF0000"/>
        </w:rPr>
        <w:tab/>
        <w:t>192.168.1.1</w:t>
      </w:r>
    </w:p>
    <w:p w14:paraId="1F936ECB" w14:textId="1F887C28" w:rsidR="00FB407A" w:rsidRPr="00FB407A" w:rsidRDefault="00FB407A" w:rsidP="00FB407A">
      <w:pPr>
        <w:pStyle w:val="ListParagraph"/>
        <w:rPr>
          <w:color w:val="FF0000"/>
        </w:rPr>
      </w:pPr>
      <w:r w:rsidRPr="00FB407A">
        <w:rPr>
          <w:color w:val="FF0000"/>
        </w:rPr>
        <w:t>192.168.4.1</w:t>
      </w:r>
      <w:r w:rsidRPr="00FB407A">
        <w:rPr>
          <w:color w:val="FF0000"/>
        </w:rPr>
        <w:tab/>
        <w:t xml:space="preserve">192.168.2.1 </w:t>
      </w:r>
      <w:r w:rsidRPr="00FB407A">
        <w:rPr>
          <w:color w:val="FF0000"/>
        </w:rPr>
        <w:tab/>
        <w:t>192.168.0.1</w:t>
      </w:r>
    </w:p>
    <w:p w14:paraId="0045A216" w14:textId="3B428067" w:rsidR="00FB407A" w:rsidRPr="00FB407A" w:rsidRDefault="00FB407A" w:rsidP="00FB407A">
      <w:pPr>
        <w:pStyle w:val="ListParagraph"/>
        <w:rPr>
          <w:color w:val="FF0000"/>
        </w:rPr>
      </w:pPr>
      <w:r w:rsidRPr="00FB407A">
        <w:rPr>
          <w:color w:val="FF0000"/>
        </w:rPr>
        <w:t>192.168.5.2</w:t>
      </w:r>
      <w:r w:rsidRPr="00FB407A">
        <w:rPr>
          <w:color w:val="FF0000"/>
        </w:rPr>
        <w:tab/>
        <w:t xml:space="preserve">192.168.3.1 </w:t>
      </w:r>
      <w:r w:rsidRPr="00FB407A">
        <w:rPr>
          <w:color w:val="FF0000"/>
        </w:rPr>
        <w:tab/>
        <w:t>192.168.0.2</w:t>
      </w:r>
    </w:p>
    <w:p w14:paraId="3E727500" w14:textId="4C18BE5B" w:rsidR="002B1BDB" w:rsidRPr="00006D6F" w:rsidRDefault="004D22BE" w:rsidP="007E08A3">
      <w:pPr>
        <w:pStyle w:val="ListParagraph"/>
        <w:numPr>
          <w:ilvl w:val="0"/>
          <w:numId w:val="37"/>
        </w:numPr>
      </w:pPr>
      <w:r>
        <w:t xml:space="preserve">Double-Click </w:t>
      </w:r>
      <w:r w:rsidRPr="007E08A3">
        <w:rPr>
          <w:rFonts w:cs="Cordia New"/>
          <w:cs/>
        </w:rPr>
        <w:t xml:space="preserve">ที่ </w:t>
      </w:r>
      <w:r>
        <w:t>PC0</w:t>
      </w:r>
      <w:r w:rsidRPr="007E08A3">
        <w:rPr>
          <w:rFonts w:cs="Cordia New"/>
          <w:cs/>
        </w:rPr>
        <w:t xml:space="preserve"> และเลือก </w:t>
      </w:r>
      <w:r>
        <w:t>Config -&gt; FastEthernet0</w:t>
      </w:r>
      <w:r w:rsidRPr="007E08A3">
        <w:rPr>
          <w:rFonts w:cs="Cordia New"/>
          <w:cs/>
        </w:rPr>
        <w:t xml:space="preserve"> จากนั้นป้อนค่า </w:t>
      </w:r>
      <w:r>
        <w:t xml:space="preserve">IP Address </w:t>
      </w:r>
      <w:r w:rsidRPr="007E08A3">
        <w:rPr>
          <w:rFonts w:cs="Cordia New"/>
          <w:cs/>
        </w:rPr>
        <w:t xml:space="preserve">และ </w:t>
      </w:r>
      <w:r>
        <w:t>Subnet Mask</w:t>
      </w:r>
      <w:r w:rsidRPr="007E08A3">
        <w:rPr>
          <w:rFonts w:cs="Cordia New"/>
          <w:cs/>
        </w:rPr>
        <w:t xml:space="preserve">ของ </w:t>
      </w:r>
      <w:r>
        <w:t>PC0</w:t>
      </w:r>
      <w:r w:rsidRPr="007E08A3">
        <w:rPr>
          <w:rFonts w:cs="Cordia New"/>
          <w:cs/>
        </w:rPr>
        <w:t xml:space="preserve"> </w:t>
      </w:r>
      <w:proofErr w:type="gramStart"/>
      <w:r w:rsidRPr="007E08A3">
        <w:rPr>
          <w:rFonts w:cs="Cordia New"/>
          <w:cs/>
        </w:rPr>
        <w:t>ตามที่กำหนดค่าไว้</w:t>
      </w:r>
      <w:proofErr w:type="gramEnd"/>
    </w:p>
    <w:p w14:paraId="6CC1C266" w14:textId="501C9472" w:rsidR="00006D6F" w:rsidRDefault="00AB2CFB" w:rsidP="00AB2CFB">
      <w:pPr>
        <w:jc w:val="center"/>
      </w:pPr>
      <w:r>
        <w:rPr>
          <w:noProof/>
        </w:rPr>
        <w:drawing>
          <wp:inline distT="0" distB="0" distL="0" distR="0" wp14:anchorId="7377C515" wp14:editId="4FFC534C">
            <wp:extent cx="3307175" cy="3129148"/>
            <wp:effectExtent l="0" t="0" r="7620" b="0"/>
            <wp:docPr id="10" name="รูปภาพ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รูปภาพ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3184" cy="3134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FE279" w14:textId="78B00250" w:rsidR="000F3D85" w:rsidRDefault="000F3D85">
      <w:r>
        <w:br w:type="page"/>
      </w:r>
    </w:p>
    <w:p w14:paraId="13929962" w14:textId="6B281D3C" w:rsidR="00006D6F" w:rsidRPr="003301CE" w:rsidRDefault="003301CE" w:rsidP="007E08A3">
      <w:pPr>
        <w:pStyle w:val="ListParagraph"/>
        <w:numPr>
          <w:ilvl w:val="0"/>
          <w:numId w:val="37"/>
        </w:numPr>
      </w:pPr>
      <w:r w:rsidRPr="003301CE">
        <w:rPr>
          <w:rFonts w:cs="Cordia New"/>
          <w:cs/>
        </w:rPr>
        <w:lastRenderedPageBreak/>
        <w:t xml:space="preserve">คลิก </w:t>
      </w:r>
      <w:r w:rsidRPr="003301CE">
        <w:t xml:space="preserve">Setting </w:t>
      </w:r>
      <w:r w:rsidRPr="003301CE">
        <w:rPr>
          <w:rFonts w:cs="Cordia New"/>
          <w:cs/>
        </w:rPr>
        <w:t xml:space="preserve">และป้อนค่า </w:t>
      </w:r>
      <w:r w:rsidRPr="003301CE">
        <w:t xml:space="preserve">Gateway </w:t>
      </w:r>
      <w:r w:rsidRPr="003301CE">
        <w:rPr>
          <w:rFonts w:cs="Cordia New"/>
          <w:cs/>
        </w:rPr>
        <w:t xml:space="preserve">และทำกับ </w:t>
      </w:r>
      <w:r w:rsidRPr="003301CE">
        <w:t xml:space="preserve">PC </w:t>
      </w:r>
      <w:r w:rsidRPr="003301CE">
        <w:rPr>
          <w:rFonts w:cs="Cordia New"/>
          <w:cs/>
        </w:rPr>
        <w:t>ทุกเครื่องในเครือข่าย</w:t>
      </w:r>
    </w:p>
    <w:p w14:paraId="1738CD19" w14:textId="32281CE6" w:rsidR="003301CE" w:rsidRDefault="000F3D85" w:rsidP="000F3D85">
      <w:pPr>
        <w:jc w:val="center"/>
      </w:pPr>
      <w:r>
        <w:rPr>
          <w:noProof/>
        </w:rPr>
        <w:drawing>
          <wp:inline distT="0" distB="0" distL="0" distR="0" wp14:anchorId="6B194B50" wp14:editId="0994F282">
            <wp:extent cx="3413760" cy="3218815"/>
            <wp:effectExtent l="0" t="0" r="0" b="635"/>
            <wp:docPr id="39683700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3218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F9243F" w14:textId="77777777" w:rsidR="00730966" w:rsidRPr="00730966" w:rsidRDefault="00730966" w:rsidP="00730966">
      <w:pPr>
        <w:pStyle w:val="ListParagraph"/>
        <w:numPr>
          <w:ilvl w:val="0"/>
          <w:numId w:val="37"/>
        </w:numPr>
      </w:pPr>
      <w:r w:rsidRPr="00730966">
        <w:rPr>
          <w:rFonts w:cs="Cordia New"/>
          <w:cs/>
        </w:rPr>
        <w:t xml:space="preserve">ไปที่ </w:t>
      </w:r>
      <w:r>
        <w:t xml:space="preserve">Tab Desktop </w:t>
      </w:r>
      <w:r w:rsidRPr="00730966">
        <w:rPr>
          <w:rFonts w:cs="Cordia New"/>
          <w:cs/>
        </w:rPr>
        <w:t xml:space="preserve">ของ </w:t>
      </w:r>
      <w:r>
        <w:t>PC0</w:t>
      </w:r>
      <w:r w:rsidRPr="00730966">
        <w:rPr>
          <w:rFonts w:cs="Cordia New"/>
          <w:cs/>
        </w:rPr>
        <w:t xml:space="preserve"> แล้วเลือก </w:t>
      </w:r>
      <w:r>
        <w:t xml:space="preserve">Command Prompt </w:t>
      </w:r>
      <w:r w:rsidRPr="00730966">
        <w:rPr>
          <w:rFonts w:cs="Cordia New"/>
          <w:cs/>
        </w:rPr>
        <w:t xml:space="preserve">แล้ว </w:t>
      </w:r>
      <w:r>
        <w:t>ping PC2</w:t>
      </w:r>
      <w:r w:rsidRPr="00730966">
        <w:rPr>
          <w:rFonts w:cs="Cordia New"/>
          <w:cs/>
        </w:rPr>
        <w:t xml:space="preserve"> ถ้า </w:t>
      </w:r>
      <w:r>
        <w:t xml:space="preserve">ping </w:t>
      </w:r>
      <w:r w:rsidRPr="00730966">
        <w:rPr>
          <w:rFonts w:cs="Cordia New"/>
          <w:cs/>
        </w:rPr>
        <w:t xml:space="preserve">ได้แสดงว่ากำหนดค่าถูกต้อง ถ้า </w:t>
      </w:r>
      <w:r>
        <w:t xml:space="preserve">ping </w:t>
      </w:r>
      <w:r w:rsidRPr="00730966">
        <w:rPr>
          <w:rFonts w:cs="Cordia New"/>
          <w:cs/>
        </w:rPr>
        <w:t>ไม่ได้ให้ตรวจสอบการกำหนดค่า</w:t>
      </w:r>
    </w:p>
    <w:p w14:paraId="3A90D0F7" w14:textId="60AD77AF" w:rsidR="00730966" w:rsidRPr="00730966" w:rsidRDefault="00730966" w:rsidP="00730966">
      <w:pPr>
        <w:pStyle w:val="ListParagraph"/>
        <w:numPr>
          <w:ilvl w:val="0"/>
          <w:numId w:val="37"/>
        </w:numPr>
      </w:pPr>
      <w:r>
        <w:t xml:space="preserve">Double-Click </w:t>
      </w:r>
      <w:r w:rsidRPr="00730966">
        <w:rPr>
          <w:rFonts w:cs="Cordia New"/>
          <w:cs/>
        </w:rPr>
        <w:t xml:space="preserve">ที่ </w:t>
      </w:r>
      <w:r>
        <w:t>Router3</w:t>
      </w:r>
      <w:r w:rsidRPr="00730966">
        <w:rPr>
          <w:rFonts w:cs="Cordia New"/>
          <w:cs/>
        </w:rPr>
        <w:t xml:space="preserve"> แล้วเลือก </w:t>
      </w:r>
      <w:r>
        <w:t>Configs -&gt; FastEthernet0/0</w:t>
      </w:r>
      <w:r w:rsidRPr="00730966">
        <w:rPr>
          <w:rFonts w:cs="Cordia New"/>
          <w:cs/>
        </w:rPr>
        <w:t xml:space="preserve"> ป้อนค่า </w:t>
      </w:r>
      <w:r>
        <w:t xml:space="preserve">IP Address </w:t>
      </w:r>
      <w:r w:rsidRPr="00730966">
        <w:rPr>
          <w:rFonts w:cs="Cordia New"/>
          <w:cs/>
        </w:rPr>
        <w:t xml:space="preserve">และ </w:t>
      </w:r>
      <w:r>
        <w:t xml:space="preserve">Subnet Mask </w:t>
      </w:r>
      <w:r w:rsidRPr="00730966">
        <w:rPr>
          <w:rFonts w:cs="Cordia New"/>
          <w:cs/>
        </w:rPr>
        <w:t xml:space="preserve">ที่ออกแบบไว้ แล้ว ใช้ </w:t>
      </w:r>
      <w:r>
        <w:t>PC0</w:t>
      </w:r>
      <w:r w:rsidRPr="00730966">
        <w:rPr>
          <w:rFonts w:cs="Cordia New"/>
          <w:cs/>
        </w:rPr>
        <w:t xml:space="preserve"> และ </w:t>
      </w:r>
      <w:r>
        <w:t xml:space="preserve">PC2 ping </w:t>
      </w:r>
      <w:r w:rsidRPr="00730966">
        <w:rPr>
          <w:rFonts w:cs="Cordia New"/>
          <w:cs/>
        </w:rPr>
        <w:t xml:space="preserve">ไปที่ </w:t>
      </w:r>
      <w:r>
        <w:t xml:space="preserve">IP Address </w:t>
      </w:r>
      <w:r w:rsidRPr="00730966">
        <w:rPr>
          <w:rFonts w:cs="Cordia New"/>
          <w:cs/>
        </w:rPr>
        <w:t xml:space="preserve">ของ </w:t>
      </w:r>
      <w:r>
        <w:t>FastEthernet0/0</w:t>
      </w:r>
      <w:r w:rsidRPr="00730966">
        <w:rPr>
          <w:rFonts w:cs="Cordia New"/>
          <w:cs/>
        </w:rPr>
        <w:t xml:space="preserve"> ของ </w:t>
      </w:r>
      <w:r>
        <w:t>Router3</w:t>
      </w:r>
      <w:r w:rsidRPr="00730966">
        <w:rPr>
          <w:rFonts w:cs="Cordia New"/>
          <w:cs/>
        </w:rPr>
        <w:t xml:space="preserve"> ถ้า </w:t>
      </w:r>
      <w:r>
        <w:t xml:space="preserve">ping </w:t>
      </w:r>
      <w:r w:rsidRPr="00730966">
        <w:rPr>
          <w:rFonts w:cs="Cordia New"/>
          <w:cs/>
        </w:rPr>
        <w:t xml:space="preserve">ได้แสดงว่ากำหนดค่าถูกต้อง ถ้า </w:t>
      </w:r>
      <w:r>
        <w:t xml:space="preserve">ping </w:t>
      </w:r>
      <w:r w:rsidRPr="00730966">
        <w:rPr>
          <w:rFonts w:cs="Cordia New"/>
          <w:cs/>
        </w:rPr>
        <w:t>ไม่ได้</w:t>
      </w:r>
      <w:r>
        <w:rPr>
          <w:rFonts w:cs="Cordia New"/>
        </w:rPr>
        <w:t xml:space="preserve"> </w:t>
      </w:r>
      <w:proofErr w:type="gramStart"/>
      <w:r w:rsidRPr="00730966">
        <w:rPr>
          <w:rFonts w:cs="Cordia New"/>
          <w:cs/>
        </w:rPr>
        <w:t>ให้ตรวจสอบการกำหนดค่า</w:t>
      </w:r>
      <w:proofErr w:type="gramEnd"/>
    </w:p>
    <w:p w14:paraId="20E78912" w14:textId="77777777" w:rsidR="00730966" w:rsidRPr="00730966" w:rsidRDefault="00730966" w:rsidP="00730966">
      <w:pPr>
        <w:pStyle w:val="ListParagraph"/>
        <w:numPr>
          <w:ilvl w:val="0"/>
          <w:numId w:val="37"/>
        </w:numPr>
      </w:pPr>
      <w:r w:rsidRPr="00730966">
        <w:rPr>
          <w:rFonts w:cs="Cordia New"/>
          <w:cs/>
        </w:rPr>
        <w:t xml:space="preserve">ให้ดำเนินการแบบเดียวกันกับ </w:t>
      </w:r>
      <w:r>
        <w:t>Router 2</w:t>
      </w:r>
      <w:r w:rsidRPr="00730966">
        <w:rPr>
          <w:rFonts w:cs="Cordia New"/>
          <w:cs/>
        </w:rPr>
        <w:t xml:space="preserve"> และ </w:t>
      </w:r>
      <w:r>
        <w:t>PC3 (PC3</w:t>
      </w:r>
      <w:r w:rsidRPr="00730966">
        <w:rPr>
          <w:rFonts w:cs="Cordia New"/>
          <w:cs/>
        </w:rPr>
        <w:t xml:space="preserve"> ต้อง </w:t>
      </w:r>
      <w:r>
        <w:t>ping FastEthernet0/0</w:t>
      </w:r>
      <w:r w:rsidRPr="00730966">
        <w:rPr>
          <w:rFonts w:cs="Cordia New"/>
          <w:cs/>
        </w:rPr>
        <w:t xml:space="preserve"> ของ </w:t>
      </w:r>
      <w:r>
        <w:t>Router 2</w:t>
      </w:r>
      <w:r w:rsidRPr="00730966">
        <w:rPr>
          <w:rFonts w:cs="Cordia New"/>
          <w:cs/>
        </w:rPr>
        <w:t xml:space="preserve"> ได้)</w:t>
      </w:r>
    </w:p>
    <w:p w14:paraId="6086ECA6" w14:textId="77777777" w:rsidR="00730966" w:rsidRPr="00643761" w:rsidRDefault="00730966" w:rsidP="00730966">
      <w:pPr>
        <w:pStyle w:val="ListParagraph"/>
        <w:numPr>
          <w:ilvl w:val="0"/>
          <w:numId w:val="37"/>
        </w:numPr>
      </w:pPr>
      <w:r w:rsidRPr="00730966">
        <w:rPr>
          <w:rFonts w:cs="Cordia New"/>
          <w:cs/>
        </w:rPr>
        <w:t xml:space="preserve">ให้ดำเนินการแบบเดียวกันกับ </w:t>
      </w:r>
      <w:r>
        <w:t>Router 1</w:t>
      </w:r>
      <w:r w:rsidRPr="00730966">
        <w:rPr>
          <w:rFonts w:cs="Cordia New"/>
          <w:cs/>
        </w:rPr>
        <w:t xml:space="preserve"> และ </w:t>
      </w:r>
      <w:r>
        <w:t>PC1 (PC1</w:t>
      </w:r>
      <w:r w:rsidRPr="00730966">
        <w:rPr>
          <w:rFonts w:cs="Cordia New"/>
          <w:cs/>
        </w:rPr>
        <w:t xml:space="preserve"> ต้อง </w:t>
      </w:r>
      <w:r>
        <w:t>ping FastEthernet0/0</w:t>
      </w:r>
      <w:r w:rsidRPr="00730966">
        <w:rPr>
          <w:rFonts w:cs="Cordia New"/>
          <w:cs/>
        </w:rPr>
        <w:t xml:space="preserve"> ของ </w:t>
      </w:r>
      <w:r>
        <w:t>Router 1</w:t>
      </w:r>
      <w:r w:rsidRPr="00730966">
        <w:rPr>
          <w:rFonts w:cs="Cordia New"/>
          <w:cs/>
        </w:rPr>
        <w:t xml:space="preserve"> ได้)</w:t>
      </w:r>
    </w:p>
    <w:p w14:paraId="3BE1A36A" w14:textId="77777777" w:rsidR="00643761" w:rsidRDefault="00643761" w:rsidP="00643761"/>
    <w:p w14:paraId="7D3D56EF" w14:textId="77777777" w:rsidR="00643761" w:rsidRDefault="00643761" w:rsidP="00643761"/>
    <w:p w14:paraId="00B025BA" w14:textId="77777777" w:rsidR="00643761" w:rsidRDefault="00643761" w:rsidP="00643761"/>
    <w:p w14:paraId="300DE898" w14:textId="77777777" w:rsidR="00643761" w:rsidRPr="00730966" w:rsidRDefault="00643761" w:rsidP="00643761"/>
    <w:p w14:paraId="6D16AF65" w14:textId="2B415692" w:rsidR="0019221F" w:rsidRDefault="00730966" w:rsidP="00730966">
      <w:pPr>
        <w:pStyle w:val="ListParagraph"/>
        <w:numPr>
          <w:ilvl w:val="0"/>
          <w:numId w:val="37"/>
        </w:numPr>
      </w:pPr>
      <w:r w:rsidRPr="00730966">
        <w:rPr>
          <w:rFonts w:cs="Cordia New"/>
          <w:cs/>
        </w:rPr>
        <w:lastRenderedPageBreak/>
        <w:t xml:space="preserve">ให้เขียน </w:t>
      </w:r>
      <w:r>
        <w:t xml:space="preserve">Local Routing Table </w:t>
      </w:r>
      <w:r w:rsidRPr="00730966">
        <w:rPr>
          <w:rFonts w:cs="Cordia New"/>
          <w:cs/>
        </w:rPr>
        <w:t xml:space="preserve">ณ เวลา </w:t>
      </w:r>
      <w:r>
        <w:t>t=0</w:t>
      </w:r>
      <w:r w:rsidRPr="00730966">
        <w:rPr>
          <w:rFonts w:cs="Cordia New"/>
          <w:cs/>
        </w:rPr>
        <w:t xml:space="preserve"> สำหรับ </w:t>
      </w:r>
      <w:r>
        <w:t>Router 1, Router 2</w:t>
      </w:r>
      <w:r w:rsidRPr="00730966">
        <w:rPr>
          <w:rFonts w:cs="Cordia New"/>
          <w:cs/>
        </w:rPr>
        <w:t xml:space="preserve"> และ </w:t>
      </w:r>
      <w:r>
        <w:t>Router 3</w:t>
      </w:r>
      <w:r w:rsidRPr="00730966">
        <w:rPr>
          <w:rFonts w:cs="Cordia New"/>
          <w:cs/>
        </w:rPr>
        <w:t xml:space="preserve"> โดยนำเฉพาะ </w:t>
      </w:r>
      <w:r>
        <w:t xml:space="preserve">Network </w:t>
      </w:r>
      <w:r w:rsidRPr="00730966">
        <w:rPr>
          <w:rFonts w:cs="Cordia New"/>
          <w:cs/>
        </w:rPr>
        <w:t xml:space="preserve">ที่ต่อกับ </w:t>
      </w:r>
      <w:r>
        <w:t xml:space="preserve">Router </w:t>
      </w:r>
      <w:r w:rsidRPr="00730966">
        <w:rPr>
          <w:rFonts w:cs="Cordia New"/>
          <w:cs/>
        </w:rPr>
        <w:t xml:space="preserve">โดยตรงมาใส่ในช่อง </w:t>
      </w:r>
      <w:r>
        <w:t xml:space="preserve">Destination </w:t>
      </w:r>
      <w:r w:rsidRPr="00730966">
        <w:rPr>
          <w:rFonts w:cs="Cordia New"/>
          <w:cs/>
        </w:rPr>
        <w:t xml:space="preserve">และ </w:t>
      </w:r>
      <w:r>
        <w:t xml:space="preserve">Next-Hop </w:t>
      </w:r>
      <w:r w:rsidRPr="00730966">
        <w:rPr>
          <w:rFonts w:cs="Cordia New"/>
          <w:cs/>
        </w:rPr>
        <w:t xml:space="preserve">ใส่เป็น – ซึ่งหมายถึงเป็นเครือข่ายที่เชื่อมต่อโดยตรง และค่า </w:t>
      </w:r>
      <w:r>
        <w:t xml:space="preserve">Cost </w:t>
      </w:r>
      <w:r w:rsidRPr="00730966">
        <w:rPr>
          <w:rFonts w:cs="Cordia New"/>
          <w:cs/>
        </w:rPr>
        <w:t xml:space="preserve">เป็น </w:t>
      </w:r>
      <w:r>
        <w:t>0</w:t>
      </w:r>
    </w:p>
    <w:p w14:paraId="381620B6" w14:textId="04315DE7" w:rsidR="00643761" w:rsidRPr="00643761" w:rsidRDefault="00643761" w:rsidP="00643761">
      <w:pPr>
        <w:spacing w:after="0"/>
        <w:ind w:left="360"/>
        <w:rPr>
          <w:rFonts w:cstheme="minorHAnsi"/>
          <w:b/>
          <w:bCs/>
          <w:sz w:val="24"/>
          <w:szCs w:val="24"/>
        </w:rPr>
      </w:pPr>
      <w:r w:rsidRPr="00643761">
        <w:rPr>
          <w:rFonts w:cstheme="minorHAnsi"/>
          <w:b/>
          <w:bCs/>
          <w:sz w:val="24"/>
          <w:szCs w:val="24"/>
        </w:rPr>
        <w:t>T=</w:t>
      </w:r>
      <w:r>
        <w:rPr>
          <w:rFonts w:cstheme="minorHAnsi"/>
          <w:b/>
          <w:bCs/>
          <w:sz w:val="24"/>
          <w:szCs w:val="24"/>
        </w:rPr>
        <w:t>0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51"/>
        <w:gridCol w:w="1061"/>
        <w:gridCol w:w="605"/>
        <w:gridCol w:w="266"/>
        <w:gridCol w:w="1235"/>
        <w:gridCol w:w="1127"/>
        <w:gridCol w:w="606"/>
        <w:gridCol w:w="241"/>
        <w:gridCol w:w="1235"/>
        <w:gridCol w:w="1127"/>
        <w:gridCol w:w="606"/>
      </w:tblGrid>
      <w:tr w:rsidR="00643761" w:rsidRPr="006A36D4" w14:paraId="5BE3B14D" w14:textId="77777777" w:rsidTr="00315628">
        <w:trPr>
          <w:jc w:val="center"/>
        </w:trPr>
        <w:tc>
          <w:tcPr>
            <w:tcW w:w="302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F1BBAF" w14:textId="77777777" w:rsidR="00643761" w:rsidRPr="006A36D4" w:rsidRDefault="00643761" w:rsidP="003156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outer 1</w:t>
            </w:r>
          </w:p>
        </w:tc>
        <w:tc>
          <w:tcPr>
            <w:tcW w:w="276" w:type="dxa"/>
            <w:tcBorders>
              <w:top w:val="nil"/>
              <w:left w:val="nil"/>
              <w:bottom w:val="nil"/>
              <w:right w:val="nil"/>
            </w:tcBorders>
          </w:tcPr>
          <w:p w14:paraId="2BBA130D" w14:textId="77777777" w:rsidR="00643761" w:rsidRPr="006A36D4" w:rsidRDefault="00643761" w:rsidP="00315628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08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799179" w14:textId="77777777" w:rsidR="00643761" w:rsidRPr="006A36D4" w:rsidRDefault="00643761" w:rsidP="003156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outer 2</w:t>
            </w:r>
          </w:p>
        </w:tc>
        <w:tc>
          <w:tcPr>
            <w:tcW w:w="245" w:type="dxa"/>
            <w:tcBorders>
              <w:top w:val="nil"/>
              <w:left w:val="nil"/>
              <w:bottom w:val="nil"/>
              <w:right w:val="nil"/>
            </w:tcBorders>
          </w:tcPr>
          <w:p w14:paraId="7ECE87D3" w14:textId="77777777" w:rsidR="00643761" w:rsidRPr="006A36D4" w:rsidRDefault="00643761" w:rsidP="003156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08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3DA4AF" w14:textId="77777777" w:rsidR="00643761" w:rsidRPr="006A36D4" w:rsidRDefault="00643761" w:rsidP="003156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outer 3</w:t>
            </w:r>
          </w:p>
        </w:tc>
      </w:tr>
      <w:tr w:rsidR="00643761" w:rsidRPr="006A36D4" w14:paraId="77B8C476" w14:textId="77777777" w:rsidTr="00315628">
        <w:trPr>
          <w:jc w:val="center"/>
        </w:trPr>
        <w:tc>
          <w:tcPr>
            <w:tcW w:w="1258" w:type="dxa"/>
            <w:tcBorders>
              <w:left w:val="single" w:sz="4" w:space="0" w:color="auto"/>
            </w:tcBorders>
          </w:tcPr>
          <w:p w14:paraId="4915CE1C" w14:textId="77777777" w:rsidR="00643761" w:rsidRPr="006A36D4" w:rsidRDefault="00643761" w:rsidP="003156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Destination</w:t>
            </w:r>
          </w:p>
        </w:tc>
        <w:tc>
          <w:tcPr>
            <w:tcW w:w="1153" w:type="dxa"/>
          </w:tcPr>
          <w:p w14:paraId="6490DAAB" w14:textId="77777777" w:rsidR="00643761" w:rsidRPr="006A36D4" w:rsidRDefault="00643761" w:rsidP="003156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gramStart"/>
            <w:r w:rsidRPr="006A36D4">
              <w:rPr>
                <w:rFonts w:cstheme="minorHAnsi"/>
                <w:b/>
                <w:bCs/>
                <w:sz w:val="20"/>
                <w:szCs w:val="20"/>
              </w:rPr>
              <w:t>Next-hop</w:t>
            </w:r>
            <w:proofErr w:type="gramEnd"/>
          </w:p>
        </w:tc>
        <w:tc>
          <w:tcPr>
            <w:tcW w:w="612" w:type="dxa"/>
            <w:tcBorders>
              <w:right w:val="single" w:sz="4" w:space="0" w:color="auto"/>
            </w:tcBorders>
          </w:tcPr>
          <w:p w14:paraId="2421AB70" w14:textId="77777777" w:rsidR="00643761" w:rsidRPr="006A36D4" w:rsidRDefault="00643761" w:rsidP="003156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Cost</w:t>
            </w:r>
          </w:p>
        </w:tc>
        <w:tc>
          <w:tcPr>
            <w:tcW w:w="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BAAEF2" w14:textId="77777777" w:rsidR="00643761" w:rsidRPr="006A36D4" w:rsidRDefault="00643761" w:rsidP="00315628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26D649CA" w14:textId="77777777" w:rsidR="00643761" w:rsidRPr="006A36D4" w:rsidRDefault="00643761" w:rsidP="003156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Destination</w:t>
            </w:r>
          </w:p>
        </w:tc>
        <w:tc>
          <w:tcPr>
            <w:tcW w:w="1235" w:type="dxa"/>
          </w:tcPr>
          <w:p w14:paraId="05D995FD" w14:textId="77777777" w:rsidR="00643761" w:rsidRPr="006A36D4" w:rsidRDefault="00643761" w:rsidP="003156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gramStart"/>
            <w:r w:rsidRPr="006A36D4">
              <w:rPr>
                <w:rFonts w:cstheme="minorHAnsi"/>
                <w:b/>
                <w:bCs/>
                <w:sz w:val="20"/>
                <w:szCs w:val="20"/>
              </w:rPr>
              <w:t>Next-hop</w:t>
            </w:r>
            <w:proofErr w:type="gramEnd"/>
          </w:p>
        </w:tc>
        <w:tc>
          <w:tcPr>
            <w:tcW w:w="613" w:type="dxa"/>
            <w:tcBorders>
              <w:right w:val="single" w:sz="4" w:space="0" w:color="auto"/>
            </w:tcBorders>
          </w:tcPr>
          <w:p w14:paraId="075BC8F4" w14:textId="77777777" w:rsidR="00643761" w:rsidRPr="006A36D4" w:rsidRDefault="00643761" w:rsidP="00315628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Cost</w:t>
            </w:r>
          </w:p>
        </w:tc>
        <w:tc>
          <w:tcPr>
            <w:tcW w:w="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38FB66" w14:textId="77777777" w:rsidR="00643761" w:rsidRPr="006A36D4" w:rsidRDefault="00643761" w:rsidP="00315628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10117231" w14:textId="77777777" w:rsidR="00643761" w:rsidRPr="006A36D4" w:rsidRDefault="00643761" w:rsidP="0031562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Destination</w:t>
            </w:r>
          </w:p>
        </w:tc>
        <w:tc>
          <w:tcPr>
            <w:tcW w:w="1235" w:type="dxa"/>
          </w:tcPr>
          <w:p w14:paraId="08567821" w14:textId="77777777" w:rsidR="00643761" w:rsidRPr="006A36D4" w:rsidRDefault="00643761" w:rsidP="00315628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gramStart"/>
            <w:r w:rsidRPr="006A36D4">
              <w:rPr>
                <w:rFonts w:cstheme="minorHAnsi"/>
                <w:b/>
                <w:bCs/>
                <w:sz w:val="20"/>
                <w:szCs w:val="20"/>
              </w:rPr>
              <w:t>Next-hop</w:t>
            </w:r>
            <w:proofErr w:type="gramEnd"/>
          </w:p>
        </w:tc>
        <w:tc>
          <w:tcPr>
            <w:tcW w:w="613" w:type="dxa"/>
          </w:tcPr>
          <w:p w14:paraId="784B318C" w14:textId="77777777" w:rsidR="00643761" w:rsidRPr="006A36D4" w:rsidRDefault="00643761" w:rsidP="00315628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Cost</w:t>
            </w:r>
          </w:p>
        </w:tc>
      </w:tr>
      <w:tr w:rsidR="00643761" w:rsidRPr="006A36D4" w14:paraId="76921074" w14:textId="77777777" w:rsidTr="00315628">
        <w:trPr>
          <w:jc w:val="center"/>
        </w:trPr>
        <w:tc>
          <w:tcPr>
            <w:tcW w:w="1258" w:type="dxa"/>
            <w:tcBorders>
              <w:left w:val="single" w:sz="4" w:space="0" w:color="auto"/>
            </w:tcBorders>
          </w:tcPr>
          <w:p w14:paraId="0655E5C5" w14:textId="18B303A5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1.0/24</w:t>
            </w:r>
          </w:p>
        </w:tc>
        <w:tc>
          <w:tcPr>
            <w:tcW w:w="1153" w:type="dxa"/>
          </w:tcPr>
          <w:p w14:paraId="285C76A2" w14:textId="0319630A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612" w:type="dxa"/>
            <w:tcBorders>
              <w:right w:val="single" w:sz="4" w:space="0" w:color="auto"/>
            </w:tcBorders>
          </w:tcPr>
          <w:p w14:paraId="7E3FE3F0" w14:textId="7FF93B7D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186C24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67F987F4" w14:textId="56AE004E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</w:t>
            </w:r>
            <w:r w:rsidR="0061358F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.0/24</w:t>
            </w:r>
          </w:p>
        </w:tc>
        <w:tc>
          <w:tcPr>
            <w:tcW w:w="1235" w:type="dxa"/>
          </w:tcPr>
          <w:p w14:paraId="6AE1849D" w14:textId="7451A661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613" w:type="dxa"/>
            <w:tcBorders>
              <w:right w:val="single" w:sz="4" w:space="0" w:color="auto"/>
            </w:tcBorders>
          </w:tcPr>
          <w:p w14:paraId="68A9673B" w14:textId="00A7D598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EA275D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42F4E7F6" w14:textId="21B4ABCC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0.0/24</w:t>
            </w:r>
          </w:p>
        </w:tc>
        <w:tc>
          <w:tcPr>
            <w:tcW w:w="1235" w:type="dxa"/>
            <w:shd w:val="clear" w:color="auto" w:fill="auto"/>
          </w:tcPr>
          <w:p w14:paraId="4873A5A7" w14:textId="5748A66E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613" w:type="dxa"/>
            <w:shd w:val="clear" w:color="auto" w:fill="auto"/>
          </w:tcPr>
          <w:p w14:paraId="17A6D6FB" w14:textId="14E2D55C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</w:tr>
      <w:tr w:rsidR="00643761" w:rsidRPr="006A36D4" w14:paraId="1F2246C0" w14:textId="77777777" w:rsidTr="00315628">
        <w:trPr>
          <w:jc w:val="center"/>
        </w:trPr>
        <w:tc>
          <w:tcPr>
            <w:tcW w:w="1258" w:type="dxa"/>
            <w:tcBorders>
              <w:left w:val="single" w:sz="4" w:space="0" w:color="auto"/>
            </w:tcBorders>
          </w:tcPr>
          <w:p w14:paraId="5C8E37F6" w14:textId="624B1783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4.0/24</w:t>
            </w:r>
          </w:p>
        </w:tc>
        <w:tc>
          <w:tcPr>
            <w:tcW w:w="1153" w:type="dxa"/>
            <w:tcBorders>
              <w:bottom w:val="single" w:sz="4" w:space="0" w:color="auto"/>
            </w:tcBorders>
          </w:tcPr>
          <w:p w14:paraId="5705C217" w14:textId="1FEC4F3E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612" w:type="dxa"/>
            <w:tcBorders>
              <w:bottom w:val="single" w:sz="4" w:space="0" w:color="auto"/>
              <w:right w:val="single" w:sz="4" w:space="0" w:color="auto"/>
            </w:tcBorders>
          </w:tcPr>
          <w:p w14:paraId="12F3D183" w14:textId="30DCB92B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B94A4F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156489A0" w14:textId="6101B79E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2.0/24</w:t>
            </w:r>
          </w:p>
        </w:tc>
        <w:tc>
          <w:tcPr>
            <w:tcW w:w="1235" w:type="dxa"/>
            <w:tcBorders>
              <w:bottom w:val="single" w:sz="4" w:space="0" w:color="auto"/>
            </w:tcBorders>
          </w:tcPr>
          <w:p w14:paraId="4D007932" w14:textId="38CA1334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613" w:type="dxa"/>
            <w:tcBorders>
              <w:bottom w:val="single" w:sz="4" w:space="0" w:color="auto"/>
              <w:right w:val="single" w:sz="4" w:space="0" w:color="auto"/>
            </w:tcBorders>
          </w:tcPr>
          <w:p w14:paraId="2636443D" w14:textId="12450C4E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E4A02B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7FE15A73" w14:textId="54D398EC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3.0/24</w:t>
            </w:r>
          </w:p>
        </w:tc>
        <w:tc>
          <w:tcPr>
            <w:tcW w:w="1235" w:type="dxa"/>
            <w:tcBorders>
              <w:bottom w:val="single" w:sz="4" w:space="0" w:color="auto"/>
            </w:tcBorders>
            <w:shd w:val="clear" w:color="auto" w:fill="auto"/>
          </w:tcPr>
          <w:p w14:paraId="0357DCE6" w14:textId="56E6C02A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613" w:type="dxa"/>
            <w:tcBorders>
              <w:bottom w:val="single" w:sz="4" w:space="0" w:color="auto"/>
            </w:tcBorders>
            <w:shd w:val="clear" w:color="auto" w:fill="auto"/>
          </w:tcPr>
          <w:p w14:paraId="5CC2256A" w14:textId="2A5FB46D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</w:tr>
      <w:tr w:rsidR="00643761" w:rsidRPr="006A36D4" w14:paraId="43F4F510" w14:textId="77777777" w:rsidTr="00315628">
        <w:trPr>
          <w:jc w:val="center"/>
        </w:trPr>
        <w:tc>
          <w:tcPr>
            <w:tcW w:w="1258" w:type="dxa"/>
            <w:tcBorders>
              <w:left w:val="single" w:sz="4" w:space="0" w:color="auto"/>
            </w:tcBorders>
          </w:tcPr>
          <w:p w14:paraId="0100F52B" w14:textId="7E0EFC2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5.0/24</w:t>
            </w:r>
          </w:p>
        </w:tc>
        <w:tc>
          <w:tcPr>
            <w:tcW w:w="1153" w:type="dxa"/>
          </w:tcPr>
          <w:p w14:paraId="1CCA15B1" w14:textId="47A8C6BA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612" w:type="dxa"/>
            <w:tcBorders>
              <w:right w:val="single" w:sz="4" w:space="0" w:color="auto"/>
            </w:tcBorders>
          </w:tcPr>
          <w:p w14:paraId="0FAEDB15" w14:textId="1EB87A2B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1760F3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15EF21D5" w14:textId="5B76C8B8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4.0/24</w:t>
            </w:r>
          </w:p>
        </w:tc>
        <w:tc>
          <w:tcPr>
            <w:tcW w:w="1235" w:type="dxa"/>
          </w:tcPr>
          <w:p w14:paraId="11F1B88E" w14:textId="333F29F2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613" w:type="dxa"/>
            <w:tcBorders>
              <w:right w:val="single" w:sz="4" w:space="0" w:color="auto"/>
            </w:tcBorders>
          </w:tcPr>
          <w:p w14:paraId="0141E0B4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5606F2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1A555C8A" w14:textId="706CDEA1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5.0/24</w:t>
            </w:r>
          </w:p>
        </w:tc>
        <w:tc>
          <w:tcPr>
            <w:tcW w:w="1235" w:type="dxa"/>
            <w:shd w:val="clear" w:color="auto" w:fill="auto"/>
          </w:tcPr>
          <w:p w14:paraId="57CBEB47" w14:textId="22DC7A50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613" w:type="dxa"/>
            <w:shd w:val="clear" w:color="auto" w:fill="auto"/>
          </w:tcPr>
          <w:p w14:paraId="450DF821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</w:tr>
      <w:tr w:rsidR="00643761" w:rsidRPr="006A36D4" w14:paraId="09B48ABD" w14:textId="77777777" w:rsidTr="00315628">
        <w:trPr>
          <w:jc w:val="center"/>
        </w:trPr>
        <w:tc>
          <w:tcPr>
            <w:tcW w:w="1258" w:type="dxa"/>
            <w:tcBorders>
              <w:left w:val="single" w:sz="4" w:space="0" w:color="auto"/>
            </w:tcBorders>
          </w:tcPr>
          <w:p w14:paraId="276A2FF2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153" w:type="dxa"/>
          </w:tcPr>
          <w:p w14:paraId="2FBE152E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12" w:type="dxa"/>
            <w:tcBorders>
              <w:right w:val="single" w:sz="4" w:space="0" w:color="auto"/>
            </w:tcBorders>
          </w:tcPr>
          <w:p w14:paraId="2A3F5D61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EE19A5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585AACC0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5" w:type="dxa"/>
          </w:tcPr>
          <w:p w14:paraId="29A22B7A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13" w:type="dxa"/>
            <w:tcBorders>
              <w:right w:val="single" w:sz="4" w:space="0" w:color="auto"/>
            </w:tcBorders>
          </w:tcPr>
          <w:p w14:paraId="4D6AA61C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736242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588D2889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5" w:type="dxa"/>
            <w:shd w:val="clear" w:color="auto" w:fill="auto"/>
          </w:tcPr>
          <w:p w14:paraId="3A58F034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13" w:type="dxa"/>
            <w:shd w:val="clear" w:color="auto" w:fill="auto"/>
          </w:tcPr>
          <w:p w14:paraId="0103CBF8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643761" w:rsidRPr="006A36D4" w14:paraId="3700F4B5" w14:textId="77777777" w:rsidTr="00315628">
        <w:trPr>
          <w:jc w:val="center"/>
        </w:trPr>
        <w:tc>
          <w:tcPr>
            <w:tcW w:w="1258" w:type="dxa"/>
            <w:tcBorders>
              <w:left w:val="single" w:sz="4" w:space="0" w:color="auto"/>
            </w:tcBorders>
          </w:tcPr>
          <w:p w14:paraId="6E3B3D7D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153" w:type="dxa"/>
          </w:tcPr>
          <w:p w14:paraId="71B2DF07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12" w:type="dxa"/>
            <w:tcBorders>
              <w:right w:val="single" w:sz="4" w:space="0" w:color="auto"/>
            </w:tcBorders>
          </w:tcPr>
          <w:p w14:paraId="76230674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BB742C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0A648258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5" w:type="dxa"/>
          </w:tcPr>
          <w:p w14:paraId="4CE932F3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13" w:type="dxa"/>
            <w:tcBorders>
              <w:right w:val="single" w:sz="4" w:space="0" w:color="auto"/>
            </w:tcBorders>
          </w:tcPr>
          <w:p w14:paraId="29546AF9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988C01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</w:tcBorders>
          </w:tcPr>
          <w:p w14:paraId="453FC905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5" w:type="dxa"/>
            <w:shd w:val="clear" w:color="auto" w:fill="auto"/>
          </w:tcPr>
          <w:p w14:paraId="3B0FA9AC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13" w:type="dxa"/>
            <w:shd w:val="clear" w:color="auto" w:fill="auto"/>
          </w:tcPr>
          <w:p w14:paraId="62ECF1B1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643761" w:rsidRPr="006A36D4" w14:paraId="748CFBE4" w14:textId="77777777" w:rsidTr="00315628">
        <w:trPr>
          <w:jc w:val="center"/>
        </w:trPr>
        <w:tc>
          <w:tcPr>
            <w:tcW w:w="1258" w:type="dxa"/>
            <w:tcBorders>
              <w:left w:val="single" w:sz="4" w:space="0" w:color="auto"/>
              <w:bottom w:val="single" w:sz="4" w:space="0" w:color="auto"/>
            </w:tcBorders>
          </w:tcPr>
          <w:p w14:paraId="3AB8A2B0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153" w:type="dxa"/>
            <w:tcBorders>
              <w:bottom w:val="single" w:sz="4" w:space="0" w:color="auto"/>
            </w:tcBorders>
          </w:tcPr>
          <w:p w14:paraId="58461918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12" w:type="dxa"/>
            <w:tcBorders>
              <w:bottom w:val="single" w:sz="4" w:space="0" w:color="auto"/>
              <w:right w:val="single" w:sz="4" w:space="0" w:color="auto"/>
            </w:tcBorders>
          </w:tcPr>
          <w:p w14:paraId="143DA1C9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7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745D5C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  <w:bottom w:val="single" w:sz="4" w:space="0" w:color="auto"/>
            </w:tcBorders>
          </w:tcPr>
          <w:p w14:paraId="5A2E54E2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5" w:type="dxa"/>
            <w:tcBorders>
              <w:bottom w:val="single" w:sz="4" w:space="0" w:color="auto"/>
            </w:tcBorders>
          </w:tcPr>
          <w:p w14:paraId="3E7B405D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13" w:type="dxa"/>
            <w:tcBorders>
              <w:bottom w:val="single" w:sz="4" w:space="0" w:color="auto"/>
              <w:right w:val="single" w:sz="4" w:space="0" w:color="auto"/>
            </w:tcBorders>
          </w:tcPr>
          <w:p w14:paraId="1960F698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4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E0F1A5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7" w:type="dxa"/>
            <w:tcBorders>
              <w:left w:val="single" w:sz="4" w:space="0" w:color="auto"/>
              <w:bottom w:val="single" w:sz="4" w:space="0" w:color="auto"/>
            </w:tcBorders>
          </w:tcPr>
          <w:p w14:paraId="4BA32B45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35" w:type="dxa"/>
            <w:tcBorders>
              <w:bottom w:val="single" w:sz="4" w:space="0" w:color="auto"/>
            </w:tcBorders>
            <w:shd w:val="clear" w:color="auto" w:fill="auto"/>
          </w:tcPr>
          <w:p w14:paraId="4DBFD839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613" w:type="dxa"/>
            <w:tcBorders>
              <w:bottom w:val="single" w:sz="4" w:space="0" w:color="auto"/>
            </w:tcBorders>
            <w:shd w:val="clear" w:color="auto" w:fill="auto"/>
          </w:tcPr>
          <w:p w14:paraId="53D6DA99" w14:textId="77777777" w:rsidR="00643761" w:rsidRPr="00643761" w:rsidRDefault="00643761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</w:tr>
    </w:tbl>
    <w:p w14:paraId="564219F8" w14:textId="77777777" w:rsidR="00643761" w:rsidRDefault="00643761" w:rsidP="00643761">
      <w:pPr>
        <w:pStyle w:val="ListParagraph"/>
      </w:pPr>
    </w:p>
    <w:p w14:paraId="10624382" w14:textId="12B68783" w:rsidR="00B70DCD" w:rsidRDefault="0019221F" w:rsidP="00730966">
      <w:pPr>
        <w:pStyle w:val="ListParagraph"/>
        <w:numPr>
          <w:ilvl w:val="0"/>
          <w:numId w:val="37"/>
        </w:numPr>
        <w:rPr>
          <w:rFonts w:cs="Cordia New"/>
          <w:cs/>
        </w:rPr>
      </w:pPr>
      <w:r w:rsidRPr="0019221F">
        <w:rPr>
          <w:rFonts w:cs="Cordia New"/>
          <w:cs/>
        </w:rPr>
        <w:t xml:space="preserve">จากนั้นให้มีการแลกเปลี่ยนตารางกัน ระหว่าง </w:t>
      </w:r>
      <w:r w:rsidRPr="0019221F">
        <w:t xml:space="preserve">Router </w:t>
      </w:r>
      <w:r w:rsidRPr="0019221F">
        <w:rPr>
          <w:rFonts w:cs="Cordia New"/>
          <w:cs/>
        </w:rPr>
        <w:t xml:space="preserve">ข้างเคียง และ </w:t>
      </w:r>
      <w:r w:rsidRPr="0019221F">
        <w:t xml:space="preserve">Update </w:t>
      </w:r>
      <w:r w:rsidRPr="0019221F">
        <w:rPr>
          <w:rFonts w:cs="Cordia New"/>
          <w:cs/>
        </w:rPr>
        <w:t xml:space="preserve">ตาราง </w:t>
      </w:r>
      <w:r w:rsidRPr="0019221F">
        <w:t xml:space="preserve">Local Routing Table </w:t>
      </w:r>
      <w:r w:rsidRPr="0019221F">
        <w:rPr>
          <w:rFonts w:cs="Cordia New"/>
          <w:cs/>
        </w:rPr>
        <w:t xml:space="preserve">โดยให้เพิ่ม </w:t>
      </w:r>
      <w:r w:rsidRPr="0019221F">
        <w:t xml:space="preserve">Network </w:t>
      </w:r>
      <w:r w:rsidRPr="0019221F">
        <w:rPr>
          <w:rFonts w:cs="Cordia New"/>
          <w:cs/>
        </w:rPr>
        <w:t xml:space="preserve">ที่ได้รับจากตารางของ </w:t>
      </w:r>
      <w:r w:rsidRPr="0019221F">
        <w:t xml:space="preserve">Router </w:t>
      </w:r>
      <w:r w:rsidRPr="0019221F">
        <w:rPr>
          <w:rFonts w:cs="Cordia New"/>
          <w:cs/>
        </w:rPr>
        <w:t xml:space="preserve">ข้างเคียง โดยกรณีที่ได้รับ </w:t>
      </w:r>
      <w:r w:rsidRPr="0019221F">
        <w:t xml:space="preserve">Network </w:t>
      </w:r>
      <w:r w:rsidRPr="0019221F">
        <w:rPr>
          <w:rFonts w:cs="Cordia New"/>
          <w:cs/>
        </w:rPr>
        <w:t xml:space="preserve">เดียวกันจากเครือข่ายข้างเคียงให้ใช้ </w:t>
      </w:r>
      <w:r w:rsidRPr="0019221F">
        <w:t xml:space="preserve">Bellman-Ford Equation </w:t>
      </w:r>
      <w:r w:rsidRPr="0019221F">
        <w:rPr>
          <w:rFonts w:cs="Cordia New"/>
          <w:cs/>
        </w:rPr>
        <w:t xml:space="preserve">ในการเลือกค่า </w:t>
      </w:r>
      <w:r w:rsidRPr="0019221F">
        <w:t xml:space="preserve">Cost </w:t>
      </w:r>
      <w:r w:rsidRPr="0019221F">
        <w:rPr>
          <w:rFonts w:cs="Cordia New"/>
          <w:cs/>
        </w:rPr>
        <w:t xml:space="preserve">และ </w:t>
      </w:r>
      <w:r w:rsidRPr="0019221F">
        <w:t xml:space="preserve">Next-Hop </w:t>
      </w:r>
      <w:r w:rsidRPr="0019221F">
        <w:rPr>
          <w:rFonts w:cs="Cordia New"/>
          <w:cs/>
        </w:rPr>
        <w:t xml:space="preserve">และดำเนินการจนกว่าตาราง </w:t>
      </w:r>
      <w:r w:rsidRPr="0019221F">
        <w:t xml:space="preserve">Routing </w:t>
      </w:r>
      <w:r w:rsidRPr="0019221F">
        <w:rPr>
          <w:rFonts w:cs="Cordia New"/>
          <w:cs/>
        </w:rPr>
        <w:t>จะคงที่</w:t>
      </w:r>
    </w:p>
    <w:p w14:paraId="4DE00DCB" w14:textId="77777777" w:rsidR="00B70DCD" w:rsidRPr="008B65C1" w:rsidRDefault="00B70DCD" w:rsidP="00B70DCD">
      <w:pPr>
        <w:spacing w:after="0"/>
        <w:ind w:left="360"/>
        <w:rPr>
          <w:rFonts w:cstheme="minorHAnsi"/>
          <w:b/>
          <w:bCs/>
          <w:sz w:val="24"/>
          <w:szCs w:val="24"/>
        </w:rPr>
      </w:pPr>
      <w:r w:rsidRPr="008B65C1">
        <w:rPr>
          <w:rFonts w:cstheme="minorHAnsi"/>
          <w:b/>
          <w:bCs/>
          <w:sz w:val="24"/>
          <w:szCs w:val="24"/>
        </w:rPr>
        <w:t>T=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33"/>
        <w:gridCol w:w="1039"/>
        <w:gridCol w:w="582"/>
        <w:gridCol w:w="230"/>
        <w:gridCol w:w="1332"/>
        <w:gridCol w:w="1115"/>
        <w:gridCol w:w="582"/>
        <w:gridCol w:w="226"/>
        <w:gridCol w:w="1224"/>
        <w:gridCol w:w="1115"/>
        <w:gridCol w:w="582"/>
      </w:tblGrid>
      <w:tr w:rsidR="00643761" w:rsidRPr="006A36D4" w14:paraId="651544FA" w14:textId="77777777" w:rsidTr="00BF1CDF">
        <w:trPr>
          <w:jc w:val="center"/>
        </w:trPr>
        <w:tc>
          <w:tcPr>
            <w:tcW w:w="302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7E034F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outer 1</w:t>
            </w:r>
          </w:p>
        </w:tc>
        <w:tc>
          <w:tcPr>
            <w:tcW w:w="231" w:type="dxa"/>
            <w:tcBorders>
              <w:top w:val="nil"/>
              <w:left w:val="nil"/>
              <w:bottom w:val="nil"/>
              <w:right w:val="nil"/>
            </w:tcBorders>
          </w:tcPr>
          <w:p w14:paraId="2851AA05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1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F43DC2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outer 2</w:t>
            </w:r>
          </w:p>
        </w:tc>
        <w:tc>
          <w:tcPr>
            <w:tcW w:w="226" w:type="dxa"/>
            <w:tcBorders>
              <w:top w:val="nil"/>
              <w:left w:val="nil"/>
              <w:bottom w:val="nil"/>
              <w:right w:val="nil"/>
            </w:tcBorders>
          </w:tcPr>
          <w:p w14:paraId="37F2214E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98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F48167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outer 3</w:t>
            </w:r>
          </w:p>
        </w:tc>
      </w:tr>
      <w:tr w:rsidR="00643761" w:rsidRPr="006A36D4" w14:paraId="5CDE3056" w14:textId="77777777" w:rsidTr="00BF1CDF">
        <w:trPr>
          <w:jc w:val="center"/>
        </w:trPr>
        <w:tc>
          <w:tcPr>
            <w:tcW w:w="1349" w:type="dxa"/>
            <w:tcBorders>
              <w:left w:val="single" w:sz="4" w:space="0" w:color="auto"/>
            </w:tcBorders>
          </w:tcPr>
          <w:p w14:paraId="7C040E9F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Destination</w:t>
            </w:r>
          </w:p>
        </w:tc>
        <w:tc>
          <w:tcPr>
            <w:tcW w:w="1092" w:type="dxa"/>
          </w:tcPr>
          <w:p w14:paraId="42B1E7DE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gramStart"/>
            <w:r w:rsidRPr="006A36D4">
              <w:rPr>
                <w:rFonts w:cstheme="minorHAnsi"/>
                <w:b/>
                <w:bCs/>
                <w:sz w:val="20"/>
                <w:szCs w:val="20"/>
              </w:rPr>
              <w:t>Next-hop</w:t>
            </w:r>
            <w:proofErr w:type="gramEnd"/>
          </w:p>
        </w:tc>
        <w:tc>
          <w:tcPr>
            <w:tcW w:w="583" w:type="dxa"/>
            <w:tcBorders>
              <w:right w:val="single" w:sz="4" w:space="0" w:color="auto"/>
            </w:tcBorders>
          </w:tcPr>
          <w:p w14:paraId="3E18FE19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Cost</w:t>
            </w:r>
          </w:p>
        </w:tc>
        <w:tc>
          <w:tcPr>
            <w:tcW w:w="2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FD8E5BD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347" w:type="dxa"/>
            <w:tcBorders>
              <w:left w:val="single" w:sz="4" w:space="0" w:color="auto"/>
            </w:tcBorders>
          </w:tcPr>
          <w:p w14:paraId="1EF269A4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Destination</w:t>
            </w:r>
          </w:p>
        </w:tc>
        <w:tc>
          <w:tcPr>
            <w:tcW w:w="1179" w:type="dxa"/>
          </w:tcPr>
          <w:p w14:paraId="54CB7438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gramStart"/>
            <w:r w:rsidRPr="006A36D4">
              <w:rPr>
                <w:rFonts w:cstheme="minorHAnsi"/>
                <w:b/>
                <w:bCs/>
                <w:sz w:val="20"/>
                <w:szCs w:val="20"/>
              </w:rPr>
              <w:t>Next-hop</w:t>
            </w:r>
            <w:proofErr w:type="gramEnd"/>
          </w:p>
        </w:tc>
        <w:tc>
          <w:tcPr>
            <w:tcW w:w="583" w:type="dxa"/>
            <w:tcBorders>
              <w:right w:val="single" w:sz="4" w:space="0" w:color="auto"/>
            </w:tcBorders>
          </w:tcPr>
          <w:p w14:paraId="1C3678AA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Cost</w:t>
            </w:r>
          </w:p>
        </w:tc>
        <w:tc>
          <w:tcPr>
            <w:tcW w:w="2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BFCFF2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224" w:type="dxa"/>
            <w:tcBorders>
              <w:left w:val="single" w:sz="4" w:space="0" w:color="auto"/>
            </w:tcBorders>
          </w:tcPr>
          <w:p w14:paraId="09996DFB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Destination</w:t>
            </w:r>
          </w:p>
        </w:tc>
        <w:tc>
          <w:tcPr>
            <w:tcW w:w="1179" w:type="dxa"/>
          </w:tcPr>
          <w:p w14:paraId="5E1CDB6C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gramStart"/>
            <w:r w:rsidRPr="006A36D4">
              <w:rPr>
                <w:rFonts w:cstheme="minorHAnsi"/>
                <w:b/>
                <w:bCs/>
                <w:sz w:val="20"/>
                <w:szCs w:val="20"/>
              </w:rPr>
              <w:t>Next-hop</w:t>
            </w:r>
            <w:proofErr w:type="gramEnd"/>
          </w:p>
        </w:tc>
        <w:tc>
          <w:tcPr>
            <w:tcW w:w="583" w:type="dxa"/>
          </w:tcPr>
          <w:p w14:paraId="141AA2A4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Cost</w:t>
            </w:r>
          </w:p>
        </w:tc>
      </w:tr>
      <w:tr w:rsidR="0061358F" w:rsidRPr="006A36D4" w14:paraId="5F7F3E20" w14:textId="77777777" w:rsidTr="00BF1CDF">
        <w:trPr>
          <w:jc w:val="center"/>
        </w:trPr>
        <w:tc>
          <w:tcPr>
            <w:tcW w:w="1349" w:type="dxa"/>
            <w:tcBorders>
              <w:left w:val="single" w:sz="4" w:space="0" w:color="auto"/>
            </w:tcBorders>
          </w:tcPr>
          <w:p w14:paraId="52F14D60" w14:textId="3FF20A75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1.0/24</w:t>
            </w:r>
          </w:p>
        </w:tc>
        <w:tc>
          <w:tcPr>
            <w:tcW w:w="1092" w:type="dxa"/>
          </w:tcPr>
          <w:p w14:paraId="0E323891" w14:textId="52B145EF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3" w:type="dxa"/>
            <w:tcBorders>
              <w:right w:val="single" w:sz="4" w:space="0" w:color="auto"/>
            </w:tcBorders>
          </w:tcPr>
          <w:p w14:paraId="37B0BA3D" w14:textId="003297C6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E58C68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347" w:type="dxa"/>
            <w:tcBorders>
              <w:left w:val="single" w:sz="4" w:space="0" w:color="auto"/>
            </w:tcBorders>
          </w:tcPr>
          <w:p w14:paraId="2E4827E2" w14:textId="6EF96C01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</w:t>
            </w: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.0/24</w:t>
            </w:r>
          </w:p>
        </w:tc>
        <w:tc>
          <w:tcPr>
            <w:tcW w:w="1179" w:type="dxa"/>
          </w:tcPr>
          <w:p w14:paraId="212EC220" w14:textId="38791BF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3" w:type="dxa"/>
            <w:tcBorders>
              <w:right w:val="single" w:sz="4" w:space="0" w:color="auto"/>
            </w:tcBorders>
          </w:tcPr>
          <w:p w14:paraId="19DA01DF" w14:textId="46080640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867CFC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24" w:type="dxa"/>
            <w:tcBorders>
              <w:left w:val="single" w:sz="4" w:space="0" w:color="auto"/>
            </w:tcBorders>
          </w:tcPr>
          <w:p w14:paraId="5175B97F" w14:textId="2711A58D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0.0/24</w:t>
            </w:r>
          </w:p>
        </w:tc>
        <w:tc>
          <w:tcPr>
            <w:tcW w:w="1179" w:type="dxa"/>
            <w:shd w:val="clear" w:color="auto" w:fill="auto"/>
          </w:tcPr>
          <w:p w14:paraId="2C5A10D5" w14:textId="4C895F32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3" w:type="dxa"/>
            <w:shd w:val="clear" w:color="auto" w:fill="auto"/>
          </w:tcPr>
          <w:p w14:paraId="1644911A" w14:textId="5C347360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</w:tr>
      <w:tr w:rsidR="0061358F" w:rsidRPr="006A36D4" w14:paraId="44847A67" w14:textId="77777777" w:rsidTr="00BF1CDF">
        <w:trPr>
          <w:jc w:val="center"/>
        </w:trPr>
        <w:tc>
          <w:tcPr>
            <w:tcW w:w="1349" w:type="dxa"/>
            <w:tcBorders>
              <w:left w:val="single" w:sz="4" w:space="0" w:color="auto"/>
            </w:tcBorders>
          </w:tcPr>
          <w:p w14:paraId="2F7F4DDC" w14:textId="6DD5E970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4.0/24</w:t>
            </w:r>
          </w:p>
        </w:tc>
        <w:tc>
          <w:tcPr>
            <w:tcW w:w="1092" w:type="dxa"/>
            <w:tcBorders>
              <w:bottom w:val="single" w:sz="4" w:space="0" w:color="auto"/>
            </w:tcBorders>
          </w:tcPr>
          <w:p w14:paraId="41DAAA8B" w14:textId="5FD22AC8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3" w:type="dxa"/>
            <w:tcBorders>
              <w:bottom w:val="single" w:sz="4" w:space="0" w:color="auto"/>
              <w:right w:val="single" w:sz="4" w:space="0" w:color="auto"/>
            </w:tcBorders>
          </w:tcPr>
          <w:p w14:paraId="7CCD641E" w14:textId="146589B1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86D9FE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347" w:type="dxa"/>
            <w:tcBorders>
              <w:left w:val="single" w:sz="4" w:space="0" w:color="auto"/>
            </w:tcBorders>
          </w:tcPr>
          <w:p w14:paraId="4665D24B" w14:textId="7FC01BCB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2.0/24</w:t>
            </w:r>
          </w:p>
        </w:tc>
        <w:tc>
          <w:tcPr>
            <w:tcW w:w="1179" w:type="dxa"/>
            <w:tcBorders>
              <w:bottom w:val="single" w:sz="4" w:space="0" w:color="auto"/>
            </w:tcBorders>
          </w:tcPr>
          <w:p w14:paraId="4B416C2D" w14:textId="3089860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3" w:type="dxa"/>
            <w:tcBorders>
              <w:bottom w:val="single" w:sz="4" w:space="0" w:color="auto"/>
              <w:right w:val="single" w:sz="4" w:space="0" w:color="auto"/>
            </w:tcBorders>
          </w:tcPr>
          <w:p w14:paraId="27DFC787" w14:textId="18BF189E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F63CF7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24" w:type="dxa"/>
            <w:tcBorders>
              <w:left w:val="single" w:sz="4" w:space="0" w:color="auto"/>
            </w:tcBorders>
          </w:tcPr>
          <w:p w14:paraId="578DAF0A" w14:textId="4C0D5104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3.0/24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auto"/>
          </w:tcPr>
          <w:p w14:paraId="7180EE44" w14:textId="68C169BE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auto"/>
          </w:tcPr>
          <w:p w14:paraId="7A41AC86" w14:textId="00B6BD2E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</w:tr>
      <w:tr w:rsidR="0061358F" w:rsidRPr="006A36D4" w14:paraId="6D2E297C" w14:textId="77777777" w:rsidTr="00BF1CDF">
        <w:trPr>
          <w:trHeight w:val="71"/>
          <w:jc w:val="center"/>
        </w:trPr>
        <w:tc>
          <w:tcPr>
            <w:tcW w:w="1349" w:type="dxa"/>
            <w:tcBorders>
              <w:left w:val="single" w:sz="4" w:space="0" w:color="auto"/>
            </w:tcBorders>
          </w:tcPr>
          <w:p w14:paraId="2958A6A6" w14:textId="558C22B2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5.0/24</w:t>
            </w:r>
          </w:p>
        </w:tc>
        <w:tc>
          <w:tcPr>
            <w:tcW w:w="1092" w:type="dxa"/>
          </w:tcPr>
          <w:p w14:paraId="48FDF0FE" w14:textId="57046991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3" w:type="dxa"/>
            <w:tcBorders>
              <w:right w:val="single" w:sz="4" w:space="0" w:color="auto"/>
            </w:tcBorders>
          </w:tcPr>
          <w:p w14:paraId="51130D13" w14:textId="033C5349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E972B5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347" w:type="dxa"/>
            <w:tcBorders>
              <w:left w:val="single" w:sz="4" w:space="0" w:color="auto"/>
            </w:tcBorders>
          </w:tcPr>
          <w:p w14:paraId="30E27DAB" w14:textId="74CAB3E1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4.0/24</w:t>
            </w:r>
          </w:p>
        </w:tc>
        <w:tc>
          <w:tcPr>
            <w:tcW w:w="1179" w:type="dxa"/>
          </w:tcPr>
          <w:p w14:paraId="7BFBE2E2" w14:textId="4DF7B406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3" w:type="dxa"/>
            <w:tcBorders>
              <w:right w:val="single" w:sz="4" w:space="0" w:color="auto"/>
            </w:tcBorders>
          </w:tcPr>
          <w:p w14:paraId="093BE92C" w14:textId="5BD5D208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6CF435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24" w:type="dxa"/>
            <w:tcBorders>
              <w:left w:val="single" w:sz="4" w:space="0" w:color="auto"/>
            </w:tcBorders>
          </w:tcPr>
          <w:p w14:paraId="20E16A13" w14:textId="2C507408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5.0/24</w:t>
            </w:r>
          </w:p>
        </w:tc>
        <w:tc>
          <w:tcPr>
            <w:tcW w:w="1179" w:type="dxa"/>
            <w:shd w:val="clear" w:color="auto" w:fill="auto"/>
          </w:tcPr>
          <w:p w14:paraId="02AF260F" w14:textId="3F319FB6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3" w:type="dxa"/>
            <w:shd w:val="clear" w:color="auto" w:fill="auto"/>
          </w:tcPr>
          <w:p w14:paraId="1453C80C" w14:textId="4B8A2746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</w:tr>
      <w:tr w:rsidR="0061358F" w:rsidRPr="006A36D4" w14:paraId="7F72B812" w14:textId="77777777" w:rsidTr="00BF1CDF">
        <w:trPr>
          <w:jc w:val="center"/>
        </w:trPr>
        <w:tc>
          <w:tcPr>
            <w:tcW w:w="1349" w:type="dxa"/>
            <w:tcBorders>
              <w:left w:val="single" w:sz="4" w:space="0" w:color="auto"/>
            </w:tcBorders>
          </w:tcPr>
          <w:p w14:paraId="1EFA6293" w14:textId="0E119142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092" w:type="dxa"/>
          </w:tcPr>
          <w:p w14:paraId="06A463DE" w14:textId="52FE48DF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83" w:type="dxa"/>
            <w:tcBorders>
              <w:right w:val="single" w:sz="4" w:space="0" w:color="auto"/>
            </w:tcBorders>
          </w:tcPr>
          <w:p w14:paraId="6B97F38B" w14:textId="003E8030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6708AB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347" w:type="dxa"/>
            <w:tcBorders>
              <w:left w:val="single" w:sz="4" w:space="0" w:color="auto"/>
            </w:tcBorders>
          </w:tcPr>
          <w:p w14:paraId="6EC4549F" w14:textId="78C8577F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179" w:type="dxa"/>
          </w:tcPr>
          <w:p w14:paraId="7CEF430E" w14:textId="38D1ADD5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83" w:type="dxa"/>
            <w:tcBorders>
              <w:right w:val="single" w:sz="4" w:space="0" w:color="auto"/>
            </w:tcBorders>
          </w:tcPr>
          <w:p w14:paraId="01EC747D" w14:textId="5F068EA2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3D9163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24" w:type="dxa"/>
            <w:tcBorders>
              <w:left w:val="single" w:sz="4" w:space="0" w:color="auto"/>
            </w:tcBorders>
          </w:tcPr>
          <w:p w14:paraId="3FFF62BA" w14:textId="199AB6EB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179" w:type="dxa"/>
            <w:shd w:val="clear" w:color="auto" w:fill="auto"/>
          </w:tcPr>
          <w:p w14:paraId="437B494B" w14:textId="5F681595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83" w:type="dxa"/>
            <w:shd w:val="clear" w:color="auto" w:fill="auto"/>
          </w:tcPr>
          <w:p w14:paraId="6BB7A646" w14:textId="3710E885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61358F" w:rsidRPr="006A36D4" w14:paraId="58D8DC53" w14:textId="77777777" w:rsidTr="00BF1CDF">
        <w:trPr>
          <w:jc w:val="center"/>
        </w:trPr>
        <w:tc>
          <w:tcPr>
            <w:tcW w:w="1349" w:type="dxa"/>
            <w:tcBorders>
              <w:left w:val="single" w:sz="4" w:space="0" w:color="auto"/>
            </w:tcBorders>
          </w:tcPr>
          <w:p w14:paraId="6F0C996D" w14:textId="1EB505AB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092" w:type="dxa"/>
          </w:tcPr>
          <w:p w14:paraId="5166D36C" w14:textId="21A73250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83" w:type="dxa"/>
            <w:tcBorders>
              <w:right w:val="single" w:sz="4" w:space="0" w:color="auto"/>
            </w:tcBorders>
          </w:tcPr>
          <w:p w14:paraId="70C9B491" w14:textId="2641DB9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2112D2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347" w:type="dxa"/>
            <w:tcBorders>
              <w:left w:val="single" w:sz="4" w:space="0" w:color="auto"/>
            </w:tcBorders>
          </w:tcPr>
          <w:p w14:paraId="60DBA461" w14:textId="4791EFFE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179" w:type="dxa"/>
          </w:tcPr>
          <w:p w14:paraId="653E0FE0" w14:textId="44B0CFB2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83" w:type="dxa"/>
            <w:tcBorders>
              <w:right w:val="single" w:sz="4" w:space="0" w:color="auto"/>
            </w:tcBorders>
          </w:tcPr>
          <w:p w14:paraId="18F40122" w14:textId="4E1CB322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DC3962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24" w:type="dxa"/>
            <w:tcBorders>
              <w:left w:val="single" w:sz="4" w:space="0" w:color="auto"/>
            </w:tcBorders>
          </w:tcPr>
          <w:p w14:paraId="1292621C" w14:textId="3E11068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179" w:type="dxa"/>
            <w:shd w:val="clear" w:color="auto" w:fill="auto"/>
          </w:tcPr>
          <w:p w14:paraId="14CA892B" w14:textId="2E344774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83" w:type="dxa"/>
            <w:shd w:val="clear" w:color="auto" w:fill="auto"/>
          </w:tcPr>
          <w:p w14:paraId="38FCE48E" w14:textId="26A601E3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</w:tr>
      <w:tr w:rsidR="0061358F" w:rsidRPr="006A36D4" w14:paraId="75EEC092" w14:textId="77777777" w:rsidTr="00BF1CDF">
        <w:trPr>
          <w:jc w:val="center"/>
        </w:trPr>
        <w:tc>
          <w:tcPr>
            <w:tcW w:w="1349" w:type="dxa"/>
            <w:tcBorders>
              <w:left w:val="single" w:sz="4" w:space="0" w:color="auto"/>
              <w:bottom w:val="single" w:sz="4" w:space="0" w:color="auto"/>
            </w:tcBorders>
          </w:tcPr>
          <w:p w14:paraId="12893399" w14:textId="49A325A6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092" w:type="dxa"/>
            <w:tcBorders>
              <w:bottom w:val="single" w:sz="4" w:space="0" w:color="auto"/>
            </w:tcBorders>
          </w:tcPr>
          <w:p w14:paraId="348D2716" w14:textId="12E83663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83" w:type="dxa"/>
            <w:tcBorders>
              <w:bottom w:val="single" w:sz="4" w:space="0" w:color="auto"/>
              <w:right w:val="single" w:sz="4" w:space="0" w:color="auto"/>
            </w:tcBorders>
          </w:tcPr>
          <w:p w14:paraId="26213ACE" w14:textId="717B28B6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3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D9B312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347" w:type="dxa"/>
            <w:tcBorders>
              <w:left w:val="single" w:sz="4" w:space="0" w:color="auto"/>
              <w:bottom w:val="single" w:sz="4" w:space="0" w:color="auto"/>
            </w:tcBorders>
          </w:tcPr>
          <w:p w14:paraId="31B7A942" w14:textId="1CD5C98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179" w:type="dxa"/>
            <w:tcBorders>
              <w:bottom w:val="single" w:sz="4" w:space="0" w:color="auto"/>
            </w:tcBorders>
          </w:tcPr>
          <w:p w14:paraId="6DE51C25" w14:textId="50A0F9D0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83" w:type="dxa"/>
            <w:tcBorders>
              <w:bottom w:val="single" w:sz="4" w:space="0" w:color="auto"/>
              <w:right w:val="single" w:sz="4" w:space="0" w:color="auto"/>
            </w:tcBorders>
          </w:tcPr>
          <w:p w14:paraId="0975A91C" w14:textId="4A9C7C20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22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E55FC8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224" w:type="dxa"/>
            <w:tcBorders>
              <w:left w:val="single" w:sz="4" w:space="0" w:color="auto"/>
              <w:bottom w:val="single" w:sz="4" w:space="0" w:color="auto"/>
            </w:tcBorders>
          </w:tcPr>
          <w:p w14:paraId="57982F81" w14:textId="7052B01D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auto"/>
          </w:tcPr>
          <w:p w14:paraId="04635C62" w14:textId="2F3B363B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  <w:shd w:val="clear" w:color="auto" w:fill="auto"/>
          </w:tcPr>
          <w:p w14:paraId="72DBD106" w14:textId="0D9C4C4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16"/>
                <w:szCs w:val="16"/>
              </w:rPr>
            </w:pPr>
          </w:p>
        </w:tc>
      </w:tr>
    </w:tbl>
    <w:p w14:paraId="635EA8BB" w14:textId="77777777" w:rsidR="00B70DCD" w:rsidRPr="006A36D4" w:rsidRDefault="00B70DCD" w:rsidP="00B70DCD">
      <w:pPr>
        <w:spacing w:after="0"/>
        <w:rPr>
          <w:rFonts w:cstheme="minorHAnsi"/>
          <w:b/>
          <w:bCs/>
          <w:sz w:val="20"/>
          <w:szCs w:val="20"/>
        </w:rPr>
      </w:pPr>
    </w:p>
    <w:p w14:paraId="417C0C56" w14:textId="77777777" w:rsidR="00B70DCD" w:rsidRPr="008B65C1" w:rsidRDefault="00B70DCD" w:rsidP="00B70DCD">
      <w:pPr>
        <w:spacing w:after="0"/>
        <w:ind w:left="360"/>
        <w:rPr>
          <w:rFonts w:cstheme="minorHAnsi"/>
          <w:b/>
          <w:bCs/>
          <w:sz w:val="24"/>
          <w:szCs w:val="24"/>
        </w:rPr>
      </w:pPr>
      <w:r w:rsidRPr="008B65C1">
        <w:rPr>
          <w:rFonts w:cstheme="minorHAnsi"/>
          <w:b/>
          <w:bCs/>
          <w:sz w:val="24"/>
          <w:szCs w:val="24"/>
        </w:rPr>
        <w:t>T=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4"/>
        <w:gridCol w:w="1118"/>
        <w:gridCol w:w="582"/>
        <w:gridCol w:w="229"/>
        <w:gridCol w:w="1224"/>
        <w:gridCol w:w="1185"/>
        <w:gridCol w:w="582"/>
        <w:gridCol w:w="225"/>
        <w:gridCol w:w="1224"/>
        <w:gridCol w:w="1185"/>
        <w:gridCol w:w="582"/>
      </w:tblGrid>
      <w:tr w:rsidR="00B70DCD" w:rsidRPr="006A36D4" w14:paraId="0EA9D61C" w14:textId="77777777" w:rsidTr="0061358F">
        <w:trPr>
          <w:jc w:val="center"/>
        </w:trPr>
        <w:tc>
          <w:tcPr>
            <w:tcW w:w="2974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F2297D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outer 1</w:t>
            </w:r>
          </w:p>
        </w:tc>
        <w:tc>
          <w:tcPr>
            <w:tcW w:w="233" w:type="dxa"/>
            <w:tcBorders>
              <w:top w:val="nil"/>
              <w:left w:val="nil"/>
              <w:bottom w:val="nil"/>
              <w:right w:val="nil"/>
            </w:tcBorders>
          </w:tcPr>
          <w:p w14:paraId="3B2E8FFB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07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56556C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outer 2</w:t>
            </w:r>
          </w:p>
        </w:tc>
        <w:tc>
          <w:tcPr>
            <w:tcW w:w="227" w:type="dxa"/>
            <w:tcBorders>
              <w:top w:val="nil"/>
              <w:left w:val="nil"/>
              <w:bottom w:val="nil"/>
              <w:right w:val="nil"/>
            </w:tcBorders>
          </w:tcPr>
          <w:p w14:paraId="7F17BD6A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307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CA79A7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color w:val="FF0000"/>
                <w:sz w:val="20"/>
                <w:szCs w:val="20"/>
              </w:rPr>
              <w:t>Router 3</w:t>
            </w:r>
          </w:p>
        </w:tc>
      </w:tr>
      <w:tr w:rsidR="005D5C3C" w:rsidRPr="006A36D4" w14:paraId="3B91C2A9" w14:textId="77777777" w:rsidTr="0061358F">
        <w:trPr>
          <w:jc w:val="center"/>
        </w:trPr>
        <w:tc>
          <w:tcPr>
            <w:tcW w:w="1202" w:type="dxa"/>
            <w:tcBorders>
              <w:left w:val="single" w:sz="4" w:space="0" w:color="auto"/>
            </w:tcBorders>
          </w:tcPr>
          <w:p w14:paraId="2487ACDE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Destination</w:t>
            </w:r>
          </w:p>
        </w:tc>
        <w:tc>
          <w:tcPr>
            <w:tcW w:w="1188" w:type="dxa"/>
          </w:tcPr>
          <w:p w14:paraId="03FF7913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gramStart"/>
            <w:r w:rsidRPr="006A36D4">
              <w:rPr>
                <w:rFonts w:cstheme="minorHAnsi"/>
                <w:b/>
                <w:bCs/>
                <w:sz w:val="20"/>
                <w:szCs w:val="20"/>
              </w:rPr>
              <w:t>Next-hop</w:t>
            </w:r>
            <w:proofErr w:type="gramEnd"/>
          </w:p>
        </w:tc>
        <w:tc>
          <w:tcPr>
            <w:tcW w:w="584" w:type="dxa"/>
            <w:tcBorders>
              <w:right w:val="single" w:sz="4" w:space="0" w:color="auto"/>
            </w:tcBorders>
          </w:tcPr>
          <w:p w14:paraId="7AD478C2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Cost</w:t>
            </w:r>
          </w:p>
        </w:tc>
        <w:tc>
          <w:tcPr>
            <w:tcW w:w="2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29A6C8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0CF02DB0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Destination</w:t>
            </w:r>
          </w:p>
        </w:tc>
        <w:tc>
          <w:tcPr>
            <w:tcW w:w="1289" w:type="dxa"/>
          </w:tcPr>
          <w:p w14:paraId="7515630B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gramStart"/>
            <w:r w:rsidRPr="006A36D4">
              <w:rPr>
                <w:rFonts w:cstheme="minorHAnsi"/>
                <w:b/>
                <w:bCs/>
                <w:sz w:val="20"/>
                <w:szCs w:val="20"/>
              </w:rPr>
              <w:t>Next-hop</w:t>
            </w:r>
            <w:proofErr w:type="gramEnd"/>
          </w:p>
        </w:tc>
        <w:tc>
          <w:tcPr>
            <w:tcW w:w="584" w:type="dxa"/>
            <w:tcBorders>
              <w:right w:val="single" w:sz="4" w:space="0" w:color="auto"/>
            </w:tcBorders>
          </w:tcPr>
          <w:p w14:paraId="5085A058" w14:textId="77777777" w:rsidR="00B70DCD" w:rsidRPr="006A36D4" w:rsidRDefault="00B70DCD" w:rsidP="005977DA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Cost</w:t>
            </w:r>
          </w:p>
        </w:tc>
        <w:tc>
          <w:tcPr>
            <w:tcW w:w="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6539D8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1368E033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Destination</w:t>
            </w:r>
          </w:p>
        </w:tc>
        <w:tc>
          <w:tcPr>
            <w:tcW w:w="1289" w:type="dxa"/>
          </w:tcPr>
          <w:p w14:paraId="396DB801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gramStart"/>
            <w:r w:rsidRPr="006A36D4">
              <w:rPr>
                <w:rFonts w:cstheme="minorHAnsi"/>
                <w:b/>
                <w:bCs/>
                <w:sz w:val="20"/>
                <w:szCs w:val="20"/>
              </w:rPr>
              <w:t>Next-hop</w:t>
            </w:r>
            <w:proofErr w:type="gramEnd"/>
          </w:p>
        </w:tc>
        <w:tc>
          <w:tcPr>
            <w:tcW w:w="584" w:type="dxa"/>
          </w:tcPr>
          <w:p w14:paraId="4138D009" w14:textId="77777777" w:rsidR="00B70DCD" w:rsidRPr="006A36D4" w:rsidRDefault="00B70DCD" w:rsidP="005977DA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A36D4">
              <w:rPr>
                <w:rFonts w:cstheme="minorHAnsi"/>
                <w:b/>
                <w:bCs/>
                <w:sz w:val="20"/>
                <w:szCs w:val="20"/>
              </w:rPr>
              <w:t>Cost</w:t>
            </w:r>
          </w:p>
        </w:tc>
      </w:tr>
      <w:tr w:rsidR="0061358F" w:rsidRPr="006A36D4" w14:paraId="1DE0C3EB" w14:textId="77777777" w:rsidTr="0061358F">
        <w:trPr>
          <w:jc w:val="center"/>
        </w:trPr>
        <w:tc>
          <w:tcPr>
            <w:tcW w:w="1202" w:type="dxa"/>
            <w:tcBorders>
              <w:left w:val="single" w:sz="4" w:space="0" w:color="auto"/>
            </w:tcBorders>
          </w:tcPr>
          <w:p w14:paraId="61E59B9E" w14:textId="21A2930C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0.0/24</w:t>
            </w:r>
          </w:p>
        </w:tc>
        <w:tc>
          <w:tcPr>
            <w:tcW w:w="1188" w:type="dxa"/>
          </w:tcPr>
          <w:p w14:paraId="408FEE84" w14:textId="3634A659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4.1</w:t>
            </w:r>
          </w:p>
        </w:tc>
        <w:tc>
          <w:tcPr>
            <w:tcW w:w="584" w:type="dxa"/>
            <w:tcBorders>
              <w:right w:val="single" w:sz="4" w:space="0" w:color="auto"/>
            </w:tcBorders>
          </w:tcPr>
          <w:p w14:paraId="6CBE09EE" w14:textId="1CDE8691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</w:t>
            </w:r>
          </w:p>
        </w:tc>
        <w:tc>
          <w:tcPr>
            <w:tcW w:w="2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8FD058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15389491" w14:textId="014E6D2E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0.0/24</w:t>
            </w:r>
          </w:p>
        </w:tc>
        <w:tc>
          <w:tcPr>
            <w:tcW w:w="1289" w:type="dxa"/>
          </w:tcPr>
          <w:p w14:paraId="36A834ED" w14:textId="189B3DF3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4" w:type="dxa"/>
            <w:tcBorders>
              <w:right w:val="single" w:sz="4" w:space="0" w:color="auto"/>
            </w:tcBorders>
          </w:tcPr>
          <w:p w14:paraId="6E032F0D" w14:textId="3BB8F80E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310674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72D14603" w14:textId="22F9B67A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0.0/24</w:t>
            </w:r>
          </w:p>
        </w:tc>
        <w:tc>
          <w:tcPr>
            <w:tcW w:w="1289" w:type="dxa"/>
            <w:shd w:val="clear" w:color="auto" w:fill="auto"/>
          </w:tcPr>
          <w:p w14:paraId="6177D1EE" w14:textId="2F5DBC42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4" w:type="dxa"/>
            <w:shd w:val="clear" w:color="auto" w:fill="auto"/>
          </w:tcPr>
          <w:p w14:paraId="4CBD8694" w14:textId="793DBB7A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</w:tr>
      <w:tr w:rsidR="0061358F" w:rsidRPr="006A36D4" w14:paraId="4179C057" w14:textId="77777777" w:rsidTr="0061358F">
        <w:trPr>
          <w:jc w:val="center"/>
        </w:trPr>
        <w:tc>
          <w:tcPr>
            <w:tcW w:w="1202" w:type="dxa"/>
            <w:tcBorders>
              <w:left w:val="single" w:sz="4" w:space="0" w:color="auto"/>
            </w:tcBorders>
          </w:tcPr>
          <w:p w14:paraId="52C8D447" w14:textId="504E2AEF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1.0/24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7D8493B0" w14:textId="61D1F727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4" w:type="dxa"/>
            <w:tcBorders>
              <w:bottom w:val="single" w:sz="4" w:space="0" w:color="auto"/>
              <w:right w:val="single" w:sz="4" w:space="0" w:color="auto"/>
            </w:tcBorders>
          </w:tcPr>
          <w:p w14:paraId="6222B65B" w14:textId="4F037553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BA9ECB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5A6AB480" w14:textId="52B8C90B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1.0/24</w:t>
            </w: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4A9B7BC6" w14:textId="6D24B325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4.2</w:t>
            </w:r>
          </w:p>
        </w:tc>
        <w:tc>
          <w:tcPr>
            <w:tcW w:w="584" w:type="dxa"/>
            <w:tcBorders>
              <w:bottom w:val="single" w:sz="4" w:space="0" w:color="auto"/>
              <w:right w:val="single" w:sz="4" w:space="0" w:color="auto"/>
            </w:tcBorders>
          </w:tcPr>
          <w:p w14:paraId="49E83CA3" w14:textId="05485AA0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</w:t>
            </w:r>
          </w:p>
        </w:tc>
        <w:tc>
          <w:tcPr>
            <w:tcW w:w="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6B0DA8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3EF7DB12" w14:textId="43C95E54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1.0/24</w:t>
            </w:r>
          </w:p>
        </w:tc>
        <w:tc>
          <w:tcPr>
            <w:tcW w:w="1289" w:type="dxa"/>
            <w:tcBorders>
              <w:bottom w:val="single" w:sz="4" w:space="0" w:color="auto"/>
            </w:tcBorders>
            <w:shd w:val="clear" w:color="auto" w:fill="auto"/>
          </w:tcPr>
          <w:p w14:paraId="459C10E3" w14:textId="3DBE46A6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5.1</w:t>
            </w:r>
          </w:p>
        </w:tc>
        <w:tc>
          <w:tcPr>
            <w:tcW w:w="584" w:type="dxa"/>
            <w:tcBorders>
              <w:bottom w:val="single" w:sz="4" w:space="0" w:color="auto"/>
            </w:tcBorders>
            <w:shd w:val="clear" w:color="auto" w:fill="auto"/>
          </w:tcPr>
          <w:p w14:paraId="0F40BC05" w14:textId="3CC4042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</w:t>
            </w:r>
          </w:p>
        </w:tc>
      </w:tr>
      <w:tr w:rsidR="0061358F" w:rsidRPr="006A36D4" w14:paraId="2D8583EC" w14:textId="77777777" w:rsidTr="0061358F">
        <w:trPr>
          <w:jc w:val="center"/>
        </w:trPr>
        <w:tc>
          <w:tcPr>
            <w:tcW w:w="1202" w:type="dxa"/>
            <w:tcBorders>
              <w:left w:val="single" w:sz="4" w:space="0" w:color="auto"/>
            </w:tcBorders>
          </w:tcPr>
          <w:p w14:paraId="76D4B01B" w14:textId="46E01D2A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2.0/24</w:t>
            </w:r>
          </w:p>
        </w:tc>
        <w:tc>
          <w:tcPr>
            <w:tcW w:w="1188" w:type="dxa"/>
          </w:tcPr>
          <w:p w14:paraId="5874E83B" w14:textId="1ECBBBA9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4.1</w:t>
            </w:r>
          </w:p>
        </w:tc>
        <w:tc>
          <w:tcPr>
            <w:tcW w:w="584" w:type="dxa"/>
            <w:tcBorders>
              <w:right w:val="single" w:sz="4" w:space="0" w:color="auto"/>
            </w:tcBorders>
          </w:tcPr>
          <w:p w14:paraId="17FDF2FB" w14:textId="08EB0F59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</w:t>
            </w:r>
          </w:p>
        </w:tc>
        <w:tc>
          <w:tcPr>
            <w:tcW w:w="2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5F4EF8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57653405" w14:textId="3CB891B7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2.0/24</w:t>
            </w:r>
          </w:p>
        </w:tc>
        <w:tc>
          <w:tcPr>
            <w:tcW w:w="1289" w:type="dxa"/>
          </w:tcPr>
          <w:p w14:paraId="608978EF" w14:textId="0F01C5E6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4" w:type="dxa"/>
            <w:tcBorders>
              <w:right w:val="single" w:sz="4" w:space="0" w:color="auto"/>
            </w:tcBorders>
          </w:tcPr>
          <w:p w14:paraId="14F14FDB" w14:textId="0FD434A6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912EAC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44B8331B" w14:textId="5AF46F89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2.0/24</w:t>
            </w:r>
          </w:p>
        </w:tc>
        <w:tc>
          <w:tcPr>
            <w:tcW w:w="1289" w:type="dxa"/>
            <w:shd w:val="clear" w:color="auto" w:fill="auto"/>
          </w:tcPr>
          <w:p w14:paraId="698D7C9B" w14:textId="202BC0EF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0.1</w:t>
            </w:r>
          </w:p>
        </w:tc>
        <w:tc>
          <w:tcPr>
            <w:tcW w:w="584" w:type="dxa"/>
            <w:shd w:val="clear" w:color="auto" w:fill="auto"/>
          </w:tcPr>
          <w:p w14:paraId="73F2326D" w14:textId="0201E644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</w:t>
            </w:r>
          </w:p>
        </w:tc>
      </w:tr>
      <w:tr w:rsidR="0061358F" w:rsidRPr="006A36D4" w14:paraId="55EC6D16" w14:textId="77777777" w:rsidTr="0061358F">
        <w:trPr>
          <w:jc w:val="center"/>
        </w:trPr>
        <w:tc>
          <w:tcPr>
            <w:tcW w:w="1202" w:type="dxa"/>
            <w:tcBorders>
              <w:left w:val="single" w:sz="4" w:space="0" w:color="auto"/>
            </w:tcBorders>
          </w:tcPr>
          <w:p w14:paraId="7622C62E" w14:textId="1DEB6358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3.0/24</w:t>
            </w:r>
          </w:p>
        </w:tc>
        <w:tc>
          <w:tcPr>
            <w:tcW w:w="1188" w:type="dxa"/>
          </w:tcPr>
          <w:p w14:paraId="2F19BD8F" w14:textId="6A4EF9FD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5.2</w:t>
            </w:r>
          </w:p>
        </w:tc>
        <w:tc>
          <w:tcPr>
            <w:tcW w:w="584" w:type="dxa"/>
            <w:tcBorders>
              <w:right w:val="single" w:sz="4" w:space="0" w:color="auto"/>
            </w:tcBorders>
          </w:tcPr>
          <w:p w14:paraId="0989F1B1" w14:textId="72D959A4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</w:t>
            </w:r>
          </w:p>
        </w:tc>
        <w:tc>
          <w:tcPr>
            <w:tcW w:w="2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09C582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6DEAB429" w14:textId="1750D6A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3.0/24</w:t>
            </w:r>
          </w:p>
        </w:tc>
        <w:tc>
          <w:tcPr>
            <w:tcW w:w="1289" w:type="dxa"/>
          </w:tcPr>
          <w:p w14:paraId="600E81FA" w14:textId="134771B4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0.2</w:t>
            </w:r>
          </w:p>
        </w:tc>
        <w:tc>
          <w:tcPr>
            <w:tcW w:w="584" w:type="dxa"/>
            <w:tcBorders>
              <w:right w:val="single" w:sz="4" w:space="0" w:color="auto"/>
            </w:tcBorders>
          </w:tcPr>
          <w:p w14:paraId="279D420B" w14:textId="36E1C03C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</w:t>
            </w:r>
          </w:p>
        </w:tc>
        <w:tc>
          <w:tcPr>
            <w:tcW w:w="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FB5AE3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03DAADD4" w14:textId="0D98A055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3.0/24</w:t>
            </w:r>
          </w:p>
        </w:tc>
        <w:tc>
          <w:tcPr>
            <w:tcW w:w="1289" w:type="dxa"/>
            <w:shd w:val="clear" w:color="auto" w:fill="auto"/>
          </w:tcPr>
          <w:p w14:paraId="774B5F0D" w14:textId="334B8AE3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4" w:type="dxa"/>
            <w:shd w:val="clear" w:color="auto" w:fill="auto"/>
          </w:tcPr>
          <w:p w14:paraId="218A690A" w14:textId="741BEE2B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</w:tr>
      <w:tr w:rsidR="0061358F" w:rsidRPr="006A36D4" w14:paraId="5F791B5A" w14:textId="77777777" w:rsidTr="0061358F">
        <w:trPr>
          <w:jc w:val="center"/>
        </w:trPr>
        <w:tc>
          <w:tcPr>
            <w:tcW w:w="1202" w:type="dxa"/>
            <w:tcBorders>
              <w:left w:val="single" w:sz="4" w:space="0" w:color="auto"/>
            </w:tcBorders>
          </w:tcPr>
          <w:p w14:paraId="6A21D7A1" w14:textId="6E8CE14D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4.0/24</w:t>
            </w:r>
          </w:p>
        </w:tc>
        <w:tc>
          <w:tcPr>
            <w:tcW w:w="1188" w:type="dxa"/>
          </w:tcPr>
          <w:p w14:paraId="2F5A383F" w14:textId="2DAC4694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4" w:type="dxa"/>
            <w:tcBorders>
              <w:right w:val="single" w:sz="4" w:space="0" w:color="auto"/>
            </w:tcBorders>
          </w:tcPr>
          <w:p w14:paraId="332C8CEC" w14:textId="451C5C21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2710E0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28BF44BB" w14:textId="6C0738F3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4.0/24</w:t>
            </w:r>
          </w:p>
        </w:tc>
        <w:tc>
          <w:tcPr>
            <w:tcW w:w="1289" w:type="dxa"/>
          </w:tcPr>
          <w:p w14:paraId="4CBC8E3A" w14:textId="6C20AFBF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4" w:type="dxa"/>
            <w:tcBorders>
              <w:right w:val="single" w:sz="4" w:space="0" w:color="auto"/>
            </w:tcBorders>
          </w:tcPr>
          <w:p w14:paraId="78A92E2B" w14:textId="3D031AC3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5D256E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</w:tcBorders>
          </w:tcPr>
          <w:p w14:paraId="49719F8A" w14:textId="3B2685BA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4.0/24</w:t>
            </w:r>
          </w:p>
        </w:tc>
        <w:tc>
          <w:tcPr>
            <w:tcW w:w="1289" w:type="dxa"/>
            <w:shd w:val="clear" w:color="auto" w:fill="auto"/>
          </w:tcPr>
          <w:p w14:paraId="27023BEA" w14:textId="4FE51712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5.1</w:t>
            </w:r>
          </w:p>
        </w:tc>
        <w:tc>
          <w:tcPr>
            <w:tcW w:w="584" w:type="dxa"/>
            <w:shd w:val="clear" w:color="auto" w:fill="auto"/>
          </w:tcPr>
          <w:p w14:paraId="1BC13E20" w14:textId="22B2F9F6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</w:t>
            </w:r>
          </w:p>
        </w:tc>
      </w:tr>
      <w:tr w:rsidR="0061358F" w:rsidRPr="006A36D4" w14:paraId="442821F7" w14:textId="77777777" w:rsidTr="0061358F">
        <w:trPr>
          <w:jc w:val="center"/>
        </w:trPr>
        <w:tc>
          <w:tcPr>
            <w:tcW w:w="1202" w:type="dxa"/>
            <w:tcBorders>
              <w:left w:val="single" w:sz="4" w:space="0" w:color="auto"/>
              <w:bottom w:val="single" w:sz="4" w:space="0" w:color="auto"/>
            </w:tcBorders>
          </w:tcPr>
          <w:p w14:paraId="441B41B5" w14:textId="472C25D6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5.0/24</w:t>
            </w:r>
          </w:p>
        </w:tc>
        <w:tc>
          <w:tcPr>
            <w:tcW w:w="1188" w:type="dxa"/>
            <w:tcBorders>
              <w:bottom w:val="single" w:sz="4" w:space="0" w:color="auto"/>
            </w:tcBorders>
          </w:tcPr>
          <w:p w14:paraId="64B499D0" w14:textId="03B469EC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4" w:type="dxa"/>
            <w:tcBorders>
              <w:bottom w:val="single" w:sz="4" w:space="0" w:color="auto"/>
              <w:right w:val="single" w:sz="4" w:space="0" w:color="auto"/>
            </w:tcBorders>
          </w:tcPr>
          <w:p w14:paraId="7F7DB153" w14:textId="3B503AC8" w:rsidR="0061358F" w:rsidRPr="00643761" w:rsidRDefault="0061358F" w:rsidP="0061358F">
            <w:pPr>
              <w:jc w:val="center"/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  <w:tc>
          <w:tcPr>
            <w:tcW w:w="23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08CB85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  <w:bottom w:val="single" w:sz="4" w:space="0" w:color="auto"/>
            </w:tcBorders>
          </w:tcPr>
          <w:p w14:paraId="3074654A" w14:textId="0FEBDF6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5.0/24</w:t>
            </w: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7C5E95A8" w14:textId="66E6369A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4.2</w:t>
            </w:r>
          </w:p>
        </w:tc>
        <w:tc>
          <w:tcPr>
            <w:tcW w:w="584" w:type="dxa"/>
            <w:tcBorders>
              <w:bottom w:val="single" w:sz="4" w:space="0" w:color="auto"/>
              <w:right w:val="single" w:sz="4" w:space="0" w:color="auto"/>
            </w:tcBorders>
          </w:tcPr>
          <w:p w14:paraId="53A03CB3" w14:textId="28C99706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</w:t>
            </w:r>
          </w:p>
        </w:tc>
        <w:tc>
          <w:tcPr>
            <w:tcW w:w="22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4583CE" w14:textId="77777777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</w:p>
        </w:tc>
        <w:tc>
          <w:tcPr>
            <w:tcW w:w="1198" w:type="dxa"/>
            <w:tcBorders>
              <w:left w:val="single" w:sz="4" w:space="0" w:color="auto"/>
              <w:bottom w:val="single" w:sz="4" w:space="0" w:color="auto"/>
            </w:tcBorders>
          </w:tcPr>
          <w:p w14:paraId="16DE5B71" w14:textId="58B39C4B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 w:rsidRPr="00643761">
              <w:rPr>
                <w:rFonts w:cstheme="minorHAnsi"/>
                <w:b/>
                <w:bCs/>
                <w:color w:val="FF0000"/>
                <w:sz w:val="16"/>
                <w:szCs w:val="16"/>
              </w:rPr>
              <w:t>192.168.5.0/24</w:t>
            </w:r>
          </w:p>
        </w:tc>
        <w:tc>
          <w:tcPr>
            <w:tcW w:w="1289" w:type="dxa"/>
            <w:tcBorders>
              <w:bottom w:val="single" w:sz="4" w:space="0" w:color="auto"/>
            </w:tcBorders>
            <w:shd w:val="clear" w:color="auto" w:fill="auto"/>
          </w:tcPr>
          <w:p w14:paraId="6B66BD37" w14:textId="7D7FBE49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-</w:t>
            </w:r>
          </w:p>
        </w:tc>
        <w:tc>
          <w:tcPr>
            <w:tcW w:w="584" w:type="dxa"/>
            <w:tcBorders>
              <w:bottom w:val="single" w:sz="4" w:space="0" w:color="auto"/>
            </w:tcBorders>
            <w:shd w:val="clear" w:color="auto" w:fill="auto"/>
          </w:tcPr>
          <w:p w14:paraId="5F75C58A" w14:textId="28B3FCF1" w:rsidR="0061358F" w:rsidRPr="00643761" w:rsidRDefault="0061358F" w:rsidP="0061358F">
            <w:pPr>
              <w:rPr>
                <w:rFonts w:cstheme="minorHAnsi"/>
                <w:b/>
                <w:bCs/>
                <w:color w:val="FF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FF0000"/>
                <w:sz w:val="16"/>
                <w:szCs w:val="16"/>
              </w:rPr>
              <w:t>0</w:t>
            </w:r>
          </w:p>
        </w:tc>
      </w:tr>
    </w:tbl>
    <w:p w14:paraId="6186FD76" w14:textId="77777777" w:rsidR="00730966" w:rsidRDefault="00730966" w:rsidP="00B70DCD"/>
    <w:p w14:paraId="0014468B" w14:textId="6C74C89C" w:rsidR="005B3AE6" w:rsidRDefault="005B3AE6" w:rsidP="005B3AE6">
      <w:pPr>
        <w:pStyle w:val="ListParagraph"/>
        <w:numPr>
          <w:ilvl w:val="0"/>
          <w:numId w:val="37"/>
        </w:numPr>
      </w:pPr>
      <w:r w:rsidRPr="005B3AE6">
        <w:lastRenderedPageBreak/>
        <w:t xml:space="preserve">Double-Click </w:t>
      </w:r>
      <w:r w:rsidRPr="005B3AE6">
        <w:rPr>
          <w:rFonts w:cs="Cordia New"/>
          <w:cs/>
        </w:rPr>
        <w:t xml:space="preserve">ที่ </w:t>
      </w:r>
      <w:r w:rsidRPr="005B3AE6">
        <w:t>Router1</w:t>
      </w:r>
      <w:r w:rsidRPr="005B3AE6">
        <w:rPr>
          <w:rFonts w:cs="Cordia New"/>
          <w:cs/>
        </w:rPr>
        <w:t xml:space="preserve"> แล้วเลือก </w:t>
      </w:r>
      <w:r w:rsidRPr="005B3AE6">
        <w:t xml:space="preserve">Configs -&gt; Routing -&gt; Static </w:t>
      </w:r>
      <w:r w:rsidRPr="005B3AE6">
        <w:rPr>
          <w:rFonts w:cs="Cordia New"/>
          <w:cs/>
        </w:rPr>
        <w:t xml:space="preserve">จากนั้นใส่ </w:t>
      </w:r>
      <w:r w:rsidRPr="005B3AE6">
        <w:t xml:space="preserve">Network ID, Subnet Mask </w:t>
      </w:r>
      <w:r w:rsidRPr="005B3AE6">
        <w:rPr>
          <w:rFonts w:cs="Cordia New"/>
          <w:cs/>
        </w:rPr>
        <w:t xml:space="preserve">และ </w:t>
      </w:r>
      <w:r w:rsidRPr="005B3AE6">
        <w:t xml:space="preserve">IP </w:t>
      </w:r>
      <w:r w:rsidRPr="005B3AE6">
        <w:rPr>
          <w:rFonts w:cs="Cordia New"/>
          <w:cs/>
        </w:rPr>
        <w:t xml:space="preserve">ของ </w:t>
      </w:r>
      <w:r w:rsidRPr="005B3AE6">
        <w:t xml:space="preserve">Next Hop Interface </w:t>
      </w:r>
      <w:r w:rsidRPr="005B3AE6">
        <w:rPr>
          <w:rFonts w:cs="Cordia New"/>
          <w:cs/>
        </w:rPr>
        <w:t xml:space="preserve">แล้วกด </w:t>
      </w:r>
      <w:r w:rsidRPr="005B3AE6">
        <w:t>Add (</w:t>
      </w:r>
      <w:r w:rsidRPr="005B3AE6">
        <w:rPr>
          <w:rFonts w:cs="Cordia New"/>
          <w:cs/>
        </w:rPr>
        <w:t xml:space="preserve">ตามรูป) โดยให้ </w:t>
      </w:r>
      <w:r w:rsidRPr="005B3AE6">
        <w:t xml:space="preserve">Add </w:t>
      </w:r>
      <w:r w:rsidRPr="005B3AE6">
        <w:rPr>
          <w:rFonts w:cs="Cordia New"/>
          <w:cs/>
        </w:rPr>
        <w:t xml:space="preserve">เฉพาะ เครือข่ายที่ไม่ใช่ </w:t>
      </w:r>
      <w:r w:rsidRPr="005B3AE6">
        <w:t xml:space="preserve">network </w:t>
      </w:r>
      <w:r w:rsidRPr="005B3AE6">
        <w:rPr>
          <w:rFonts w:cs="Cordia New"/>
          <w:cs/>
        </w:rPr>
        <w:t xml:space="preserve">ที่เชื่อมต่อโดยตรงกับ </w:t>
      </w:r>
      <w:r w:rsidRPr="005B3AE6">
        <w:t xml:space="preserve">Router </w:t>
      </w:r>
      <w:r w:rsidRPr="005B3AE6">
        <w:rPr>
          <w:rFonts w:cs="Cordia New"/>
          <w:cs/>
        </w:rPr>
        <w:t xml:space="preserve">นั้นๆ และดำเนินการให้ครบทุก </w:t>
      </w:r>
      <w:proofErr w:type="gramStart"/>
      <w:r w:rsidRPr="005B3AE6">
        <w:t>Router</w:t>
      </w:r>
      <w:proofErr w:type="gramEnd"/>
    </w:p>
    <w:p w14:paraId="63EF5FB7" w14:textId="5396B456" w:rsidR="00E71E84" w:rsidRDefault="00E71E84" w:rsidP="00E71E84">
      <w:pPr>
        <w:jc w:val="center"/>
      </w:pPr>
      <w:r>
        <w:rPr>
          <w:noProof/>
        </w:rPr>
        <w:drawing>
          <wp:inline distT="0" distB="0" distL="0" distR="0" wp14:anchorId="579122E1" wp14:editId="0730C389">
            <wp:extent cx="4118363" cy="2984601"/>
            <wp:effectExtent l="0" t="0" r="0" b="6350"/>
            <wp:docPr id="3" name="รูปภาพ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รูปภาพ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1475" cy="3008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3C332" w14:textId="2DD4008D" w:rsidR="00E71E84" w:rsidRDefault="00E71E84">
      <w:r>
        <w:br w:type="page"/>
      </w:r>
    </w:p>
    <w:p w14:paraId="0DCF4B55" w14:textId="311BA439" w:rsidR="00BD27BB" w:rsidRPr="00181A95" w:rsidRDefault="00BD27BB" w:rsidP="00BD27BB">
      <w:pPr>
        <w:pStyle w:val="ListParagraph"/>
        <w:numPr>
          <w:ilvl w:val="0"/>
          <w:numId w:val="37"/>
        </w:numPr>
      </w:pPr>
      <w:r w:rsidRPr="00BD27BB">
        <w:rPr>
          <w:rFonts w:cs="Cordia New"/>
          <w:cs/>
        </w:rPr>
        <w:lastRenderedPageBreak/>
        <w:t xml:space="preserve">ทดสอบโดยการ </w:t>
      </w:r>
      <w:r w:rsidRPr="00BD27BB">
        <w:t xml:space="preserve">ping </w:t>
      </w:r>
      <w:r w:rsidRPr="00BD27BB">
        <w:rPr>
          <w:rFonts w:cs="Cordia New"/>
          <w:cs/>
        </w:rPr>
        <w:t xml:space="preserve">จากทุกเครื่อง โดยต้อง </w:t>
      </w:r>
      <w:r w:rsidRPr="00BD27BB">
        <w:t xml:space="preserve">ping </w:t>
      </w:r>
      <w:r w:rsidRPr="00BD27BB">
        <w:rPr>
          <w:rFonts w:cs="Cordia New"/>
          <w:cs/>
        </w:rPr>
        <w:t xml:space="preserve">หากันได้หมด ให้บันทึก </w:t>
      </w:r>
      <w:r w:rsidRPr="00BD27BB">
        <w:t xml:space="preserve">screenshot </w:t>
      </w:r>
      <w:r w:rsidRPr="00BD27BB">
        <w:rPr>
          <w:rFonts w:cs="Cordia New"/>
          <w:cs/>
        </w:rPr>
        <w:t xml:space="preserve">ผลการ </w:t>
      </w:r>
      <w:r w:rsidRPr="00BD27BB">
        <w:t xml:space="preserve">ping </w:t>
      </w:r>
      <w:r w:rsidRPr="00BD27BB">
        <w:rPr>
          <w:rFonts w:cs="Cordia New"/>
          <w:cs/>
        </w:rPr>
        <w:t>มาแสดง</w:t>
      </w:r>
    </w:p>
    <w:p w14:paraId="34549D2D" w14:textId="77777777" w:rsidR="00181A95" w:rsidRDefault="00181A95" w:rsidP="00181A95"/>
    <w:p w14:paraId="76628B3C" w14:textId="4F5EADF7" w:rsidR="00E71E84" w:rsidRDefault="00084199" w:rsidP="00181A95">
      <w:r w:rsidRPr="00084199">
        <w:rPr>
          <w:noProof/>
        </w:rPr>
        <w:drawing>
          <wp:inline distT="0" distB="0" distL="0" distR="0" wp14:anchorId="3E22B766" wp14:editId="38B98498">
            <wp:extent cx="1934119" cy="2429087"/>
            <wp:effectExtent l="0" t="0" r="9525" b="0"/>
            <wp:docPr id="18473440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344032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49568" cy="244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84199">
        <w:rPr>
          <w:noProof/>
        </w:rPr>
        <w:drawing>
          <wp:inline distT="0" distB="0" distL="0" distR="0" wp14:anchorId="3831201E" wp14:editId="397F6511">
            <wp:extent cx="2030819" cy="2410750"/>
            <wp:effectExtent l="0" t="0" r="7620" b="8890"/>
            <wp:docPr id="20909778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977831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33600" cy="2414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84199">
        <w:rPr>
          <w:noProof/>
        </w:rPr>
        <w:drawing>
          <wp:inline distT="0" distB="0" distL="0" distR="0" wp14:anchorId="7E44B1B2" wp14:editId="15E7FD24">
            <wp:extent cx="1792224" cy="2418472"/>
            <wp:effectExtent l="0" t="0" r="0" b="1270"/>
            <wp:docPr id="1251693846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693846" name="Picture 1" descr="A computer screen shot of a black scree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5962" cy="2437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E34C6" w14:textId="77777777" w:rsidR="00181A95" w:rsidRPr="00BD27BB" w:rsidRDefault="00181A95" w:rsidP="00181A95"/>
    <w:p w14:paraId="204C149D" w14:textId="04BDA411" w:rsidR="005B65B8" w:rsidRPr="00084199" w:rsidRDefault="00084199" w:rsidP="005B65B8">
      <w:pPr>
        <w:pStyle w:val="ListParagraph"/>
        <w:numPr>
          <w:ilvl w:val="0"/>
          <w:numId w:val="37"/>
        </w:numPr>
      </w:pPr>
      <w:r w:rsidRPr="00084199">
        <w:rPr>
          <w:noProof/>
        </w:rPr>
        <w:drawing>
          <wp:anchor distT="0" distB="0" distL="114300" distR="114300" simplePos="0" relativeHeight="251657216" behindDoc="1" locked="0" layoutInCell="1" allowOverlap="1" wp14:anchorId="1F0A6A5F" wp14:editId="6518DAC4">
            <wp:simplePos x="0" y="0"/>
            <wp:positionH relativeFrom="column">
              <wp:posOffset>438912</wp:posOffset>
            </wp:positionH>
            <wp:positionV relativeFrom="paragraph">
              <wp:posOffset>831672</wp:posOffset>
            </wp:positionV>
            <wp:extent cx="3248478" cy="609685"/>
            <wp:effectExtent l="0" t="0" r="9525" b="0"/>
            <wp:wrapNone/>
            <wp:docPr id="1950261962" name="Picture 1" descr="A number of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261962" name="Picture 1" descr="A number of numbers on a white background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65B8" w:rsidRPr="005B65B8">
        <w:rPr>
          <w:rFonts w:cs="Cordia New"/>
          <w:cs/>
        </w:rPr>
        <w:t xml:space="preserve">คลิกที่ </w:t>
      </w:r>
      <w:r w:rsidR="005B65B8" w:rsidRPr="005B65B8">
        <w:t xml:space="preserve">Tab CLI </w:t>
      </w:r>
      <w:r w:rsidR="005B65B8" w:rsidRPr="005B65B8">
        <w:rPr>
          <w:rFonts w:cs="Cordia New"/>
          <w:cs/>
        </w:rPr>
        <w:t xml:space="preserve">ของ </w:t>
      </w:r>
      <w:r w:rsidR="005B65B8" w:rsidRPr="005B65B8">
        <w:t>Router3 (</w:t>
      </w:r>
      <w:r w:rsidR="005B65B8" w:rsidRPr="005B65B8">
        <w:rPr>
          <w:rFonts w:cs="Cordia New"/>
          <w:cs/>
        </w:rPr>
        <w:t xml:space="preserve">ถ้าแสดง </w:t>
      </w:r>
      <w:r w:rsidR="005B65B8" w:rsidRPr="005B65B8">
        <w:t xml:space="preserve">Router&gt; </w:t>
      </w:r>
      <w:r w:rsidR="005B65B8" w:rsidRPr="005B65B8">
        <w:rPr>
          <w:rFonts w:cs="Cordia New"/>
          <w:cs/>
        </w:rPr>
        <w:t xml:space="preserve">ให้พิมพ์คำสั่ง </w:t>
      </w:r>
      <w:r w:rsidR="005B65B8" w:rsidRPr="005B65B8">
        <w:t xml:space="preserve">enable </w:t>
      </w:r>
      <w:r w:rsidR="005B65B8" w:rsidRPr="005B65B8">
        <w:rPr>
          <w:rFonts w:cs="Cordia New"/>
          <w:cs/>
        </w:rPr>
        <w:t xml:space="preserve">แต่ถ้าแสดง </w:t>
      </w:r>
      <w:r w:rsidR="005B65B8" w:rsidRPr="005B65B8">
        <w:t xml:space="preserve">Router(Config)# </w:t>
      </w:r>
      <w:r w:rsidR="005B65B8" w:rsidRPr="005B65B8">
        <w:rPr>
          <w:rFonts w:cs="Cordia New"/>
          <w:cs/>
        </w:rPr>
        <w:t xml:space="preserve">ให้พิมพ์ </w:t>
      </w:r>
      <w:r w:rsidR="005B65B8" w:rsidRPr="005B65B8">
        <w:t xml:space="preserve">exit) </w:t>
      </w:r>
      <w:r w:rsidR="005B65B8" w:rsidRPr="005B65B8">
        <w:rPr>
          <w:rFonts w:cs="Cordia New"/>
          <w:cs/>
        </w:rPr>
        <w:t xml:space="preserve">จากนั้นให้พิมพ์คำสั่ง </w:t>
      </w:r>
      <w:r w:rsidR="005B65B8" w:rsidRPr="005B65B8">
        <w:t xml:space="preserve">show running-config </w:t>
      </w:r>
      <w:r w:rsidR="005B65B8" w:rsidRPr="005B65B8">
        <w:rPr>
          <w:rFonts w:cs="Cordia New"/>
          <w:cs/>
        </w:rPr>
        <w:t xml:space="preserve">แล้วให้บันทึก </w:t>
      </w:r>
      <w:r w:rsidR="005B65B8" w:rsidRPr="005B65B8">
        <w:t xml:space="preserve">screenshot </w:t>
      </w:r>
      <w:r w:rsidR="005B65B8" w:rsidRPr="005B65B8">
        <w:rPr>
          <w:rFonts w:cs="Cordia New"/>
          <w:cs/>
        </w:rPr>
        <w:t xml:space="preserve">บริเวณที่มีคำสั่ง </w:t>
      </w:r>
      <w:proofErr w:type="spellStart"/>
      <w:r w:rsidR="005B65B8" w:rsidRPr="005B65B8">
        <w:t>ip</w:t>
      </w:r>
      <w:proofErr w:type="spellEnd"/>
      <w:r w:rsidR="005B65B8" w:rsidRPr="005B65B8">
        <w:t xml:space="preserve"> route </w:t>
      </w:r>
      <w:r w:rsidR="005B65B8" w:rsidRPr="005B65B8">
        <w:rPr>
          <w:rFonts w:cs="Cordia New"/>
          <w:cs/>
        </w:rPr>
        <w:t>แล้วอธิบายความหมาย</w:t>
      </w:r>
    </w:p>
    <w:p w14:paraId="48EF8BC1" w14:textId="77777777" w:rsidR="00084199" w:rsidRDefault="00084199" w:rsidP="00084199"/>
    <w:p w14:paraId="76966D4A" w14:textId="77777777" w:rsidR="00084199" w:rsidRDefault="00084199" w:rsidP="00084199"/>
    <w:p w14:paraId="7A0FBC4D" w14:textId="6400EC5D" w:rsidR="00E71E84" w:rsidRPr="00084199" w:rsidRDefault="00084199" w:rsidP="00084199">
      <w:pPr>
        <w:ind w:left="720"/>
        <w:rPr>
          <w:color w:val="FF0000"/>
        </w:rPr>
      </w:pPr>
      <w:proofErr w:type="spellStart"/>
      <w:r w:rsidRPr="00084199">
        <w:rPr>
          <w:color w:val="FF0000"/>
        </w:rPr>
        <w:t>ip</w:t>
      </w:r>
      <w:proofErr w:type="spellEnd"/>
      <w:r w:rsidRPr="00084199">
        <w:rPr>
          <w:color w:val="FF0000"/>
        </w:rPr>
        <w:t xml:space="preserve"> route Destination-Network</w:t>
      </w:r>
      <w:r w:rsidRPr="00084199">
        <w:rPr>
          <w:color w:val="FF0000"/>
        </w:rPr>
        <w:tab/>
        <w:t>Subnet-Mask</w:t>
      </w:r>
      <w:r w:rsidRPr="00084199">
        <w:rPr>
          <w:color w:val="FF0000"/>
        </w:rPr>
        <w:tab/>
        <w:t xml:space="preserve">Next-Hop  </w:t>
      </w:r>
    </w:p>
    <w:p w14:paraId="0FDDCB8C" w14:textId="4A6FB8B8" w:rsidR="00AF4E40" w:rsidRPr="00E71E84" w:rsidRDefault="00FB407A" w:rsidP="00AF4E40">
      <w:pPr>
        <w:pStyle w:val="ListParagraph"/>
        <w:numPr>
          <w:ilvl w:val="0"/>
          <w:numId w:val="37"/>
        </w:numPr>
      </w:pPr>
      <w:r w:rsidRPr="00FB407A">
        <w:rPr>
          <w:noProof/>
        </w:rPr>
        <w:drawing>
          <wp:anchor distT="0" distB="0" distL="114300" distR="114300" simplePos="0" relativeHeight="251658240" behindDoc="1" locked="0" layoutInCell="1" allowOverlap="1" wp14:anchorId="38FD1780" wp14:editId="245DEBA8">
            <wp:simplePos x="0" y="0"/>
            <wp:positionH relativeFrom="column">
              <wp:posOffset>460858</wp:posOffset>
            </wp:positionH>
            <wp:positionV relativeFrom="paragraph">
              <wp:posOffset>625678</wp:posOffset>
            </wp:positionV>
            <wp:extent cx="1876687" cy="933580"/>
            <wp:effectExtent l="0" t="0" r="9525" b="0"/>
            <wp:wrapNone/>
            <wp:docPr id="1960321104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321104" name="Picture 1" descr="A white background with black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F4E40" w:rsidRPr="00AF4E40">
        <w:rPr>
          <w:rFonts w:cs="Cordia New"/>
          <w:cs/>
        </w:rPr>
        <w:t xml:space="preserve">ให้ลบค่า </w:t>
      </w:r>
      <w:r w:rsidR="00AF4E40" w:rsidRPr="00AF4E40">
        <w:t xml:space="preserve">config </w:t>
      </w:r>
      <w:r w:rsidR="00AF4E40" w:rsidRPr="00AF4E40">
        <w:rPr>
          <w:rFonts w:cs="Cordia New"/>
          <w:cs/>
        </w:rPr>
        <w:t xml:space="preserve">ของ </w:t>
      </w:r>
      <w:r w:rsidR="00AF4E40" w:rsidRPr="00AF4E40">
        <w:t xml:space="preserve">static routing </w:t>
      </w:r>
      <w:r w:rsidR="00AF4E40" w:rsidRPr="00AF4E40">
        <w:rPr>
          <w:rFonts w:cs="Cordia New"/>
          <w:cs/>
        </w:rPr>
        <w:t xml:space="preserve">ทั้งหมดออก ตรวจสอบด้วยคำสั่ง </w:t>
      </w:r>
      <w:r w:rsidR="00AF4E40" w:rsidRPr="00AF4E40">
        <w:t xml:space="preserve">show running-config </w:t>
      </w:r>
      <w:r w:rsidR="00AF4E40" w:rsidRPr="00AF4E40">
        <w:rPr>
          <w:rFonts w:cs="Cordia New"/>
          <w:cs/>
        </w:rPr>
        <w:t xml:space="preserve">ว่าไม่มีข้อมูล </w:t>
      </w:r>
      <w:r w:rsidR="00AF4E40" w:rsidRPr="00AF4E40">
        <w:t xml:space="preserve">routing </w:t>
      </w:r>
      <w:r w:rsidR="00AF4E40" w:rsidRPr="00AF4E40">
        <w:rPr>
          <w:rFonts w:cs="Cordia New"/>
          <w:cs/>
        </w:rPr>
        <w:t xml:space="preserve">อยู่แล้ว และบันทึก </w:t>
      </w:r>
      <w:r w:rsidR="00AF4E40" w:rsidRPr="00AF4E40">
        <w:t xml:space="preserve">screenshot </w:t>
      </w:r>
      <w:r w:rsidR="00AF4E40" w:rsidRPr="00AF4E40">
        <w:rPr>
          <w:rFonts w:cs="Cordia New"/>
          <w:cs/>
        </w:rPr>
        <w:t>มาแสดง</w:t>
      </w:r>
    </w:p>
    <w:p w14:paraId="4D1F4ADC" w14:textId="679E9965" w:rsidR="00E71E84" w:rsidRDefault="00E71E84" w:rsidP="00E71E84"/>
    <w:p w14:paraId="754482A1" w14:textId="77777777" w:rsidR="00E71E84" w:rsidRDefault="00E71E84" w:rsidP="00E71E84"/>
    <w:p w14:paraId="1DDA990D" w14:textId="77777777" w:rsidR="00E71E84" w:rsidRDefault="00E71E84" w:rsidP="00E71E84"/>
    <w:p w14:paraId="402240B9" w14:textId="77BF8D67" w:rsidR="00B63B2C" w:rsidRDefault="00B63B2C">
      <w:pPr>
        <w:rPr>
          <w:rFonts w:cs="Cordia New"/>
          <w:cs/>
        </w:rPr>
      </w:pPr>
    </w:p>
    <w:p w14:paraId="54612244" w14:textId="7BA69154" w:rsidR="005747B7" w:rsidRDefault="005747B7" w:rsidP="005747B7">
      <w:pPr>
        <w:pStyle w:val="ListParagraph"/>
        <w:numPr>
          <w:ilvl w:val="0"/>
          <w:numId w:val="37"/>
        </w:numPr>
      </w:pPr>
      <w:r>
        <w:rPr>
          <w:rFonts w:cs="Cordia New"/>
          <w:cs/>
        </w:rPr>
        <w:lastRenderedPageBreak/>
        <w:t xml:space="preserve">ให้ไปที่ </w:t>
      </w:r>
      <w:r>
        <w:t xml:space="preserve">Configs -&gt; Routing -&gt; RIP </w:t>
      </w:r>
      <w:r>
        <w:rPr>
          <w:rFonts w:cs="Cordia New"/>
          <w:cs/>
        </w:rPr>
        <w:t xml:space="preserve">แล้วเพิ่ม </w:t>
      </w:r>
      <w:r>
        <w:t xml:space="preserve">Network ID </w:t>
      </w:r>
      <w:r>
        <w:rPr>
          <w:rFonts w:cs="Cordia New"/>
          <w:cs/>
        </w:rPr>
        <w:t xml:space="preserve">ที่ต่อกับ </w:t>
      </w:r>
      <w:r>
        <w:t xml:space="preserve">Router </w:t>
      </w:r>
      <w:r>
        <w:rPr>
          <w:rFonts w:cs="Cordia New"/>
          <w:cs/>
        </w:rPr>
        <w:t xml:space="preserve">นั้นโดยตรง ทำให้ครบทุก </w:t>
      </w:r>
      <w:r>
        <w:t xml:space="preserve">Router </w:t>
      </w:r>
    </w:p>
    <w:p w14:paraId="6161C4B5" w14:textId="062CDD0F" w:rsidR="00E71E84" w:rsidRPr="00FB407A" w:rsidRDefault="005747B7" w:rsidP="00E71E84">
      <w:pPr>
        <w:pStyle w:val="ListParagraph"/>
        <w:numPr>
          <w:ilvl w:val="0"/>
          <w:numId w:val="37"/>
        </w:numPr>
      </w:pPr>
      <w:r>
        <w:rPr>
          <w:rFonts w:cs="Cordia New"/>
          <w:cs/>
        </w:rPr>
        <w:t xml:space="preserve">ทดสอบการใช้งานโดยการ </w:t>
      </w:r>
      <w:r>
        <w:t xml:space="preserve">ping </w:t>
      </w:r>
      <w:r>
        <w:rPr>
          <w:rFonts w:cs="Cordia New"/>
          <w:cs/>
        </w:rPr>
        <w:t xml:space="preserve">จากทุกเครื่อง โดยต้อง </w:t>
      </w:r>
      <w:r>
        <w:t xml:space="preserve">ping </w:t>
      </w:r>
      <w:r>
        <w:rPr>
          <w:rFonts w:cs="Cordia New"/>
          <w:cs/>
        </w:rPr>
        <w:t xml:space="preserve">หากันได้หมด ให้บันทึก </w:t>
      </w:r>
      <w:r>
        <w:t xml:space="preserve">screenshot </w:t>
      </w:r>
      <w:r>
        <w:rPr>
          <w:rFonts w:cs="Cordia New"/>
          <w:cs/>
        </w:rPr>
        <w:t xml:space="preserve">ผลการ </w:t>
      </w:r>
      <w:r>
        <w:t xml:space="preserve">ping </w:t>
      </w:r>
      <w:r>
        <w:rPr>
          <w:rFonts w:cs="Cordia New"/>
          <w:cs/>
        </w:rPr>
        <w:t>มาแสดง</w:t>
      </w:r>
    </w:p>
    <w:p w14:paraId="03E3F9A7" w14:textId="2E2D2186" w:rsidR="00FB407A" w:rsidRDefault="00FB407A" w:rsidP="00FB407A">
      <w:pPr>
        <w:pStyle w:val="ListParagraph"/>
      </w:pPr>
      <w:r w:rsidRPr="00FB407A">
        <w:rPr>
          <w:noProof/>
        </w:rPr>
        <w:drawing>
          <wp:inline distT="0" distB="0" distL="0" distR="0" wp14:anchorId="5CF47E97" wp14:editId="4912BCCF">
            <wp:extent cx="1746710" cy="2223821"/>
            <wp:effectExtent l="0" t="0" r="6350" b="5080"/>
            <wp:docPr id="50080272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802723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56521" cy="2236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407A">
        <w:rPr>
          <w:noProof/>
        </w:rPr>
        <w:t xml:space="preserve"> </w:t>
      </w:r>
      <w:r w:rsidRPr="00FB407A">
        <w:rPr>
          <w:noProof/>
        </w:rPr>
        <w:drawing>
          <wp:inline distT="0" distB="0" distL="0" distR="0" wp14:anchorId="6D80B84D" wp14:editId="28C98E42">
            <wp:extent cx="1768488" cy="2223821"/>
            <wp:effectExtent l="0" t="0" r="3175" b="5080"/>
            <wp:docPr id="17856353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635396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79493" cy="2237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407A">
        <w:rPr>
          <w:noProof/>
        </w:rPr>
        <w:t xml:space="preserve"> </w:t>
      </w:r>
      <w:r w:rsidRPr="00FB407A">
        <w:rPr>
          <w:noProof/>
        </w:rPr>
        <w:drawing>
          <wp:inline distT="0" distB="0" distL="0" distR="0" wp14:anchorId="73E04CB4" wp14:editId="180EBEEE">
            <wp:extent cx="1768682" cy="2231136"/>
            <wp:effectExtent l="0" t="0" r="3175" b="0"/>
            <wp:docPr id="61891401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914018" name="Picture 1" descr="A black screen with white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76769" cy="224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5842F" w14:textId="3748E89D" w:rsidR="00FB407A" w:rsidRPr="00FB407A" w:rsidRDefault="006F4FEC" w:rsidP="00FB407A">
      <w:pPr>
        <w:pStyle w:val="ListParagraph"/>
        <w:numPr>
          <w:ilvl w:val="0"/>
          <w:numId w:val="37"/>
        </w:numPr>
      </w:pPr>
      <w:r w:rsidRPr="006F4FEC">
        <w:rPr>
          <w:rFonts w:cs="Cordia New"/>
          <w:cs/>
        </w:rPr>
        <w:t xml:space="preserve">ทดสอบคำสั่ง </w:t>
      </w:r>
      <w:proofErr w:type="spellStart"/>
      <w:r w:rsidRPr="006F4FEC">
        <w:t>tracert</w:t>
      </w:r>
      <w:proofErr w:type="spellEnd"/>
      <w:r w:rsidRPr="006F4FEC">
        <w:t xml:space="preserve"> </w:t>
      </w:r>
      <w:r w:rsidRPr="006F4FEC">
        <w:rPr>
          <w:rFonts w:cs="Cordia New"/>
          <w:cs/>
        </w:rPr>
        <w:t xml:space="preserve">จาก </w:t>
      </w:r>
      <w:r w:rsidRPr="006F4FEC">
        <w:t xml:space="preserve">PC </w:t>
      </w:r>
      <w:r w:rsidRPr="006F4FEC">
        <w:rPr>
          <w:rFonts w:cs="Cordia New"/>
          <w:cs/>
        </w:rPr>
        <w:t xml:space="preserve">ด้านหนึ่งไปอีกด้านหนึ่ง แล้วบันทึก </w:t>
      </w:r>
      <w:r w:rsidRPr="006F4FEC">
        <w:t xml:space="preserve">screenshot </w:t>
      </w:r>
      <w:r w:rsidRPr="006F4FEC">
        <w:rPr>
          <w:rFonts w:cs="Cordia New"/>
          <w:cs/>
        </w:rPr>
        <w:t>มาแสดง</w:t>
      </w:r>
    </w:p>
    <w:p w14:paraId="2DF2702A" w14:textId="48369D6F" w:rsidR="00FB407A" w:rsidRPr="006F4FEC" w:rsidRDefault="00FB407A" w:rsidP="00FB407A">
      <w:pPr>
        <w:pStyle w:val="ListParagraph"/>
      </w:pPr>
      <w:r w:rsidRPr="00FB407A">
        <w:rPr>
          <w:noProof/>
        </w:rPr>
        <w:drawing>
          <wp:inline distT="0" distB="0" distL="0" distR="0" wp14:anchorId="72427414" wp14:editId="7A6C0B6A">
            <wp:extent cx="3953427" cy="1314633"/>
            <wp:effectExtent l="0" t="0" r="9525" b="0"/>
            <wp:docPr id="13936411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641192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04286" w14:textId="2454788A" w:rsidR="005B3AE6" w:rsidRPr="00E71E84" w:rsidRDefault="004F3D6F" w:rsidP="005B3AE6">
      <w:pPr>
        <w:pStyle w:val="ListParagraph"/>
        <w:numPr>
          <w:ilvl w:val="0"/>
          <w:numId w:val="37"/>
        </w:numPr>
      </w:pPr>
      <w:r w:rsidRPr="004F3D6F">
        <w:rPr>
          <w:rFonts w:cs="Cordia New"/>
          <w:cs/>
        </w:rPr>
        <w:t xml:space="preserve">คลิกที่ </w:t>
      </w:r>
      <w:r w:rsidRPr="004F3D6F">
        <w:t xml:space="preserve">Tab CLI </w:t>
      </w:r>
      <w:r w:rsidRPr="004F3D6F">
        <w:rPr>
          <w:rFonts w:cs="Cordia New"/>
          <w:cs/>
        </w:rPr>
        <w:t xml:space="preserve">ของ </w:t>
      </w:r>
      <w:r w:rsidRPr="004F3D6F">
        <w:t>Router2</w:t>
      </w:r>
      <w:r w:rsidRPr="004F3D6F">
        <w:rPr>
          <w:rFonts w:cs="Cordia New"/>
          <w:cs/>
        </w:rPr>
        <w:t xml:space="preserve"> จากนั้นให้พิมพ์คำสั่ง </w:t>
      </w:r>
      <w:r w:rsidRPr="004F3D6F">
        <w:t xml:space="preserve">show running-config </w:t>
      </w:r>
      <w:r w:rsidRPr="004F3D6F">
        <w:rPr>
          <w:rFonts w:cs="Cordia New"/>
          <w:cs/>
        </w:rPr>
        <w:t xml:space="preserve">แล้วให้บันทึก </w:t>
      </w:r>
      <w:r w:rsidRPr="004F3D6F">
        <w:t xml:space="preserve">screenshot </w:t>
      </w:r>
      <w:r w:rsidRPr="004F3D6F">
        <w:rPr>
          <w:rFonts w:cs="Cordia New"/>
          <w:cs/>
        </w:rPr>
        <w:t xml:space="preserve">บริเวณที่มีคำสั่ง </w:t>
      </w:r>
      <w:r w:rsidRPr="004F3D6F">
        <w:t xml:space="preserve">router rip </w:t>
      </w:r>
      <w:r w:rsidRPr="004F3D6F">
        <w:rPr>
          <w:rFonts w:cs="Cordia New"/>
          <w:cs/>
        </w:rPr>
        <w:t>แล้วอธิบายความหมาย</w:t>
      </w:r>
    </w:p>
    <w:p w14:paraId="3A4794AA" w14:textId="01F163FE" w:rsidR="00E71E84" w:rsidRDefault="004F2911" w:rsidP="00E71E84">
      <w:r w:rsidRPr="004F2911">
        <w:rPr>
          <w:noProof/>
        </w:rPr>
        <w:drawing>
          <wp:inline distT="0" distB="0" distL="0" distR="0" wp14:anchorId="2495B4D5" wp14:editId="1E4713A5">
            <wp:extent cx="1581371" cy="666843"/>
            <wp:effectExtent l="0" t="0" r="0" b="0"/>
            <wp:docPr id="1983611644" name="Picture 1" descr="A black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611644" name="Picture 1" descr="A black and white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81371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DF66B" w14:textId="1D52A42E" w:rsidR="00E71E84" w:rsidRPr="004F2911" w:rsidRDefault="004F2911" w:rsidP="00E71E84">
      <w:pPr>
        <w:rPr>
          <w:color w:val="FF0000"/>
          <w:cs/>
        </w:rPr>
      </w:pPr>
      <w:r w:rsidRPr="004F2911">
        <w:rPr>
          <w:rFonts w:hint="cs"/>
          <w:color w:val="FF0000"/>
          <w:cs/>
        </w:rPr>
        <w:t>เป็นการบอกว่า</w:t>
      </w:r>
      <w:r w:rsidRPr="004F2911">
        <w:rPr>
          <w:color w:val="FF0000"/>
        </w:rPr>
        <w:t>router</w:t>
      </w:r>
      <w:r w:rsidRPr="004F2911">
        <w:rPr>
          <w:rFonts w:hint="cs"/>
          <w:color w:val="FF0000"/>
          <w:cs/>
        </w:rPr>
        <w:t>ตัวนั้นมี</w:t>
      </w:r>
      <w:r w:rsidRPr="004F2911">
        <w:rPr>
          <w:color w:val="FF0000"/>
        </w:rPr>
        <w:t>network id</w:t>
      </w:r>
      <w:r w:rsidRPr="004F2911">
        <w:rPr>
          <w:rFonts w:hint="cs"/>
          <w:color w:val="FF0000"/>
          <w:cs/>
        </w:rPr>
        <w:t>ใดบ้างที่เชื่อมต่อกับ</w:t>
      </w:r>
      <w:r w:rsidRPr="004F2911">
        <w:rPr>
          <w:color w:val="FF0000"/>
        </w:rPr>
        <w:t>router</w:t>
      </w:r>
      <w:r w:rsidRPr="004F2911">
        <w:rPr>
          <w:rFonts w:hint="cs"/>
          <w:color w:val="FF0000"/>
          <w:cs/>
        </w:rPr>
        <w:t>โดยตรง</w:t>
      </w:r>
    </w:p>
    <w:p w14:paraId="5B74349C" w14:textId="77777777" w:rsidR="00E71E84" w:rsidRPr="004F2911" w:rsidRDefault="00E71E84" w:rsidP="00E71E84">
      <w:pPr>
        <w:rPr>
          <w:cs/>
        </w:rPr>
      </w:pPr>
    </w:p>
    <w:p w14:paraId="40F2E64F" w14:textId="2C3DF7CD" w:rsidR="009E3295" w:rsidRDefault="009E3295">
      <w:r>
        <w:br w:type="page"/>
      </w:r>
    </w:p>
    <w:p w14:paraId="29D2E3F9" w14:textId="513A22C6" w:rsidR="003D12BC" w:rsidRDefault="00C768AF" w:rsidP="003D12BC">
      <w:pPr>
        <w:pStyle w:val="Heading1"/>
        <w:numPr>
          <w:ilvl w:val="0"/>
          <w:numId w:val="34"/>
        </w:numPr>
      </w:pPr>
      <w:bookmarkStart w:id="1" w:name="_Ref159311052"/>
      <w:r>
        <w:lastRenderedPageBreak/>
        <w:t>Link State Routing Algorithm</w:t>
      </w:r>
      <w:bookmarkEnd w:id="1"/>
    </w:p>
    <w:p w14:paraId="0D68BF01" w14:textId="77777777" w:rsidR="004D3576" w:rsidRPr="004D3576" w:rsidRDefault="004D3576" w:rsidP="004D3576"/>
    <w:p w14:paraId="1671E109" w14:textId="5C1AEFA3" w:rsidR="003D12BC" w:rsidRDefault="00EC0965" w:rsidP="00C768AF">
      <w:pPr>
        <w:pStyle w:val="ListParagraph"/>
        <w:numPr>
          <w:ilvl w:val="0"/>
          <w:numId w:val="37"/>
        </w:numPr>
      </w:pPr>
      <w:r w:rsidRPr="00EC0965">
        <w:rPr>
          <w:rFonts w:cs="Cordia New"/>
          <w:cs/>
        </w:rPr>
        <w:t xml:space="preserve">เครือข่ายจาก </w:t>
      </w:r>
      <w:r w:rsidRPr="00EC0965">
        <w:t xml:space="preserve">Home </w:t>
      </w:r>
      <w:r w:rsidRPr="00EC0965">
        <w:rPr>
          <w:rFonts w:cs="Cordia New"/>
          <w:cs/>
        </w:rPr>
        <w:t xml:space="preserve">ไป </w:t>
      </w:r>
      <w:r w:rsidRPr="00EC0965">
        <w:t xml:space="preserve">Office </w:t>
      </w:r>
      <w:r w:rsidRPr="00EC0965">
        <w:rPr>
          <w:rFonts w:cs="Cordia New"/>
          <w:cs/>
        </w:rPr>
        <w:t xml:space="preserve">ผ่าน </w:t>
      </w:r>
      <w:r w:rsidRPr="00EC0965">
        <w:t xml:space="preserve">Router </w:t>
      </w:r>
      <w:r w:rsidRPr="00EC0965">
        <w:rPr>
          <w:rFonts w:cs="Cordia New"/>
          <w:cs/>
        </w:rPr>
        <w:t xml:space="preserve">ดังรูป จงหาเส้นทางที่สั้นที่สุดโดยใช้ </w:t>
      </w:r>
      <w:r w:rsidRPr="00EC0965">
        <w:t xml:space="preserve">Dijkstra's Algorithm </w:t>
      </w:r>
      <w:r w:rsidRPr="00EC0965">
        <w:rPr>
          <w:rFonts w:cs="Cordia New"/>
          <w:cs/>
        </w:rPr>
        <w:t xml:space="preserve">และแสดง </w:t>
      </w:r>
      <w:r w:rsidRPr="00EC0965">
        <w:t xml:space="preserve">Forwarding Table </w:t>
      </w:r>
      <w:r w:rsidRPr="00EC0965">
        <w:rPr>
          <w:rFonts w:cs="Cordia New"/>
          <w:cs/>
        </w:rPr>
        <w:t xml:space="preserve">ของ </w:t>
      </w:r>
      <w:r w:rsidRPr="00EC0965">
        <w:t xml:space="preserve">Router </w:t>
      </w:r>
      <w:r w:rsidRPr="00EC0965">
        <w:rPr>
          <w:rFonts w:cs="Cordia New"/>
          <w:cs/>
        </w:rPr>
        <w:t>แต่ละตัว (</w:t>
      </w:r>
      <w:r w:rsidRPr="00EC0965">
        <w:t>H = Home, O = Office)</w:t>
      </w:r>
    </w:p>
    <w:p w14:paraId="5257E08E" w14:textId="77777777" w:rsidR="00E712FD" w:rsidRDefault="00E712FD" w:rsidP="00E712FD"/>
    <w:p w14:paraId="07573EC2" w14:textId="0C67412B" w:rsidR="00EC0965" w:rsidRDefault="000A697E" w:rsidP="000A697E">
      <w:pPr>
        <w:jc w:val="center"/>
      </w:pPr>
      <w:r w:rsidRPr="00645DAC">
        <w:rPr>
          <w:rFonts w:ascii="TH Niramit AS" w:hAnsi="TH Niramit AS" w:cs="TH Niramit AS"/>
          <w:noProof/>
          <w:sz w:val="30"/>
          <w:szCs w:val="30"/>
        </w:rPr>
        <w:drawing>
          <wp:inline distT="0" distB="0" distL="0" distR="0" wp14:anchorId="703BD93F" wp14:editId="2B1DD8D2">
            <wp:extent cx="4706966" cy="1621896"/>
            <wp:effectExtent l="0" t="0" r="0" b="0"/>
            <wp:docPr id="4" name="รูปภาพ 2" descr="รูปภาพประกอบด้วย ข้อความ, มาตรวัด, นาฬิกา, สัญลักษณ์&#10;&#10;คำอธิบายที่สร้างโดยอัตโนมัติ">
              <a:extLst xmlns:a="http://schemas.openxmlformats.org/drawingml/2006/main">
                <a:ext uri="{FF2B5EF4-FFF2-40B4-BE49-F238E27FC236}">
                  <a16:creationId xmlns:a16="http://schemas.microsoft.com/office/drawing/2014/main" id="{1C8DF9DC-C69D-40F7-AC03-8825BA2239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รูปภาพ 2" descr="รูปภาพประกอบด้วย ข้อความ, มาตรวัด, นาฬิกา, สัญลักษณ์&#10;&#10;คำอธิบายที่สร้างโดยอัตโนมัติ">
                      <a:extLst>
                        <a:ext uri="{FF2B5EF4-FFF2-40B4-BE49-F238E27FC236}">
                          <a16:creationId xmlns:a16="http://schemas.microsoft.com/office/drawing/2014/main" id="{1C8DF9DC-C69D-40F7-AC03-8825BA22395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6799" cy="1625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5BC40" w14:textId="77777777" w:rsidR="00E712FD" w:rsidRDefault="00E712FD" w:rsidP="000A697E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0"/>
        <w:gridCol w:w="1177"/>
        <w:gridCol w:w="1167"/>
        <w:gridCol w:w="1168"/>
        <w:gridCol w:w="1165"/>
        <w:gridCol w:w="1168"/>
        <w:gridCol w:w="1167"/>
        <w:gridCol w:w="1168"/>
      </w:tblGrid>
      <w:tr w:rsidR="009E3295" w:rsidRPr="009E3295" w14:paraId="450AE312" w14:textId="77777777" w:rsidTr="009A29E1">
        <w:tc>
          <w:tcPr>
            <w:tcW w:w="1200" w:type="dxa"/>
            <w:shd w:val="clear" w:color="auto" w:fill="92CDDC" w:themeFill="accent5" w:themeFillTint="99"/>
          </w:tcPr>
          <w:p w14:paraId="64B6FC88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E3295">
              <w:rPr>
                <w:rFonts w:cstheme="minorHAnsi"/>
                <w:b/>
                <w:bCs/>
                <w:sz w:val="24"/>
                <w:szCs w:val="24"/>
              </w:rPr>
              <w:t>Step</w:t>
            </w:r>
          </w:p>
        </w:tc>
        <w:tc>
          <w:tcPr>
            <w:tcW w:w="1186" w:type="dxa"/>
            <w:shd w:val="clear" w:color="auto" w:fill="92CDDC" w:themeFill="accent5" w:themeFillTint="99"/>
          </w:tcPr>
          <w:p w14:paraId="5B02D747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E3295">
              <w:rPr>
                <w:rFonts w:cstheme="minorHAnsi"/>
                <w:b/>
                <w:bCs/>
                <w:sz w:val="24"/>
                <w:szCs w:val="24"/>
              </w:rPr>
              <w:t>N’</w:t>
            </w:r>
          </w:p>
        </w:tc>
        <w:tc>
          <w:tcPr>
            <w:tcW w:w="1198" w:type="dxa"/>
            <w:shd w:val="clear" w:color="auto" w:fill="92CDDC" w:themeFill="accent5" w:themeFillTint="99"/>
          </w:tcPr>
          <w:p w14:paraId="1709B1E3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E3295">
              <w:rPr>
                <w:rFonts w:cstheme="minorHAnsi"/>
                <w:b/>
                <w:bCs/>
                <w:sz w:val="24"/>
                <w:szCs w:val="24"/>
              </w:rPr>
              <w:t>D(a)</w:t>
            </w:r>
          </w:p>
          <w:p w14:paraId="69FA04F0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p(a)</w:t>
            </w:r>
          </w:p>
        </w:tc>
        <w:tc>
          <w:tcPr>
            <w:tcW w:w="1199" w:type="dxa"/>
            <w:shd w:val="clear" w:color="auto" w:fill="92CDDC" w:themeFill="accent5" w:themeFillTint="99"/>
          </w:tcPr>
          <w:p w14:paraId="379C6339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E3295">
              <w:rPr>
                <w:rFonts w:cstheme="minorHAnsi"/>
                <w:b/>
                <w:bCs/>
                <w:sz w:val="24"/>
                <w:szCs w:val="24"/>
              </w:rPr>
              <w:t>D(b)</w:t>
            </w:r>
          </w:p>
          <w:p w14:paraId="05975B1A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p(b)</w:t>
            </w:r>
          </w:p>
        </w:tc>
        <w:tc>
          <w:tcPr>
            <w:tcW w:w="1197" w:type="dxa"/>
            <w:shd w:val="clear" w:color="auto" w:fill="92CDDC" w:themeFill="accent5" w:themeFillTint="99"/>
          </w:tcPr>
          <w:p w14:paraId="1A8E9C4F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E3295">
              <w:rPr>
                <w:rFonts w:cstheme="minorHAnsi"/>
                <w:b/>
                <w:bCs/>
                <w:sz w:val="24"/>
                <w:szCs w:val="24"/>
              </w:rPr>
              <w:t>D(c)</w:t>
            </w:r>
          </w:p>
          <w:p w14:paraId="6C0F4E73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p(c)</w:t>
            </w:r>
          </w:p>
        </w:tc>
        <w:tc>
          <w:tcPr>
            <w:tcW w:w="1199" w:type="dxa"/>
            <w:shd w:val="clear" w:color="auto" w:fill="92CDDC" w:themeFill="accent5" w:themeFillTint="99"/>
          </w:tcPr>
          <w:p w14:paraId="2241841F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E3295">
              <w:rPr>
                <w:rFonts w:cstheme="minorHAnsi"/>
                <w:b/>
                <w:bCs/>
                <w:sz w:val="24"/>
                <w:szCs w:val="24"/>
              </w:rPr>
              <w:t>D(d)</w:t>
            </w:r>
          </w:p>
          <w:p w14:paraId="467653EE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p(d)</w:t>
            </w:r>
          </w:p>
        </w:tc>
        <w:tc>
          <w:tcPr>
            <w:tcW w:w="1198" w:type="dxa"/>
            <w:shd w:val="clear" w:color="auto" w:fill="92CDDC" w:themeFill="accent5" w:themeFillTint="99"/>
          </w:tcPr>
          <w:p w14:paraId="447EB3EB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E3295">
              <w:rPr>
                <w:rFonts w:cstheme="minorHAnsi"/>
                <w:b/>
                <w:bCs/>
                <w:sz w:val="24"/>
                <w:szCs w:val="24"/>
              </w:rPr>
              <w:t>D(e)</w:t>
            </w:r>
          </w:p>
          <w:p w14:paraId="4BC90BC6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p(e)</w:t>
            </w:r>
          </w:p>
        </w:tc>
        <w:tc>
          <w:tcPr>
            <w:tcW w:w="1199" w:type="dxa"/>
            <w:shd w:val="clear" w:color="auto" w:fill="92CDDC" w:themeFill="accent5" w:themeFillTint="99"/>
          </w:tcPr>
          <w:p w14:paraId="7AD576C1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9E3295">
              <w:rPr>
                <w:rFonts w:cstheme="minorHAnsi"/>
                <w:b/>
                <w:bCs/>
                <w:sz w:val="24"/>
                <w:szCs w:val="24"/>
              </w:rPr>
              <w:t>D(o)</w:t>
            </w:r>
          </w:p>
          <w:p w14:paraId="6A39C36C" w14:textId="77777777" w:rsidR="009E3295" w:rsidRPr="009E3295" w:rsidRDefault="009E3295" w:rsidP="009E3295">
            <w:pPr>
              <w:spacing w:after="200" w:line="276" w:lineRule="auto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p(o)</w:t>
            </w:r>
          </w:p>
        </w:tc>
      </w:tr>
      <w:tr w:rsidR="009E3295" w:rsidRPr="009E3295" w14:paraId="5DE1F8F8" w14:textId="77777777" w:rsidTr="009A29E1">
        <w:tc>
          <w:tcPr>
            <w:tcW w:w="1200" w:type="dxa"/>
          </w:tcPr>
          <w:p w14:paraId="4DB60567" w14:textId="77777777" w:rsidR="009E3295" w:rsidRPr="009E3295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186" w:type="dxa"/>
          </w:tcPr>
          <w:p w14:paraId="5AFA0E6B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color w:val="FF0000"/>
                <w:sz w:val="24"/>
                <w:szCs w:val="24"/>
              </w:rPr>
            </w:pPr>
            <w:r w:rsidRPr="004F2911">
              <w:rPr>
                <w:rFonts w:cstheme="minorHAnsi"/>
                <w:color w:val="FF0000"/>
                <w:sz w:val="24"/>
                <w:szCs w:val="24"/>
              </w:rPr>
              <w:t>h</w:t>
            </w:r>
          </w:p>
        </w:tc>
        <w:tc>
          <w:tcPr>
            <w:tcW w:w="1198" w:type="dxa"/>
          </w:tcPr>
          <w:p w14:paraId="4607FC15" w14:textId="4717962E" w:rsidR="009E3295" w:rsidRPr="004F2911" w:rsidRDefault="004F2911" w:rsidP="004F2911">
            <w:pPr>
              <w:spacing w:after="200" w:line="276" w:lineRule="auto"/>
              <w:jc w:val="center"/>
              <w:rPr>
                <w:rFonts w:cs="Browallia New"/>
                <w:color w:val="FF0000"/>
                <w:sz w:val="24"/>
                <w:szCs w:val="30"/>
              </w:rPr>
            </w:pPr>
            <w:proofErr w:type="gramStart"/>
            <w:r w:rsidRPr="004F2911">
              <w:rPr>
                <w:rFonts w:cs="Browallia New"/>
                <w:color w:val="FF0000"/>
                <w:sz w:val="24"/>
                <w:szCs w:val="30"/>
              </w:rPr>
              <w:t>5,h</w:t>
            </w:r>
            <w:proofErr w:type="gramEnd"/>
          </w:p>
        </w:tc>
        <w:tc>
          <w:tcPr>
            <w:tcW w:w="1199" w:type="dxa"/>
          </w:tcPr>
          <w:p w14:paraId="3B5E89F8" w14:textId="1727FE6B" w:rsidR="009E3295" w:rsidRPr="004F2911" w:rsidRDefault="004F2911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4F2911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197" w:type="dxa"/>
          </w:tcPr>
          <w:p w14:paraId="34DFCEDA" w14:textId="6D97281C" w:rsidR="009E3295" w:rsidRPr="004F2911" w:rsidRDefault="004F2911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199" w:type="dxa"/>
          </w:tcPr>
          <w:p w14:paraId="090F6048" w14:textId="71308625" w:rsidR="009E3295" w:rsidRPr="004F2911" w:rsidRDefault="004F2911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proofErr w:type="gramStart"/>
            <w:r w:rsidRPr="004F2911">
              <w:rPr>
                <w:rFonts w:cstheme="minorHAnsi"/>
                <w:sz w:val="24"/>
                <w:szCs w:val="24"/>
              </w:rPr>
              <w:t>8,h</w:t>
            </w:r>
            <w:proofErr w:type="gramEnd"/>
          </w:p>
        </w:tc>
        <w:tc>
          <w:tcPr>
            <w:tcW w:w="1198" w:type="dxa"/>
          </w:tcPr>
          <w:p w14:paraId="2DED70E4" w14:textId="1E26DF1A" w:rsidR="009E3295" w:rsidRPr="004F2911" w:rsidRDefault="004F2911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4F2911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199" w:type="dxa"/>
          </w:tcPr>
          <w:p w14:paraId="0910A04A" w14:textId="5449AFA0" w:rsidR="009E3295" w:rsidRPr="004F2911" w:rsidRDefault="004F2911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4F2911">
              <w:rPr>
                <w:rFonts w:cstheme="minorHAnsi"/>
                <w:sz w:val="24"/>
                <w:szCs w:val="24"/>
              </w:rPr>
              <w:t>x</w:t>
            </w:r>
          </w:p>
        </w:tc>
      </w:tr>
      <w:tr w:rsidR="009E3295" w:rsidRPr="009E3295" w14:paraId="02A1D11B" w14:textId="77777777" w:rsidTr="009A29E1">
        <w:tc>
          <w:tcPr>
            <w:tcW w:w="1200" w:type="dxa"/>
          </w:tcPr>
          <w:p w14:paraId="411923E0" w14:textId="77777777" w:rsidR="009E3295" w:rsidRPr="009E3295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86" w:type="dxa"/>
          </w:tcPr>
          <w:p w14:paraId="7C8223C9" w14:textId="514012F8" w:rsidR="009E3295" w:rsidRPr="004F2911" w:rsidRDefault="004F2911" w:rsidP="004F2911">
            <w:pPr>
              <w:spacing w:after="200" w:line="276" w:lineRule="auto"/>
              <w:jc w:val="center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t>ha</w:t>
            </w:r>
          </w:p>
        </w:tc>
        <w:tc>
          <w:tcPr>
            <w:tcW w:w="1198" w:type="dxa"/>
          </w:tcPr>
          <w:p w14:paraId="27A3C6F0" w14:textId="75E0B5F4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5113B4D6" w14:textId="0A8A1DB8" w:rsidR="009E3295" w:rsidRPr="004F2911" w:rsidRDefault="004F2911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proofErr w:type="gramStart"/>
            <w:r>
              <w:rPr>
                <w:rFonts w:cstheme="minorHAnsi"/>
                <w:sz w:val="24"/>
                <w:szCs w:val="24"/>
              </w:rPr>
              <w:t>14,a</w:t>
            </w:r>
            <w:proofErr w:type="gramEnd"/>
          </w:p>
        </w:tc>
        <w:tc>
          <w:tcPr>
            <w:tcW w:w="1197" w:type="dxa"/>
          </w:tcPr>
          <w:p w14:paraId="7C0D52CD" w14:textId="504B7E39" w:rsidR="009E3295" w:rsidRPr="004F2911" w:rsidRDefault="004F2911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proofErr w:type="gramStart"/>
            <w:r w:rsidRPr="00846E9A">
              <w:rPr>
                <w:rFonts w:cstheme="minorHAnsi"/>
                <w:color w:val="FF0000"/>
                <w:sz w:val="24"/>
                <w:szCs w:val="24"/>
              </w:rPr>
              <w:t>8,a</w:t>
            </w:r>
            <w:proofErr w:type="gramEnd"/>
          </w:p>
        </w:tc>
        <w:tc>
          <w:tcPr>
            <w:tcW w:w="1199" w:type="dxa"/>
          </w:tcPr>
          <w:p w14:paraId="262E733E" w14:textId="79514E0A" w:rsidR="009E3295" w:rsidRPr="004F2911" w:rsidRDefault="004F2911" w:rsidP="004F2911">
            <w:pPr>
              <w:spacing w:after="200" w:line="276" w:lineRule="auto"/>
              <w:jc w:val="center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8,h</w:t>
            </w:r>
            <w:proofErr w:type="gramEnd"/>
          </w:p>
        </w:tc>
        <w:tc>
          <w:tcPr>
            <w:tcW w:w="1198" w:type="dxa"/>
          </w:tcPr>
          <w:p w14:paraId="5F07D33C" w14:textId="3F2BD3F6" w:rsidR="009E3295" w:rsidRPr="004F2911" w:rsidRDefault="004F2911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199" w:type="dxa"/>
          </w:tcPr>
          <w:p w14:paraId="4A3F8A1A" w14:textId="0F6F67CD" w:rsidR="009E3295" w:rsidRPr="004F2911" w:rsidRDefault="004F2911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x</w:t>
            </w:r>
          </w:p>
        </w:tc>
      </w:tr>
      <w:tr w:rsidR="009E3295" w:rsidRPr="009E3295" w14:paraId="44D05025" w14:textId="77777777" w:rsidTr="009A29E1">
        <w:tc>
          <w:tcPr>
            <w:tcW w:w="1200" w:type="dxa"/>
          </w:tcPr>
          <w:p w14:paraId="14DF9B21" w14:textId="77777777" w:rsidR="009E3295" w:rsidRPr="009E3295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86" w:type="dxa"/>
          </w:tcPr>
          <w:p w14:paraId="614EFBCF" w14:textId="25980031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color w:val="FF0000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t>hac</w:t>
            </w:r>
          </w:p>
        </w:tc>
        <w:tc>
          <w:tcPr>
            <w:tcW w:w="1198" w:type="dxa"/>
          </w:tcPr>
          <w:p w14:paraId="2E1F153C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797E5AE3" w14:textId="2394BC88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proofErr w:type="gramStart"/>
            <w:r>
              <w:rPr>
                <w:rFonts w:cstheme="minorHAnsi"/>
                <w:sz w:val="24"/>
                <w:szCs w:val="24"/>
              </w:rPr>
              <w:t>1</w:t>
            </w:r>
            <w:r w:rsidR="00EA7490">
              <w:rPr>
                <w:rFonts w:cstheme="minorHAnsi"/>
                <w:sz w:val="24"/>
                <w:szCs w:val="24"/>
              </w:rPr>
              <w:t>3</w:t>
            </w:r>
            <w:r>
              <w:rPr>
                <w:rFonts w:cstheme="minorHAnsi"/>
                <w:sz w:val="24"/>
                <w:szCs w:val="24"/>
              </w:rPr>
              <w:t>,</w:t>
            </w:r>
            <w:r w:rsidR="00EA7490">
              <w:rPr>
                <w:rFonts w:cstheme="minorHAnsi"/>
                <w:sz w:val="24"/>
                <w:szCs w:val="24"/>
              </w:rPr>
              <w:t>c</w:t>
            </w:r>
            <w:proofErr w:type="gramEnd"/>
          </w:p>
        </w:tc>
        <w:tc>
          <w:tcPr>
            <w:tcW w:w="1197" w:type="dxa"/>
          </w:tcPr>
          <w:p w14:paraId="7F71AA3A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469C6556" w14:textId="05DA2FA3" w:rsidR="009E3295" w:rsidRPr="00846E9A" w:rsidRDefault="00846E9A" w:rsidP="004F2911">
            <w:pPr>
              <w:spacing w:after="200" w:line="276" w:lineRule="auto"/>
              <w:jc w:val="center"/>
              <w:rPr>
                <w:rFonts w:cstheme="minorHAnsi"/>
                <w:color w:val="FF0000"/>
                <w:sz w:val="24"/>
                <w:szCs w:val="24"/>
              </w:rPr>
            </w:pPr>
            <w:proofErr w:type="gramStart"/>
            <w:r w:rsidRPr="00846E9A">
              <w:rPr>
                <w:rFonts w:cstheme="minorHAnsi"/>
                <w:color w:val="FF0000"/>
                <w:sz w:val="24"/>
                <w:szCs w:val="24"/>
              </w:rPr>
              <w:t>8,h</w:t>
            </w:r>
            <w:proofErr w:type="gramEnd"/>
          </w:p>
        </w:tc>
        <w:tc>
          <w:tcPr>
            <w:tcW w:w="1198" w:type="dxa"/>
          </w:tcPr>
          <w:p w14:paraId="78E86E3A" w14:textId="613D039B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proofErr w:type="gramStart"/>
            <w:r>
              <w:rPr>
                <w:rFonts w:cstheme="minorHAnsi"/>
                <w:sz w:val="24"/>
                <w:szCs w:val="24"/>
              </w:rPr>
              <w:t>10,c</w:t>
            </w:r>
            <w:proofErr w:type="gramEnd"/>
          </w:p>
        </w:tc>
        <w:tc>
          <w:tcPr>
            <w:tcW w:w="1199" w:type="dxa"/>
          </w:tcPr>
          <w:p w14:paraId="07D9AD0C" w14:textId="7CC02A9F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x</w:t>
            </w:r>
          </w:p>
        </w:tc>
      </w:tr>
      <w:tr w:rsidR="009E3295" w:rsidRPr="009E3295" w14:paraId="42F887E9" w14:textId="77777777" w:rsidTr="009A29E1">
        <w:tc>
          <w:tcPr>
            <w:tcW w:w="1200" w:type="dxa"/>
          </w:tcPr>
          <w:p w14:paraId="069F6A6B" w14:textId="77777777" w:rsidR="009E3295" w:rsidRPr="009E3295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86" w:type="dxa"/>
          </w:tcPr>
          <w:p w14:paraId="2CC24F95" w14:textId="3A74B1CD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color w:val="FF0000"/>
                <w:sz w:val="24"/>
                <w:szCs w:val="24"/>
              </w:rPr>
            </w:pPr>
            <w:proofErr w:type="spellStart"/>
            <w:r>
              <w:rPr>
                <w:rFonts w:cstheme="minorHAnsi"/>
                <w:color w:val="FF0000"/>
                <w:sz w:val="24"/>
                <w:szCs w:val="24"/>
              </w:rPr>
              <w:t>hacd</w:t>
            </w:r>
            <w:proofErr w:type="spellEnd"/>
          </w:p>
        </w:tc>
        <w:tc>
          <w:tcPr>
            <w:tcW w:w="1198" w:type="dxa"/>
          </w:tcPr>
          <w:p w14:paraId="3573D043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3709589B" w14:textId="6003AE78" w:rsidR="009E3295" w:rsidRPr="004F2911" w:rsidRDefault="005618A4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proofErr w:type="gramStart"/>
            <w:r>
              <w:rPr>
                <w:rFonts w:cstheme="minorHAnsi"/>
                <w:sz w:val="24"/>
                <w:szCs w:val="24"/>
              </w:rPr>
              <w:t>13,c</w:t>
            </w:r>
            <w:proofErr w:type="gramEnd"/>
          </w:p>
        </w:tc>
        <w:tc>
          <w:tcPr>
            <w:tcW w:w="1197" w:type="dxa"/>
          </w:tcPr>
          <w:p w14:paraId="7C9909F9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1620833B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8" w:type="dxa"/>
          </w:tcPr>
          <w:p w14:paraId="785725F4" w14:textId="39D843D9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proofErr w:type="gramStart"/>
            <w:r w:rsidRPr="00846E9A">
              <w:rPr>
                <w:rFonts w:cstheme="minorHAnsi"/>
                <w:color w:val="FF0000"/>
                <w:sz w:val="24"/>
                <w:szCs w:val="24"/>
              </w:rPr>
              <w:t>10,c</w:t>
            </w:r>
            <w:proofErr w:type="gramEnd"/>
          </w:p>
        </w:tc>
        <w:tc>
          <w:tcPr>
            <w:tcW w:w="1199" w:type="dxa"/>
          </w:tcPr>
          <w:p w14:paraId="4257F255" w14:textId="38AFC1CF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x</w:t>
            </w:r>
          </w:p>
        </w:tc>
      </w:tr>
      <w:tr w:rsidR="009E3295" w:rsidRPr="009E3295" w14:paraId="70CFBC90" w14:textId="77777777" w:rsidTr="009A29E1">
        <w:tc>
          <w:tcPr>
            <w:tcW w:w="1200" w:type="dxa"/>
          </w:tcPr>
          <w:p w14:paraId="5382D819" w14:textId="77777777" w:rsidR="009E3295" w:rsidRPr="009E3295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86" w:type="dxa"/>
          </w:tcPr>
          <w:p w14:paraId="5DA92AD8" w14:textId="101A5518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color w:val="FF0000"/>
                <w:sz w:val="24"/>
                <w:szCs w:val="24"/>
              </w:rPr>
            </w:pPr>
            <w:proofErr w:type="spellStart"/>
            <w:r>
              <w:rPr>
                <w:rFonts w:cstheme="minorHAnsi"/>
                <w:color w:val="FF0000"/>
                <w:sz w:val="24"/>
                <w:szCs w:val="24"/>
              </w:rPr>
              <w:t>hacde</w:t>
            </w:r>
            <w:proofErr w:type="spellEnd"/>
          </w:p>
        </w:tc>
        <w:tc>
          <w:tcPr>
            <w:tcW w:w="1198" w:type="dxa"/>
          </w:tcPr>
          <w:p w14:paraId="3DDD92A9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78503056" w14:textId="75DB0C66" w:rsidR="009E3295" w:rsidRPr="004F2911" w:rsidRDefault="005618A4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proofErr w:type="gramStart"/>
            <w:r w:rsidRPr="005618A4">
              <w:rPr>
                <w:rFonts w:cstheme="minorHAnsi"/>
                <w:color w:val="FF0000"/>
                <w:sz w:val="24"/>
                <w:szCs w:val="24"/>
              </w:rPr>
              <w:t>13,c</w:t>
            </w:r>
            <w:proofErr w:type="gramEnd"/>
          </w:p>
        </w:tc>
        <w:tc>
          <w:tcPr>
            <w:tcW w:w="1197" w:type="dxa"/>
          </w:tcPr>
          <w:p w14:paraId="375B565E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460D2931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8" w:type="dxa"/>
          </w:tcPr>
          <w:p w14:paraId="01F21CDD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4049F884" w14:textId="586258A3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proofErr w:type="gramStart"/>
            <w:r>
              <w:rPr>
                <w:rFonts w:cstheme="minorHAnsi"/>
                <w:sz w:val="24"/>
                <w:szCs w:val="24"/>
              </w:rPr>
              <w:t>14,</w:t>
            </w:r>
            <w:r w:rsidR="00EA7490">
              <w:rPr>
                <w:rFonts w:cstheme="minorHAnsi"/>
                <w:sz w:val="24"/>
                <w:szCs w:val="24"/>
              </w:rPr>
              <w:t>e</w:t>
            </w:r>
            <w:proofErr w:type="gramEnd"/>
          </w:p>
        </w:tc>
      </w:tr>
      <w:tr w:rsidR="009E3295" w:rsidRPr="009E3295" w14:paraId="1838B032" w14:textId="77777777" w:rsidTr="009A29E1">
        <w:tc>
          <w:tcPr>
            <w:tcW w:w="1200" w:type="dxa"/>
          </w:tcPr>
          <w:p w14:paraId="6C81E4A2" w14:textId="77777777" w:rsidR="009E3295" w:rsidRPr="009E3295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86" w:type="dxa"/>
          </w:tcPr>
          <w:p w14:paraId="4E2D12A9" w14:textId="7F4FA3C9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color w:val="FF0000"/>
                <w:sz w:val="24"/>
                <w:szCs w:val="24"/>
              </w:rPr>
            </w:pPr>
            <w:proofErr w:type="spellStart"/>
            <w:r>
              <w:rPr>
                <w:rFonts w:cstheme="minorHAnsi"/>
                <w:color w:val="FF0000"/>
                <w:sz w:val="24"/>
                <w:szCs w:val="24"/>
              </w:rPr>
              <w:t>hacdeb</w:t>
            </w:r>
            <w:proofErr w:type="spellEnd"/>
          </w:p>
        </w:tc>
        <w:tc>
          <w:tcPr>
            <w:tcW w:w="1198" w:type="dxa"/>
          </w:tcPr>
          <w:p w14:paraId="3231C852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3ADEACFC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7" w:type="dxa"/>
          </w:tcPr>
          <w:p w14:paraId="0B9F060F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6EB81E00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8" w:type="dxa"/>
          </w:tcPr>
          <w:p w14:paraId="2863DAD1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19CE3E4C" w14:textId="2A2D186C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proofErr w:type="gramStart"/>
            <w:r w:rsidRPr="00846E9A">
              <w:rPr>
                <w:rFonts w:cstheme="minorHAnsi"/>
                <w:color w:val="FF0000"/>
                <w:sz w:val="24"/>
                <w:szCs w:val="24"/>
              </w:rPr>
              <w:t>14,</w:t>
            </w:r>
            <w:r w:rsidR="00EA7490">
              <w:rPr>
                <w:rFonts w:cstheme="minorHAnsi"/>
                <w:color w:val="FF0000"/>
                <w:sz w:val="24"/>
                <w:szCs w:val="24"/>
              </w:rPr>
              <w:t>e</w:t>
            </w:r>
            <w:proofErr w:type="gramEnd"/>
          </w:p>
        </w:tc>
      </w:tr>
      <w:tr w:rsidR="009E3295" w:rsidRPr="009E3295" w14:paraId="4D6AC5A6" w14:textId="77777777" w:rsidTr="009A29E1">
        <w:tc>
          <w:tcPr>
            <w:tcW w:w="1200" w:type="dxa"/>
          </w:tcPr>
          <w:p w14:paraId="51CC25AF" w14:textId="77777777" w:rsidR="009E3295" w:rsidRPr="009E3295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186" w:type="dxa"/>
          </w:tcPr>
          <w:p w14:paraId="1FCE9B45" w14:textId="5EFE8ED0" w:rsidR="009E3295" w:rsidRPr="004F2911" w:rsidRDefault="00846E9A" w:rsidP="004F2911">
            <w:pPr>
              <w:spacing w:after="200" w:line="276" w:lineRule="auto"/>
              <w:jc w:val="center"/>
              <w:rPr>
                <w:rFonts w:cstheme="minorHAnsi"/>
                <w:color w:val="FF0000"/>
                <w:sz w:val="24"/>
                <w:szCs w:val="24"/>
              </w:rPr>
            </w:pPr>
            <w:proofErr w:type="spellStart"/>
            <w:r>
              <w:rPr>
                <w:rFonts w:cstheme="minorHAnsi"/>
                <w:color w:val="FF0000"/>
                <w:sz w:val="24"/>
                <w:szCs w:val="24"/>
              </w:rPr>
              <w:t>hacdebc</w:t>
            </w:r>
            <w:proofErr w:type="spellEnd"/>
          </w:p>
        </w:tc>
        <w:tc>
          <w:tcPr>
            <w:tcW w:w="1198" w:type="dxa"/>
          </w:tcPr>
          <w:p w14:paraId="542760BC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05B6EEC2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7" w:type="dxa"/>
          </w:tcPr>
          <w:p w14:paraId="55F22F83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4715A6C8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8" w:type="dxa"/>
          </w:tcPr>
          <w:p w14:paraId="24AC199B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795F05B4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9E3295" w:rsidRPr="009E3295" w14:paraId="4C5B6DFF" w14:textId="77777777" w:rsidTr="009A29E1">
        <w:tc>
          <w:tcPr>
            <w:tcW w:w="1200" w:type="dxa"/>
          </w:tcPr>
          <w:p w14:paraId="142D4381" w14:textId="77777777" w:rsidR="009E3295" w:rsidRPr="009E3295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9E3295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1186" w:type="dxa"/>
          </w:tcPr>
          <w:p w14:paraId="2783694E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color w:val="FF0000"/>
                <w:sz w:val="24"/>
                <w:szCs w:val="24"/>
              </w:rPr>
            </w:pPr>
          </w:p>
        </w:tc>
        <w:tc>
          <w:tcPr>
            <w:tcW w:w="1198" w:type="dxa"/>
          </w:tcPr>
          <w:p w14:paraId="776BAD13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78DBA6A3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7" w:type="dxa"/>
          </w:tcPr>
          <w:p w14:paraId="1D94BB6B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6DE6C99E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8" w:type="dxa"/>
          </w:tcPr>
          <w:p w14:paraId="49D192C2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99" w:type="dxa"/>
          </w:tcPr>
          <w:p w14:paraId="07F7E6BC" w14:textId="77777777" w:rsidR="009E3295" w:rsidRPr="004F2911" w:rsidRDefault="009E3295" w:rsidP="004F2911">
            <w:pPr>
              <w:spacing w:after="200" w:line="276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3E185EF4" w14:textId="43FE1E5F" w:rsidR="009A29E1" w:rsidRDefault="009A29E1" w:rsidP="000A697E"/>
    <w:p w14:paraId="045A2A8A" w14:textId="77777777" w:rsidR="00365632" w:rsidRDefault="00365632">
      <w:pPr>
        <w:sectPr w:rsidR="00365632" w:rsidSect="006B5AB4">
          <w:headerReference w:type="default" r:id="rId26"/>
          <w:footerReference w:type="default" r:id="rId2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ECEB472" w14:textId="77777777" w:rsidR="00E712FD" w:rsidRPr="00E712FD" w:rsidRDefault="00E712FD" w:rsidP="00E712FD">
      <w:pPr>
        <w:spacing w:after="0"/>
        <w:jc w:val="center"/>
        <w:rPr>
          <w:rFonts w:cstheme="minorHAnsi"/>
          <w:b/>
          <w:bCs/>
          <w:sz w:val="28"/>
        </w:rPr>
      </w:pPr>
      <w:r w:rsidRPr="00E712FD">
        <w:rPr>
          <w:rFonts w:cstheme="minorHAnsi"/>
          <w:b/>
          <w:bCs/>
          <w:sz w:val="28"/>
        </w:rPr>
        <w:lastRenderedPageBreak/>
        <w:t>Forwarding Table for Router Ho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6"/>
        <w:gridCol w:w="2189"/>
      </w:tblGrid>
      <w:tr w:rsidR="00E712FD" w:rsidRPr="00E712FD" w14:paraId="34CF08BC" w14:textId="77777777" w:rsidTr="005977DA">
        <w:tc>
          <w:tcPr>
            <w:tcW w:w="2340" w:type="dxa"/>
            <w:shd w:val="clear" w:color="auto" w:fill="92CDDC"/>
          </w:tcPr>
          <w:p w14:paraId="7AED3760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Destination</w:t>
            </w:r>
          </w:p>
        </w:tc>
        <w:tc>
          <w:tcPr>
            <w:tcW w:w="2341" w:type="dxa"/>
            <w:shd w:val="clear" w:color="auto" w:fill="92CDDC"/>
          </w:tcPr>
          <w:p w14:paraId="79726664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Link</w:t>
            </w:r>
          </w:p>
        </w:tc>
      </w:tr>
      <w:tr w:rsidR="00E712FD" w:rsidRPr="00E712FD" w14:paraId="4BA99548" w14:textId="77777777" w:rsidTr="005977DA">
        <w:tc>
          <w:tcPr>
            <w:tcW w:w="2340" w:type="dxa"/>
          </w:tcPr>
          <w:p w14:paraId="058ED843" w14:textId="70DC5BEB" w:rsidR="00E712FD" w:rsidRPr="0033722F" w:rsidRDefault="005618A4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A</w:t>
            </w:r>
          </w:p>
        </w:tc>
        <w:tc>
          <w:tcPr>
            <w:tcW w:w="2341" w:type="dxa"/>
          </w:tcPr>
          <w:p w14:paraId="540B2C26" w14:textId="5F3EF949" w:rsidR="00E712FD" w:rsidRPr="0033722F" w:rsidRDefault="005618A4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A</w:t>
            </w:r>
          </w:p>
        </w:tc>
      </w:tr>
      <w:tr w:rsidR="00E712FD" w:rsidRPr="00E712FD" w14:paraId="23B5CEBA" w14:textId="77777777" w:rsidTr="005977DA">
        <w:tc>
          <w:tcPr>
            <w:tcW w:w="2340" w:type="dxa"/>
          </w:tcPr>
          <w:p w14:paraId="43D0BF13" w14:textId="50BF302B" w:rsidR="00E712FD" w:rsidRPr="0033722F" w:rsidRDefault="005618A4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B</w:t>
            </w:r>
          </w:p>
        </w:tc>
        <w:tc>
          <w:tcPr>
            <w:tcW w:w="2341" w:type="dxa"/>
          </w:tcPr>
          <w:p w14:paraId="3A3F2687" w14:textId="43CBAB42" w:rsidR="00E712FD" w:rsidRPr="0033722F" w:rsidRDefault="005618A4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A</w:t>
            </w:r>
          </w:p>
        </w:tc>
      </w:tr>
      <w:tr w:rsidR="00E712FD" w:rsidRPr="00E712FD" w14:paraId="4310F378" w14:textId="77777777" w:rsidTr="005977DA">
        <w:tc>
          <w:tcPr>
            <w:tcW w:w="2340" w:type="dxa"/>
          </w:tcPr>
          <w:p w14:paraId="10C88C91" w14:textId="51A7CDBE" w:rsidR="00E712FD" w:rsidRPr="0033722F" w:rsidRDefault="005618A4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C</w:t>
            </w:r>
          </w:p>
        </w:tc>
        <w:tc>
          <w:tcPr>
            <w:tcW w:w="2341" w:type="dxa"/>
          </w:tcPr>
          <w:p w14:paraId="78C545BA" w14:textId="7E23E0EC" w:rsidR="00E712FD" w:rsidRPr="0033722F" w:rsidRDefault="005618A4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A</w:t>
            </w:r>
          </w:p>
        </w:tc>
      </w:tr>
      <w:tr w:rsidR="00E712FD" w:rsidRPr="00E712FD" w14:paraId="01D050D0" w14:textId="77777777" w:rsidTr="005977DA">
        <w:tc>
          <w:tcPr>
            <w:tcW w:w="2340" w:type="dxa"/>
          </w:tcPr>
          <w:p w14:paraId="7C592904" w14:textId="2D8CCFFC" w:rsidR="00E712FD" w:rsidRPr="0033722F" w:rsidRDefault="005618A4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D</w:t>
            </w:r>
          </w:p>
        </w:tc>
        <w:tc>
          <w:tcPr>
            <w:tcW w:w="2341" w:type="dxa"/>
          </w:tcPr>
          <w:p w14:paraId="03878A46" w14:textId="7775D2C6" w:rsidR="00E712FD" w:rsidRPr="0033722F" w:rsidRDefault="005618A4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D</w:t>
            </w:r>
          </w:p>
        </w:tc>
      </w:tr>
      <w:tr w:rsidR="00E712FD" w:rsidRPr="00E712FD" w14:paraId="78E36B74" w14:textId="77777777" w:rsidTr="005977DA">
        <w:tc>
          <w:tcPr>
            <w:tcW w:w="2340" w:type="dxa"/>
          </w:tcPr>
          <w:p w14:paraId="2FB8E393" w14:textId="0E13C7D9" w:rsidR="00E712FD" w:rsidRPr="0033722F" w:rsidRDefault="005618A4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E</w:t>
            </w:r>
          </w:p>
        </w:tc>
        <w:tc>
          <w:tcPr>
            <w:tcW w:w="2341" w:type="dxa"/>
          </w:tcPr>
          <w:p w14:paraId="62FF5818" w14:textId="4178CC9F" w:rsidR="00E712FD" w:rsidRPr="0033722F" w:rsidRDefault="005618A4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A</w:t>
            </w:r>
          </w:p>
        </w:tc>
      </w:tr>
      <w:tr w:rsidR="00E712FD" w:rsidRPr="00E712FD" w14:paraId="0D548A92" w14:textId="77777777" w:rsidTr="005977DA">
        <w:tc>
          <w:tcPr>
            <w:tcW w:w="2340" w:type="dxa"/>
          </w:tcPr>
          <w:p w14:paraId="479E4012" w14:textId="7D44404D" w:rsidR="00E712FD" w:rsidRPr="0033722F" w:rsidRDefault="005618A4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Office</w:t>
            </w:r>
          </w:p>
        </w:tc>
        <w:tc>
          <w:tcPr>
            <w:tcW w:w="2341" w:type="dxa"/>
          </w:tcPr>
          <w:p w14:paraId="1D0CC0FE" w14:textId="7422BF8C" w:rsidR="00E712FD" w:rsidRPr="0033722F" w:rsidRDefault="00E9568C" w:rsidP="005977DA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A</w:t>
            </w:r>
          </w:p>
        </w:tc>
      </w:tr>
    </w:tbl>
    <w:p w14:paraId="7F54C2A6" w14:textId="77777777" w:rsidR="00E712FD" w:rsidRPr="00E712FD" w:rsidRDefault="00E712FD" w:rsidP="00E712FD">
      <w:pPr>
        <w:spacing w:after="0"/>
        <w:rPr>
          <w:rFonts w:cstheme="minorHAnsi"/>
          <w:sz w:val="28"/>
        </w:rPr>
      </w:pPr>
    </w:p>
    <w:p w14:paraId="71BC62AC" w14:textId="77777777" w:rsidR="00E712FD" w:rsidRPr="00E712FD" w:rsidRDefault="00E712FD" w:rsidP="00E712FD">
      <w:pPr>
        <w:spacing w:after="0"/>
        <w:rPr>
          <w:rFonts w:cstheme="minorHAnsi"/>
          <w:sz w:val="28"/>
        </w:rPr>
      </w:pPr>
    </w:p>
    <w:p w14:paraId="632250CD" w14:textId="582C008C" w:rsidR="00E712FD" w:rsidRPr="00E712FD" w:rsidRDefault="00E712FD" w:rsidP="00E712FD">
      <w:pPr>
        <w:spacing w:after="0"/>
        <w:jc w:val="center"/>
        <w:rPr>
          <w:rFonts w:cstheme="minorHAnsi"/>
          <w:b/>
          <w:bCs/>
          <w:sz w:val="28"/>
        </w:rPr>
      </w:pPr>
      <w:r w:rsidRPr="00E712FD">
        <w:rPr>
          <w:rFonts w:cstheme="minorHAnsi"/>
          <w:b/>
          <w:bCs/>
          <w:sz w:val="28"/>
        </w:rPr>
        <w:t xml:space="preserve">Forwarding Table for Router </w:t>
      </w:r>
      <w:r w:rsidR="00042C69">
        <w:rPr>
          <w:rFonts w:cstheme="minorHAnsi"/>
          <w:b/>
          <w:bCs/>
          <w:sz w:val="28"/>
        </w:rPr>
        <w:t>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6"/>
        <w:gridCol w:w="2189"/>
      </w:tblGrid>
      <w:tr w:rsidR="00E712FD" w:rsidRPr="00E712FD" w14:paraId="45869DF1" w14:textId="77777777" w:rsidTr="005977DA">
        <w:tc>
          <w:tcPr>
            <w:tcW w:w="2340" w:type="dxa"/>
            <w:shd w:val="clear" w:color="auto" w:fill="92CDDC"/>
          </w:tcPr>
          <w:p w14:paraId="3682AD1A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Destination</w:t>
            </w:r>
          </w:p>
        </w:tc>
        <w:tc>
          <w:tcPr>
            <w:tcW w:w="2341" w:type="dxa"/>
            <w:shd w:val="clear" w:color="auto" w:fill="92CDDC"/>
          </w:tcPr>
          <w:p w14:paraId="4E37961C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Link</w:t>
            </w:r>
          </w:p>
        </w:tc>
      </w:tr>
      <w:tr w:rsidR="0033722F" w:rsidRPr="00E712FD" w14:paraId="1F649B99" w14:textId="77777777" w:rsidTr="005977DA">
        <w:tc>
          <w:tcPr>
            <w:tcW w:w="2340" w:type="dxa"/>
          </w:tcPr>
          <w:p w14:paraId="5866045C" w14:textId="65A4BFF4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A</w:t>
            </w:r>
          </w:p>
        </w:tc>
        <w:tc>
          <w:tcPr>
            <w:tcW w:w="2341" w:type="dxa"/>
          </w:tcPr>
          <w:p w14:paraId="5CC22725" w14:textId="2A3F6A55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41379BA0" w14:textId="77777777" w:rsidTr="005977DA">
        <w:tc>
          <w:tcPr>
            <w:tcW w:w="2340" w:type="dxa"/>
          </w:tcPr>
          <w:p w14:paraId="71B1F84C" w14:textId="14BEF4DC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Home</w:t>
            </w:r>
          </w:p>
        </w:tc>
        <w:tc>
          <w:tcPr>
            <w:tcW w:w="2341" w:type="dxa"/>
          </w:tcPr>
          <w:p w14:paraId="538F72E5" w14:textId="154BA985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6084F699" w14:textId="77777777" w:rsidTr="005977DA">
        <w:tc>
          <w:tcPr>
            <w:tcW w:w="2340" w:type="dxa"/>
          </w:tcPr>
          <w:p w14:paraId="0D5A1A33" w14:textId="39C1D6CB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C</w:t>
            </w:r>
          </w:p>
        </w:tc>
        <w:tc>
          <w:tcPr>
            <w:tcW w:w="2341" w:type="dxa"/>
          </w:tcPr>
          <w:p w14:paraId="54ABDE88" w14:textId="6014B4F8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4FA1239E" w14:textId="77777777" w:rsidTr="005977DA">
        <w:tc>
          <w:tcPr>
            <w:tcW w:w="2340" w:type="dxa"/>
          </w:tcPr>
          <w:p w14:paraId="67F53AB3" w14:textId="5C59F99E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D</w:t>
            </w:r>
          </w:p>
        </w:tc>
        <w:tc>
          <w:tcPr>
            <w:tcW w:w="2341" w:type="dxa"/>
          </w:tcPr>
          <w:p w14:paraId="45D9CD2D" w14:textId="71710546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4FA5237E" w14:textId="77777777" w:rsidTr="005977DA">
        <w:tc>
          <w:tcPr>
            <w:tcW w:w="2340" w:type="dxa"/>
          </w:tcPr>
          <w:p w14:paraId="73E0504B" w14:textId="1D7C1831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E</w:t>
            </w:r>
          </w:p>
        </w:tc>
        <w:tc>
          <w:tcPr>
            <w:tcW w:w="2341" w:type="dxa"/>
          </w:tcPr>
          <w:p w14:paraId="7F753CA9" w14:textId="4B9DEBAE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E</w:t>
            </w:r>
          </w:p>
        </w:tc>
      </w:tr>
      <w:tr w:rsidR="0033722F" w:rsidRPr="00E712FD" w14:paraId="35F81606" w14:textId="77777777" w:rsidTr="005977DA">
        <w:tc>
          <w:tcPr>
            <w:tcW w:w="2340" w:type="dxa"/>
          </w:tcPr>
          <w:p w14:paraId="0D4F7B9B" w14:textId="1972C917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Office</w:t>
            </w:r>
          </w:p>
        </w:tc>
        <w:tc>
          <w:tcPr>
            <w:tcW w:w="2341" w:type="dxa"/>
          </w:tcPr>
          <w:p w14:paraId="3D45B330" w14:textId="04673E7E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E</w:t>
            </w:r>
          </w:p>
        </w:tc>
      </w:tr>
    </w:tbl>
    <w:p w14:paraId="0971B901" w14:textId="77777777" w:rsidR="00E712FD" w:rsidRPr="00E712FD" w:rsidRDefault="00E712FD" w:rsidP="00E712FD">
      <w:pPr>
        <w:spacing w:after="0"/>
        <w:rPr>
          <w:rFonts w:cstheme="minorHAnsi"/>
          <w:sz w:val="28"/>
        </w:rPr>
      </w:pPr>
    </w:p>
    <w:p w14:paraId="6AD30027" w14:textId="77777777" w:rsidR="00E712FD" w:rsidRPr="00E068B4" w:rsidRDefault="00E712FD" w:rsidP="00E712FD">
      <w:pPr>
        <w:spacing w:after="0"/>
        <w:rPr>
          <w:rFonts w:hint="cs"/>
          <w:sz w:val="28"/>
          <w:cs/>
        </w:rPr>
      </w:pPr>
    </w:p>
    <w:p w14:paraId="3BB9B920" w14:textId="4DC7D107" w:rsidR="00E712FD" w:rsidRPr="00E712FD" w:rsidRDefault="00E712FD" w:rsidP="00E712FD">
      <w:pPr>
        <w:spacing w:after="0"/>
        <w:jc w:val="center"/>
        <w:rPr>
          <w:rFonts w:cstheme="minorHAnsi"/>
          <w:b/>
          <w:bCs/>
          <w:sz w:val="28"/>
        </w:rPr>
      </w:pPr>
      <w:r w:rsidRPr="00E712FD">
        <w:rPr>
          <w:rFonts w:cstheme="minorHAnsi"/>
          <w:b/>
          <w:bCs/>
          <w:sz w:val="28"/>
        </w:rPr>
        <w:t xml:space="preserve">Forwarding Table for Router </w:t>
      </w:r>
      <w:r w:rsidR="005618A4">
        <w:rPr>
          <w:rFonts w:cstheme="minorHAnsi"/>
          <w:b/>
          <w:bCs/>
          <w:sz w:val="28"/>
        </w:rPr>
        <w:t>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8"/>
        <w:gridCol w:w="2197"/>
      </w:tblGrid>
      <w:tr w:rsidR="00E712FD" w:rsidRPr="00E712FD" w14:paraId="7963DCAE" w14:textId="77777777" w:rsidTr="005977DA">
        <w:tc>
          <w:tcPr>
            <w:tcW w:w="2340" w:type="dxa"/>
            <w:shd w:val="clear" w:color="auto" w:fill="92CDDC"/>
          </w:tcPr>
          <w:p w14:paraId="5EFFDC43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Destination</w:t>
            </w:r>
          </w:p>
        </w:tc>
        <w:tc>
          <w:tcPr>
            <w:tcW w:w="2341" w:type="dxa"/>
            <w:shd w:val="clear" w:color="auto" w:fill="92CDDC"/>
          </w:tcPr>
          <w:p w14:paraId="18B1D5CD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Link</w:t>
            </w:r>
          </w:p>
        </w:tc>
      </w:tr>
      <w:tr w:rsidR="0033722F" w:rsidRPr="00E712FD" w14:paraId="3220DEEE" w14:textId="77777777" w:rsidTr="005977DA">
        <w:tc>
          <w:tcPr>
            <w:tcW w:w="2340" w:type="dxa"/>
          </w:tcPr>
          <w:p w14:paraId="0715FCCB" w14:textId="7BFF0ADE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A</w:t>
            </w:r>
          </w:p>
        </w:tc>
        <w:tc>
          <w:tcPr>
            <w:tcW w:w="2341" w:type="dxa"/>
          </w:tcPr>
          <w:p w14:paraId="718FBBB4" w14:textId="05BD4CF4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0EE8F032" w14:textId="77777777" w:rsidTr="005977DA">
        <w:tc>
          <w:tcPr>
            <w:tcW w:w="2340" w:type="dxa"/>
          </w:tcPr>
          <w:p w14:paraId="321511BA" w14:textId="72118942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B</w:t>
            </w:r>
          </w:p>
        </w:tc>
        <w:tc>
          <w:tcPr>
            <w:tcW w:w="2341" w:type="dxa"/>
          </w:tcPr>
          <w:p w14:paraId="6D55C810" w14:textId="34B7AEE5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3E9B5ADE" w14:textId="77777777" w:rsidTr="005977DA">
        <w:tc>
          <w:tcPr>
            <w:tcW w:w="2340" w:type="dxa"/>
          </w:tcPr>
          <w:p w14:paraId="195374AD" w14:textId="0CBC854A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C</w:t>
            </w:r>
          </w:p>
        </w:tc>
        <w:tc>
          <w:tcPr>
            <w:tcW w:w="2341" w:type="dxa"/>
          </w:tcPr>
          <w:p w14:paraId="31AFC167" w14:textId="6D175F80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62302C11" w14:textId="77777777" w:rsidTr="005977DA">
        <w:tc>
          <w:tcPr>
            <w:tcW w:w="2340" w:type="dxa"/>
          </w:tcPr>
          <w:p w14:paraId="68F9D74E" w14:textId="11C9B3EC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Home</w:t>
            </w:r>
          </w:p>
        </w:tc>
        <w:tc>
          <w:tcPr>
            <w:tcW w:w="2341" w:type="dxa"/>
          </w:tcPr>
          <w:p w14:paraId="53C5B150" w14:textId="04167872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Home</w:t>
            </w:r>
          </w:p>
        </w:tc>
      </w:tr>
      <w:tr w:rsidR="0033722F" w:rsidRPr="00E712FD" w14:paraId="300D8D5D" w14:textId="77777777" w:rsidTr="005977DA">
        <w:tc>
          <w:tcPr>
            <w:tcW w:w="2340" w:type="dxa"/>
          </w:tcPr>
          <w:p w14:paraId="6D17787E" w14:textId="6AEFC402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E</w:t>
            </w:r>
          </w:p>
        </w:tc>
        <w:tc>
          <w:tcPr>
            <w:tcW w:w="2341" w:type="dxa"/>
          </w:tcPr>
          <w:p w14:paraId="38765E54" w14:textId="4A3DE43D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E</w:t>
            </w:r>
          </w:p>
        </w:tc>
      </w:tr>
      <w:tr w:rsidR="0033722F" w:rsidRPr="00E712FD" w14:paraId="0923AB0D" w14:textId="77777777" w:rsidTr="005977DA">
        <w:tc>
          <w:tcPr>
            <w:tcW w:w="2340" w:type="dxa"/>
          </w:tcPr>
          <w:p w14:paraId="12F50241" w14:textId="1BC0F8FA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Office</w:t>
            </w:r>
          </w:p>
        </w:tc>
        <w:tc>
          <w:tcPr>
            <w:tcW w:w="2341" w:type="dxa"/>
          </w:tcPr>
          <w:p w14:paraId="5C642671" w14:textId="4369C975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E</w:t>
            </w:r>
          </w:p>
        </w:tc>
      </w:tr>
    </w:tbl>
    <w:p w14:paraId="3865B7B6" w14:textId="593A271C" w:rsidR="00E712FD" w:rsidRPr="00E712FD" w:rsidRDefault="00E712FD" w:rsidP="00E712FD">
      <w:pPr>
        <w:spacing w:after="0"/>
        <w:jc w:val="center"/>
        <w:rPr>
          <w:rFonts w:cstheme="minorHAnsi"/>
          <w:b/>
          <w:bCs/>
          <w:sz w:val="28"/>
        </w:rPr>
      </w:pPr>
      <w:r w:rsidRPr="00E712FD">
        <w:rPr>
          <w:rFonts w:cstheme="minorHAnsi"/>
          <w:sz w:val="28"/>
        </w:rPr>
        <w:br w:type="column"/>
      </w:r>
      <w:r w:rsidRPr="00E712FD">
        <w:rPr>
          <w:rFonts w:cstheme="minorHAnsi"/>
          <w:b/>
          <w:bCs/>
          <w:sz w:val="28"/>
        </w:rPr>
        <w:t xml:space="preserve">Forwarding Table for Router </w:t>
      </w:r>
      <w:r w:rsidR="005618A4">
        <w:rPr>
          <w:rFonts w:cstheme="minorHAnsi"/>
          <w:b/>
          <w:bCs/>
          <w:sz w:val="28"/>
        </w:rPr>
        <w:t>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8"/>
        <w:gridCol w:w="2197"/>
      </w:tblGrid>
      <w:tr w:rsidR="00E712FD" w:rsidRPr="00E712FD" w14:paraId="0D9A891A" w14:textId="77777777" w:rsidTr="005977DA">
        <w:tc>
          <w:tcPr>
            <w:tcW w:w="2340" w:type="dxa"/>
            <w:shd w:val="clear" w:color="auto" w:fill="92CDDC"/>
          </w:tcPr>
          <w:p w14:paraId="31459E7B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Destination</w:t>
            </w:r>
          </w:p>
        </w:tc>
        <w:tc>
          <w:tcPr>
            <w:tcW w:w="2341" w:type="dxa"/>
            <w:shd w:val="clear" w:color="auto" w:fill="92CDDC"/>
          </w:tcPr>
          <w:p w14:paraId="56DD9499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Link</w:t>
            </w:r>
          </w:p>
        </w:tc>
      </w:tr>
      <w:tr w:rsidR="0033722F" w:rsidRPr="00E712FD" w14:paraId="6AE49E92" w14:textId="77777777" w:rsidTr="005977DA">
        <w:tc>
          <w:tcPr>
            <w:tcW w:w="2340" w:type="dxa"/>
          </w:tcPr>
          <w:p w14:paraId="7C8A63E9" w14:textId="3DB81577" w:rsidR="0033722F" w:rsidRPr="00E068B4" w:rsidRDefault="00E068B4" w:rsidP="0033722F">
            <w:pPr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>Home</w:t>
            </w:r>
          </w:p>
        </w:tc>
        <w:tc>
          <w:tcPr>
            <w:tcW w:w="2341" w:type="dxa"/>
          </w:tcPr>
          <w:p w14:paraId="6427EE0F" w14:textId="44F99EDC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Home</w:t>
            </w:r>
          </w:p>
        </w:tc>
      </w:tr>
      <w:tr w:rsidR="0033722F" w:rsidRPr="00E712FD" w14:paraId="2F698127" w14:textId="77777777" w:rsidTr="005977DA">
        <w:tc>
          <w:tcPr>
            <w:tcW w:w="2340" w:type="dxa"/>
          </w:tcPr>
          <w:p w14:paraId="5FA4412C" w14:textId="195D4822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B</w:t>
            </w:r>
          </w:p>
        </w:tc>
        <w:tc>
          <w:tcPr>
            <w:tcW w:w="2341" w:type="dxa"/>
          </w:tcPr>
          <w:p w14:paraId="3B6511D2" w14:textId="09E5609F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5BCDF4B8" w14:textId="77777777" w:rsidTr="005977DA">
        <w:tc>
          <w:tcPr>
            <w:tcW w:w="2340" w:type="dxa"/>
          </w:tcPr>
          <w:p w14:paraId="7D8C832A" w14:textId="16CE8ACF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C</w:t>
            </w:r>
          </w:p>
        </w:tc>
        <w:tc>
          <w:tcPr>
            <w:tcW w:w="2341" w:type="dxa"/>
          </w:tcPr>
          <w:p w14:paraId="1290E5D6" w14:textId="3FB86823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57C086A3" w14:textId="77777777" w:rsidTr="005977DA">
        <w:tc>
          <w:tcPr>
            <w:tcW w:w="2340" w:type="dxa"/>
          </w:tcPr>
          <w:p w14:paraId="0732169B" w14:textId="0CAFE65E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D</w:t>
            </w:r>
          </w:p>
        </w:tc>
        <w:tc>
          <w:tcPr>
            <w:tcW w:w="2341" w:type="dxa"/>
          </w:tcPr>
          <w:p w14:paraId="2799F108" w14:textId="1CF09493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6876909F" w14:textId="77777777" w:rsidTr="005977DA">
        <w:tc>
          <w:tcPr>
            <w:tcW w:w="2340" w:type="dxa"/>
          </w:tcPr>
          <w:p w14:paraId="0FFA070A" w14:textId="5B547EA6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E</w:t>
            </w:r>
          </w:p>
        </w:tc>
        <w:tc>
          <w:tcPr>
            <w:tcW w:w="2341" w:type="dxa"/>
          </w:tcPr>
          <w:p w14:paraId="05ECCCB9" w14:textId="61427BCB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351CD483" w14:textId="77777777" w:rsidTr="005977DA">
        <w:tc>
          <w:tcPr>
            <w:tcW w:w="2340" w:type="dxa"/>
          </w:tcPr>
          <w:p w14:paraId="2797258A" w14:textId="2B04AE80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Office</w:t>
            </w:r>
          </w:p>
        </w:tc>
        <w:tc>
          <w:tcPr>
            <w:tcW w:w="2341" w:type="dxa"/>
          </w:tcPr>
          <w:p w14:paraId="6C87E9AF" w14:textId="7AFD44BA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C</w:t>
            </w:r>
          </w:p>
        </w:tc>
      </w:tr>
    </w:tbl>
    <w:p w14:paraId="2E117BD5" w14:textId="77777777" w:rsidR="00E712FD" w:rsidRPr="00E712FD" w:rsidRDefault="00E712FD" w:rsidP="00E712FD">
      <w:pPr>
        <w:spacing w:after="0"/>
        <w:rPr>
          <w:rFonts w:cstheme="minorHAnsi"/>
          <w:sz w:val="28"/>
        </w:rPr>
      </w:pPr>
    </w:p>
    <w:p w14:paraId="6FC876D6" w14:textId="77777777" w:rsidR="00E712FD" w:rsidRPr="00E712FD" w:rsidRDefault="00E712FD" w:rsidP="00E712FD">
      <w:pPr>
        <w:spacing w:after="0"/>
        <w:rPr>
          <w:rFonts w:cstheme="minorHAnsi"/>
          <w:sz w:val="28"/>
        </w:rPr>
      </w:pPr>
    </w:p>
    <w:p w14:paraId="7883F57C" w14:textId="086121CC" w:rsidR="00E712FD" w:rsidRPr="00E712FD" w:rsidRDefault="00E712FD" w:rsidP="00E712FD">
      <w:pPr>
        <w:spacing w:after="0"/>
        <w:jc w:val="center"/>
        <w:rPr>
          <w:rFonts w:cstheme="minorHAnsi"/>
          <w:b/>
          <w:bCs/>
          <w:sz w:val="28"/>
        </w:rPr>
      </w:pPr>
      <w:r w:rsidRPr="00E712FD">
        <w:rPr>
          <w:rFonts w:cstheme="minorHAnsi"/>
          <w:b/>
          <w:bCs/>
          <w:sz w:val="28"/>
        </w:rPr>
        <w:t xml:space="preserve">Forwarding Table for Router </w:t>
      </w:r>
      <w:r w:rsidR="005618A4">
        <w:rPr>
          <w:rFonts w:cstheme="minorHAnsi"/>
          <w:b/>
          <w:bCs/>
          <w:sz w:val="28"/>
        </w:rPr>
        <w:t>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6"/>
        <w:gridCol w:w="2189"/>
      </w:tblGrid>
      <w:tr w:rsidR="00E712FD" w:rsidRPr="00E712FD" w14:paraId="4304742B" w14:textId="77777777" w:rsidTr="005977DA">
        <w:tc>
          <w:tcPr>
            <w:tcW w:w="2340" w:type="dxa"/>
            <w:shd w:val="clear" w:color="auto" w:fill="92CDDC"/>
          </w:tcPr>
          <w:p w14:paraId="796D9F16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Destination</w:t>
            </w:r>
          </w:p>
        </w:tc>
        <w:tc>
          <w:tcPr>
            <w:tcW w:w="2341" w:type="dxa"/>
            <w:shd w:val="clear" w:color="auto" w:fill="92CDDC"/>
          </w:tcPr>
          <w:p w14:paraId="7D7D17BC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Link</w:t>
            </w:r>
          </w:p>
        </w:tc>
      </w:tr>
      <w:tr w:rsidR="0033722F" w:rsidRPr="00E712FD" w14:paraId="78FD76AD" w14:textId="77777777" w:rsidTr="005977DA">
        <w:tc>
          <w:tcPr>
            <w:tcW w:w="2340" w:type="dxa"/>
          </w:tcPr>
          <w:p w14:paraId="1CE96C9E" w14:textId="5BCA641E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A</w:t>
            </w:r>
          </w:p>
        </w:tc>
        <w:tc>
          <w:tcPr>
            <w:tcW w:w="2341" w:type="dxa"/>
          </w:tcPr>
          <w:p w14:paraId="41F89874" w14:textId="1C05EB7B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A</w:t>
            </w:r>
          </w:p>
        </w:tc>
      </w:tr>
      <w:tr w:rsidR="0033722F" w:rsidRPr="00E712FD" w14:paraId="085E9E8C" w14:textId="77777777" w:rsidTr="005977DA">
        <w:tc>
          <w:tcPr>
            <w:tcW w:w="2340" w:type="dxa"/>
          </w:tcPr>
          <w:p w14:paraId="2EBEB133" w14:textId="1D11C288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B</w:t>
            </w:r>
          </w:p>
        </w:tc>
        <w:tc>
          <w:tcPr>
            <w:tcW w:w="2341" w:type="dxa"/>
          </w:tcPr>
          <w:p w14:paraId="64A0D029" w14:textId="485F15E5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B</w:t>
            </w:r>
          </w:p>
        </w:tc>
      </w:tr>
      <w:tr w:rsidR="0033722F" w:rsidRPr="00E712FD" w14:paraId="0C63000F" w14:textId="77777777" w:rsidTr="005977DA">
        <w:tc>
          <w:tcPr>
            <w:tcW w:w="2340" w:type="dxa"/>
          </w:tcPr>
          <w:p w14:paraId="30F518AF" w14:textId="0F766311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Home</w:t>
            </w:r>
          </w:p>
        </w:tc>
        <w:tc>
          <w:tcPr>
            <w:tcW w:w="2341" w:type="dxa"/>
          </w:tcPr>
          <w:p w14:paraId="45C0B16A" w14:textId="7E77FED5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A</w:t>
            </w:r>
          </w:p>
        </w:tc>
      </w:tr>
      <w:tr w:rsidR="0033722F" w:rsidRPr="00E712FD" w14:paraId="3ACE1932" w14:textId="77777777" w:rsidTr="005977DA">
        <w:tc>
          <w:tcPr>
            <w:tcW w:w="2340" w:type="dxa"/>
          </w:tcPr>
          <w:p w14:paraId="4D05FD0A" w14:textId="07918AC6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D</w:t>
            </w:r>
          </w:p>
        </w:tc>
        <w:tc>
          <w:tcPr>
            <w:tcW w:w="2341" w:type="dxa"/>
          </w:tcPr>
          <w:p w14:paraId="79C94E4F" w14:textId="02D7C90A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D</w:t>
            </w:r>
          </w:p>
        </w:tc>
      </w:tr>
      <w:tr w:rsidR="0033722F" w:rsidRPr="00E712FD" w14:paraId="02472ECA" w14:textId="77777777" w:rsidTr="005977DA">
        <w:tc>
          <w:tcPr>
            <w:tcW w:w="2340" w:type="dxa"/>
          </w:tcPr>
          <w:p w14:paraId="0FA96D9B" w14:textId="1F4932DE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E</w:t>
            </w:r>
          </w:p>
        </w:tc>
        <w:tc>
          <w:tcPr>
            <w:tcW w:w="2341" w:type="dxa"/>
          </w:tcPr>
          <w:p w14:paraId="71DE8FFF" w14:textId="2B4825C1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E</w:t>
            </w:r>
          </w:p>
        </w:tc>
      </w:tr>
      <w:tr w:rsidR="0033722F" w:rsidRPr="00E712FD" w14:paraId="52693326" w14:textId="77777777" w:rsidTr="005977DA">
        <w:tc>
          <w:tcPr>
            <w:tcW w:w="2340" w:type="dxa"/>
          </w:tcPr>
          <w:p w14:paraId="7FDAA650" w14:textId="382A5DF3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Office</w:t>
            </w:r>
          </w:p>
        </w:tc>
        <w:tc>
          <w:tcPr>
            <w:tcW w:w="2341" w:type="dxa"/>
          </w:tcPr>
          <w:p w14:paraId="022B4E58" w14:textId="09DD1B89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E</w:t>
            </w:r>
          </w:p>
        </w:tc>
      </w:tr>
    </w:tbl>
    <w:p w14:paraId="28DC26F4" w14:textId="77777777" w:rsidR="00E712FD" w:rsidRPr="00E712FD" w:rsidRDefault="00E712FD" w:rsidP="00E712FD">
      <w:pPr>
        <w:spacing w:after="0"/>
        <w:rPr>
          <w:rFonts w:cstheme="minorHAnsi"/>
          <w:sz w:val="28"/>
        </w:rPr>
      </w:pPr>
    </w:p>
    <w:p w14:paraId="20CF2992" w14:textId="77777777" w:rsidR="00E712FD" w:rsidRPr="00E712FD" w:rsidRDefault="00E712FD" w:rsidP="00E712FD">
      <w:pPr>
        <w:spacing w:after="0"/>
        <w:rPr>
          <w:rFonts w:cstheme="minorHAnsi"/>
          <w:sz w:val="28"/>
        </w:rPr>
      </w:pPr>
    </w:p>
    <w:p w14:paraId="467A9217" w14:textId="058D6780" w:rsidR="00E712FD" w:rsidRPr="00E712FD" w:rsidRDefault="00E712FD" w:rsidP="00E712FD">
      <w:pPr>
        <w:spacing w:after="0"/>
        <w:jc w:val="center"/>
        <w:rPr>
          <w:rFonts w:cstheme="minorHAnsi"/>
          <w:b/>
          <w:bCs/>
          <w:sz w:val="28"/>
        </w:rPr>
      </w:pPr>
      <w:r w:rsidRPr="00E712FD">
        <w:rPr>
          <w:rFonts w:cstheme="minorHAnsi"/>
          <w:b/>
          <w:bCs/>
          <w:sz w:val="28"/>
        </w:rPr>
        <w:t xml:space="preserve">Forwarding Table for Router </w:t>
      </w:r>
      <w:r w:rsidR="005618A4">
        <w:rPr>
          <w:rFonts w:cstheme="minorHAnsi"/>
          <w:b/>
          <w:bCs/>
          <w:sz w:val="28"/>
        </w:rPr>
        <w:t>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9"/>
        <w:gridCol w:w="2196"/>
      </w:tblGrid>
      <w:tr w:rsidR="00E712FD" w:rsidRPr="00E712FD" w14:paraId="77137DAF" w14:textId="77777777" w:rsidTr="005977DA">
        <w:tc>
          <w:tcPr>
            <w:tcW w:w="2340" w:type="dxa"/>
            <w:shd w:val="clear" w:color="auto" w:fill="92CDDC"/>
          </w:tcPr>
          <w:p w14:paraId="67436434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Destination</w:t>
            </w:r>
          </w:p>
        </w:tc>
        <w:tc>
          <w:tcPr>
            <w:tcW w:w="2341" w:type="dxa"/>
            <w:shd w:val="clear" w:color="auto" w:fill="92CDDC"/>
          </w:tcPr>
          <w:p w14:paraId="1F6815A7" w14:textId="77777777" w:rsidR="00E712FD" w:rsidRPr="00E712FD" w:rsidRDefault="00E712FD" w:rsidP="005977DA">
            <w:pPr>
              <w:jc w:val="center"/>
              <w:rPr>
                <w:rFonts w:cstheme="minorHAnsi"/>
                <w:sz w:val="28"/>
              </w:rPr>
            </w:pPr>
            <w:r w:rsidRPr="00E712FD">
              <w:rPr>
                <w:rFonts w:cstheme="minorHAnsi"/>
                <w:sz w:val="28"/>
              </w:rPr>
              <w:t>Link</w:t>
            </w:r>
          </w:p>
        </w:tc>
      </w:tr>
      <w:tr w:rsidR="0033722F" w:rsidRPr="00E712FD" w14:paraId="14B138AC" w14:textId="77777777" w:rsidTr="005977DA">
        <w:tc>
          <w:tcPr>
            <w:tcW w:w="2340" w:type="dxa"/>
          </w:tcPr>
          <w:p w14:paraId="41C9907F" w14:textId="6FDBE714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A</w:t>
            </w:r>
          </w:p>
        </w:tc>
        <w:tc>
          <w:tcPr>
            <w:tcW w:w="2341" w:type="dxa"/>
          </w:tcPr>
          <w:p w14:paraId="6CB91D98" w14:textId="75AB2DC1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6489B15D" w14:textId="77777777" w:rsidTr="005977DA">
        <w:tc>
          <w:tcPr>
            <w:tcW w:w="2340" w:type="dxa"/>
          </w:tcPr>
          <w:p w14:paraId="6DD7DA0D" w14:textId="51476574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B</w:t>
            </w:r>
          </w:p>
        </w:tc>
        <w:tc>
          <w:tcPr>
            <w:tcW w:w="2341" w:type="dxa"/>
          </w:tcPr>
          <w:p w14:paraId="0CD50E13" w14:textId="6F930171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494AD80C" w14:textId="77777777" w:rsidTr="005977DA">
        <w:tc>
          <w:tcPr>
            <w:tcW w:w="2340" w:type="dxa"/>
          </w:tcPr>
          <w:p w14:paraId="11661B0C" w14:textId="538C4AFC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C</w:t>
            </w:r>
          </w:p>
        </w:tc>
        <w:tc>
          <w:tcPr>
            <w:tcW w:w="2341" w:type="dxa"/>
          </w:tcPr>
          <w:p w14:paraId="1528622B" w14:textId="55FD4027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21CDD29D" w14:textId="77777777" w:rsidTr="005977DA">
        <w:tc>
          <w:tcPr>
            <w:tcW w:w="2340" w:type="dxa"/>
          </w:tcPr>
          <w:p w14:paraId="574F28B0" w14:textId="6221A44C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D</w:t>
            </w:r>
          </w:p>
        </w:tc>
        <w:tc>
          <w:tcPr>
            <w:tcW w:w="2341" w:type="dxa"/>
          </w:tcPr>
          <w:p w14:paraId="12D8CA19" w14:textId="1150709F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D</w:t>
            </w:r>
          </w:p>
        </w:tc>
      </w:tr>
      <w:tr w:rsidR="0033722F" w:rsidRPr="00E712FD" w14:paraId="5D5EF532" w14:textId="77777777" w:rsidTr="005977DA">
        <w:tc>
          <w:tcPr>
            <w:tcW w:w="2340" w:type="dxa"/>
          </w:tcPr>
          <w:p w14:paraId="701586FB" w14:textId="1131BFD9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Home</w:t>
            </w:r>
          </w:p>
        </w:tc>
        <w:tc>
          <w:tcPr>
            <w:tcW w:w="2341" w:type="dxa"/>
          </w:tcPr>
          <w:p w14:paraId="04E842FF" w14:textId="468C4538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C</w:t>
            </w:r>
          </w:p>
        </w:tc>
      </w:tr>
      <w:tr w:rsidR="0033722F" w:rsidRPr="00E712FD" w14:paraId="1B1CC666" w14:textId="77777777" w:rsidTr="005977DA">
        <w:tc>
          <w:tcPr>
            <w:tcW w:w="2340" w:type="dxa"/>
          </w:tcPr>
          <w:p w14:paraId="1EF160B9" w14:textId="457C6613" w:rsidR="0033722F" w:rsidRPr="0033722F" w:rsidRDefault="0033722F" w:rsidP="0033722F">
            <w:pPr>
              <w:rPr>
                <w:rFonts w:cstheme="minorHAnsi"/>
                <w:color w:val="FF0000"/>
                <w:sz w:val="28"/>
              </w:rPr>
            </w:pPr>
            <w:r w:rsidRPr="0033722F">
              <w:rPr>
                <w:rFonts w:cstheme="minorHAnsi"/>
                <w:color w:val="FF0000"/>
                <w:sz w:val="28"/>
              </w:rPr>
              <w:t>Office</w:t>
            </w:r>
          </w:p>
        </w:tc>
        <w:tc>
          <w:tcPr>
            <w:tcW w:w="2341" w:type="dxa"/>
          </w:tcPr>
          <w:p w14:paraId="2D185FB7" w14:textId="631AAC4A" w:rsidR="0033722F" w:rsidRPr="0033722F" w:rsidRDefault="00E068B4" w:rsidP="0033722F">
            <w:pPr>
              <w:rPr>
                <w:rFonts w:cstheme="minorHAnsi"/>
                <w:color w:val="FF0000"/>
                <w:sz w:val="28"/>
              </w:rPr>
            </w:pPr>
            <w:r>
              <w:rPr>
                <w:rFonts w:cstheme="minorHAnsi"/>
                <w:color w:val="FF0000"/>
                <w:sz w:val="28"/>
              </w:rPr>
              <w:t>Office</w:t>
            </w:r>
          </w:p>
        </w:tc>
      </w:tr>
    </w:tbl>
    <w:p w14:paraId="39F40581" w14:textId="77777777" w:rsidR="00E712FD" w:rsidRDefault="00E712FD" w:rsidP="00E712FD">
      <w:pPr>
        <w:spacing w:after="0"/>
        <w:rPr>
          <w:rFonts w:ascii="TH Niramit AS" w:hAnsi="TH Niramit AS" w:cs="TH Niramit AS"/>
          <w:sz w:val="30"/>
          <w:szCs w:val="30"/>
        </w:rPr>
        <w:sectPr w:rsidR="00E712FD" w:rsidSect="006B5AB4">
          <w:pgSz w:w="11906" w:h="16838"/>
          <w:pgMar w:top="1134" w:right="1134" w:bottom="1134" w:left="1134" w:header="709" w:footer="709" w:gutter="0"/>
          <w:cols w:num="2" w:space="708"/>
          <w:docGrid w:linePitch="360"/>
        </w:sectPr>
      </w:pPr>
    </w:p>
    <w:p w14:paraId="261306C6" w14:textId="77777777" w:rsidR="009A29E1" w:rsidRDefault="009A29E1" w:rsidP="000A697E"/>
    <w:p w14:paraId="01F727B7" w14:textId="7880F048" w:rsidR="004C55C6" w:rsidRPr="00B04D5A" w:rsidRDefault="004C55C6" w:rsidP="004C55C6">
      <w:pPr>
        <w:pStyle w:val="Heading1"/>
      </w:pPr>
      <w:r w:rsidRPr="00B04D5A">
        <w:t>Submission</w:t>
      </w:r>
    </w:p>
    <w:p w14:paraId="02A92DCB" w14:textId="2ED9894A" w:rsidR="001D67BE" w:rsidRPr="00B04D5A" w:rsidRDefault="00A4420A" w:rsidP="00A4420A">
      <w:r w:rsidRPr="00B04D5A">
        <w:rPr>
          <w:rFonts w:hint="cs"/>
          <w:cs/>
        </w:rPr>
        <w:t>จงตอบคำถาม</w:t>
      </w:r>
      <w:r w:rsidR="00C713E5">
        <w:rPr>
          <w:rFonts w:hint="cs"/>
          <w:cs/>
        </w:rPr>
        <w:t xml:space="preserve">ในหัวข้อ </w:t>
      </w:r>
      <w:r w:rsidR="00C713E5">
        <w:fldChar w:fldCharType="begin"/>
      </w:r>
      <w:r w:rsidR="00C713E5">
        <w:rPr>
          <w:cs/>
        </w:rPr>
        <w:instrText xml:space="preserve"> </w:instrText>
      </w:r>
      <w:r w:rsidR="00C713E5">
        <w:rPr>
          <w:rFonts w:hint="cs"/>
        </w:rPr>
        <w:instrText>REF _Ref</w:instrText>
      </w:r>
      <w:r w:rsidR="00C713E5">
        <w:rPr>
          <w:rFonts w:hint="cs"/>
          <w:cs/>
        </w:rPr>
        <w:instrText xml:space="preserve">159311040 </w:instrText>
      </w:r>
      <w:r w:rsidR="00C713E5">
        <w:rPr>
          <w:rFonts w:hint="cs"/>
        </w:rPr>
        <w:instrText>\r \h</w:instrText>
      </w:r>
      <w:r w:rsidR="00C713E5">
        <w:rPr>
          <w:cs/>
        </w:rPr>
        <w:instrText xml:space="preserve"> </w:instrText>
      </w:r>
      <w:r w:rsidR="00C713E5">
        <w:fldChar w:fldCharType="separate"/>
      </w:r>
      <w:r w:rsidR="00B30858">
        <w:t>A</w:t>
      </w:r>
      <w:r w:rsidR="00C713E5">
        <w:fldChar w:fldCharType="end"/>
      </w:r>
      <w:r w:rsidR="00C713E5">
        <w:t xml:space="preserve"> </w:t>
      </w:r>
      <w:r w:rsidR="00C713E5">
        <w:rPr>
          <w:rFonts w:hint="cs"/>
          <w:cs/>
        </w:rPr>
        <w:t xml:space="preserve">และ </w:t>
      </w:r>
      <w:r w:rsidR="00C713E5">
        <w:fldChar w:fldCharType="begin"/>
      </w:r>
      <w:r w:rsidR="00C713E5">
        <w:rPr>
          <w:cs/>
        </w:rPr>
        <w:instrText xml:space="preserve"> </w:instrText>
      </w:r>
      <w:r w:rsidR="00C713E5">
        <w:rPr>
          <w:rFonts w:hint="cs"/>
        </w:rPr>
        <w:instrText>REF _Ref</w:instrText>
      </w:r>
      <w:r w:rsidR="00C713E5">
        <w:rPr>
          <w:rFonts w:hint="cs"/>
          <w:cs/>
        </w:rPr>
        <w:instrText xml:space="preserve">159311052 </w:instrText>
      </w:r>
      <w:r w:rsidR="00C713E5">
        <w:rPr>
          <w:rFonts w:hint="cs"/>
        </w:rPr>
        <w:instrText>\r \h</w:instrText>
      </w:r>
      <w:r w:rsidR="00C713E5">
        <w:rPr>
          <w:cs/>
        </w:rPr>
        <w:instrText xml:space="preserve"> </w:instrText>
      </w:r>
      <w:r w:rsidR="00C713E5">
        <w:fldChar w:fldCharType="separate"/>
      </w:r>
      <w:r w:rsidR="00B30858">
        <w:t>B</w:t>
      </w:r>
      <w:r w:rsidR="00C713E5">
        <w:fldChar w:fldCharType="end"/>
      </w:r>
      <w:r w:rsidR="00C713E5">
        <w:t xml:space="preserve"> </w:t>
      </w:r>
      <w:r w:rsidR="00C713E5">
        <w:rPr>
          <w:rFonts w:hint="cs"/>
          <w:cs/>
        </w:rPr>
        <w:t>เฉพาะข้อที่เว้นพื้นที่ไว้ให้ตอบ</w:t>
      </w:r>
    </w:p>
    <w:p w14:paraId="28FA3A86" w14:textId="2E796875" w:rsidR="00A4420A" w:rsidRPr="00B04D5A" w:rsidRDefault="00A4420A" w:rsidP="00A4420A">
      <w:pPr>
        <w:rPr>
          <w:b/>
          <w:bCs/>
        </w:rPr>
      </w:pPr>
      <w:r w:rsidRPr="00B04D5A">
        <w:rPr>
          <w:rFonts w:hint="cs"/>
          <w:b/>
          <w:bCs/>
          <w:cs/>
        </w:rPr>
        <w:t>ในกรณีที่คัดลอกคำตอบของคนอื่นมา ให้ระบุชื่อของบุคคลที่เป็นต้นฉบับมาด้วย</w:t>
      </w:r>
      <w:r w:rsidRPr="00B04D5A">
        <w:rPr>
          <w:b/>
          <w:bCs/>
        </w:rPr>
        <w:t xml:space="preserve"> </w:t>
      </w:r>
      <w:r w:rsidRPr="00B04D5A">
        <w:rPr>
          <w:rFonts w:hint="cs"/>
          <w:b/>
          <w:bCs/>
          <w:cs/>
        </w:rPr>
        <w:t>หากตรวจพบว่ามีการลอกมาแต่ไม่มีการระบุชื่อบุคคลที่เป็นต้นฉบับ ผู้สอนจะถือว่าทุจริตและอาจพิจารณาลงโทษให้ตกเกณฑ์รายวิชาในทันที</w:t>
      </w:r>
    </w:p>
    <w:p w14:paraId="01215DD9" w14:textId="04E3DDD3" w:rsidR="00F57D14" w:rsidRDefault="004C55C6" w:rsidP="004C55C6">
      <w:r w:rsidRPr="00B04D5A">
        <w:rPr>
          <w:rFonts w:cs="Cordia New"/>
          <w:cs/>
        </w:rPr>
        <w:t xml:space="preserve">การส่งงาน </w:t>
      </w:r>
      <w:r w:rsidRPr="00B04D5A">
        <w:rPr>
          <w:rFonts w:cs="Cordia New" w:hint="cs"/>
          <w:cs/>
        </w:rPr>
        <w:t>ให้</w:t>
      </w:r>
      <w:r w:rsidRPr="00B04D5A">
        <w:rPr>
          <w:rFonts w:cs="Cordia New"/>
          <w:cs/>
        </w:rPr>
        <w:t>เขียนหรือพิมพ์</w:t>
      </w:r>
      <w:r w:rsidR="00DC7492" w:rsidRPr="00B04D5A">
        <w:rPr>
          <w:rFonts w:cs="Cordia New" w:hint="cs"/>
          <w:cs/>
        </w:rPr>
        <w:t>หมายเลขข้อและ</w:t>
      </w:r>
      <w:r w:rsidRPr="00B04D5A">
        <w:rPr>
          <w:rFonts w:cs="Cordia New" w:hint="cs"/>
          <w:cs/>
        </w:rPr>
        <w:t>คำตอบ</w:t>
      </w:r>
      <w:r w:rsidR="00DC7492" w:rsidRPr="00B04D5A">
        <w:rPr>
          <w:rFonts w:cs="Cordia New" w:hint="cs"/>
          <w:cs/>
        </w:rPr>
        <w:t>ของข้อนั้นๆ</w:t>
      </w:r>
      <w:r w:rsidR="0076124F" w:rsidRPr="00B04D5A">
        <w:rPr>
          <w:rFonts w:cs="Cordia New" w:hint="cs"/>
          <w:cs/>
        </w:rPr>
        <w:t xml:space="preserve"> </w:t>
      </w:r>
      <w:r w:rsidRPr="00B04D5A">
        <w:rPr>
          <w:rFonts w:cs="Cordia New"/>
          <w:cs/>
        </w:rPr>
        <w:t xml:space="preserve">และส่งเป็นไฟล์ </w:t>
      </w:r>
      <w:r w:rsidRPr="00B04D5A">
        <w:t xml:space="preserve">PDF </w:t>
      </w:r>
      <w:r w:rsidRPr="00B04D5A">
        <w:rPr>
          <w:rFonts w:cs="Cordia New"/>
          <w:cs/>
        </w:rPr>
        <w:t xml:space="preserve">เท่านั้น </w:t>
      </w:r>
      <w:r w:rsidRPr="00B04D5A">
        <w:rPr>
          <w:rFonts w:hint="cs"/>
          <w:cs/>
        </w:rPr>
        <w:t>กรุณา</w:t>
      </w:r>
      <w:r w:rsidRPr="00B04D5A">
        <w:rPr>
          <w:rFonts w:cs="Cordia New"/>
          <w:cs/>
        </w:rPr>
        <w:t xml:space="preserve">ตั้งชื่อไฟล์โดยใช้รหัสนักศึกษา ตามด้วย </w:t>
      </w:r>
      <w:r w:rsidRPr="00B04D5A">
        <w:t xml:space="preserve">section </w:t>
      </w:r>
      <w:r w:rsidRPr="00B04D5A">
        <w:rPr>
          <w:rFonts w:cs="Cordia New"/>
          <w:cs/>
        </w:rPr>
        <w:t xml:space="preserve">และ </w:t>
      </w:r>
      <w:r w:rsidRPr="00B04D5A">
        <w:t>_lab</w:t>
      </w:r>
      <w:r w:rsidR="00C713E5">
        <w:t>10</w:t>
      </w:r>
      <w:r w:rsidRPr="00B04D5A">
        <w:t xml:space="preserve"> </w:t>
      </w:r>
      <w:r w:rsidRPr="00B04D5A">
        <w:rPr>
          <w:rFonts w:cs="Cordia New"/>
          <w:cs/>
        </w:rPr>
        <w:t>ตามตั</w:t>
      </w:r>
      <w:r w:rsidR="0076124F" w:rsidRPr="00B04D5A">
        <w:rPr>
          <w:rFonts w:cs="Cordia New" w:hint="cs"/>
          <w:cs/>
        </w:rPr>
        <w:t>ว</w:t>
      </w:r>
      <w:r w:rsidRPr="00B04D5A">
        <w:rPr>
          <w:rFonts w:cs="Cordia New"/>
          <w:cs/>
        </w:rPr>
        <w:t xml:space="preserve">อย่างต่อไปนี้ </w:t>
      </w:r>
      <w:r w:rsidRPr="00B04D5A">
        <w:t>64019999_sec20_lab</w:t>
      </w:r>
      <w:r w:rsidR="00C713E5">
        <w:t>10</w:t>
      </w:r>
      <w:r w:rsidRPr="00B04D5A">
        <w:t>.pdf</w:t>
      </w:r>
    </w:p>
    <w:sectPr w:rsidR="00F57D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D7209" w14:textId="77777777" w:rsidR="006B5AB4" w:rsidRPr="00B04D5A" w:rsidRDefault="006B5AB4" w:rsidP="00A02C1B">
      <w:pPr>
        <w:spacing w:after="0" w:line="240" w:lineRule="auto"/>
      </w:pPr>
      <w:r w:rsidRPr="00B04D5A">
        <w:separator/>
      </w:r>
    </w:p>
  </w:endnote>
  <w:endnote w:type="continuationSeparator" w:id="0">
    <w:p w14:paraId="648A4F1D" w14:textId="77777777" w:rsidR="006B5AB4" w:rsidRPr="00B04D5A" w:rsidRDefault="006B5AB4" w:rsidP="00A02C1B">
      <w:pPr>
        <w:spacing w:after="0" w:line="240" w:lineRule="auto"/>
      </w:pPr>
      <w:r w:rsidRPr="00B04D5A">
        <w:continuationSeparator/>
      </w:r>
    </w:p>
  </w:endnote>
  <w:endnote w:type="continuationNotice" w:id="1">
    <w:p w14:paraId="7E4F2769" w14:textId="77777777" w:rsidR="006B5AB4" w:rsidRPr="00B04D5A" w:rsidRDefault="006B5AB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176965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13B98F4" w14:textId="102FAA3A" w:rsidR="003C16B0" w:rsidRPr="00B04D5A" w:rsidRDefault="003C16B0">
            <w:pPr>
              <w:pStyle w:val="Footer"/>
              <w:jc w:val="center"/>
            </w:pPr>
            <w:r w:rsidRPr="00B04D5A">
              <w:t xml:space="preserve">Page </w:t>
            </w:r>
            <w:r w:rsidRPr="00B04D5A">
              <w:rPr>
                <w:b/>
                <w:bCs/>
                <w:sz w:val="24"/>
                <w:szCs w:val="24"/>
              </w:rPr>
              <w:fldChar w:fldCharType="begin"/>
            </w:r>
            <w:r w:rsidRPr="00B04D5A">
              <w:rPr>
                <w:b/>
                <w:bCs/>
              </w:rPr>
              <w:instrText xml:space="preserve"> PAGE </w:instrText>
            </w:r>
            <w:r w:rsidRPr="00B04D5A">
              <w:rPr>
                <w:b/>
                <w:bCs/>
                <w:sz w:val="24"/>
                <w:szCs w:val="24"/>
              </w:rPr>
              <w:fldChar w:fldCharType="separate"/>
            </w:r>
            <w:r w:rsidRPr="00B04D5A">
              <w:rPr>
                <w:b/>
                <w:bCs/>
              </w:rPr>
              <w:t>2</w:t>
            </w:r>
            <w:r w:rsidRPr="00B04D5A">
              <w:rPr>
                <w:b/>
                <w:bCs/>
                <w:sz w:val="24"/>
                <w:szCs w:val="24"/>
              </w:rPr>
              <w:fldChar w:fldCharType="end"/>
            </w:r>
            <w:r w:rsidRPr="00B04D5A">
              <w:t xml:space="preserve"> of </w:t>
            </w:r>
            <w:r w:rsidRPr="00B04D5A">
              <w:rPr>
                <w:b/>
                <w:bCs/>
                <w:sz w:val="24"/>
                <w:szCs w:val="24"/>
              </w:rPr>
              <w:fldChar w:fldCharType="begin"/>
            </w:r>
            <w:r w:rsidRPr="00B04D5A">
              <w:rPr>
                <w:b/>
                <w:bCs/>
              </w:rPr>
              <w:instrText xml:space="preserve"> NUMPAGES  </w:instrText>
            </w:r>
            <w:r w:rsidRPr="00B04D5A">
              <w:rPr>
                <w:b/>
                <w:bCs/>
                <w:sz w:val="24"/>
                <w:szCs w:val="24"/>
              </w:rPr>
              <w:fldChar w:fldCharType="separate"/>
            </w:r>
            <w:r w:rsidRPr="00B04D5A">
              <w:rPr>
                <w:b/>
                <w:bCs/>
              </w:rPr>
              <w:t>2</w:t>
            </w:r>
            <w:r w:rsidRPr="00B04D5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51E1539" w14:textId="77777777" w:rsidR="003C16B0" w:rsidRPr="00B04D5A" w:rsidRDefault="003C16B0">
    <w:pPr>
      <w:pStyle w:val="Footer"/>
    </w:pPr>
  </w:p>
  <w:p w14:paraId="5B7A0A61" w14:textId="77777777" w:rsidR="007016A1" w:rsidRDefault="007016A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3FB3D" w14:textId="77777777" w:rsidR="006B5AB4" w:rsidRPr="00B04D5A" w:rsidRDefault="006B5AB4" w:rsidP="00A02C1B">
      <w:pPr>
        <w:spacing w:after="0" w:line="240" w:lineRule="auto"/>
      </w:pPr>
      <w:r w:rsidRPr="00B04D5A">
        <w:separator/>
      </w:r>
    </w:p>
  </w:footnote>
  <w:footnote w:type="continuationSeparator" w:id="0">
    <w:p w14:paraId="319B3302" w14:textId="77777777" w:rsidR="006B5AB4" w:rsidRPr="00B04D5A" w:rsidRDefault="006B5AB4" w:rsidP="00A02C1B">
      <w:pPr>
        <w:spacing w:after="0" w:line="240" w:lineRule="auto"/>
      </w:pPr>
      <w:r w:rsidRPr="00B04D5A">
        <w:continuationSeparator/>
      </w:r>
    </w:p>
  </w:footnote>
  <w:footnote w:type="continuationNotice" w:id="1">
    <w:p w14:paraId="733571B4" w14:textId="77777777" w:rsidR="006B5AB4" w:rsidRPr="00B04D5A" w:rsidRDefault="006B5AB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51511" w14:textId="20ED5237" w:rsidR="00A02C1B" w:rsidRPr="00B04D5A" w:rsidRDefault="00A02C1B">
    <w:pPr>
      <w:pStyle w:val="Header"/>
    </w:pPr>
    <w:r w:rsidRPr="00B04D5A">
      <w:ptab w:relativeTo="margin" w:alignment="center" w:leader="none"/>
    </w:r>
    <w:r w:rsidR="007D4EE3" w:rsidRPr="00B04D5A">
      <w:t>01076117 C</w:t>
    </w:r>
    <w:r w:rsidR="00A16741" w:rsidRPr="00B04D5A">
      <w:t>omputer</w:t>
    </w:r>
    <w:r w:rsidR="007D4EE3" w:rsidRPr="00B04D5A">
      <w:t xml:space="preserve"> N</w:t>
    </w:r>
    <w:r w:rsidR="00A16741" w:rsidRPr="00B04D5A">
      <w:t>etworks</w:t>
    </w:r>
    <w:r w:rsidR="007D4EE3" w:rsidRPr="00B04D5A">
      <w:t xml:space="preserve"> </w:t>
    </w:r>
    <w:r w:rsidR="00A16741" w:rsidRPr="00B04D5A">
      <w:t>in</w:t>
    </w:r>
    <w:r w:rsidR="007D4EE3" w:rsidRPr="00B04D5A">
      <w:t xml:space="preserve"> P</w:t>
    </w:r>
    <w:r w:rsidR="00A16741" w:rsidRPr="00B04D5A">
      <w:t>ractice</w:t>
    </w:r>
    <w:r w:rsidRPr="00B04D5A">
      <w:ptab w:relativeTo="margin" w:alignment="right" w:leader="none"/>
    </w:r>
    <w:r w:rsidR="00F77EDE" w:rsidRPr="00B04D5A">
      <w:br/>
    </w:r>
    <w:r w:rsidR="00F77EDE" w:rsidRPr="00B04D5A">
      <w:tab/>
      <w:t>Computer Engineering, KMITL</w:t>
    </w:r>
  </w:p>
  <w:p w14:paraId="03CDCE0B" w14:textId="77777777" w:rsidR="007016A1" w:rsidRDefault="007016A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B4D89"/>
    <w:multiLevelType w:val="hybridMultilevel"/>
    <w:tmpl w:val="2B6E5EB8"/>
    <w:lvl w:ilvl="0" w:tplc="FFFFFFF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354BE"/>
    <w:multiLevelType w:val="hybridMultilevel"/>
    <w:tmpl w:val="AC3E3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45AF5"/>
    <w:multiLevelType w:val="hybridMultilevel"/>
    <w:tmpl w:val="33A21644"/>
    <w:lvl w:ilvl="0" w:tplc="8C1C73E2">
      <w:start w:val="1"/>
      <w:numFmt w:val="decimal"/>
      <w:lvlText w:val="%1)"/>
      <w:lvlJc w:val="left"/>
      <w:pPr>
        <w:ind w:left="720" w:hanging="360"/>
      </w:pPr>
      <w:rPr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617B2"/>
    <w:multiLevelType w:val="hybridMultilevel"/>
    <w:tmpl w:val="B8CAB0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65ECB"/>
    <w:multiLevelType w:val="hybridMultilevel"/>
    <w:tmpl w:val="8E62AF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CD62D1"/>
    <w:multiLevelType w:val="hybridMultilevel"/>
    <w:tmpl w:val="53045828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9F5A12"/>
    <w:multiLevelType w:val="hybridMultilevel"/>
    <w:tmpl w:val="2898D784"/>
    <w:lvl w:ilvl="0" w:tplc="A2062CBE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7738F"/>
    <w:multiLevelType w:val="hybridMultilevel"/>
    <w:tmpl w:val="198A20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1077A"/>
    <w:multiLevelType w:val="hybridMultilevel"/>
    <w:tmpl w:val="7F2E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121D65"/>
    <w:multiLevelType w:val="hybridMultilevel"/>
    <w:tmpl w:val="96C0ACAA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E2CF3"/>
    <w:multiLevelType w:val="hybridMultilevel"/>
    <w:tmpl w:val="815407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1544F0"/>
    <w:multiLevelType w:val="hybridMultilevel"/>
    <w:tmpl w:val="FF46B90C"/>
    <w:lvl w:ilvl="0" w:tplc="7ACED410">
      <w:start w:val="1"/>
      <w:numFmt w:val="upperLetter"/>
      <w:lvlText w:val="%1."/>
      <w:lvlJc w:val="righ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56A17"/>
    <w:multiLevelType w:val="hybridMultilevel"/>
    <w:tmpl w:val="189ED778"/>
    <w:lvl w:ilvl="0" w:tplc="C8D065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A94208"/>
    <w:multiLevelType w:val="hybridMultilevel"/>
    <w:tmpl w:val="1ED2AD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271584"/>
    <w:multiLevelType w:val="hybridMultilevel"/>
    <w:tmpl w:val="533A2D34"/>
    <w:lvl w:ilvl="0" w:tplc="F5160D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77ECE"/>
    <w:multiLevelType w:val="hybridMultilevel"/>
    <w:tmpl w:val="11E49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5B7A9B"/>
    <w:multiLevelType w:val="hybridMultilevel"/>
    <w:tmpl w:val="577CA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485690"/>
    <w:multiLevelType w:val="hybridMultilevel"/>
    <w:tmpl w:val="A560ED46"/>
    <w:lvl w:ilvl="0" w:tplc="29C25EB2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5265AA"/>
    <w:multiLevelType w:val="hybridMultilevel"/>
    <w:tmpl w:val="5CB2A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2E4468"/>
    <w:multiLevelType w:val="hybridMultilevel"/>
    <w:tmpl w:val="8474FD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00CCC"/>
    <w:multiLevelType w:val="hybridMultilevel"/>
    <w:tmpl w:val="AC08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1B6051"/>
    <w:multiLevelType w:val="hybridMultilevel"/>
    <w:tmpl w:val="8A763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7A2952"/>
    <w:multiLevelType w:val="hybridMultilevel"/>
    <w:tmpl w:val="AFAA9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0028DE"/>
    <w:multiLevelType w:val="hybridMultilevel"/>
    <w:tmpl w:val="57667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112174"/>
    <w:multiLevelType w:val="hybridMultilevel"/>
    <w:tmpl w:val="23304106"/>
    <w:lvl w:ilvl="0" w:tplc="F5160D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C25073"/>
    <w:multiLevelType w:val="hybridMultilevel"/>
    <w:tmpl w:val="B8CAB0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4C3950"/>
    <w:multiLevelType w:val="hybridMultilevel"/>
    <w:tmpl w:val="EF369B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A05D55"/>
    <w:multiLevelType w:val="hybridMultilevel"/>
    <w:tmpl w:val="97DA2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DE6938"/>
    <w:multiLevelType w:val="hybridMultilevel"/>
    <w:tmpl w:val="E0E2F370"/>
    <w:lvl w:ilvl="0" w:tplc="810063D0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CE1C47"/>
    <w:multiLevelType w:val="hybridMultilevel"/>
    <w:tmpl w:val="91FE596A"/>
    <w:lvl w:ilvl="0" w:tplc="DFBAA17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BF3C13"/>
    <w:multiLevelType w:val="hybridMultilevel"/>
    <w:tmpl w:val="B5B6A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760501"/>
    <w:multiLevelType w:val="hybridMultilevel"/>
    <w:tmpl w:val="F37A56D8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AC304D"/>
    <w:multiLevelType w:val="hybridMultilevel"/>
    <w:tmpl w:val="B59A7F16"/>
    <w:lvl w:ilvl="0" w:tplc="171873D8">
      <w:start w:val="1"/>
      <w:numFmt w:val="decimal"/>
      <w:lvlText w:val="%1)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923827"/>
    <w:multiLevelType w:val="hybridMultilevel"/>
    <w:tmpl w:val="D3E8E4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4E02F0"/>
    <w:multiLevelType w:val="hybridMultilevel"/>
    <w:tmpl w:val="DB166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590D8F"/>
    <w:multiLevelType w:val="hybridMultilevel"/>
    <w:tmpl w:val="410A7B44"/>
    <w:lvl w:ilvl="0" w:tplc="577CB670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1D232B"/>
    <w:multiLevelType w:val="hybridMultilevel"/>
    <w:tmpl w:val="EF369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27563">
    <w:abstractNumId w:val="28"/>
  </w:num>
  <w:num w:numId="2" w16cid:durableId="62259636">
    <w:abstractNumId w:val="14"/>
  </w:num>
  <w:num w:numId="3" w16cid:durableId="1816337738">
    <w:abstractNumId w:val="24"/>
  </w:num>
  <w:num w:numId="4" w16cid:durableId="294332063">
    <w:abstractNumId w:val="35"/>
  </w:num>
  <w:num w:numId="5" w16cid:durableId="1829056943">
    <w:abstractNumId w:val="13"/>
  </w:num>
  <w:num w:numId="6" w16cid:durableId="2021156909">
    <w:abstractNumId w:val="21"/>
  </w:num>
  <w:num w:numId="7" w16cid:durableId="157818290">
    <w:abstractNumId w:val="12"/>
  </w:num>
  <w:num w:numId="8" w16cid:durableId="926303375">
    <w:abstractNumId w:val="29"/>
  </w:num>
  <w:num w:numId="9" w16cid:durableId="156000421">
    <w:abstractNumId w:val="36"/>
  </w:num>
  <w:num w:numId="10" w16cid:durableId="75323966">
    <w:abstractNumId w:val="7"/>
  </w:num>
  <w:num w:numId="11" w16cid:durableId="796950453">
    <w:abstractNumId w:val="10"/>
  </w:num>
  <w:num w:numId="12" w16cid:durableId="1589850310">
    <w:abstractNumId w:val="26"/>
  </w:num>
  <w:num w:numId="13" w16cid:durableId="1500730058">
    <w:abstractNumId w:val="4"/>
  </w:num>
  <w:num w:numId="14" w16cid:durableId="396831224">
    <w:abstractNumId w:val="19"/>
  </w:num>
  <w:num w:numId="15" w16cid:durableId="1760056098">
    <w:abstractNumId w:val="9"/>
  </w:num>
  <w:num w:numId="16" w16cid:durableId="228812202">
    <w:abstractNumId w:val="5"/>
  </w:num>
  <w:num w:numId="17" w16cid:durableId="475336526">
    <w:abstractNumId w:val="6"/>
  </w:num>
  <w:num w:numId="18" w16cid:durableId="1146557009">
    <w:abstractNumId w:val="0"/>
  </w:num>
  <w:num w:numId="19" w16cid:durableId="553665109">
    <w:abstractNumId w:val="30"/>
  </w:num>
  <w:num w:numId="20" w16cid:durableId="28920474">
    <w:abstractNumId w:val="23"/>
  </w:num>
  <w:num w:numId="21" w16cid:durableId="1423339496">
    <w:abstractNumId w:val="32"/>
  </w:num>
  <w:num w:numId="22" w16cid:durableId="449319144">
    <w:abstractNumId w:val="20"/>
  </w:num>
  <w:num w:numId="23" w16cid:durableId="1351952946">
    <w:abstractNumId w:val="31"/>
  </w:num>
  <w:num w:numId="24" w16cid:durableId="1775438441">
    <w:abstractNumId w:val="16"/>
  </w:num>
  <w:num w:numId="25" w16cid:durableId="91822092">
    <w:abstractNumId w:val="18"/>
  </w:num>
  <w:num w:numId="26" w16cid:durableId="49548525">
    <w:abstractNumId w:val="15"/>
  </w:num>
  <w:num w:numId="27" w16cid:durableId="1305086415">
    <w:abstractNumId w:val="34"/>
  </w:num>
  <w:num w:numId="28" w16cid:durableId="720902491">
    <w:abstractNumId w:val="3"/>
  </w:num>
  <w:num w:numId="29" w16cid:durableId="478772389">
    <w:abstractNumId w:val="25"/>
  </w:num>
  <w:num w:numId="30" w16cid:durableId="1649169702">
    <w:abstractNumId w:val="33"/>
  </w:num>
  <w:num w:numId="31" w16cid:durableId="976449728">
    <w:abstractNumId w:val="1"/>
  </w:num>
  <w:num w:numId="32" w16cid:durableId="432629313">
    <w:abstractNumId w:val="2"/>
  </w:num>
  <w:num w:numId="33" w16cid:durableId="316152951">
    <w:abstractNumId w:val="8"/>
  </w:num>
  <w:num w:numId="34" w16cid:durableId="1858763991">
    <w:abstractNumId w:val="11"/>
  </w:num>
  <w:num w:numId="35" w16cid:durableId="957687528">
    <w:abstractNumId w:val="22"/>
  </w:num>
  <w:num w:numId="36" w16cid:durableId="40057378">
    <w:abstractNumId w:val="27"/>
  </w:num>
  <w:num w:numId="37" w16cid:durableId="115549473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MDa0MLEwMDAwMjFV0lEKTi0uzszPAykwtqgFAAkj5sAtAAAA"/>
  </w:docVars>
  <w:rsids>
    <w:rsidRoot w:val="00916DCA"/>
    <w:rsid w:val="000001B6"/>
    <w:rsid w:val="00000AF2"/>
    <w:rsid w:val="00001325"/>
    <w:rsid w:val="0000163F"/>
    <w:rsid w:val="00001D04"/>
    <w:rsid w:val="00001D11"/>
    <w:rsid w:val="000026E8"/>
    <w:rsid w:val="00002B7E"/>
    <w:rsid w:val="00002D33"/>
    <w:rsid w:val="000034C4"/>
    <w:rsid w:val="0000355F"/>
    <w:rsid w:val="00003C8B"/>
    <w:rsid w:val="00003D59"/>
    <w:rsid w:val="00004774"/>
    <w:rsid w:val="00004C70"/>
    <w:rsid w:val="00004E12"/>
    <w:rsid w:val="00004F30"/>
    <w:rsid w:val="000054E0"/>
    <w:rsid w:val="00006250"/>
    <w:rsid w:val="000063AF"/>
    <w:rsid w:val="00006690"/>
    <w:rsid w:val="00006D6F"/>
    <w:rsid w:val="00007ADC"/>
    <w:rsid w:val="00007CEA"/>
    <w:rsid w:val="000117C4"/>
    <w:rsid w:val="000118CC"/>
    <w:rsid w:val="00011FF8"/>
    <w:rsid w:val="00012473"/>
    <w:rsid w:val="000139D2"/>
    <w:rsid w:val="00014BA8"/>
    <w:rsid w:val="00014F27"/>
    <w:rsid w:val="00015C2F"/>
    <w:rsid w:val="00017714"/>
    <w:rsid w:val="00017A96"/>
    <w:rsid w:val="00017BCA"/>
    <w:rsid w:val="000204CF"/>
    <w:rsid w:val="00020AD9"/>
    <w:rsid w:val="00020CF0"/>
    <w:rsid w:val="00021099"/>
    <w:rsid w:val="0002143C"/>
    <w:rsid w:val="000218E1"/>
    <w:rsid w:val="00021E9F"/>
    <w:rsid w:val="000230AB"/>
    <w:rsid w:val="000231C0"/>
    <w:rsid w:val="0002394B"/>
    <w:rsid w:val="00023F8B"/>
    <w:rsid w:val="000243A2"/>
    <w:rsid w:val="000243E3"/>
    <w:rsid w:val="00024511"/>
    <w:rsid w:val="00025A67"/>
    <w:rsid w:val="00027922"/>
    <w:rsid w:val="00031595"/>
    <w:rsid w:val="00031C54"/>
    <w:rsid w:val="00031F0A"/>
    <w:rsid w:val="0003358F"/>
    <w:rsid w:val="0003380D"/>
    <w:rsid w:val="00033E3C"/>
    <w:rsid w:val="00034276"/>
    <w:rsid w:val="00034A34"/>
    <w:rsid w:val="00035A82"/>
    <w:rsid w:val="0003608B"/>
    <w:rsid w:val="00037F46"/>
    <w:rsid w:val="00040544"/>
    <w:rsid w:val="000406F0"/>
    <w:rsid w:val="000407DA"/>
    <w:rsid w:val="000411DA"/>
    <w:rsid w:val="000416E6"/>
    <w:rsid w:val="00041BCE"/>
    <w:rsid w:val="00042C69"/>
    <w:rsid w:val="0004489F"/>
    <w:rsid w:val="0004536D"/>
    <w:rsid w:val="00045B89"/>
    <w:rsid w:val="00045D25"/>
    <w:rsid w:val="00045F7E"/>
    <w:rsid w:val="00046DC3"/>
    <w:rsid w:val="00047705"/>
    <w:rsid w:val="000479F1"/>
    <w:rsid w:val="00047C38"/>
    <w:rsid w:val="00047ECF"/>
    <w:rsid w:val="00051A84"/>
    <w:rsid w:val="00051FB8"/>
    <w:rsid w:val="000538CE"/>
    <w:rsid w:val="00053E7F"/>
    <w:rsid w:val="0005400E"/>
    <w:rsid w:val="000551F1"/>
    <w:rsid w:val="00055863"/>
    <w:rsid w:val="000561B6"/>
    <w:rsid w:val="00057300"/>
    <w:rsid w:val="000578AD"/>
    <w:rsid w:val="0006019E"/>
    <w:rsid w:val="000602F8"/>
    <w:rsid w:val="00060821"/>
    <w:rsid w:val="000617C8"/>
    <w:rsid w:val="000619CD"/>
    <w:rsid w:val="00061E6B"/>
    <w:rsid w:val="000620D2"/>
    <w:rsid w:val="00062CDF"/>
    <w:rsid w:val="00063B35"/>
    <w:rsid w:val="00064F2D"/>
    <w:rsid w:val="00065993"/>
    <w:rsid w:val="00065D87"/>
    <w:rsid w:val="000662AE"/>
    <w:rsid w:val="000668DD"/>
    <w:rsid w:val="00066D4D"/>
    <w:rsid w:val="000677A3"/>
    <w:rsid w:val="000679E7"/>
    <w:rsid w:val="00067FC7"/>
    <w:rsid w:val="0007038E"/>
    <w:rsid w:val="00070444"/>
    <w:rsid w:val="00070D62"/>
    <w:rsid w:val="0007297B"/>
    <w:rsid w:val="0007503E"/>
    <w:rsid w:val="00075680"/>
    <w:rsid w:val="000760C4"/>
    <w:rsid w:val="00076623"/>
    <w:rsid w:val="000772C5"/>
    <w:rsid w:val="00077C3D"/>
    <w:rsid w:val="00081212"/>
    <w:rsid w:val="000823D5"/>
    <w:rsid w:val="000835AE"/>
    <w:rsid w:val="00083BBF"/>
    <w:rsid w:val="00084199"/>
    <w:rsid w:val="00084223"/>
    <w:rsid w:val="0008424D"/>
    <w:rsid w:val="000848F7"/>
    <w:rsid w:val="0008515F"/>
    <w:rsid w:val="000851FD"/>
    <w:rsid w:val="0008562F"/>
    <w:rsid w:val="00085740"/>
    <w:rsid w:val="00085AD6"/>
    <w:rsid w:val="00086293"/>
    <w:rsid w:val="00086585"/>
    <w:rsid w:val="000868C4"/>
    <w:rsid w:val="00086AE9"/>
    <w:rsid w:val="000873D9"/>
    <w:rsid w:val="0008770C"/>
    <w:rsid w:val="000877B6"/>
    <w:rsid w:val="0008780B"/>
    <w:rsid w:val="00087AC1"/>
    <w:rsid w:val="00087F94"/>
    <w:rsid w:val="000909F5"/>
    <w:rsid w:val="00090FBF"/>
    <w:rsid w:val="0009180B"/>
    <w:rsid w:val="0009374B"/>
    <w:rsid w:val="0009415D"/>
    <w:rsid w:val="00094BDC"/>
    <w:rsid w:val="00095C71"/>
    <w:rsid w:val="00095D7A"/>
    <w:rsid w:val="00097662"/>
    <w:rsid w:val="000A00EF"/>
    <w:rsid w:val="000A05BD"/>
    <w:rsid w:val="000A08F6"/>
    <w:rsid w:val="000A0FAA"/>
    <w:rsid w:val="000A10CA"/>
    <w:rsid w:val="000A1BA5"/>
    <w:rsid w:val="000A2465"/>
    <w:rsid w:val="000A36CE"/>
    <w:rsid w:val="000A4408"/>
    <w:rsid w:val="000A4813"/>
    <w:rsid w:val="000A4AE9"/>
    <w:rsid w:val="000A4CF7"/>
    <w:rsid w:val="000A4D93"/>
    <w:rsid w:val="000A5122"/>
    <w:rsid w:val="000A6131"/>
    <w:rsid w:val="000A697E"/>
    <w:rsid w:val="000A6FA2"/>
    <w:rsid w:val="000A70DE"/>
    <w:rsid w:val="000A7624"/>
    <w:rsid w:val="000A7F6D"/>
    <w:rsid w:val="000B21CE"/>
    <w:rsid w:val="000B2725"/>
    <w:rsid w:val="000B2F39"/>
    <w:rsid w:val="000B5579"/>
    <w:rsid w:val="000B60EA"/>
    <w:rsid w:val="000B67CD"/>
    <w:rsid w:val="000B695C"/>
    <w:rsid w:val="000B6A48"/>
    <w:rsid w:val="000B73EE"/>
    <w:rsid w:val="000B762B"/>
    <w:rsid w:val="000B7688"/>
    <w:rsid w:val="000B7882"/>
    <w:rsid w:val="000B7AE0"/>
    <w:rsid w:val="000C0197"/>
    <w:rsid w:val="000C0FE5"/>
    <w:rsid w:val="000C27FD"/>
    <w:rsid w:val="000C2F80"/>
    <w:rsid w:val="000C37AF"/>
    <w:rsid w:val="000C38A5"/>
    <w:rsid w:val="000C4223"/>
    <w:rsid w:val="000C4D64"/>
    <w:rsid w:val="000C554A"/>
    <w:rsid w:val="000C5B1E"/>
    <w:rsid w:val="000C5E13"/>
    <w:rsid w:val="000C6BFA"/>
    <w:rsid w:val="000D0602"/>
    <w:rsid w:val="000D060A"/>
    <w:rsid w:val="000D0994"/>
    <w:rsid w:val="000D15C9"/>
    <w:rsid w:val="000D21D4"/>
    <w:rsid w:val="000D2B7F"/>
    <w:rsid w:val="000D38A0"/>
    <w:rsid w:val="000D46CC"/>
    <w:rsid w:val="000D5110"/>
    <w:rsid w:val="000D5E45"/>
    <w:rsid w:val="000D5F10"/>
    <w:rsid w:val="000D60DE"/>
    <w:rsid w:val="000D61D1"/>
    <w:rsid w:val="000D6347"/>
    <w:rsid w:val="000D6F80"/>
    <w:rsid w:val="000D7033"/>
    <w:rsid w:val="000D7732"/>
    <w:rsid w:val="000E0731"/>
    <w:rsid w:val="000E07E0"/>
    <w:rsid w:val="000E135C"/>
    <w:rsid w:val="000E1AC1"/>
    <w:rsid w:val="000E1DC5"/>
    <w:rsid w:val="000E1F21"/>
    <w:rsid w:val="000E33DD"/>
    <w:rsid w:val="000E417E"/>
    <w:rsid w:val="000E4609"/>
    <w:rsid w:val="000E48DD"/>
    <w:rsid w:val="000E5311"/>
    <w:rsid w:val="000E5BAC"/>
    <w:rsid w:val="000E6A61"/>
    <w:rsid w:val="000E7271"/>
    <w:rsid w:val="000E7552"/>
    <w:rsid w:val="000F043C"/>
    <w:rsid w:val="000F0BF5"/>
    <w:rsid w:val="000F1A9D"/>
    <w:rsid w:val="000F2B21"/>
    <w:rsid w:val="000F3C22"/>
    <w:rsid w:val="000F3D85"/>
    <w:rsid w:val="000F4162"/>
    <w:rsid w:val="000F433D"/>
    <w:rsid w:val="000F43EF"/>
    <w:rsid w:val="000F53FF"/>
    <w:rsid w:val="000F5912"/>
    <w:rsid w:val="000F6EAC"/>
    <w:rsid w:val="000F77C5"/>
    <w:rsid w:val="000F7984"/>
    <w:rsid w:val="000F7EAB"/>
    <w:rsid w:val="001007C5"/>
    <w:rsid w:val="00100CF4"/>
    <w:rsid w:val="00101332"/>
    <w:rsid w:val="001018C2"/>
    <w:rsid w:val="00101ACB"/>
    <w:rsid w:val="00103CD3"/>
    <w:rsid w:val="00104102"/>
    <w:rsid w:val="001055FD"/>
    <w:rsid w:val="001056B9"/>
    <w:rsid w:val="00107985"/>
    <w:rsid w:val="00110441"/>
    <w:rsid w:val="00110A43"/>
    <w:rsid w:val="00110B22"/>
    <w:rsid w:val="0011122F"/>
    <w:rsid w:val="0011163B"/>
    <w:rsid w:val="00111682"/>
    <w:rsid w:val="0011434D"/>
    <w:rsid w:val="001143F3"/>
    <w:rsid w:val="001147A4"/>
    <w:rsid w:val="00114DF8"/>
    <w:rsid w:val="00114FDA"/>
    <w:rsid w:val="001156B1"/>
    <w:rsid w:val="00116283"/>
    <w:rsid w:val="0011672E"/>
    <w:rsid w:val="00117994"/>
    <w:rsid w:val="0012049C"/>
    <w:rsid w:val="001206BC"/>
    <w:rsid w:val="00121E21"/>
    <w:rsid w:val="0012272D"/>
    <w:rsid w:val="001228C7"/>
    <w:rsid w:val="00122A63"/>
    <w:rsid w:val="00122EC9"/>
    <w:rsid w:val="001235EF"/>
    <w:rsid w:val="00123DDC"/>
    <w:rsid w:val="001240AC"/>
    <w:rsid w:val="00124124"/>
    <w:rsid w:val="00124451"/>
    <w:rsid w:val="0012446D"/>
    <w:rsid w:val="001246D6"/>
    <w:rsid w:val="00124868"/>
    <w:rsid w:val="00124A71"/>
    <w:rsid w:val="00125225"/>
    <w:rsid w:val="001255D5"/>
    <w:rsid w:val="00125781"/>
    <w:rsid w:val="00125CB9"/>
    <w:rsid w:val="001265D3"/>
    <w:rsid w:val="0012699F"/>
    <w:rsid w:val="00127342"/>
    <w:rsid w:val="00127CAE"/>
    <w:rsid w:val="00131081"/>
    <w:rsid w:val="00131309"/>
    <w:rsid w:val="001313D6"/>
    <w:rsid w:val="001320B8"/>
    <w:rsid w:val="0013210E"/>
    <w:rsid w:val="001321EC"/>
    <w:rsid w:val="001323F7"/>
    <w:rsid w:val="001324C7"/>
    <w:rsid w:val="00132698"/>
    <w:rsid w:val="0013340D"/>
    <w:rsid w:val="00133D29"/>
    <w:rsid w:val="00134ACB"/>
    <w:rsid w:val="00134B0D"/>
    <w:rsid w:val="00135263"/>
    <w:rsid w:val="0013581A"/>
    <w:rsid w:val="00137C01"/>
    <w:rsid w:val="00137C84"/>
    <w:rsid w:val="00137F33"/>
    <w:rsid w:val="001401A8"/>
    <w:rsid w:val="00141125"/>
    <w:rsid w:val="0014113B"/>
    <w:rsid w:val="00141528"/>
    <w:rsid w:val="001418E2"/>
    <w:rsid w:val="00141AE7"/>
    <w:rsid w:val="00142835"/>
    <w:rsid w:val="0014316D"/>
    <w:rsid w:val="00143C33"/>
    <w:rsid w:val="00144463"/>
    <w:rsid w:val="00144A04"/>
    <w:rsid w:val="00144A49"/>
    <w:rsid w:val="001453FA"/>
    <w:rsid w:val="00145627"/>
    <w:rsid w:val="00146494"/>
    <w:rsid w:val="00146AB3"/>
    <w:rsid w:val="00146DD5"/>
    <w:rsid w:val="00146E16"/>
    <w:rsid w:val="00147050"/>
    <w:rsid w:val="00150616"/>
    <w:rsid w:val="0015064C"/>
    <w:rsid w:val="001506FD"/>
    <w:rsid w:val="00150B05"/>
    <w:rsid w:val="00150BDC"/>
    <w:rsid w:val="00150EC2"/>
    <w:rsid w:val="0015102E"/>
    <w:rsid w:val="0015137A"/>
    <w:rsid w:val="00151754"/>
    <w:rsid w:val="0015254F"/>
    <w:rsid w:val="00152A00"/>
    <w:rsid w:val="00152D39"/>
    <w:rsid w:val="00152F0A"/>
    <w:rsid w:val="00153787"/>
    <w:rsid w:val="001538C1"/>
    <w:rsid w:val="00153A35"/>
    <w:rsid w:val="00153C07"/>
    <w:rsid w:val="00154FCA"/>
    <w:rsid w:val="00155D9F"/>
    <w:rsid w:val="00156676"/>
    <w:rsid w:val="00156E7B"/>
    <w:rsid w:val="00156FD9"/>
    <w:rsid w:val="001574E8"/>
    <w:rsid w:val="001579C3"/>
    <w:rsid w:val="00157E52"/>
    <w:rsid w:val="00157EB2"/>
    <w:rsid w:val="00160A75"/>
    <w:rsid w:val="001625DB"/>
    <w:rsid w:val="00163F86"/>
    <w:rsid w:val="001651D9"/>
    <w:rsid w:val="00166D50"/>
    <w:rsid w:val="0017050D"/>
    <w:rsid w:val="00170DC9"/>
    <w:rsid w:val="00170DE0"/>
    <w:rsid w:val="0017189D"/>
    <w:rsid w:val="00171A2A"/>
    <w:rsid w:val="001726E4"/>
    <w:rsid w:val="00172B96"/>
    <w:rsid w:val="00172DF0"/>
    <w:rsid w:val="00173357"/>
    <w:rsid w:val="001738A5"/>
    <w:rsid w:val="00173C29"/>
    <w:rsid w:val="00173ED2"/>
    <w:rsid w:val="00174097"/>
    <w:rsid w:val="001748D7"/>
    <w:rsid w:val="00175321"/>
    <w:rsid w:val="001764E1"/>
    <w:rsid w:val="00176D44"/>
    <w:rsid w:val="0018008A"/>
    <w:rsid w:val="00180804"/>
    <w:rsid w:val="00180EC4"/>
    <w:rsid w:val="001817C4"/>
    <w:rsid w:val="001818A4"/>
    <w:rsid w:val="00181A95"/>
    <w:rsid w:val="001831B0"/>
    <w:rsid w:val="001839C8"/>
    <w:rsid w:val="0018535E"/>
    <w:rsid w:val="001854B6"/>
    <w:rsid w:val="00186578"/>
    <w:rsid w:val="0018665B"/>
    <w:rsid w:val="00187943"/>
    <w:rsid w:val="001879D5"/>
    <w:rsid w:val="00187C17"/>
    <w:rsid w:val="001903AC"/>
    <w:rsid w:val="00190DEC"/>
    <w:rsid w:val="001914AC"/>
    <w:rsid w:val="00191E2A"/>
    <w:rsid w:val="00192122"/>
    <w:rsid w:val="0019221F"/>
    <w:rsid w:val="0019286F"/>
    <w:rsid w:val="00192D64"/>
    <w:rsid w:val="00192E59"/>
    <w:rsid w:val="00193388"/>
    <w:rsid w:val="00193ACF"/>
    <w:rsid w:val="00194833"/>
    <w:rsid w:val="00194D35"/>
    <w:rsid w:val="00194DEF"/>
    <w:rsid w:val="00194F13"/>
    <w:rsid w:val="00195357"/>
    <w:rsid w:val="00195361"/>
    <w:rsid w:val="001958CE"/>
    <w:rsid w:val="00195DBA"/>
    <w:rsid w:val="00195EEB"/>
    <w:rsid w:val="00196C0C"/>
    <w:rsid w:val="00196E21"/>
    <w:rsid w:val="00197109"/>
    <w:rsid w:val="0019749D"/>
    <w:rsid w:val="001A03B9"/>
    <w:rsid w:val="001A0820"/>
    <w:rsid w:val="001A14E5"/>
    <w:rsid w:val="001A1AB7"/>
    <w:rsid w:val="001A3726"/>
    <w:rsid w:val="001A3C90"/>
    <w:rsid w:val="001A3FC7"/>
    <w:rsid w:val="001A414E"/>
    <w:rsid w:val="001A4A9E"/>
    <w:rsid w:val="001A5107"/>
    <w:rsid w:val="001A647B"/>
    <w:rsid w:val="001A6E69"/>
    <w:rsid w:val="001A6FE4"/>
    <w:rsid w:val="001B0A02"/>
    <w:rsid w:val="001B151C"/>
    <w:rsid w:val="001B16CE"/>
    <w:rsid w:val="001B2400"/>
    <w:rsid w:val="001B443B"/>
    <w:rsid w:val="001B52A5"/>
    <w:rsid w:val="001C0648"/>
    <w:rsid w:val="001C0675"/>
    <w:rsid w:val="001C0FB3"/>
    <w:rsid w:val="001C1819"/>
    <w:rsid w:val="001C1C28"/>
    <w:rsid w:val="001C2261"/>
    <w:rsid w:val="001C578B"/>
    <w:rsid w:val="001C5E65"/>
    <w:rsid w:val="001C63DD"/>
    <w:rsid w:val="001C6C26"/>
    <w:rsid w:val="001C6EA6"/>
    <w:rsid w:val="001C7715"/>
    <w:rsid w:val="001C7C12"/>
    <w:rsid w:val="001D1E6B"/>
    <w:rsid w:val="001D3E9D"/>
    <w:rsid w:val="001D4926"/>
    <w:rsid w:val="001D5A98"/>
    <w:rsid w:val="001D61DC"/>
    <w:rsid w:val="001D6314"/>
    <w:rsid w:val="001D67BE"/>
    <w:rsid w:val="001D6AB9"/>
    <w:rsid w:val="001D7B15"/>
    <w:rsid w:val="001D7CFF"/>
    <w:rsid w:val="001E2228"/>
    <w:rsid w:val="001E24C0"/>
    <w:rsid w:val="001E26E2"/>
    <w:rsid w:val="001E2FB2"/>
    <w:rsid w:val="001E3641"/>
    <w:rsid w:val="001E3779"/>
    <w:rsid w:val="001E4015"/>
    <w:rsid w:val="001E47E6"/>
    <w:rsid w:val="001E4ED0"/>
    <w:rsid w:val="001E57C3"/>
    <w:rsid w:val="001E59D5"/>
    <w:rsid w:val="001E5E72"/>
    <w:rsid w:val="001E6253"/>
    <w:rsid w:val="001E64E9"/>
    <w:rsid w:val="001E73C5"/>
    <w:rsid w:val="001F048E"/>
    <w:rsid w:val="001F1325"/>
    <w:rsid w:val="001F1478"/>
    <w:rsid w:val="001F16B9"/>
    <w:rsid w:val="001F197F"/>
    <w:rsid w:val="001F1998"/>
    <w:rsid w:val="001F1C2E"/>
    <w:rsid w:val="001F20E0"/>
    <w:rsid w:val="001F264F"/>
    <w:rsid w:val="001F2DEF"/>
    <w:rsid w:val="001F33AD"/>
    <w:rsid w:val="001F4CFE"/>
    <w:rsid w:val="001F5488"/>
    <w:rsid w:val="001F5B46"/>
    <w:rsid w:val="001F5F0F"/>
    <w:rsid w:val="001F6503"/>
    <w:rsid w:val="001F71AB"/>
    <w:rsid w:val="00200142"/>
    <w:rsid w:val="00200F62"/>
    <w:rsid w:val="0020164F"/>
    <w:rsid w:val="00201964"/>
    <w:rsid w:val="00201A73"/>
    <w:rsid w:val="0020275B"/>
    <w:rsid w:val="00202C85"/>
    <w:rsid w:val="00203B59"/>
    <w:rsid w:val="00203DD5"/>
    <w:rsid w:val="0020422F"/>
    <w:rsid w:val="00205CA6"/>
    <w:rsid w:val="0020605D"/>
    <w:rsid w:val="0020661E"/>
    <w:rsid w:val="00206CD1"/>
    <w:rsid w:val="00207973"/>
    <w:rsid w:val="00207E1B"/>
    <w:rsid w:val="00207F9C"/>
    <w:rsid w:val="00210CDE"/>
    <w:rsid w:val="00212A4C"/>
    <w:rsid w:val="00212C9F"/>
    <w:rsid w:val="002133F5"/>
    <w:rsid w:val="00213777"/>
    <w:rsid w:val="00214076"/>
    <w:rsid w:val="00214138"/>
    <w:rsid w:val="002145BF"/>
    <w:rsid w:val="002152D0"/>
    <w:rsid w:val="002164E0"/>
    <w:rsid w:val="00216BB7"/>
    <w:rsid w:val="00220026"/>
    <w:rsid w:val="002203F7"/>
    <w:rsid w:val="00220FDB"/>
    <w:rsid w:val="0022157E"/>
    <w:rsid w:val="00221B47"/>
    <w:rsid w:val="00221C43"/>
    <w:rsid w:val="00222966"/>
    <w:rsid w:val="00223257"/>
    <w:rsid w:val="00224659"/>
    <w:rsid w:val="0022561B"/>
    <w:rsid w:val="002257F0"/>
    <w:rsid w:val="0022609F"/>
    <w:rsid w:val="00226246"/>
    <w:rsid w:val="00226C1E"/>
    <w:rsid w:val="00227065"/>
    <w:rsid w:val="002304CB"/>
    <w:rsid w:val="00230CFD"/>
    <w:rsid w:val="002315CF"/>
    <w:rsid w:val="002315DB"/>
    <w:rsid w:val="00231D2A"/>
    <w:rsid w:val="00232BA6"/>
    <w:rsid w:val="00232C18"/>
    <w:rsid w:val="00233638"/>
    <w:rsid w:val="002356C3"/>
    <w:rsid w:val="00235D50"/>
    <w:rsid w:val="00235EC2"/>
    <w:rsid w:val="002364F8"/>
    <w:rsid w:val="00236C8B"/>
    <w:rsid w:val="00237131"/>
    <w:rsid w:val="00237155"/>
    <w:rsid w:val="00237D11"/>
    <w:rsid w:val="00240907"/>
    <w:rsid w:val="00241641"/>
    <w:rsid w:val="00241EEF"/>
    <w:rsid w:val="00242DBA"/>
    <w:rsid w:val="00242E5C"/>
    <w:rsid w:val="0024379B"/>
    <w:rsid w:val="00243924"/>
    <w:rsid w:val="002455FA"/>
    <w:rsid w:val="00245B03"/>
    <w:rsid w:val="00246C5C"/>
    <w:rsid w:val="0024763C"/>
    <w:rsid w:val="002479F2"/>
    <w:rsid w:val="00247CE7"/>
    <w:rsid w:val="00247EF5"/>
    <w:rsid w:val="00247FA5"/>
    <w:rsid w:val="002510BD"/>
    <w:rsid w:val="002528CB"/>
    <w:rsid w:val="002531D9"/>
    <w:rsid w:val="0025353A"/>
    <w:rsid w:val="0025458F"/>
    <w:rsid w:val="00254939"/>
    <w:rsid w:val="00254982"/>
    <w:rsid w:val="00254AE5"/>
    <w:rsid w:val="002551B7"/>
    <w:rsid w:val="00256EB5"/>
    <w:rsid w:val="00256FC4"/>
    <w:rsid w:val="00260F21"/>
    <w:rsid w:val="00261049"/>
    <w:rsid w:val="002610B5"/>
    <w:rsid w:val="00261377"/>
    <w:rsid w:val="00261BAB"/>
    <w:rsid w:val="00261CF0"/>
    <w:rsid w:val="00262300"/>
    <w:rsid w:val="002625A9"/>
    <w:rsid w:val="00262F21"/>
    <w:rsid w:val="00264F0C"/>
    <w:rsid w:val="00264FD3"/>
    <w:rsid w:val="0026571E"/>
    <w:rsid w:val="002660F8"/>
    <w:rsid w:val="00266310"/>
    <w:rsid w:val="0027016E"/>
    <w:rsid w:val="00270B2E"/>
    <w:rsid w:val="00270E94"/>
    <w:rsid w:val="00271061"/>
    <w:rsid w:val="002710D5"/>
    <w:rsid w:val="002716CC"/>
    <w:rsid w:val="00271D7A"/>
    <w:rsid w:val="002720CA"/>
    <w:rsid w:val="0027414C"/>
    <w:rsid w:val="00274229"/>
    <w:rsid w:val="00274870"/>
    <w:rsid w:val="00275BAF"/>
    <w:rsid w:val="00276340"/>
    <w:rsid w:val="00276475"/>
    <w:rsid w:val="002767C7"/>
    <w:rsid w:val="0027701D"/>
    <w:rsid w:val="00277A13"/>
    <w:rsid w:val="0028116D"/>
    <w:rsid w:val="00282D57"/>
    <w:rsid w:val="00283C75"/>
    <w:rsid w:val="00283F88"/>
    <w:rsid w:val="00283FA7"/>
    <w:rsid w:val="002843D7"/>
    <w:rsid w:val="00285A2B"/>
    <w:rsid w:val="00286ACB"/>
    <w:rsid w:val="00286C6B"/>
    <w:rsid w:val="00286D6F"/>
    <w:rsid w:val="00286EDE"/>
    <w:rsid w:val="00286F44"/>
    <w:rsid w:val="00286FEE"/>
    <w:rsid w:val="00287C15"/>
    <w:rsid w:val="00287D15"/>
    <w:rsid w:val="00290EC9"/>
    <w:rsid w:val="002927AD"/>
    <w:rsid w:val="00293303"/>
    <w:rsid w:val="002940D5"/>
    <w:rsid w:val="00294189"/>
    <w:rsid w:val="002942CF"/>
    <w:rsid w:val="002945BA"/>
    <w:rsid w:val="00294D01"/>
    <w:rsid w:val="00295A6F"/>
    <w:rsid w:val="00295DB6"/>
    <w:rsid w:val="00295DFB"/>
    <w:rsid w:val="0029642D"/>
    <w:rsid w:val="0029652B"/>
    <w:rsid w:val="00296FEA"/>
    <w:rsid w:val="00297AAB"/>
    <w:rsid w:val="00297D16"/>
    <w:rsid w:val="002A0174"/>
    <w:rsid w:val="002A03AD"/>
    <w:rsid w:val="002A1DD9"/>
    <w:rsid w:val="002A24C3"/>
    <w:rsid w:val="002A3CBF"/>
    <w:rsid w:val="002A40F1"/>
    <w:rsid w:val="002A4330"/>
    <w:rsid w:val="002A4588"/>
    <w:rsid w:val="002A49AE"/>
    <w:rsid w:val="002A4ED1"/>
    <w:rsid w:val="002A5308"/>
    <w:rsid w:val="002A54B3"/>
    <w:rsid w:val="002A65BA"/>
    <w:rsid w:val="002A6607"/>
    <w:rsid w:val="002A7BD7"/>
    <w:rsid w:val="002B1BDB"/>
    <w:rsid w:val="002B25CD"/>
    <w:rsid w:val="002B27F8"/>
    <w:rsid w:val="002B34E8"/>
    <w:rsid w:val="002B3809"/>
    <w:rsid w:val="002B3D2A"/>
    <w:rsid w:val="002B454E"/>
    <w:rsid w:val="002B5A69"/>
    <w:rsid w:val="002B5DCA"/>
    <w:rsid w:val="002B6C09"/>
    <w:rsid w:val="002B6EA9"/>
    <w:rsid w:val="002B6F3C"/>
    <w:rsid w:val="002B7211"/>
    <w:rsid w:val="002B7B75"/>
    <w:rsid w:val="002B7D6F"/>
    <w:rsid w:val="002B7E25"/>
    <w:rsid w:val="002C057C"/>
    <w:rsid w:val="002C12E8"/>
    <w:rsid w:val="002C1B2B"/>
    <w:rsid w:val="002C222C"/>
    <w:rsid w:val="002C2477"/>
    <w:rsid w:val="002C27D1"/>
    <w:rsid w:val="002C2F39"/>
    <w:rsid w:val="002C3E86"/>
    <w:rsid w:val="002C4876"/>
    <w:rsid w:val="002C48FF"/>
    <w:rsid w:val="002C5FC2"/>
    <w:rsid w:val="002C61F3"/>
    <w:rsid w:val="002C6361"/>
    <w:rsid w:val="002C6764"/>
    <w:rsid w:val="002C70C2"/>
    <w:rsid w:val="002C7A13"/>
    <w:rsid w:val="002D01FB"/>
    <w:rsid w:val="002D0522"/>
    <w:rsid w:val="002D0735"/>
    <w:rsid w:val="002D087E"/>
    <w:rsid w:val="002D098F"/>
    <w:rsid w:val="002D1C93"/>
    <w:rsid w:val="002D1EAA"/>
    <w:rsid w:val="002D202C"/>
    <w:rsid w:val="002D3032"/>
    <w:rsid w:val="002D414C"/>
    <w:rsid w:val="002D42D2"/>
    <w:rsid w:val="002D442F"/>
    <w:rsid w:val="002D49E9"/>
    <w:rsid w:val="002D4B33"/>
    <w:rsid w:val="002D6509"/>
    <w:rsid w:val="002D6677"/>
    <w:rsid w:val="002D673D"/>
    <w:rsid w:val="002D7104"/>
    <w:rsid w:val="002D75FE"/>
    <w:rsid w:val="002E1BA6"/>
    <w:rsid w:val="002E2314"/>
    <w:rsid w:val="002E267B"/>
    <w:rsid w:val="002E42DA"/>
    <w:rsid w:val="002E4570"/>
    <w:rsid w:val="002E50D6"/>
    <w:rsid w:val="002E5545"/>
    <w:rsid w:val="002E5DB4"/>
    <w:rsid w:val="002E6686"/>
    <w:rsid w:val="002E7000"/>
    <w:rsid w:val="002E7FCA"/>
    <w:rsid w:val="002F029E"/>
    <w:rsid w:val="002F18FA"/>
    <w:rsid w:val="002F1B90"/>
    <w:rsid w:val="002F1C27"/>
    <w:rsid w:val="002F3877"/>
    <w:rsid w:val="002F39C2"/>
    <w:rsid w:val="002F3F45"/>
    <w:rsid w:val="002F4594"/>
    <w:rsid w:val="002F5394"/>
    <w:rsid w:val="002F5744"/>
    <w:rsid w:val="002F7991"/>
    <w:rsid w:val="00300000"/>
    <w:rsid w:val="003004F7"/>
    <w:rsid w:val="00300E84"/>
    <w:rsid w:val="00301F5D"/>
    <w:rsid w:val="00302521"/>
    <w:rsid w:val="00302686"/>
    <w:rsid w:val="00303A5A"/>
    <w:rsid w:val="00304598"/>
    <w:rsid w:val="00304E20"/>
    <w:rsid w:val="003058E0"/>
    <w:rsid w:val="003059F3"/>
    <w:rsid w:val="00307B82"/>
    <w:rsid w:val="00310073"/>
    <w:rsid w:val="00310260"/>
    <w:rsid w:val="00310269"/>
    <w:rsid w:val="00310E8B"/>
    <w:rsid w:val="00310EFB"/>
    <w:rsid w:val="003113A3"/>
    <w:rsid w:val="00311559"/>
    <w:rsid w:val="00311781"/>
    <w:rsid w:val="003118C8"/>
    <w:rsid w:val="003119FA"/>
    <w:rsid w:val="0031216D"/>
    <w:rsid w:val="0031217A"/>
    <w:rsid w:val="0031262F"/>
    <w:rsid w:val="0031292B"/>
    <w:rsid w:val="00312EF1"/>
    <w:rsid w:val="0031349D"/>
    <w:rsid w:val="00313BDE"/>
    <w:rsid w:val="00314215"/>
    <w:rsid w:val="0031476A"/>
    <w:rsid w:val="00314819"/>
    <w:rsid w:val="00315D58"/>
    <w:rsid w:val="0031690D"/>
    <w:rsid w:val="00316A71"/>
    <w:rsid w:val="00316C0A"/>
    <w:rsid w:val="00320563"/>
    <w:rsid w:val="00320CE0"/>
    <w:rsid w:val="00321100"/>
    <w:rsid w:val="00321E23"/>
    <w:rsid w:val="00322068"/>
    <w:rsid w:val="00322223"/>
    <w:rsid w:val="003225CC"/>
    <w:rsid w:val="00322A46"/>
    <w:rsid w:val="00322DBC"/>
    <w:rsid w:val="003231CC"/>
    <w:rsid w:val="0032374E"/>
    <w:rsid w:val="00323953"/>
    <w:rsid w:val="00323A23"/>
    <w:rsid w:val="00323CC2"/>
    <w:rsid w:val="00324A3C"/>
    <w:rsid w:val="00324DA9"/>
    <w:rsid w:val="003255B3"/>
    <w:rsid w:val="003255E8"/>
    <w:rsid w:val="003256D1"/>
    <w:rsid w:val="0032578E"/>
    <w:rsid w:val="003257C0"/>
    <w:rsid w:val="003259B3"/>
    <w:rsid w:val="003262A7"/>
    <w:rsid w:val="0032654E"/>
    <w:rsid w:val="00327A90"/>
    <w:rsid w:val="00327ABC"/>
    <w:rsid w:val="00327C36"/>
    <w:rsid w:val="003301CE"/>
    <w:rsid w:val="00331CFF"/>
    <w:rsid w:val="0033260D"/>
    <w:rsid w:val="0033267B"/>
    <w:rsid w:val="0033291A"/>
    <w:rsid w:val="00332E4A"/>
    <w:rsid w:val="0033308F"/>
    <w:rsid w:val="003338F2"/>
    <w:rsid w:val="0033469E"/>
    <w:rsid w:val="00334EA4"/>
    <w:rsid w:val="003352D2"/>
    <w:rsid w:val="003352D6"/>
    <w:rsid w:val="003361CE"/>
    <w:rsid w:val="00336810"/>
    <w:rsid w:val="00336947"/>
    <w:rsid w:val="00336B90"/>
    <w:rsid w:val="00336C04"/>
    <w:rsid w:val="0033722F"/>
    <w:rsid w:val="0033763F"/>
    <w:rsid w:val="00337745"/>
    <w:rsid w:val="00337A66"/>
    <w:rsid w:val="00340D28"/>
    <w:rsid w:val="00342DD6"/>
    <w:rsid w:val="0034331C"/>
    <w:rsid w:val="00343739"/>
    <w:rsid w:val="003443E9"/>
    <w:rsid w:val="0034489A"/>
    <w:rsid w:val="00344D68"/>
    <w:rsid w:val="0034511C"/>
    <w:rsid w:val="0034526D"/>
    <w:rsid w:val="00345F48"/>
    <w:rsid w:val="00346403"/>
    <w:rsid w:val="00347E5C"/>
    <w:rsid w:val="0035077E"/>
    <w:rsid w:val="00350894"/>
    <w:rsid w:val="003527E5"/>
    <w:rsid w:val="003527ED"/>
    <w:rsid w:val="003530C8"/>
    <w:rsid w:val="0035371C"/>
    <w:rsid w:val="00354975"/>
    <w:rsid w:val="00354E31"/>
    <w:rsid w:val="003559AB"/>
    <w:rsid w:val="00355B77"/>
    <w:rsid w:val="00360749"/>
    <w:rsid w:val="00362A01"/>
    <w:rsid w:val="00362EAF"/>
    <w:rsid w:val="0036328B"/>
    <w:rsid w:val="003644E2"/>
    <w:rsid w:val="0036492C"/>
    <w:rsid w:val="003652CB"/>
    <w:rsid w:val="0036538C"/>
    <w:rsid w:val="00365632"/>
    <w:rsid w:val="00366BFA"/>
    <w:rsid w:val="00366E1D"/>
    <w:rsid w:val="00367EDA"/>
    <w:rsid w:val="003706A2"/>
    <w:rsid w:val="00370959"/>
    <w:rsid w:val="00370DC2"/>
    <w:rsid w:val="003710F8"/>
    <w:rsid w:val="0037113C"/>
    <w:rsid w:val="003714B5"/>
    <w:rsid w:val="0037151D"/>
    <w:rsid w:val="003723DA"/>
    <w:rsid w:val="0037336A"/>
    <w:rsid w:val="003733C4"/>
    <w:rsid w:val="003742CB"/>
    <w:rsid w:val="003744CD"/>
    <w:rsid w:val="003755B6"/>
    <w:rsid w:val="003759F5"/>
    <w:rsid w:val="0037624D"/>
    <w:rsid w:val="00376356"/>
    <w:rsid w:val="00376DCC"/>
    <w:rsid w:val="003807C3"/>
    <w:rsid w:val="0038172F"/>
    <w:rsid w:val="00382394"/>
    <w:rsid w:val="00383820"/>
    <w:rsid w:val="00383CF7"/>
    <w:rsid w:val="003840FF"/>
    <w:rsid w:val="0038424C"/>
    <w:rsid w:val="00384A34"/>
    <w:rsid w:val="00385980"/>
    <w:rsid w:val="003860E0"/>
    <w:rsid w:val="00386F3A"/>
    <w:rsid w:val="00390C14"/>
    <w:rsid w:val="00390DC6"/>
    <w:rsid w:val="00390E61"/>
    <w:rsid w:val="00390F61"/>
    <w:rsid w:val="003910F7"/>
    <w:rsid w:val="003913DE"/>
    <w:rsid w:val="00391AF0"/>
    <w:rsid w:val="00391E41"/>
    <w:rsid w:val="00391FFF"/>
    <w:rsid w:val="003937FF"/>
    <w:rsid w:val="003939BF"/>
    <w:rsid w:val="00393ABA"/>
    <w:rsid w:val="00393FF2"/>
    <w:rsid w:val="003956B0"/>
    <w:rsid w:val="0039585C"/>
    <w:rsid w:val="00395986"/>
    <w:rsid w:val="00395F2B"/>
    <w:rsid w:val="003969DC"/>
    <w:rsid w:val="00396AA8"/>
    <w:rsid w:val="00396E7D"/>
    <w:rsid w:val="0039776A"/>
    <w:rsid w:val="00397A18"/>
    <w:rsid w:val="00397A9A"/>
    <w:rsid w:val="00397DD4"/>
    <w:rsid w:val="003A02B8"/>
    <w:rsid w:val="003A11D0"/>
    <w:rsid w:val="003A1DF9"/>
    <w:rsid w:val="003A2044"/>
    <w:rsid w:val="003A3716"/>
    <w:rsid w:val="003A3AE2"/>
    <w:rsid w:val="003A4157"/>
    <w:rsid w:val="003A4689"/>
    <w:rsid w:val="003A4B3A"/>
    <w:rsid w:val="003A5085"/>
    <w:rsid w:val="003A51B1"/>
    <w:rsid w:val="003A52BD"/>
    <w:rsid w:val="003A5BD5"/>
    <w:rsid w:val="003A5F56"/>
    <w:rsid w:val="003A6218"/>
    <w:rsid w:val="003A7246"/>
    <w:rsid w:val="003A72E3"/>
    <w:rsid w:val="003A72F6"/>
    <w:rsid w:val="003A783D"/>
    <w:rsid w:val="003A7B22"/>
    <w:rsid w:val="003A7E50"/>
    <w:rsid w:val="003B0804"/>
    <w:rsid w:val="003B12D1"/>
    <w:rsid w:val="003B1401"/>
    <w:rsid w:val="003B1B9E"/>
    <w:rsid w:val="003B20C9"/>
    <w:rsid w:val="003B3537"/>
    <w:rsid w:val="003B46D1"/>
    <w:rsid w:val="003B4C9D"/>
    <w:rsid w:val="003B5543"/>
    <w:rsid w:val="003B6052"/>
    <w:rsid w:val="003B6408"/>
    <w:rsid w:val="003B6DDD"/>
    <w:rsid w:val="003B7404"/>
    <w:rsid w:val="003C0A3A"/>
    <w:rsid w:val="003C1586"/>
    <w:rsid w:val="003C16B0"/>
    <w:rsid w:val="003C24BB"/>
    <w:rsid w:val="003C2907"/>
    <w:rsid w:val="003C2DA3"/>
    <w:rsid w:val="003C41EA"/>
    <w:rsid w:val="003C4CA6"/>
    <w:rsid w:val="003C5675"/>
    <w:rsid w:val="003C5CBC"/>
    <w:rsid w:val="003C6B1E"/>
    <w:rsid w:val="003C6E0B"/>
    <w:rsid w:val="003C6E3D"/>
    <w:rsid w:val="003C7097"/>
    <w:rsid w:val="003C7F6F"/>
    <w:rsid w:val="003D09D0"/>
    <w:rsid w:val="003D106E"/>
    <w:rsid w:val="003D12BC"/>
    <w:rsid w:val="003D1429"/>
    <w:rsid w:val="003D2BC7"/>
    <w:rsid w:val="003D3250"/>
    <w:rsid w:val="003D33E3"/>
    <w:rsid w:val="003D35FC"/>
    <w:rsid w:val="003D3EF5"/>
    <w:rsid w:val="003D459E"/>
    <w:rsid w:val="003D52B5"/>
    <w:rsid w:val="003D6B9F"/>
    <w:rsid w:val="003D7361"/>
    <w:rsid w:val="003E21DB"/>
    <w:rsid w:val="003E24F8"/>
    <w:rsid w:val="003E28B9"/>
    <w:rsid w:val="003E2B0F"/>
    <w:rsid w:val="003E3388"/>
    <w:rsid w:val="003E3626"/>
    <w:rsid w:val="003E3884"/>
    <w:rsid w:val="003E5AA3"/>
    <w:rsid w:val="003E7342"/>
    <w:rsid w:val="003E748F"/>
    <w:rsid w:val="003E7600"/>
    <w:rsid w:val="003E7BBA"/>
    <w:rsid w:val="003F01E9"/>
    <w:rsid w:val="003F080C"/>
    <w:rsid w:val="003F14AF"/>
    <w:rsid w:val="003F2806"/>
    <w:rsid w:val="003F2C05"/>
    <w:rsid w:val="003F3014"/>
    <w:rsid w:val="003F338C"/>
    <w:rsid w:val="003F33A1"/>
    <w:rsid w:val="003F429A"/>
    <w:rsid w:val="003F469B"/>
    <w:rsid w:val="003F5702"/>
    <w:rsid w:val="003F58D8"/>
    <w:rsid w:val="003F5DDD"/>
    <w:rsid w:val="003F69B9"/>
    <w:rsid w:val="003F6CE7"/>
    <w:rsid w:val="003F77F6"/>
    <w:rsid w:val="004003A2"/>
    <w:rsid w:val="00400F85"/>
    <w:rsid w:val="004011EB"/>
    <w:rsid w:val="0040183F"/>
    <w:rsid w:val="00403EE7"/>
    <w:rsid w:val="00404654"/>
    <w:rsid w:val="0040568F"/>
    <w:rsid w:val="004061EE"/>
    <w:rsid w:val="00410177"/>
    <w:rsid w:val="0041017C"/>
    <w:rsid w:val="00410BF6"/>
    <w:rsid w:val="004114F5"/>
    <w:rsid w:val="004116B9"/>
    <w:rsid w:val="00411A65"/>
    <w:rsid w:val="00411FF5"/>
    <w:rsid w:val="004133C9"/>
    <w:rsid w:val="00413633"/>
    <w:rsid w:val="004146E1"/>
    <w:rsid w:val="00414B16"/>
    <w:rsid w:val="00415263"/>
    <w:rsid w:val="004157C2"/>
    <w:rsid w:val="00416684"/>
    <w:rsid w:val="00416905"/>
    <w:rsid w:val="004171AD"/>
    <w:rsid w:val="0041798D"/>
    <w:rsid w:val="004200E9"/>
    <w:rsid w:val="004201D3"/>
    <w:rsid w:val="00420FCE"/>
    <w:rsid w:val="00421DA2"/>
    <w:rsid w:val="0042206B"/>
    <w:rsid w:val="00422AFD"/>
    <w:rsid w:val="004247E1"/>
    <w:rsid w:val="00425187"/>
    <w:rsid w:val="0042646F"/>
    <w:rsid w:val="00427489"/>
    <w:rsid w:val="00427DAF"/>
    <w:rsid w:val="00431212"/>
    <w:rsid w:val="0043128F"/>
    <w:rsid w:val="00432324"/>
    <w:rsid w:val="00432F7C"/>
    <w:rsid w:val="004330EC"/>
    <w:rsid w:val="00433248"/>
    <w:rsid w:val="00433D4C"/>
    <w:rsid w:val="00434A37"/>
    <w:rsid w:val="0043515F"/>
    <w:rsid w:val="00435750"/>
    <w:rsid w:val="00435959"/>
    <w:rsid w:val="00435C8B"/>
    <w:rsid w:val="00436469"/>
    <w:rsid w:val="00436671"/>
    <w:rsid w:val="00436C3C"/>
    <w:rsid w:val="00437083"/>
    <w:rsid w:val="004373D1"/>
    <w:rsid w:val="00437600"/>
    <w:rsid w:val="00437968"/>
    <w:rsid w:val="00440BDC"/>
    <w:rsid w:val="00440E74"/>
    <w:rsid w:val="0044283F"/>
    <w:rsid w:val="00442D71"/>
    <w:rsid w:val="00443D8A"/>
    <w:rsid w:val="00446912"/>
    <w:rsid w:val="00446F4A"/>
    <w:rsid w:val="00452206"/>
    <w:rsid w:val="00452C48"/>
    <w:rsid w:val="00452E78"/>
    <w:rsid w:val="00454859"/>
    <w:rsid w:val="004548F7"/>
    <w:rsid w:val="00455940"/>
    <w:rsid w:val="00455D67"/>
    <w:rsid w:val="00456188"/>
    <w:rsid w:val="00456829"/>
    <w:rsid w:val="00456959"/>
    <w:rsid w:val="0045702A"/>
    <w:rsid w:val="00457460"/>
    <w:rsid w:val="0045783F"/>
    <w:rsid w:val="004579F3"/>
    <w:rsid w:val="00460220"/>
    <w:rsid w:val="004605BB"/>
    <w:rsid w:val="00461211"/>
    <w:rsid w:val="00461249"/>
    <w:rsid w:val="0046143C"/>
    <w:rsid w:val="00461BE6"/>
    <w:rsid w:val="00461FC9"/>
    <w:rsid w:val="00464C5E"/>
    <w:rsid w:val="00465158"/>
    <w:rsid w:val="00465D5A"/>
    <w:rsid w:val="00465FF0"/>
    <w:rsid w:val="004663E6"/>
    <w:rsid w:val="00466920"/>
    <w:rsid w:val="00467E0C"/>
    <w:rsid w:val="004708D6"/>
    <w:rsid w:val="00470D34"/>
    <w:rsid w:val="00471D21"/>
    <w:rsid w:val="00471FF1"/>
    <w:rsid w:val="00472A1B"/>
    <w:rsid w:val="00472FD2"/>
    <w:rsid w:val="00474EA1"/>
    <w:rsid w:val="00475F05"/>
    <w:rsid w:val="0047689F"/>
    <w:rsid w:val="00476BA4"/>
    <w:rsid w:val="00476E4C"/>
    <w:rsid w:val="004805BB"/>
    <w:rsid w:val="00480A2B"/>
    <w:rsid w:val="00480B84"/>
    <w:rsid w:val="00480CD7"/>
    <w:rsid w:val="00481D56"/>
    <w:rsid w:val="00482502"/>
    <w:rsid w:val="00482A9F"/>
    <w:rsid w:val="00483366"/>
    <w:rsid w:val="004835AF"/>
    <w:rsid w:val="004839CC"/>
    <w:rsid w:val="004845ED"/>
    <w:rsid w:val="00484E06"/>
    <w:rsid w:val="00485A3E"/>
    <w:rsid w:val="00485C28"/>
    <w:rsid w:val="004866F5"/>
    <w:rsid w:val="00490746"/>
    <w:rsid w:val="00491D06"/>
    <w:rsid w:val="004935CA"/>
    <w:rsid w:val="0049370F"/>
    <w:rsid w:val="00493B6D"/>
    <w:rsid w:val="00495099"/>
    <w:rsid w:val="004953E9"/>
    <w:rsid w:val="00495623"/>
    <w:rsid w:val="004967B7"/>
    <w:rsid w:val="00497722"/>
    <w:rsid w:val="004978AB"/>
    <w:rsid w:val="004979C7"/>
    <w:rsid w:val="00497D73"/>
    <w:rsid w:val="00497E3F"/>
    <w:rsid w:val="004A09C1"/>
    <w:rsid w:val="004A22DE"/>
    <w:rsid w:val="004A4104"/>
    <w:rsid w:val="004A44BC"/>
    <w:rsid w:val="004A54A3"/>
    <w:rsid w:val="004A5851"/>
    <w:rsid w:val="004A5B67"/>
    <w:rsid w:val="004A5EA2"/>
    <w:rsid w:val="004A6CDB"/>
    <w:rsid w:val="004A7012"/>
    <w:rsid w:val="004A7277"/>
    <w:rsid w:val="004A7964"/>
    <w:rsid w:val="004A7D8A"/>
    <w:rsid w:val="004B0163"/>
    <w:rsid w:val="004B0F89"/>
    <w:rsid w:val="004B1353"/>
    <w:rsid w:val="004B1366"/>
    <w:rsid w:val="004B1562"/>
    <w:rsid w:val="004B1AFD"/>
    <w:rsid w:val="004B21EE"/>
    <w:rsid w:val="004B23B8"/>
    <w:rsid w:val="004B2405"/>
    <w:rsid w:val="004B30F5"/>
    <w:rsid w:val="004B31B1"/>
    <w:rsid w:val="004B4500"/>
    <w:rsid w:val="004B4A72"/>
    <w:rsid w:val="004B4E2A"/>
    <w:rsid w:val="004B5066"/>
    <w:rsid w:val="004B519B"/>
    <w:rsid w:val="004B5345"/>
    <w:rsid w:val="004B5883"/>
    <w:rsid w:val="004B63FF"/>
    <w:rsid w:val="004B659B"/>
    <w:rsid w:val="004B7711"/>
    <w:rsid w:val="004C0538"/>
    <w:rsid w:val="004C06E4"/>
    <w:rsid w:val="004C0FA5"/>
    <w:rsid w:val="004C1050"/>
    <w:rsid w:val="004C1E78"/>
    <w:rsid w:val="004C204F"/>
    <w:rsid w:val="004C3CCD"/>
    <w:rsid w:val="004C4411"/>
    <w:rsid w:val="004C4935"/>
    <w:rsid w:val="004C4962"/>
    <w:rsid w:val="004C498A"/>
    <w:rsid w:val="004C4B34"/>
    <w:rsid w:val="004C55C6"/>
    <w:rsid w:val="004C560A"/>
    <w:rsid w:val="004C59DB"/>
    <w:rsid w:val="004C5B6E"/>
    <w:rsid w:val="004C5C89"/>
    <w:rsid w:val="004C6598"/>
    <w:rsid w:val="004C6BAD"/>
    <w:rsid w:val="004C6FED"/>
    <w:rsid w:val="004C72E8"/>
    <w:rsid w:val="004D0490"/>
    <w:rsid w:val="004D1EA8"/>
    <w:rsid w:val="004D22BE"/>
    <w:rsid w:val="004D2D28"/>
    <w:rsid w:val="004D3576"/>
    <w:rsid w:val="004D3D18"/>
    <w:rsid w:val="004D40EA"/>
    <w:rsid w:val="004D46B5"/>
    <w:rsid w:val="004D524E"/>
    <w:rsid w:val="004D52E9"/>
    <w:rsid w:val="004D54FE"/>
    <w:rsid w:val="004D5C71"/>
    <w:rsid w:val="004D5D5C"/>
    <w:rsid w:val="004D5EEF"/>
    <w:rsid w:val="004D7083"/>
    <w:rsid w:val="004D719C"/>
    <w:rsid w:val="004D7757"/>
    <w:rsid w:val="004E035D"/>
    <w:rsid w:val="004E0838"/>
    <w:rsid w:val="004E123F"/>
    <w:rsid w:val="004E135B"/>
    <w:rsid w:val="004E1A09"/>
    <w:rsid w:val="004E2127"/>
    <w:rsid w:val="004E2E03"/>
    <w:rsid w:val="004E31E4"/>
    <w:rsid w:val="004E3443"/>
    <w:rsid w:val="004E394B"/>
    <w:rsid w:val="004E3E9D"/>
    <w:rsid w:val="004E4277"/>
    <w:rsid w:val="004E46ED"/>
    <w:rsid w:val="004E4AFC"/>
    <w:rsid w:val="004E527B"/>
    <w:rsid w:val="004E59FC"/>
    <w:rsid w:val="004E5DEB"/>
    <w:rsid w:val="004E6265"/>
    <w:rsid w:val="004E6480"/>
    <w:rsid w:val="004E6EBA"/>
    <w:rsid w:val="004E7143"/>
    <w:rsid w:val="004F0B08"/>
    <w:rsid w:val="004F0E21"/>
    <w:rsid w:val="004F0F0D"/>
    <w:rsid w:val="004F0FE3"/>
    <w:rsid w:val="004F14C1"/>
    <w:rsid w:val="004F2911"/>
    <w:rsid w:val="004F2B15"/>
    <w:rsid w:val="004F2FC7"/>
    <w:rsid w:val="004F3353"/>
    <w:rsid w:val="004F38D2"/>
    <w:rsid w:val="004F3995"/>
    <w:rsid w:val="004F3D6F"/>
    <w:rsid w:val="004F4384"/>
    <w:rsid w:val="004F46D1"/>
    <w:rsid w:val="004F5219"/>
    <w:rsid w:val="004F5372"/>
    <w:rsid w:val="004F59FA"/>
    <w:rsid w:val="004F5CDE"/>
    <w:rsid w:val="004F5E98"/>
    <w:rsid w:val="004F6244"/>
    <w:rsid w:val="004F63B1"/>
    <w:rsid w:val="004F6B38"/>
    <w:rsid w:val="004F7336"/>
    <w:rsid w:val="0050087E"/>
    <w:rsid w:val="00501708"/>
    <w:rsid w:val="00502B6F"/>
    <w:rsid w:val="00503506"/>
    <w:rsid w:val="00503C32"/>
    <w:rsid w:val="00503E4C"/>
    <w:rsid w:val="00504E9F"/>
    <w:rsid w:val="0050685F"/>
    <w:rsid w:val="00507274"/>
    <w:rsid w:val="005102EF"/>
    <w:rsid w:val="00510EEA"/>
    <w:rsid w:val="00511A75"/>
    <w:rsid w:val="00511B51"/>
    <w:rsid w:val="00512E92"/>
    <w:rsid w:val="0051407E"/>
    <w:rsid w:val="0051445C"/>
    <w:rsid w:val="005146CB"/>
    <w:rsid w:val="00514A9D"/>
    <w:rsid w:val="00514C6B"/>
    <w:rsid w:val="00514F51"/>
    <w:rsid w:val="00515DC1"/>
    <w:rsid w:val="00516006"/>
    <w:rsid w:val="00516CBF"/>
    <w:rsid w:val="00516D00"/>
    <w:rsid w:val="00516EE4"/>
    <w:rsid w:val="0051773E"/>
    <w:rsid w:val="0052016D"/>
    <w:rsid w:val="0052066A"/>
    <w:rsid w:val="00524159"/>
    <w:rsid w:val="00524835"/>
    <w:rsid w:val="00524938"/>
    <w:rsid w:val="005249A2"/>
    <w:rsid w:val="005249B3"/>
    <w:rsid w:val="00524B72"/>
    <w:rsid w:val="005250B2"/>
    <w:rsid w:val="005266FE"/>
    <w:rsid w:val="005267CF"/>
    <w:rsid w:val="005269C0"/>
    <w:rsid w:val="005270AF"/>
    <w:rsid w:val="00530015"/>
    <w:rsid w:val="00530361"/>
    <w:rsid w:val="0053053A"/>
    <w:rsid w:val="005316F6"/>
    <w:rsid w:val="005327A2"/>
    <w:rsid w:val="00532DF8"/>
    <w:rsid w:val="0053318A"/>
    <w:rsid w:val="0053380C"/>
    <w:rsid w:val="00534703"/>
    <w:rsid w:val="00534C93"/>
    <w:rsid w:val="00534CA4"/>
    <w:rsid w:val="00535531"/>
    <w:rsid w:val="0053574D"/>
    <w:rsid w:val="00535B43"/>
    <w:rsid w:val="00535E86"/>
    <w:rsid w:val="00536A85"/>
    <w:rsid w:val="0053716D"/>
    <w:rsid w:val="00537209"/>
    <w:rsid w:val="005401A9"/>
    <w:rsid w:val="0054109A"/>
    <w:rsid w:val="00541895"/>
    <w:rsid w:val="00542076"/>
    <w:rsid w:val="00542959"/>
    <w:rsid w:val="0054377E"/>
    <w:rsid w:val="00545C85"/>
    <w:rsid w:val="00545DF1"/>
    <w:rsid w:val="00546A85"/>
    <w:rsid w:val="00550713"/>
    <w:rsid w:val="00552CC5"/>
    <w:rsid w:val="005541D9"/>
    <w:rsid w:val="00554E01"/>
    <w:rsid w:val="00554E20"/>
    <w:rsid w:val="00555339"/>
    <w:rsid w:val="00555A3B"/>
    <w:rsid w:val="00556121"/>
    <w:rsid w:val="005605E8"/>
    <w:rsid w:val="005618A4"/>
    <w:rsid w:val="005624A2"/>
    <w:rsid w:val="00564873"/>
    <w:rsid w:val="005665C1"/>
    <w:rsid w:val="00566E31"/>
    <w:rsid w:val="00567A49"/>
    <w:rsid w:val="00570CE8"/>
    <w:rsid w:val="005711A9"/>
    <w:rsid w:val="0057185E"/>
    <w:rsid w:val="00572090"/>
    <w:rsid w:val="005721BE"/>
    <w:rsid w:val="00572ADF"/>
    <w:rsid w:val="00572C26"/>
    <w:rsid w:val="00573059"/>
    <w:rsid w:val="00573CD5"/>
    <w:rsid w:val="00573D3E"/>
    <w:rsid w:val="005747B7"/>
    <w:rsid w:val="005750CC"/>
    <w:rsid w:val="00576375"/>
    <w:rsid w:val="005766F9"/>
    <w:rsid w:val="00576E20"/>
    <w:rsid w:val="0057747C"/>
    <w:rsid w:val="00580AA8"/>
    <w:rsid w:val="00580BE5"/>
    <w:rsid w:val="00581613"/>
    <w:rsid w:val="0058208C"/>
    <w:rsid w:val="0058305E"/>
    <w:rsid w:val="00583A1A"/>
    <w:rsid w:val="005859C8"/>
    <w:rsid w:val="00585CF6"/>
    <w:rsid w:val="00586549"/>
    <w:rsid w:val="005872A2"/>
    <w:rsid w:val="005874C9"/>
    <w:rsid w:val="005875D7"/>
    <w:rsid w:val="0058772B"/>
    <w:rsid w:val="005908EF"/>
    <w:rsid w:val="00590FB3"/>
    <w:rsid w:val="00591C22"/>
    <w:rsid w:val="00591E0C"/>
    <w:rsid w:val="005923D8"/>
    <w:rsid w:val="00592750"/>
    <w:rsid w:val="00593239"/>
    <w:rsid w:val="00593860"/>
    <w:rsid w:val="00593B14"/>
    <w:rsid w:val="00593C18"/>
    <w:rsid w:val="00593E40"/>
    <w:rsid w:val="00594543"/>
    <w:rsid w:val="00594FAD"/>
    <w:rsid w:val="005954AF"/>
    <w:rsid w:val="00595567"/>
    <w:rsid w:val="00595662"/>
    <w:rsid w:val="005957B8"/>
    <w:rsid w:val="00596DD3"/>
    <w:rsid w:val="00596E9C"/>
    <w:rsid w:val="00597151"/>
    <w:rsid w:val="00597569"/>
    <w:rsid w:val="005A117E"/>
    <w:rsid w:val="005A2120"/>
    <w:rsid w:val="005A21AF"/>
    <w:rsid w:val="005A25DE"/>
    <w:rsid w:val="005A2B14"/>
    <w:rsid w:val="005A2C2E"/>
    <w:rsid w:val="005A2DC7"/>
    <w:rsid w:val="005A2F45"/>
    <w:rsid w:val="005A3202"/>
    <w:rsid w:val="005A481A"/>
    <w:rsid w:val="005A6783"/>
    <w:rsid w:val="005A6E2C"/>
    <w:rsid w:val="005A77D6"/>
    <w:rsid w:val="005A7B21"/>
    <w:rsid w:val="005B0A7C"/>
    <w:rsid w:val="005B14C2"/>
    <w:rsid w:val="005B1636"/>
    <w:rsid w:val="005B1709"/>
    <w:rsid w:val="005B1F8C"/>
    <w:rsid w:val="005B2140"/>
    <w:rsid w:val="005B32EA"/>
    <w:rsid w:val="005B3AE6"/>
    <w:rsid w:val="005B3B5C"/>
    <w:rsid w:val="005B49D2"/>
    <w:rsid w:val="005B5F49"/>
    <w:rsid w:val="005B604A"/>
    <w:rsid w:val="005B65B8"/>
    <w:rsid w:val="005C1175"/>
    <w:rsid w:val="005C1296"/>
    <w:rsid w:val="005C2096"/>
    <w:rsid w:val="005C2423"/>
    <w:rsid w:val="005C2A83"/>
    <w:rsid w:val="005C3158"/>
    <w:rsid w:val="005C3A9F"/>
    <w:rsid w:val="005C3C1E"/>
    <w:rsid w:val="005C3EDF"/>
    <w:rsid w:val="005C4E87"/>
    <w:rsid w:val="005C5D5F"/>
    <w:rsid w:val="005C71F3"/>
    <w:rsid w:val="005D08F7"/>
    <w:rsid w:val="005D0B34"/>
    <w:rsid w:val="005D16A8"/>
    <w:rsid w:val="005D1840"/>
    <w:rsid w:val="005D20EE"/>
    <w:rsid w:val="005D2859"/>
    <w:rsid w:val="005D3182"/>
    <w:rsid w:val="005D31E8"/>
    <w:rsid w:val="005D487F"/>
    <w:rsid w:val="005D5C3C"/>
    <w:rsid w:val="005D6B8F"/>
    <w:rsid w:val="005D7C1A"/>
    <w:rsid w:val="005E0C72"/>
    <w:rsid w:val="005E179D"/>
    <w:rsid w:val="005E3445"/>
    <w:rsid w:val="005E36C1"/>
    <w:rsid w:val="005E4B18"/>
    <w:rsid w:val="005E549C"/>
    <w:rsid w:val="005E598F"/>
    <w:rsid w:val="005E5D42"/>
    <w:rsid w:val="005F033B"/>
    <w:rsid w:val="005F13E7"/>
    <w:rsid w:val="005F1474"/>
    <w:rsid w:val="005F1793"/>
    <w:rsid w:val="005F1819"/>
    <w:rsid w:val="005F32A2"/>
    <w:rsid w:val="005F39A4"/>
    <w:rsid w:val="005F3AF5"/>
    <w:rsid w:val="005F3F08"/>
    <w:rsid w:val="005F4301"/>
    <w:rsid w:val="005F4B2B"/>
    <w:rsid w:val="005F4BC6"/>
    <w:rsid w:val="005F4C4D"/>
    <w:rsid w:val="005F4EF8"/>
    <w:rsid w:val="005F785A"/>
    <w:rsid w:val="006000A0"/>
    <w:rsid w:val="00600207"/>
    <w:rsid w:val="00600488"/>
    <w:rsid w:val="00600900"/>
    <w:rsid w:val="0060309E"/>
    <w:rsid w:val="006030F6"/>
    <w:rsid w:val="00603933"/>
    <w:rsid w:val="00604998"/>
    <w:rsid w:val="00604D89"/>
    <w:rsid w:val="00605320"/>
    <w:rsid w:val="00605425"/>
    <w:rsid w:val="00605F8F"/>
    <w:rsid w:val="00607033"/>
    <w:rsid w:val="00607698"/>
    <w:rsid w:val="00607D52"/>
    <w:rsid w:val="00607D8F"/>
    <w:rsid w:val="00610862"/>
    <w:rsid w:val="00610956"/>
    <w:rsid w:val="00610E62"/>
    <w:rsid w:val="0061109F"/>
    <w:rsid w:val="00611846"/>
    <w:rsid w:val="00611BEA"/>
    <w:rsid w:val="00611D5B"/>
    <w:rsid w:val="00612474"/>
    <w:rsid w:val="006126DD"/>
    <w:rsid w:val="0061273D"/>
    <w:rsid w:val="00613488"/>
    <w:rsid w:val="0061358F"/>
    <w:rsid w:val="0061427A"/>
    <w:rsid w:val="0061528A"/>
    <w:rsid w:val="00615431"/>
    <w:rsid w:val="006158DD"/>
    <w:rsid w:val="006172B3"/>
    <w:rsid w:val="00617963"/>
    <w:rsid w:val="00617E48"/>
    <w:rsid w:val="00620119"/>
    <w:rsid w:val="00620319"/>
    <w:rsid w:val="00620853"/>
    <w:rsid w:val="0062126A"/>
    <w:rsid w:val="00623D35"/>
    <w:rsid w:val="00626A40"/>
    <w:rsid w:val="00626C72"/>
    <w:rsid w:val="00626D33"/>
    <w:rsid w:val="00626E29"/>
    <w:rsid w:val="00626E30"/>
    <w:rsid w:val="0063005B"/>
    <w:rsid w:val="00631E9D"/>
    <w:rsid w:val="00632903"/>
    <w:rsid w:val="00632C95"/>
    <w:rsid w:val="00633483"/>
    <w:rsid w:val="00633628"/>
    <w:rsid w:val="00633629"/>
    <w:rsid w:val="00633A4E"/>
    <w:rsid w:val="00633E25"/>
    <w:rsid w:val="00634B3E"/>
    <w:rsid w:val="00634DF4"/>
    <w:rsid w:val="00634FBA"/>
    <w:rsid w:val="0063638E"/>
    <w:rsid w:val="0063675F"/>
    <w:rsid w:val="006367DF"/>
    <w:rsid w:val="00636A06"/>
    <w:rsid w:val="00636AA7"/>
    <w:rsid w:val="00640144"/>
    <w:rsid w:val="006402A2"/>
    <w:rsid w:val="00641476"/>
    <w:rsid w:val="006418B6"/>
    <w:rsid w:val="0064191B"/>
    <w:rsid w:val="00641BCE"/>
    <w:rsid w:val="00641C59"/>
    <w:rsid w:val="00643334"/>
    <w:rsid w:val="00643761"/>
    <w:rsid w:val="00643CB1"/>
    <w:rsid w:val="00643D0A"/>
    <w:rsid w:val="00643E9C"/>
    <w:rsid w:val="00644960"/>
    <w:rsid w:val="0064503D"/>
    <w:rsid w:val="006450D0"/>
    <w:rsid w:val="006458EF"/>
    <w:rsid w:val="00645C5A"/>
    <w:rsid w:val="006469E4"/>
    <w:rsid w:val="00646ABD"/>
    <w:rsid w:val="006472D8"/>
    <w:rsid w:val="006477AC"/>
    <w:rsid w:val="0064792B"/>
    <w:rsid w:val="00647C6A"/>
    <w:rsid w:val="006506CD"/>
    <w:rsid w:val="0065129D"/>
    <w:rsid w:val="0065177D"/>
    <w:rsid w:val="00651799"/>
    <w:rsid w:val="00651873"/>
    <w:rsid w:val="006528B7"/>
    <w:rsid w:val="00652D29"/>
    <w:rsid w:val="006538FB"/>
    <w:rsid w:val="0065398E"/>
    <w:rsid w:val="00653A93"/>
    <w:rsid w:val="00654836"/>
    <w:rsid w:val="00654A2D"/>
    <w:rsid w:val="006557CF"/>
    <w:rsid w:val="00655D64"/>
    <w:rsid w:val="00655FBC"/>
    <w:rsid w:val="0065630F"/>
    <w:rsid w:val="00657511"/>
    <w:rsid w:val="006605DF"/>
    <w:rsid w:val="00660CC3"/>
    <w:rsid w:val="00660EB0"/>
    <w:rsid w:val="00660F2A"/>
    <w:rsid w:val="006612C6"/>
    <w:rsid w:val="0066399F"/>
    <w:rsid w:val="006641BD"/>
    <w:rsid w:val="006643B1"/>
    <w:rsid w:val="0066513F"/>
    <w:rsid w:val="006660F6"/>
    <w:rsid w:val="0066625A"/>
    <w:rsid w:val="00666665"/>
    <w:rsid w:val="00666FA2"/>
    <w:rsid w:val="00666FC0"/>
    <w:rsid w:val="00667E55"/>
    <w:rsid w:val="0067008E"/>
    <w:rsid w:val="006702BC"/>
    <w:rsid w:val="00671022"/>
    <w:rsid w:val="0067153C"/>
    <w:rsid w:val="006718C3"/>
    <w:rsid w:val="0067211E"/>
    <w:rsid w:val="006727C8"/>
    <w:rsid w:val="00673040"/>
    <w:rsid w:val="00673162"/>
    <w:rsid w:val="00674089"/>
    <w:rsid w:val="00675616"/>
    <w:rsid w:val="00675816"/>
    <w:rsid w:val="00676DA0"/>
    <w:rsid w:val="00676F1F"/>
    <w:rsid w:val="0068091A"/>
    <w:rsid w:val="00680BDF"/>
    <w:rsid w:val="00681296"/>
    <w:rsid w:val="00681F8B"/>
    <w:rsid w:val="006820F1"/>
    <w:rsid w:val="006833C1"/>
    <w:rsid w:val="00683CFD"/>
    <w:rsid w:val="00683D01"/>
    <w:rsid w:val="006846F4"/>
    <w:rsid w:val="00685FE1"/>
    <w:rsid w:val="006860C0"/>
    <w:rsid w:val="00686829"/>
    <w:rsid w:val="00686BDF"/>
    <w:rsid w:val="00686DDD"/>
    <w:rsid w:val="00687374"/>
    <w:rsid w:val="00687412"/>
    <w:rsid w:val="00687A5D"/>
    <w:rsid w:val="00687F74"/>
    <w:rsid w:val="006917C2"/>
    <w:rsid w:val="00691B1B"/>
    <w:rsid w:val="006928D3"/>
    <w:rsid w:val="00692D06"/>
    <w:rsid w:val="0069363C"/>
    <w:rsid w:val="00693806"/>
    <w:rsid w:val="006941B6"/>
    <w:rsid w:val="006943D1"/>
    <w:rsid w:val="0069488E"/>
    <w:rsid w:val="0069573E"/>
    <w:rsid w:val="00695EF2"/>
    <w:rsid w:val="0069640D"/>
    <w:rsid w:val="00696578"/>
    <w:rsid w:val="00696FFC"/>
    <w:rsid w:val="006A09EE"/>
    <w:rsid w:val="006A18D3"/>
    <w:rsid w:val="006A1BCE"/>
    <w:rsid w:val="006A2417"/>
    <w:rsid w:val="006A29A2"/>
    <w:rsid w:val="006A2C9B"/>
    <w:rsid w:val="006A36D4"/>
    <w:rsid w:val="006A39EB"/>
    <w:rsid w:val="006A3A45"/>
    <w:rsid w:val="006A53C0"/>
    <w:rsid w:val="006A5B03"/>
    <w:rsid w:val="006A71EE"/>
    <w:rsid w:val="006A7604"/>
    <w:rsid w:val="006A782C"/>
    <w:rsid w:val="006A7BC5"/>
    <w:rsid w:val="006A7CE5"/>
    <w:rsid w:val="006A7E43"/>
    <w:rsid w:val="006B03E4"/>
    <w:rsid w:val="006B0B1E"/>
    <w:rsid w:val="006B1013"/>
    <w:rsid w:val="006B297A"/>
    <w:rsid w:val="006B2D1C"/>
    <w:rsid w:val="006B347C"/>
    <w:rsid w:val="006B3BFA"/>
    <w:rsid w:val="006B3DF7"/>
    <w:rsid w:val="006B3FAA"/>
    <w:rsid w:val="006B546D"/>
    <w:rsid w:val="006B5AB4"/>
    <w:rsid w:val="006B6D3B"/>
    <w:rsid w:val="006B74B2"/>
    <w:rsid w:val="006B7670"/>
    <w:rsid w:val="006B7B10"/>
    <w:rsid w:val="006C1350"/>
    <w:rsid w:val="006C1672"/>
    <w:rsid w:val="006C309E"/>
    <w:rsid w:val="006C3C2F"/>
    <w:rsid w:val="006C3F27"/>
    <w:rsid w:val="006C4EDC"/>
    <w:rsid w:val="006C5504"/>
    <w:rsid w:val="006C565D"/>
    <w:rsid w:val="006C5683"/>
    <w:rsid w:val="006C5F90"/>
    <w:rsid w:val="006C724A"/>
    <w:rsid w:val="006C7DE4"/>
    <w:rsid w:val="006D01B6"/>
    <w:rsid w:val="006D064B"/>
    <w:rsid w:val="006D1CD3"/>
    <w:rsid w:val="006D1ED2"/>
    <w:rsid w:val="006D213D"/>
    <w:rsid w:val="006D22F6"/>
    <w:rsid w:val="006D24D6"/>
    <w:rsid w:val="006D35CB"/>
    <w:rsid w:val="006D3751"/>
    <w:rsid w:val="006D426C"/>
    <w:rsid w:val="006D4D44"/>
    <w:rsid w:val="006D4F23"/>
    <w:rsid w:val="006D5094"/>
    <w:rsid w:val="006D57C1"/>
    <w:rsid w:val="006D5890"/>
    <w:rsid w:val="006D59DA"/>
    <w:rsid w:val="006D5AEC"/>
    <w:rsid w:val="006D5B89"/>
    <w:rsid w:val="006D5C3C"/>
    <w:rsid w:val="006D7056"/>
    <w:rsid w:val="006D728E"/>
    <w:rsid w:val="006D77FF"/>
    <w:rsid w:val="006E10E1"/>
    <w:rsid w:val="006E21EC"/>
    <w:rsid w:val="006E3C90"/>
    <w:rsid w:val="006E4751"/>
    <w:rsid w:val="006E4C54"/>
    <w:rsid w:val="006E556E"/>
    <w:rsid w:val="006E5960"/>
    <w:rsid w:val="006E5B80"/>
    <w:rsid w:val="006E5E60"/>
    <w:rsid w:val="006E6722"/>
    <w:rsid w:val="006E6916"/>
    <w:rsid w:val="006E767F"/>
    <w:rsid w:val="006E7685"/>
    <w:rsid w:val="006E7725"/>
    <w:rsid w:val="006F1361"/>
    <w:rsid w:val="006F220A"/>
    <w:rsid w:val="006F3194"/>
    <w:rsid w:val="006F3344"/>
    <w:rsid w:val="006F41EB"/>
    <w:rsid w:val="006F452D"/>
    <w:rsid w:val="006F4C5F"/>
    <w:rsid w:val="006F4FCB"/>
    <w:rsid w:val="006F4FEC"/>
    <w:rsid w:val="006F50CF"/>
    <w:rsid w:val="006F5600"/>
    <w:rsid w:val="006F5B01"/>
    <w:rsid w:val="006F609A"/>
    <w:rsid w:val="006F7967"/>
    <w:rsid w:val="0070002E"/>
    <w:rsid w:val="0070012B"/>
    <w:rsid w:val="007016A1"/>
    <w:rsid w:val="00701AC1"/>
    <w:rsid w:val="00703095"/>
    <w:rsid w:val="007033DF"/>
    <w:rsid w:val="00704032"/>
    <w:rsid w:val="00704289"/>
    <w:rsid w:val="007048C9"/>
    <w:rsid w:val="00704BCE"/>
    <w:rsid w:val="00704F71"/>
    <w:rsid w:val="00705279"/>
    <w:rsid w:val="00705717"/>
    <w:rsid w:val="00705736"/>
    <w:rsid w:val="00706106"/>
    <w:rsid w:val="00706C8B"/>
    <w:rsid w:val="0070754B"/>
    <w:rsid w:val="0070758A"/>
    <w:rsid w:val="00710B8D"/>
    <w:rsid w:val="007114EC"/>
    <w:rsid w:val="00711D58"/>
    <w:rsid w:val="007127B0"/>
    <w:rsid w:val="0071280E"/>
    <w:rsid w:val="00712AB1"/>
    <w:rsid w:val="00712B1A"/>
    <w:rsid w:val="00712B80"/>
    <w:rsid w:val="007131E1"/>
    <w:rsid w:val="00713B77"/>
    <w:rsid w:val="00714109"/>
    <w:rsid w:val="0071481A"/>
    <w:rsid w:val="00714AA8"/>
    <w:rsid w:val="00715405"/>
    <w:rsid w:val="00715460"/>
    <w:rsid w:val="00716194"/>
    <w:rsid w:val="00716866"/>
    <w:rsid w:val="00716D3C"/>
    <w:rsid w:val="00716F54"/>
    <w:rsid w:val="00717270"/>
    <w:rsid w:val="007174E3"/>
    <w:rsid w:val="00717DFD"/>
    <w:rsid w:val="007210D9"/>
    <w:rsid w:val="00721136"/>
    <w:rsid w:val="00721696"/>
    <w:rsid w:val="007216EC"/>
    <w:rsid w:val="00721E55"/>
    <w:rsid w:val="00722C70"/>
    <w:rsid w:val="00723B2D"/>
    <w:rsid w:val="00724212"/>
    <w:rsid w:val="00724B70"/>
    <w:rsid w:val="00725239"/>
    <w:rsid w:val="007253F3"/>
    <w:rsid w:val="007256DB"/>
    <w:rsid w:val="00726B24"/>
    <w:rsid w:val="007272C1"/>
    <w:rsid w:val="00727D0A"/>
    <w:rsid w:val="00730966"/>
    <w:rsid w:val="00730AA6"/>
    <w:rsid w:val="00730CBC"/>
    <w:rsid w:val="00731B5D"/>
    <w:rsid w:val="00731FF5"/>
    <w:rsid w:val="00732489"/>
    <w:rsid w:val="007340B6"/>
    <w:rsid w:val="007352BE"/>
    <w:rsid w:val="007354C0"/>
    <w:rsid w:val="007356C4"/>
    <w:rsid w:val="00736580"/>
    <w:rsid w:val="0073686A"/>
    <w:rsid w:val="00736902"/>
    <w:rsid w:val="00736B65"/>
    <w:rsid w:val="00736BE7"/>
    <w:rsid w:val="00736CF4"/>
    <w:rsid w:val="0073711E"/>
    <w:rsid w:val="007404BB"/>
    <w:rsid w:val="00740E21"/>
    <w:rsid w:val="00740FAA"/>
    <w:rsid w:val="007418D4"/>
    <w:rsid w:val="00741D82"/>
    <w:rsid w:val="00741F8C"/>
    <w:rsid w:val="007427D4"/>
    <w:rsid w:val="00742A32"/>
    <w:rsid w:val="00743159"/>
    <w:rsid w:val="007440E1"/>
    <w:rsid w:val="0074444D"/>
    <w:rsid w:val="007447E7"/>
    <w:rsid w:val="0074480C"/>
    <w:rsid w:val="0074542D"/>
    <w:rsid w:val="00745831"/>
    <w:rsid w:val="00745A36"/>
    <w:rsid w:val="007476D0"/>
    <w:rsid w:val="007476FF"/>
    <w:rsid w:val="007478DE"/>
    <w:rsid w:val="0075095C"/>
    <w:rsid w:val="00751135"/>
    <w:rsid w:val="007514C4"/>
    <w:rsid w:val="00751ADA"/>
    <w:rsid w:val="00752A2C"/>
    <w:rsid w:val="007545FF"/>
    <w:rsid w:val="007556C6"/>
    <w:rsid w:val="00756EA0"/>
    <w:rsid w:val="00760185"/>
    <w:rsid w:val="0076025E"/>
    <w:rsid w:val="007605B4"/>
    <w:rsid w:val="0076120E"/>
    <w:rsid w:val="0076124F"/>
    <w:rsid w:val="00761A6D"/>
    <w:rsid w:val="007622DD"/>
    <w:rsid w:val="0076258C"/>
    <w:rsid w:val="00762E0E"/>
    <w:rsid w:val="007635B0"/>
    <w:rsid w:val="00763AD2"/>
    <w:rsid w:val="00764B7D"/>
    <w:rsid w:val="00764F9B"/>
    <w:rsid w:val="007655FE"/>
    <w:rsid w:val="0076561A"/>
    <w:rsid w:val="00766530"/>
    <w:rsid w:val="00766A46"/>
    <w:rsid w:val="0076721D"/>
    <w:rsid w:val="00770A94"/>
    <w:rsid w:val="00770DB4"/>
    <w:rsid w:val="00771314"/>
    <w:rsid w:val="0077132B"/>
    <w:rsid w:val="00771D38"/>
    <w:rsid w:val="00771FFF"/>
    <w:rsid w:val="0077223C"/>
    <w:rsid w:val="00772363"/>
    <w:rsid w:val="007728C6"/>
    <w:rsid w:val="007737C1"/>
    <w:rsid w:val="00773EA3"/>
    <w:rsid w:val="0077471A"/>
    <w:rsid w:val="00774C1C"/>
    <w:rsid w:val="00775218"/>
    <w:rsid w:val="007755C2"/>
    <w:rsid w:val="00776C84"/>
    <w:rsid w:val="00776CD5"/>
    <w:rsid w:val="00777075"/>
    <w:rsid w:val="00777BBE"/>
    <w:rsid w:val="00782029"/>
    <w:rsid w:val="007820B5"/>
    <w:rsid w:val="00782B82"/>
    <w:rsid w:val="007830B9"/>
    <w:rsid w:val="00783167"/>
    <w:rsid w:val="00783401"/>
    <w:rsid w:val="00783827"/>
    <w:rsid w:val="00783AB7"/>
    <w:rsid w:val="007848FB"/>
    <w:rsid w:val="0078509C"/>
    <w:rsid w:val="00785177"/>
    <w:rsid w:val="00785FC7"/>
    <w:rsid w:val="00786983"/>
    <w:rsid w:val="00787107"/>
    <w:rsid w:val="00787B41"/>
    <w:rsid w:val="00787DBD"/>
    <w:rsid w:val="007902DA"/>
    <w:rsid w:val="00791861"/>
    <w:rsid w:val="00791C79"/>
    <w:rsid w:val="00792450"/>
    <w:rsid w:val="00792AB2"/>
    <w:rsid w:val="00793923"/>
    <w:rsid w:val="00793F0F"/>
    <w:rsid w:val="00794228"/>
    <w:rsid w:val="00794618"/>
    <w:rsid w:val="007948EA"/>
    <w:rsid w:val="0079541D"/>
    <w:rsid w:val="007957A6"/>
    <w:rsid w:val="007963A6"/>
    <w:rsid w:val="007A085B"/>
    <w:rsid w:val="007A0863"/>
    <w:rsid w:val="007A099D"/>
    <w:rsid w:val="007A1FF4"/>
    <w:rsid w:val="007A21D3"/>
    <w:rsid w:val="007A2509"/>
    <w:rsid w:val="007A2C13"/>
    <w:rsid w:val="007A39CB"/>
    <w:rsid w:val="007A3B41"/>
    <w:rsid w:val="007A3D18"/>
    <w:rsid w:val="007A490C"/>
    <w:rsid w:val="007A4ACC"/>
    <w:rsid w:val="007A5103"/>
    <w:rsid w:val="007A5493"/>
    <w:rsid w:val="007A5D63"/>
    <w:rsid w:val="007A6B7E"/>
    <w:rsid w:val="007A6DF6"/>
    <w:rsid w:val="007A77FC"/>
    <w:rsid w:val="007B0B2A"/>
    <w:rsid w:val="007B1347"/>
    <w:rsid w:val="007B172B"/>
    <w:rsid w:val="007B17EB"/>
    <w:rsid w:val="007B1F72"/>
    <w:rsid w:val="007B4282"/>
    <w:rsid w:val="007B42BA"/>
    <w:rsid w:val="007B5738"/>
    <w:rsid w:val="007B57D9"/>
    <w:rsid w:val="007B610B"/>
    <w:rsid w:val="007B7523"/>
    <w:rsid w:val="007B768F"/>
    <w:rsid w:val="007B7A19"/>
    <w:rsid w:val="007B7B34"/>
    <w:rsid w:val="007C0189"/>
    <w:rsid w:val="007C09D6"/>
    <w:rsid w:val="007C0EC2"/>
    <w:rsid w:val="007C16CA"/>
    <w:rsid w:val="007C18AE"/>
    <w:rsid w:val="007C1E98"/>
    <w:rsid w:val="007C1ECF"/>
    <w:rsid w:val="007C1FBF"/>
    <w:rsid w:val="007C278D"/>
    <w:rsid w:val="007C2E04"/>
    <w:rsid w:val="007C36BA"/>
    <w:rsid w:val="007C3AFA"/>
    <w:rsid w:val="007C3E1D"/>
    <w:rsid w:val="007C407E"/>
    <w:rsid w:val="007C47E9"/>
    <w:rsid w:val="007C505A"/>
    <w:rsid w:val="007C5121"/>
    <w:rsid w:val="007C5475"/>
    <w:rsid w:val="007C571B"/>
    <w:rsid w:val="007C5785"/>
    <w:rsid w:val="007C5F85"/>
    <w:rsid w:val="007C63DE"/>
    <w:rsid w:val="007D07E6"/>
    <w:rsid w:val="007D0A62"/>
    <w:rsid w:val="007D26C9"/>
    <w:rsid w:val="007D2CA0"/>
    <w:rsid w:val="007D2E9E"/>
    <w:rsid w:val="007D3156"/>
    <w:rsid w:val="007D3E31"/>
    <w:rsid w:val="007D47AA"/>
    <w:rsid w:val="007D4EE3"/>
    <w:rsid w:val="007D5678"/>
    <w:rsid w:val="007D5A14"/>
    <w:rsid w:val="007D617C"/>
    <w:rsid w:val="007D634D"/>
    <w:rsid w:val="007E01B2"/>
    <w:rsid w:val="007E01FD"/>
    <w:rsid w:val="007E0379"/>
    <w:rsid w:val="007E0831"/>
    <w:rsid w:val="007E08A3"/>
    <w:rsid w:val="007E128E"/>
    <w:rsid w:val="007E1B57"/>
    <w:rsid w:val="007E2DA1"/>
    <w:rsid w:val="007E34FF"/>
    <w:rsid w:val="007E3AA6"/>
    <w:rsid w:val="007E3B90"/>
    <w:rsid w:val="007E40A9"/>
    <w:rsid w:val="007E5118"/>
    <w:rsid w:val="007E5715"/>
    <w:rsid w:val="007E5996"/>
    <w:rsid w:val="007E6F80"/>
    <w:rsid w:val="007E7377"/>
    <w:rsid w:val="007F006A"/>
    <w:rsid w:val="007F0162"/>
    <w:rsid w:val="007F08C5"/>
    <w:rsid w:val="007F0ADA"/>
    <w:rsid w:val="007F163E"/>
    <w:rsid w:val="007F1D73"/>
    <w:rsid w:val="007F224D"/>
    <w:rsid w:val="007F2614"/>
    <w:rsid w:val="007F3258"/>
    <w:rsid w:val="007F345A"/>
    <w:rsid w:val="007F386B"/>
    <w:rsid w:val="007F399D"/>
    <w:rsid w:val="007F3C34"/>
    <w:rsid w:val="007F57AD"/>
    <w:rsid w:val="007F634D"/>
    <w:rsid w:val="007F65B8"/>
    <w:rsid w:val="007F69E3"/>
    <w:rsid w:val="0080017B"/>
    <w:rsid w:val="0080148E"/>
    <w:rsid w:val="00801D6F"/>
    <w:rsid w:val="00801E8D"/>
    <w:rsid w:val="00802A4F"/>
    <w:rsid w:val="00803607"/>
    <w:rsid w:val="00804F35"/>
    <w:rsid w:val="00805036"/>
    <w:rsid w:val="0080530C"/>
    <w:rsid w:val="008054ED"/>
    <w:rsid w:val="0080584D"/>
    <w:rsid w:val="00805C32"/>
    <w:rsid w:val="00806409"/>
    <w:rsid w:val="008065BF"/>
    <w:rsid w:val="008069AE"/>
    <w:rsid w:val="008073F5"/>
    <w:rsid w:val="0080777B"/>
    <w:rsid w:val="0081133A"/>
    <w:rsid w:val="00811492"/>
    <w:rsid w:val="008114F7"/>
    <w:rsid w:val="0081251B"/>
    <w:rsid w:val="00812BE4"/>
    <w:rsid w:val="00813190"/>
    <w:rsid w:val="00813241"/>
    <w:rsid w:val="0081340C"/>
    <w:rsid w:val="00813C8A"/>
    <w:rsid w:val="008140EC"/>
    <w:rsid w:val="00814C13"/>
    <w:rsid w:val="0081565A"/>
    <w:rsid w:val="0081607F"/>
    <w:rsid w:val="008166EE"/>
    <w:rsid w:val="008167E1"/>
    <w:rsid w:val="00816A8E"/>
    <w:rsid w:val="00816DBB"/>
    <w:rsid w:val="008179D9"/>
    <w:rsid w:val="00817E91"/>
    <w:rsid w:val="0082072F"/>
    <w:rsid w:val="0082154D"/>
    <w:rsid w:val="00821B6C"/>
    <w:rsid w:val="00821D40"/>
    <w:rsid w:val="0082348D"/>
    <w:rsid w:val="00824F63"/>
    <w:rsid w:val="00825D3D"/>
    <w:rsid w:val="00825ED7"/>
    <w:rsid w:val="0082611A"/>
    <w:rsid w:val="00826384"/>
    <w:rsid w:val="00826CF0"/>
    <w:rsid w:val="00827ACD"/>
    <w:rsid w:val="008301A7"/>
    <w:rsid w:val="008302AE"/>
    <w:rsid w:val="00830975"/>
    <w:rsid w:val="0083140A"/>
    <w:rsid w:val="00831871"/>
    <w:rsid w:val="0083207C"/>
    <w:rsid w:val="00832886"/>
    <w:rsid w:val="00832B1C"/>
    <w:rsid w:val="0083369F"/>
    <w:rsid w:val="00833A17"/>
    <w:rsid w:val="00834746"/>
    <w:rsid w:val="00834C8F"/>
    <w:rsid w:val="00834D29"/>
    <w:rsid w:val="00835A85"/>
    <w:rsid w:val="0083609B"/>
    <w:rsid w:val="0083652B"/>
    <w:rsid w:val="008366DB"/>
    <w:rsid w:val="008373E4"/>
    <w:rsid w:val="00837812"/>
    <w:rsid w:val="00837C2F"/>
    <w:rsid w:val="00837DFD"/>
    <w:rsid w:val="00837F66"/>
    <w:rsid w:val="008408FC"/>
    <w:rsid w:val="00840D01"/>
    <w:rsid w:val="00840D23"/>
    <w:rsid w:val="00841EE1"/>
    <w:rsid w:val="00843062"/>
    <w:rsid w:val="00843863"/>
    <w:rsid w:val="00843A0E"/>
    <w:rsid w:val="00843E5C"/>
    <w:rsid w:val="00843F9F"/>
    <w:rsid w:val="00845331"/>
    <w:rsid w:val="008453CC"/>
    <w:rsid w:val="0084557C"/>
    <w:rsid w:val="00845C4A"/>
    <w:rsid w:val="008468E2"/>
    <w:rsid w:val="008469F7"/>
    <w:rsid w:val="00846E9A"/>
    <w:rsid w:val="008471F4"/>
    <w:rsid w:val="00847C95"/>
    <w:rsid w:val="00847D96"/>
    <w:rsid w:val="00850323"/>
    <w:rsid w:val="00851AE5"/>
    <w:rsid w:val="00851AED"/>
    <w:rsid w:val="00851B1C"/>
    <w:rsid w:val="0085358E"/>
    <w:rsid w:val="00854AE4"/>
    <w:rsid w:val="00854CF2"/>
    <w:rsid w:val="00856117"/>
    <w:rsid w:val="00856CC6"/>
    <w:rsid w:val="00857051"/>
    <w:rsid w:val="0085720F"/>
    <w:rsid w:val="008575B2"/>
    <w:rsid w:val="00857E90"/>
    <w:rsid w:val="008601F9"/>
    <w:rsid w:val="008605B5"/>
    <w:rsid w:val="0086103E"/>
    <w:rsid w:val="008612F2"/>
    <w:rsid w:val="00861F93"/>
    <w:rsid w:val="00862904"/>
    <w:rsid w:val="00862920"/>
    <w:rsid w:val="00862F8B"/>
    <w:rsid w:val="00863485"/>
    <w:rsid w:val="00863B8A"/>
    <w:rsid w:val="00865051"/>
    <w:rsid w:val="008669F4"/>
    <w:rsid w:val="00866C72"/>
    <w:rsid w:val="00866C87"/>
    <w:rsid w:val="00867BC3"/>
    <w:rsid w:val="00870387"/>
    <w:rsid w:val="0087109F"/>
    <w:rsid w:val="00872727"/>
    <w:rsid w:val="0087294C"/>
    <w:rsid w:val="00872A24"/>
    <w:rsid w:val="00872BAE"/>
    <w:rsid w:val="00873789"/>
    <w:rsid w:val="00873A34"/>
    <w:rsid w:val="00873AD1"/>
    <w:rsid w:val="00874FD4"/>
    <w:rsid w:val="00875785"/>
    <w:rsid w:val="00876FE6"/>
    <w:rsid w:val="00877631"/>
    <w:rsid w:val="00877C0F"/>
    <w:rsid w:val="0088141B"/>
    <w:rsid w:val="00881AC3"/>
    <w:rsid w:val="00882073"/>
    <w:rsid w:val="008825CF"/>
    <w:rsid w:val="0088469B"/>
    <w:rsid w:val="00884A71"/>
    <w:rsid w:val="00884EB5"/>
    <w:rsid w:val="00884F44"/>
    <w:rsid w:val="008856BE"/>
    <w:rsid w:val="008869F7"/>
    <w:rsid w:val="00887086"/>
    <w:rsid w:val="008872FF"/>
    <w:rsid w:val="00890709"/>
    <w:rsid w:val="0089090F"/>
    <w:rsid w:val="00890D1B"/>
    <w:rsid w:val="008920B6"/>
    <w:rsid w:val="008922E2"/>
    <w:rsid w:val="00892799"/>
    <w:rsid w:val="008927CB"/>
    <w:rsid w:val="00892B55"/>
    <w:rsid w:val="00892CD4"/>
    <w:rsid w:val="008930C9"/>
    <w:rsid w:val="0089340D"/>
    <w:rsid w:val="00893574"/>
    <w:rsid w:val="00893AD5"/>
    <w:rsid w:val="00893C80"/>
    <w:rsid w:val="00893FA5"/>
    <w:rsid w:val="0089427F"/>
    <w:rsid w:val="00896A24"/>
    <w:rsid w:val="00896ABF"/>
    <w:rsid w:val="00897297"/>
    <w:rsid w:val="00897597"/>
    <w:rsid w:val="008A1024"/>
    <w:rsid w:val="008A2165"/>
    <w:rsid w:val="008A22FA"/>
    <w:rsid w:val="008A2955"/>
    <w:rsid w:val="008A2AF9"/>
    <w:rsid w:val="008A3E16"/>
    <w:rsid w:val="008A4171"/>
    <w:rsid w:val="008A4FF2"/>
    <w:rsid w:val="008A5FF3"/>
    <w:rsid w:val="008A626E"/>
    <w:rsid w:val="008A756B"/>
    <w:rsid w:val="008B1408"/>
    <w:rsid w:val="008B1F20"/>
    <w:rsid w:val="008B2DCD"/>
    <w:rsid w:val="008B44EC"/>
    <w:rsid w:val="008B5371"/>
    <w:rsid w:val="008B5CE3"/>
    <w:rsid w:val="008B6095"/>
    <w:rsid w:val="008B627F"/>
    <w:rsid w:val="008B65C1"/>
    <w:rsid w:val="008B67BE"/>
    <w:rsid w:val="008B67DB"/>
    <w:rsid w:val="008C0F23"/>
    <w:rsid w:val="008C14A4"/>
    <w:rsid w:val="008C1863"/>
    <w:rsid w:val="008C3029"/>
    <w:rsid w:val="008C3048"/>
    <w:rsid w:val="008C3A0D"/>
    <w:rsid w:val="008C44AE"/>
    <w:rsid w:val="008C4D05"/>
    <w:rsid w:val="008C5E0C"/>
    <w:rsid w:val="008C69F2"/>
    <w:rsid w:val="008C7686"/>
    <w:rsid w:val="008C7712"/>
    <w:rsid w:val="008D02CE"/>
    <w:rsid w:val="008D0CBC"/>
    <w:rsid w:val="008D1B6F"/>
    <w:rsid w:val="008D1FDC"/>
    <w:rsid w:val="008D26C1"/>
    <w:rsid w:val="008D2AA4"/>
    <w:rsid w:val="008D34A4"/>
    <w:rsid w:val="008D3E8C"/>
    <w:rsid w:val="008D3F55"/>
    <w:rsid w:val="008D4257"/>
    <w:rsid w:val="008D462D"/>
    <w:rsid w:val="008D4EA7"/>
    <w:rsid w:val="008D5547"/>
    <w:rsid w:val="008D5FEF"/>
    <w:rsid w:val="008D622E"/>
    <w:rsid w:val="008D6245"/>
    <w:rsid w:val="008D65F5"/>
    <w:rsid w:val="008D67DF"/>
    <w:rsid w:val="008D6D6B"/>
    <w:rsid w:val="008D7396"/>
    <w:rsid w:val="008E04FA"/>
    <w:rsid w:val="008E1F0F"/>
    <w:rsid w:val="008E2675"/>
    <w:rsid w:val="008E287B"/>
    <w:rsid w:val="008E29C5"/>
    <w:rsid w:val="008E30DB"/>
    <w:rsid w:val="008E3848"/>
    <w:rsid w:val="008E4B88"/>
    <w:rsid w:val="008E4D95"/>
    <w:rsid w:val="008E4F4F"/>
    <w:rsid w:val="008E5138"/>
    <w:rsid w:val="008E5865"/>
    <w:rsid w:val="008E5A67"/>
    <w:rsid w:val="008E5B13"/>
    <w:rsid w:val="008E5D34"/>
    <w:rsid w:val="008E6C5C"/>
    <w:rsid w:val="008E6D0D"/>
    <w:rsid w:val="008E7085"/>
    <w:rsid w:val="008E70A6"/>
    <w:rsid w:val="008E778B"/>
    <w:rsid w:val="008E7A0F"/>
    <w:rsid w:val="008E7BF9"/>
    <w:rsid w:val="008F0E00"/>
    <w:rsid w:val="008F11C4"/>
    <w:rsid w:val="008F1B7C"/>
    <w:rsid w:val="008F1FEE"/>
    <w:rsid w:val="008F20BD"/>
    <w:rsid w:val="008F25E3"/>
    <w:rsid w:val="008F2C02"/>
    <w:rsid w:val="008F2CFB"/>
    <w:rsid w:val="008F3422"/>
    <w:rsid w:val="008F4015"/>
    <w:rsid w:val="008F47FD"/>
    <w:rsid w:val="008F6277"/>
    <w:rsid w:val="008F7B62"/>
    <w:rsid w:val="009001BE"/>
    <w:rsid w:val="00900A68"/>
    <w:rsid w:val="00901D7C"/>
    <w:rsid w:val="00903E63"/>
    <w:rsid w:val="0090442E"/>
    <w:rsid w:val="0090483C"/>
    <w:rsid w:val="00905476"/>
    <w:rsid w:val="00905BB5"/>
    <w:rsid w:val="009074A0"/>
    <w:rsid w:val="0091031B"/>
    <w:rsid w:val="00910D78"/>
    <w:rsid w:val="009115F6"/>
    <w:rsid w:val="009118C7"/>
    <w:rsid w:val="00911CF1"/>
    <w:rsid w:val="00912C3E"/>
    <w:rsid w:val="00912F33"/>
    <w:rsid w:val="009140B7"/>
    <w:rsid w:val="0091423D"/>
    <w:rsid w:val="00914926"/>
    <w:rsid w:val="00914E4C"/>
    <w:rsid w:val="0091552D"/>
    <w:rsid w:val="00915CDB"/>
    <w:rsid w:val="009162B9"/>
    <w:rsid w:val="00916DCA"/>
    <w:rsid w:val="009178FE"/>
    <w:rsid w:val="00917A98"/>
    <w:rsid w:val="0092086D"/>
    <w:rsid w:val="009208C4"/>
    <w:rsid w:val="009210B2"/>
    <w:rsid w:val="0092162F"/>
    <w:rsid w:val="00921EF5"/>
    <w:rsid w:val="009232AD"/>
    <w:rsid w:val="00923B93"/>
    <w:rsid w:val="00924B52"/>
    <w:rsid w:val="0092602D"/>
    <w:rsid w:val="00926076"/>
    <w:rsid w:val="009267AA"/>
    <w:rsid w:val="00927476"/>
    <w:rsid w:val="009309CD"/>
    <w:rsid w:val="00931269"/>
    <w:rsid w:val="00931428"/>
    <w:rsid w:val="00932706"/>
    <w:rsid w:val="00932993"/>
    <w:rsid w:val="0093302D"/>
    <w:rsid w:val="0093304B"/>
    <w:rsid w:val="009332EB"/>
    <w:rsid w:val="009334CE"/>
    <w:rsid w:val="0093355B"/>
    <w:rsid w:val="0093364B"/>
    <w:rsid w:val="00933AEC"/>
    <w:rsid w:val="00934DB9"/>
    <w:rsid w:val="0093535F"/>
    <w:rsid w:val="009365DF"/>
    <w:rsid w:val="00936828"/>
    <w:rsid w:val="00937F0C"/>
    <w:rsid w:val="00941568"/>
    <w:rsid w:val="00941DB4"/>
    <w:rsid w:val="00942288"/>
    <w:rsid w:val="009422BB"/>
    <w:rsid w:val="0094285C"/>
    <w:rsid w:val="0094350E"/>
    <w:rsid w:val="009435A1"/>
    <w:rsid w:val="009435A4"/>
    <w:rsid w:val="009436E8"/>
    <w:rsid w:val="00943C07"/>
    <w:rsid w:val="00945393"/>
    <w:rsid w:val="00947BC4"/>
    <w:rsid w:val="00947D3A"/>
    <w:rsid w:val="00947DF6"/>
    <w:rsid w:val="00950256"/>
    <w:rsid w:val="00952EA1"/>
    <w:rsid w:val="009538F2"/>
    <w:rsid w:val="00954AFA"/>
    <w:rsid w:val="00955BC6"/>
    <w:rsid w:val="00955EC9"/>
    <w:rsid w:val="009561A4"/>
    <w:rsid w:val="00956E5B"/>
    <w:rsid w:val="00956FCE"/>
    <w:rsid w:val="009575EB"/>
    <w:rsid w:val="00960E51"/>
    <w:rsid w:val="009629B9"/>
    <w:rsid w:val="00963860"/>
    <w:rsid w:val="00963D06"/>
    <w:rsid w:val="00963E2E"/>
    <w:rsid w:val="009645E9"/>
    <w:rsid w:val="00965167"/>
    <w:rsid w:val="0096554B"/>
    <w:rsid w:val="0096621C"/>
    <w:rsid w:val="009664CC"/>
    <w:rsid w:val="0096667C"/>
    <w:rsid w:val="00966857"/>
    <w:rsid w:val="009668F0"/>
    <w:rsid w:val="009670F7"/>
    <w:rsid w:val="00967C6B"/>
    <w:rsid w:val="009719B8"/>
    <w:rsid w:val="009731CF"/>
    <w:rsid w:val="009735A3"/>
    <w:rsid w:val="009735DE"/>
    <w:rsid w:val="0097445D"/>
    <w:rsid w:val="009746A5"/>
    <w:rsid w:val="00975450"/>
    <w:rsid w:val="00975EB7"/>
    <w:rsid w:val="00976C7F"/>
    <w:rsid w:val="00976D27"/>
    <w:rsid w:val="00977B2B"/>
    <w:rsid w:val="00977EFD"/>
    <w:rsid w:val="00980C9F"/>
    <w:rsid w:val="00981A9C"/>
    <w:rsid w:val="009829C6"/>
    <w:rsid w:val="0098331C"/>
    <w:rsid w:val="00983330"/>
    <w:rsid w:val="00983630"/>
    <w:rsid w:val="00983AB0"/>
    <w:rsid w:val="00983CFB"/>
    <w:rsid w:val="00984C47"/>
    <w:rsid w:val="00985384"/>
    <w:rsid w:val="009858D8"/>
    <w:rsid w:val="009868A7"/>
    <w:rsid w:val="00986BAC"/>
    <w:rsid w:val="00986EB1"/>
    <w:rsid w:val="00987D75"/>
    <w:rsid w:val="00990B48"/>
    <w:rsid w:val="00992263"/>
    <w:rsid w:val="009928C8"/>
    <w:rsid w:val="00992D0E"/>
    <w:rsid w:val="009937CB"/>
    <w:rsid w:val="0099437C"/>
    <w:rsid w:val="009943E9"/>
    <w:rsid w:val="009947C8"/>
    <w:rsid w:val="009957CE"/>
    <w:rsid w:val="00995C4C"/>
    <w:rsid w:val="00996D2E"/>
    <w:rsid w:val="00996F26"/>
    <w:rsid w:val="0099711E"/>
    <w:rsid w:val="009976CB"/>
    <w:rsid w:val="00997CDD"/>
    <w:rsid w:val="009A1056"/>
    <w:rsid w:val="009A1D72"/>
    <w:rsid w:val="009A20F2"/>
    <w:rsid w:val="009A22FB"/>
    <w:rsid w:val="009A29E1"/>
    <w:rsid w:val="009A2F58"/>
    <w:rsid w:val="009A2F71"/>
    <w:rsid w:val="009A33B5"/>
    <w:rsid w:val="009A4BBA"/>
    <w:rsid w:val="009A5A7D"/>
    <w:rsid w:val="009A5C05"/>
    <w:rsid w:val="009A6031"/>
    <w:rsid w:val="009A61E3"/>
    <w:rsid w:val="009A641D"/>
    <w:rsid w:val="009A66B6"/>
    <w:rsid w:val="009A684E"/>
    <w:rsid w:val="009A77F8"/>
    <w:rsid w:val="009A7BAC"/>
    <w:rsid w:val="009B0047"/>
    <w:rsid w:val="009B006E"/>
    <w:rsid w:val="009B0CAD"/>
    <w:rsid w:val="009B17E9"/>
    <w:rsid w:val="009B247D"/>
    <w:rsid w:val="009B2CBC"/>
    <w:rsid w:val="009B3C41"/>
    <w:rsid w:val="009B3F65"/>
    <w:rsid w:val="009B44F2"/>
    <w:rsid w:val="009B45BE"/>
    <w:rsid w:val="009B46EC"/>
    <w:rsid w:val="009B6929"/>
    <w:rsid w:val="009B779A"/>
    <w:rsid w:val="009B7B5C"/>
    <w:rsid w:val="009B7D0C"/>
    <w:rsid w:val="009B7E61"/>
    <w:rsid w:val="009B7F46"/>
    <w:rsid w:val="009C104E"/>
    <w:rsid w:val="009C206C"/>
    <w:rsid w:val="009C2AA1"/>
    <w:rsid w:val="009C303C"/>
    <w:rsid w:val="009C34E9"/>
    <w:rsid w:val="009C3B8B"/>
    <w:rsid w:val="009C3C75"/>
    <w:rsid w:val="009C4307"/>
    <w:rsid w:val="009C4681"/>
    <w:rsid w:val="009C49E5"/>
    <w:rsid w:val="009C5694"/>
    <w:rsid w:val="009C56EA"/>
    <w:rsid w:val="009C58C0"/>
    <w:rsid w:val="009C5F56"/>
    <w:rsid w:val="009C7435"/>
    <w:rsid w:val="009D0B9B"/>
    <w:rsid w:val="009D0C05"/>
    <w:rsid w:val="009D1552"/>
    <w:rsid w:val="009D1BCE"/>
    <w:rsid w:val="009D26A1"/>
    <w:rsid w:val="009D29C8"/>
    <w:rsid w:val="009D3435"/>
    <w:rsid w:val="009D3690"/>
    <w:rsid w:val="009D36EC"/>
    <w:rsid w:val="009D3A35"/>
    <w:rsid w:val="009D3CCA"/>
    <w:rsid w:val="009D40DE"/>
    <w:rsid w:val="009D4A75"/>
    <w:rsid w:val="009D56E0"/>
    <w:rsid w:val="009D5D65"/>
    <w:rsid w:val="009D7D5D"/>
    <w:rsid w:val="009E017E"/>
    <w:rsid w:val="009E02F7"/>
    <w:rsid w:val="009E0CE0"/>
    <w:rsid w:val="009E0DC2"/>
    <w:rsid w:val="009E0E4E"/>
    <w:rsid w:val="009E1DF9"/>
    <w:rsid w:val="009E1E75"/>
    <w:rsid w:val="009E2665"/>
    <w:rsid w:val="009E3295"/>
    <w:rsid w:val="009E4510"/>
    <w:rsid w:val="009E4742"/>
    <w:rsid w:val="009E4B48"/>
    <w:rsid w:val="009E522E"/>
    <w:rsid w:val="009E554E"/>
    <w:rsid w:val="009E5689"/>
    <w:rsid w:val="009E577D"/>
    <w:rsid w:val="009E5875"/>
    <w:rsid w:val="009E5F97"/>
    <w:rsid w:val="009E7044"/>
    <w:rsid w:val="009F02FB"/>
    <w:rsid w:val="009F0BB0"/>
    <w:rsid w:val="009F1431"/>
    <w:rsid w:val="009F1C31"/>
    <w:rsid w:val="009F1D40"/>
    <w:rsid w:val="009F2031"/>
    <w:rsid w:val="009F2D3F"/>
    <w:rsid w:val="009F3912"/>
    <w:rsid w:val="009F3A52"/>
    <w:rsid w:val="009F3D73"/>
    <w:rsid w:val="009F438E"/>
    <w:rsid w:val="009F468A"/>
    <w:rsid w:val="009F4B6B"/>
    <w:rsid w:val="009F4FEF"/>
    <w:rsid w:val="009F5C73"/>
    <w:rsid w:val="009F5E7F"/>
    <w:rsid w:val="009F64CC"/>
    <w:rsid w:val="009F6687"/>
    <w:rsid w:val="009F780C"/>
    <w:rsid w:val="009F7888"/>
    <w:rsid w:val="00A00126"/>
    <w:rsid w:val="00A00B2D"/>
    <w:rsid w:val="00A01F61"/>
    <w:rsid w:val="00A0253F"/>
    <w:rsid w:val="00A02C1B"/>
    <w:rsid w:val="00A05634"/>
    <w:rsid w:val="00A05DA5"/>
    <w:rsid w:val="00A064DF"/>
    <w:rsid w:val="00A07007"/>
    <w:rsid w:val="00A072CD"/>
    <w:rsid w:val="00A07574"/>
    <w:rsid w:val="00A079AA"/>
    <w:rsid w:val="00A07BA7"/>
    <w:rsid w:val="00A1022E"/>
    <w:rsid w:val="00A1034A"/>
    <w:rsid w:val="00A11306"/>
    <w:rsid w:val="00A1233A"/>
    <w:rsid w:val="00A12845"/>
    <w:rsid w:val="00A12C9E"/>
    <w:rsid w:val="00A131FE"/>
    <w:rsid w:val="00A1321C"/>
    <w:rsid w:val="00A13447"/>
    <w:rsid w:val="00A14343"/>
    <w:rsid w:val="00A14638"/>
    <w:rsid w:val="00A15009"/>
    <w:rsid w:val="00A1521A"/>
    <w:rsid w:val="00A1571B"/>
    <w:rsid w:val="00A16402"/>
    <w:rsid w:val="00A16741"/>
    <w:rsid w:val="00A16C1A"/>
    <w:rsid w:val="00A16E4E"/>
    <w:rsid w:val="00A16FB5"/>
    <w:rsid w:val="00A1776A"/>
    <w:rsid w:val="00A17EAF"/>
    <w:rsid w:val="00A17F25"/>
    <w:rsid w:val="00A202DB"/>
    <w:rsid w:val="00A2037A"/>
    <w:rsid w:val="00A208E0"/>
    <w:rsid w:val="00A20B6F"/>
    <w:rsid w:val="00A21DD8"/>
    <w:rsid w:val="00A22889"/>
    <w:rsid w:val="00A23129"/>
    <w:rsid w:val="00A23687"/>
    <w:rsid w:val="00A24107"/>
    <w:rsid w:val="00A24AEC"/>
    <w:rsid w:val="00A25EDE"/>
    <w:rsid w:val="00A26041"/>
    <w:rsid w:val="00A262FA"/>
    <w:rsid w:val="00A2757C"/>
    <w:rsid w:val="00A2775E"/>
    <w:rsid w:val="00A27A43"/>
    <w:rsid w:val="00A30292"/>
    <w:rsid w:val="00A3105D"/>
    <w:rsid w:val="00A31290"/>
    <w:rsid w:val="00A3258C"/>
    <w:rsid w:val="00A334D2"/>
    <w:rsid w:val="00A336A4"/>
    <w:rsid w:val="00A33F77"/>
    <w:rsid w:val="00A345CA"/>
    <w:rsid w:val="00A351FD"/>
    <w:rsid w:val="00A3598C"/>
    <w:rsid w:val="00A35AA6"/>
    <w:rsid w:val="00A35BA9"/>
    <w:rsid w:val="00A363B3"/>
    <w:rsid w:val="00A36C98"/>
    <w:rsid w:val="00A36D98"/>
    <w:rsid w:val="00A4097D"/>
    <w:rsid w:val="00A417AD"/>
    <w:rsid w:val="00A41BEC"/>
    <w:rsid w:val="00A41D24"/>
    <w:rsid w:val="00A42BCB"/>
    <w:rsid w:val="00A434C0"/>
    <w:rsid w:val="00A441A0"/>
    <w:rsid w:val="00A4420A"/>
    <w:rsid w:val="00A44964"/>
    <w:rsid w:val="00A461F6"/>
    <w:rsid w:val="00A46FC1"/>
    <w:rsid w:val="00A4738E"/>
    <w:rsid w:val="00A50277"/>
    <w:rsid w:val="00A52A56"/>
    <w:rsid w:val="00A532BC"/>
    <w:rsid w:val="00A5354A"/>
    <w:rsid w:val="00A5428F"/>
    <w:rsid w:val="00A54884"/>
    <w:rsid w:val="00A56229"/>
    <w:rsid w:val="00A5630E"/>
    <w:rsid w:val="00A5678E"/>
    <w:rsid w:val="00A56A82"/>
    <w:rsid w:val="00A56B41"/>
    <w:rsid w:val="00A56CD3"/>
    <w:rsid w:val="00A56E94"/>
    <w:rsid w:val="00A57C7B"/>
    <w:rsid w:val="00A604C1"/>
    <w:rsid w:val="00A60AF7"/>
    <w:rsid w:val="00A617C4"/>
    <w:rsid w:val="00A61A42"/>
    <w:rsid w:val="00A61A63"/>
    <w:rsid w:val="00A63FAC"/>
    <w:rsid w:val="00A64211"/>
    <w:rsid w:val="00A6430A"/>
    <w:rsid w:val="00A6483A"/>
    <w:rsid w:val="00A6509F"/>
    <w:rsid w:val="00A65C4B"/>
    <w:rsid w:val="00A667D5"/>
    <w:rsid w:val="00A6689F"/>
    <w:rsid w:val="00A6701F"/>
    <w:rsid w:val="00A716D6"/>
    <w:rsid w:val="00A717F4"/>
    <w:rsid w:val="00A718F1"/>
    <w:rsid w:val="00A71E9C"/>
    <w:rsid w:val="00A71F0A"/>
    <w:rsid w:val="00A72361"/>
    <w:rsid w:val="00A72D1F"/>
    <w:rsid w:val="00A7306F"/>
    <w:rsid w:val="00A73363"/>
    <w:rsid w:val="00A73652"/>
    <w:rsid w:val="00A73D77"/>
    <w:rsid w:val="00A74699"/>
    <w:rsid w:val="00A747D1"/>
    <w:rsid w:val="00A75D22"/>
    <w:rsid w:val="00A76182"/>
    <w:rsid w:val="00A767BD"/>
    <w:rsid w:val="00A80444"/>
    <w:rsid w:val="00A80B60"/>
    <w:rsid w:val="00A81AB3"/>
    <w:rsid w:val="00A83187"/>
    <w:rsid w:val="00A83285"/>
    <w:rsid w:val="00A838D8"/>
    <w:rsid w:val="00A83D6C"/>
    <w:rsid w:val="00A83DCE"/>
    <w:rsid w:val="00A856DD"/>
    <w:rsid w:val="00A8676A"/>
    <w:rsid w:val="00A870F1"/>
    <w:rsid w:val="00A87BE7"/>
    <w:rsid w:val="00A902A3"/>
    <w:rsid w:val="00A903ED"/>
    <w:rsid w:val="00A909A2"/>
    <w:rsid w:val="00A90B49"/>
    <w:rsid w:val="00A90CEC"/>
    <w:rsid w:val="00A915A9"/>
    <w:rsid w:val="00A916AC"/>
    <w:rsid w:val="00A91A3A"/>
    <w:rsid w:val="00A9244A"/>
    <w:rsid w:val="00A92E8F"/>
    <w:rsid w:val="00A9437B"/>
    <w:rsid w:val="00A95A5F"/>
    <w:rsid w:val="00A9667E"/>
    <w:rsid w:val="00A966C2"/>
    <w:rsid w:val="00AA0036"/>
    <w:rsid w:val="00AA04ED"/>
    <w:rsid w:val="00AA14D6"/>
    <w:rsid w:val="00AA2157"/>
    <w:rsid w:val="00AA3061"/>
    <w:rsid w:val="00AA321A"/>
    <w:rsid w:val="00AA3937"/>
    <w:rsid w:val="00AA3A18"/>
    <w:rsid w:val="00AA3B27"/>
    <w:rsid w:val="00AA4284"/>
    <w:rsid w:val="00AA4C3E"/>
    <w:rsid w:val="00AA50D7"/>
    <w:rsid w:val="00AA5345"/>
    <w:rsid w:val="00AA53D3"/>
    <w:rsid w:val="00AA575A"/>
    <w:rsid w:val="00AA5B5B"/>
    <w:rsid w:val="00AA5C04"/>
    <w:rsid w:val="00AA5C1F"/>
    <w:rsid w:val="00AA6716"/>
    <w:rsid w:val="00AA6A7F"/>
    <w:rsid w:val="00AA6D9B"/>
    <w:rsid w:val="00AA6FB5"/>
    <w:rsid w:val="00AA77A7"/>
    <w:rsid w:val="00AA7A77"/>
    <w:rsid w:val="00AA7F2C"/>
    <w:rsid w:val="00AB009F"/>
    <w:rsid w:val="00AB014A"/>
    <w:rsid w:val="00AB0315"/>
    <w:rsid w:val="00AB037B"/>
    <w:rsid w:val="00AB0911"/>
    <w:rsid w:val="00AB0DCB"/>
    <w:rsid w:val="00AB1E1F"/>
    <w:rsid w:val="00AB2542"/>
    <w:rsid w:val="00AB2659"/>
    <w:rsid w:val="00AB2817"/>
    <w:rsid w:val="00AB290A"/>
    <w:rsid w:val="00AB294E"/>
    <w:rsid w:val="00AB2CFB"/>
    <w:rsid w:val="00AB2D14"/>
    <w:rsid w:val="00AB3B4F"/>
    <w:rsid w:val="00AB41AA"/>
    <w:rsid w:val="00AB4953"/>
    <w:rsid w:val="00AB4CE1"/>
    <w:rsid w:val="00AB52DB"/>
    <w:rsid w:val="00AB5806"/>
    <w:rsid w:val="00AB65D7"/>
    <w:rsid w:val="00AB7252"/>
    <w:rsid w:val="00AB77C0"/>
    <w:rsid w:val="00AB7939"/>
    <w:rsid w:val="00AC03A4"/>
    <w:rsid w:val="00AC1FBD"/>
    <w:rsid w:val="00AC2ADE"/>
    <w:rsid w:val="00AC504F"/>
    <w:rsid w:val="00AC6302"/>
    <w:rsid w:val="00AC64B9"/>
    <w:rsid w:val="00AC6FEC"/>
    <w:rsid w:val="00AC717D"/>
    <w:rsid w:val="00AC7445"/>
    <w:rsid w:val="00AC7E34"/>
    <w:rsid w:val="00AD1037"/>
    <w:rsid w:val="00AD12CF"/>
    <w:rsid w:val="00AD2E19"/>
    <w:rsid w:val="00AD33BE"/>
    <w:rsid w:val="00AD349D"/>
    <w:rsid w:val="00AD3D43"/>
    <w:rsid w:val="00AD4ED2"/>
    <w:rsid w:val="00AD5125"/>
    <w:rsid w:val="00AD5657"/>
    <w:rsid w:val="00AD5CED"/>
    <w:rsid w:val="00AD69A1"/>
    <w:rsid w:val="00AD6EF6"/>
    <w:rsid w:val="00AE09C6"/>
    <w:rsid w:val="00AE15BA"/>
    <w:rsid w:val="00AE15D4"/>
    <w:rsid w:val="00AE19FA"/>
    <w:rsid w:val="00AE4715"/>
    <w:rsid w:val="00AE6D3A"/>
    <w:rsid w:val="00AE6F24"/>
    <w:rsid w:val="00AE7063"/>
    <w:rsid w:val="00AE70BE"/>
    <w:rsid w:val="00AE79F2"/>
    <w:rsid w:val="00AF017F"/>
    <w:rsid w:val="00AF021F"/>
    <w:rsid w:val="00AF0BB2"/>
    <w:rsid w:val="00AF1223"/>
    <w:rsid w:val="00AF14E0"/>
    <w:rsid w:val="00AF170F"/>
    <w:rsid w:val="00AF1843"/>
    <w:rsid w:val="00AF1DE8"/>
    <w:rsid w:val="00AF24F5"/>
    <w:rsid w:val="00AF263A"/>
    <w:rsid w:val="00AF2D8C"/>
    <w:rsid w:val="00AF2E30"/>
    <w:rsid w:val="00AF3C5D"/>
    <w:rsid w:val="00AF3CBA"/>
    <w:rsid w:val="00AF454D"/>
    <w:rsid w:val="00AF456E"/>
    <w:rsid w:val="00AF4BED"/>
    <w:rsid w:val="00AF4E40"/>
    <w:rsid w:val="00AF546D"/>
    <w:rsid w:val="00AF5A56"/>
    <w:rsid w:val="00AF606B"/>
    <w:rsid w:val="00AF61C3"/>
    <w:rsid w:val="00AF6B57"/>
    <w:rsid w:val="00AF708D"/>
    <w:rsid w:val="00AF72D8"/>
    <w:rsid w:val="00AF779E"/>
    <w:rsid w:val="00B0059C"/>
    <w:rsid w:val="00B00EC1"/>
    <w:rsid w:val="00B01FFD"/>
    <w:rsid w:val="00B022BB"/>
    <w:rsid w:val="00B02794"/>
    <w:rsid w:val="00B0335A"/>
    <w:rsid w:val="00B03937"/>
    <w:rsid w:val="00B0405D"/>
    <w:rsid w:val="00B042D9"/>
    <w:rsid w:val="00B04486"/>
    <w:rsid w:val="00B0451C"/>
    <w:rsid w:val="00B04889"/>
    <w:rsid w:val="00B04C88"/>
    <w:rsid w:val="00B04D5A"/>
    <w:rsid w:val="00B058E4"/>
    <w:rsid w:val="00B06605"/>
    <w:rsid w:val="00B06A55"/>
    <w:rsid w:val="00B06AF5"/>
    <w:rsid w:val="00B11536"/>
    <w:rsid w:val="00B1185A"/>
    <w:rsid w:val="00B11B32"/>
    <w:rsid w:val="00B1259F"/>
    <w:rsid w:val="00B1269A"/>
    <w:rsid w:val="00B13C8F"/>
    <w:rsid w:val="00B13CAC"/>
    <w:rsid w:val="00B149EE"/>
    <w:rsid w:val="00B15E45"/>
    <w:rsid w:val="00B16372"/>
    <w:rsid w:val="00B176BD"/>
    <w:rsid w:val="00B2000F"/>
    <w:rsid w:val="00B2009A"/>
    <w:rsid w:val="00B214A8"/>
    <w:rsid w:val="00B23002"/>
    <w:rsid w:val="00B249AD"/>
    <w:rsid w:val="00B24A86"/>
    <w:rsid w:val="00B2545E"/>
    <w:rsid w:val="00B259C0"/>
    <w:rsid w:val="00B27BE9"/>
    <w:rsid w:val="00B30042"/>
    <w:rsid w:val="00B30858"/>
    <w:rsid w:val="00B308E6"/>
    <w:rsid w:val="00B3147B"/>
    <w:rsid w:val="00B35321"/>
    <w:rsid w:val="00B35B18"/>
    <w:rsid w:val="00B366A1"/>
    <w:rsid w:val="00B3677E"/>
    <w:rsid w:val="00B379F5"/>
    <w:rsid w:val="00B37C8C"/>
    <w:rsid w:val="00B40404"/>
    <w:rsid w:val="00B41C9A"/>
    <w:rsid w:val="00B41EF5"/>
    <w:rsid w:val="00B42325"/>
    <w:rsid w:val="00B425AF"/>
    <w:rsid w:val="00B4265C"/>
    <w:rsid w:val="00B42FED"/>
    <w:rsid w:val="00B43789"/>
    <w:rsid w:val="00B43A26"/>
    <w:rsid w:val="00B45D93"/>
    <w:rsid w:val="00B45E54"/>
    <w:rsid w:val="00B46196"/>
    <w:rsid w:val="00B464D5"/>
    <w:rsid w:val="00B47646"/>
    <w:rsid w:val="00B478F2"/>
    <w:rsid w:val="00B50258"/>
    <w:rsid w:val="00B5033C"/>
    <w:rsid w:val="00B50781"/>
    <w:rsid w:val="00B50CB0"/>
    <w:rsid w:val="00B50CC7"/>
    <w:rsid w:val="00B50CF6"/>
    <w:rsid w:val="00B51D33"/>
    <w:rsid w:val="00B521FD"/>
    <w:rsid w:val="00B52220"/>
    <w:rsid w:val="00B539AF"/>
    <w:rsid w:val="00B53F90"/>
    <w:rsid w:val="00B549FC"/>
    <w:rsid w:val="00B54A68"/>
    <w:rsid w:val="00B5525C"/>
    <w:rsid w:val="00B553B6"/>
    <w:rsid w:val="00B55995"/>
    <w:rsid w:val="00B56629"/>
    <w:rsid w:val="00B568DC"/>
    <w:rsid w:val="00B572AE"/>
    <w:rsid w:val="00B5796D"/>
    <w:rsid w:val="00B60419"/>
    <w:rsid w:val="00B60DB4"/>
    <w:rsid w:val="00B61D9C"/>
    <w:rsid w:val="00B63B2C"/>
    <w:rsid w:val="00B63C16"/>
    <w:rsid w:val="00B63C87"/>
    <w:rsid w:val="00B64332"/>
    <w:rsid w:val="00B6487E"/>
    <w:rsid w:val="00B64C73"/>
    <w:rsid w:val="00B65141"/>
    <w:rsid w:val="00B65366"/>
    <w:rsid w:val="00B65A0F"/>
    <w:rsid w:val="00B65A37"/>
    <w:rsid w:val="00B65CC7"/>
    <w:rsid w:val="00B6635D"/>
    <w:rsid w:val="00B664D4"/>
    <w:rsid w:val="00B66E02"/>
    <w:rsid w:val="00B67308"/>
    <w:rsid w:val="00B67891"/>
    <w:rsid w:val="00B704ED"/>
    <w:rsid w:val="00B70800"/>
    <w:rsid w:val="00B70DCD"/>
    <w:rsid w:val="00B71DB8"/>
    <w:rsid w:val="00B71EBC"/>
    <w:rsid w:val="00B72395"/>
    <w:rsid w:val="00B725D7"/>
    <w:rsid w:val="00B72973"/>
    <w:rsid w:val="00B74972"/>
    <w:rsid w:val="00B75521"/>
    <w:rsid w:val="00B7578C"/>
    <w:rsid w:val="00B75843"/>
    <w:rsid w:val="00B76361"/>
    <w:rsid w:val="00B772B2"/>
    <w:rsid w:val="00B77661"/>
    <w:rsid w:val="00B8094F"/>
    <w:rsid w:val="00B80AEC"/>
    <w:rsid w:val="00B80D69"/>
    <w:rsid w:val="00B80E1D"/>
    <w:rsid w:val="00B8243F"/>
    <w:rsid w:val="00B838A7"/>
    <w:rsid w:val="00B84E37"/>
    <w:rsid w:val="00B851C5"/>
    <w:rsid w:val="00B852A3"/>
    <w:rsid w:val="00B85880"/>
    <w:rsid w:val="00B85A42"/>
    <w:rsid w:val="00B85D4C"/>
    <w:rsid w:val="00B85D68"/>
    <w:rsid w:val="00B86240"/>
    <w:rsid w:val="00B8745A"/>
    <w:rsid w:val="00B87D94"/>
    <w:rsid w:val="00B91792"/>
    <w:rsid w:val="00B923C2"/>
    <w:rsid w:val="00B9254B"/>
    <w:rsid w:val="00B93F6D"/>
    <w:rsid w:val="00B94943"/>
    <w:rsid w:val="00B970DF"/>
    <w:rsid w:val="00B97290"/>
    <w:rsid w:val="00B97AD2"/>
    <w:rsid w:val="00BA09C9"/>
    <w:rsid w:val="00BA1443"/>
    <w:rsid w:val="00BA17ED"/>
    <w:rsid w:val="00BA1E48"/>
    <w:rsid w:val="00BA2059"/>
    <w:rsid w:val="00BA245C"/>
    <w:rsid w:val="00BA2A96"/>
    <w:rsid w:val="00BA3D25"/>
    <w:rsid w:val="00BA3E84"/>
    <w:rsid w:val="00BA4DAE"/>
    <w:rsid w:val="00BA69AF"/>
    <w:rsid w:val="00BA6ACB"/>
    <w:rsid w:val="00BA6E1E"/>
    <w:rsid w:val="00BA7417"/>
    <w:rsid w:val="00BA77BA"/>
    <w:rsid w:val="00BA7949"/>
    <w:rsid w:val="00BB030C"/>
    <w:rsid w:val="00BB090A"/>
    <w:rsid w:val="00BB0B4A"/>
    <w:rsid w:val="00BB1767"/>
    <w:rsid w:val="00BB2040"/>
    <w:rsid w:val="00BB2257"/>
    <w:rsid w:val="00BB22E9"/>
    <w:rsid w:val="00BB33A9"/>
    <w:rsid w:val="00BB3E3C"/>
    <w:rsid w:val="00BB417B"/>
    <w:rsid w:val="00BB4995"/>
    <w:rsid w:val="00BB6041"/>
    <w:rsid w:val="00BB64E1"/>
    <w:rsid w:val="00BB6CD4"/>
    <w:rsid w:val="00BC1B08"/>
    <w:rsid w:val="00BC220D"/>
    <w:rsid w:val="00BC388F"/>
    <w:rsid w:val="00BC3AB5"/>
    <w:rsid w:val="00BC40E0"/>
    <w:rsid w:val="00BC41DE"/>
    <w:rsid w:val="00BC43B2"/>
    <w:rsid w:val="00BC4A56"/>
    <w:rsid w:val="00BC5474"/>
    <w:rsid w:val="00BC5B89"/>
    <w:rsid w:val="00BC5CBF"/>
    <w:rsid w:val="00BC6183"/>
    <w:rsid w:val="00BC6702"/>
    <w:rsid w:val="00BD01BB"/>
    <w:rsid w:val="00BD0626"/>
    <w:rsid w:val="00BD06EA"/>
    <w:rsid w:val="00BD079C"/>
    <w:rsid w:val="00BD0B9F"/>
    <w:rsid w:val="00BD0E51"/>
    <w:rsid w:val="00BD19C4"/>
    <w:rsid w:val="00BD27BB"/>
    <w:rsid w:val="00BD3ED9"/>
    <w:rsid w:val="00BD40FA"/>
    <w:rsid w:val="00BD423C"/>
    <w:rsid w:val="00BD4A49"/>
    <w:rsid w:val="00BD4B39"/>
    <w:rsid w:val="00BD4C1A"/>
    <w:rsid w:val="00BD591A"/>
    <w:rsid w:val="00BD7570"/>
    <w:rsid w:val="00BD777B"/>
    <w:rsid w:val="00BD7DA0"/>
    <w:rsid w:val="00BD7DC3"/>
    <w:rsid w:val="00BE04F4"/>
    <w:rsid w:val="00BE0B91"/>
    <w:rsid w:val="00BE16D6"/>
    <w:rsid w:val="00BE1D78"/>
    <w:rsid w:val="00BE2118"/>
    <w:rsid w:val="00BE231D"/>
    <w:rsid w:val="00BE2E13"/>
    <w:rsid w:val="00BE40CB"/>
    <w:rsid w:val="00BE4E38"/>
    <w:rsid w:val="00BE5583"/>
    <w:rsid w:val="00BE5ECF"/>
    <w:rsid w:val="00BE63F7"/>
    <w:rsid w:val="00BE742E"/>
    <w:rsid w:val="00BE74AB"/>
    <w:rsid w:val="00BE7BF6"/>
    <w:rsid w:val="00BF1CDF"/>
    <w:rsid w:val="00BF2413"/>
    <w:rsid w:val="00BF262D"/>
    <w:rsid w:val="00BF3620"/>
    <w:rsid w:val="00BF49E7"/>
    <w:rsid w:val="00BF4E22"/>
    <w:rsid w:val="00BF68E7"/>
    <w:rsid w:val="00BF6D3B"/>
    <w:rsid w:val="00BF72C6"/>
    <w:rsid w:val="00BF7F10"/>
    <w:rsid w:val="00BF7F6E"/>
    <w:rsid w:val="00C02796"/>
    <w:rsid w:val="00C02BE6"/>
    <w:rsid w:val="00C02C2F"/>
    <w:rsid w:val="00C031C3"/>
    <w:rsid w:val="00C041D0"/>
    <w:rsid w:val="00C04CEF"/>
    <w:rsid w:val="00C04D4C"/>
    <w:rsid w:val="00C05642"/>
    <w:rsid w:val="00C05D2D"/>
    <w:rsid w:val="00C07039"/>
    <w:rsid w:val="00C076EB"/>
    <w:rsid w:val="00C07776"/>
    <w:rsid w:val="00C1084D"/>
    <w:rsid w:val="00C10F17"/>
    <w:rsid w:val="00C127CA"/>
    <w:rsid w:val="00C12E06"/>
    <w:rsid w:val="00C13095"/>
    <w:rsid w:val="00C133FA"/>
    <w:rsid w:val="00C135AD"/>
    <w:rsid w:val="00C14ED9"/>
    <w:rsid w:val="00C14FE4"/>
    <w:rsid w:val="00C158EF"/>
    <w:rsid w:val="00C16B19"/>
    <w:rsid w:val="00C17267"/>
    <w:rsid w:val="00C17583"/>
    <w:rsid w:val="00C211BB"/>
    <w:rsid w:val="00C21B9E"/>
    <w:rsid w:val="00C222E8"/>
    <w:rsid w:val="00C223F9"/>
    <w:rsid w:val="00C22401"/>
    <w:rsid w:val="00C22EA5"/>
    <w:rsid w:val="00C2353B"/>
    <w:rsid w:val="00C2382E"/>
    <w:rsid w:val="00C23ACB"/>
    <w:rsid w:val="00C245E4"/>
    <w:rsid w:val="00C24DD4"/>
    <w:rsid w:val="00C24F4A"/>
    <w:rsid w:val="00C25B92"/>
    <w:rsid w:val="00C25D84"/>
    <w:rsid w:val="00C25FB2"/>
    <w:rsid w:val="00C26A97"/>
    <w:rsid w:val="00C2704C"/>
    <w:rsid w:val="00C27977"/>
    <w:rsid w:val="00C30C62"/>
    <w:rsid w:val="00C30D77"/>
    <w:rsid w:val="00C31F0A"/>
    <w:rsid w:val="00C32651"/>
    <w:rsid w:val="00C33DCD"/>
    <w:rsid w:val="00C341AC"/>
    <w:rsid w:val="00C353DA"/>
    <w:rsid w:val="00C35792"/>
    <w:rsid w:val="00C3581B"/>
    <w:rsid w:val="00C35969"/>
    <w:rsid w:val="00C35D23"/>
    <w:rsid w:val="00C35FA1"/>
    <w:rsid w:val="00C36019"/>
    <w:rsid w:val="00C37C14"/>
    <w:rsid w:val="00C40059"/>
    <w:rsid w:val="00C401BA"/>
    <w:rsid w:val="00C41343"/>
    <w:rsid w:val="00C4179B"/>
    <w:rsid w:val="00C417CE"/>
    <w:rsid w:val="00C4187B"/>
    <w:rsid w:val="00C41C47"/>
    <w:rsid w:val="00C42028"/>
    <w:rsid w:val="00C42C56"/>
    <w:rsid w:val="00C431EE"/>
    <w:rsid w:val="00C43967"/>
    <w:rsid w:val="00C43FB1"/>
    <w:rsid w:val="00C44091"/>
    <w:rsid w:val="00C441E0"/>
    <w:rsid w:val="00C44B6B"/>
    <w:rsid w:val="00C4508B"/>
    <w:rsid w:val="00C45712"/>
    <w:rsid w:val="00C457CC"/>
    <w:rsid w:val="00C50154"/>
    <w:rsid w:val="00C50706"/>
    <w:rsid w:val="00C5077D"/>
    <w:rsid w:val="00C50B4B"/>
    <w:rsid w:val="00C51241"/>
    <w:rsid w:val="00C513CA"/>
    <w:rsid w:val="00C5198F"/>
    <w:rsid w:val="00C51A4D"/>
    <w:rsid w:val="00C52676"/>
    <w:rsid w:val="00C52907"/>
    <w:rsid w:val="00C53C3C"/>
    <w:rsid w:val="00C53DFE"/>
    <w:rsid w:val="00C53E08"/>
    <w:rsid w:val="00C548B1"/>
    <w:rsid w:val="00C55682"/>
    <w:rsid w:val="00C55DB1"/>
    <w:rsid w:val="00C56601"/>
    <w:rsid w:val="00C56BDA"/>
    <w:rsid w:val="00C5712D"/>
    <w:rsid w:val="00C57A16"/>
    <w:rsid w:val="00C606D3"/>
    <w:rsid w:val="00C607D8"/>
    <w:rsid w:val="00C60B3A"/>
    <w:rsid w:val="00C60CF0"/>
    <w:rsid w:val="00C619C3"/>
    <w:rsid w:val="00C61A82"/>
    <w:rsid w:val="00C6257E"/>
    <w:rsid w:val="00C655E7"/>
    <w:rsid w:val="00C66243"/>
    <w:rsid w:val="00C663EC"/>
    <w:rsid w:val="00C67271"/>
    <w:rsid w:val="00C67D8C"/>
    <w:rsid w:val="00C713E5"/>
    <w:rsid w:val="00C715ED"/>
    <w:rsid w:val="00C716F4"/>
    <w:rsid w:val="00C72F59"/>
    <w:rsid w:val="00C7346D"/>
    <w:rsid w:val="00C73B04"/>
    <w:rsid w:val="00C73BC2"/>
    <w:rsid w:val="00C7485C"/>
    <w:rsid w:val="00C74C83"/>
    <w:rsid w:val="00C75026"/>
    <w:rsid w:val="00C76399"/>
    <w:rsid w:val="00C76875"/>
    <w:rsid w:val="00C768AF"/>
    <w:rsid w:val="00C7753D"/>
    <w:rsid w:val="00C802A0"/>
    <w:rsid w:val="00C80D1E"/>
    <w:rsid w:val="00C80D68"/>
    <w:rsid w:val="00C8213B"/>
    <w:rsid w:val="00C82EF2"/>
    <w:rsid w:val="00C83813"/>
    <w:rsid w:val="00C83EFA"/>
    <w:rsid w:val="00C83F7F"/>
    <w:rsid w:val="00C84BE6"/>
    <w:rsid w:val="00C868D9"/>
    <w:rsid w:val="00C87449"/>
    <w:rsid w:val="00C91518"/>
    <w:rsid w:val="00C91591"/>
    <w:rsid w:val="00C918DC"/>
    <w:rsid w:val="00C91936"/>
    <w:rsid w:val="00C920C4"/>
    <w:rsid w:val="00C92428"/>
    <w:rsid w:val="00C9262F"/>
    <w:rsid w:val="00C9281D"/>
    <w:rsid w:val="00C92B6A"/>
    <w:rsid w:val="00C92B97"/>
    <w:rsid w:val="00C930EB"/>
    <w:rsid w:val="00C93E4F"/>
    <w:rsid w:val="00C94422"/>
    <w:rsid w:val="00C95483"/>
    <w:rsid w:val="00C95F90"/>
    <w:rsid w:val="00C96828"/>
    <w:rsid w:val="00C96ACE"/>
    <w:rsid w:val="00CA1802"/>
    <w:rsid w:val="00CA19AF"/>
    <w:rsid w:val="00CA2959"/>
    <w:rsid w:val="00CA296E"/>
    <w:rsid w:val="00CA344D"/>
    <w:rsid w:val="00CA3886"/>
    <w:rsid w:val="00CA4F22"/>
    <w:rsid w:val="00CA5091"/>
    <w:rsid w:val="00CA53D7"/>
    <w:rsid w:val="00CA5D44"/>
    <w:rsid w:val="00CA6085"/>
    <w:rsid w:val="00CA6921"/>
    <w:rsid w:val="00CA6F4B"/>
    <w:rsid w:val="00CA759C"/>
    <w:rsid w:val="00CA765B"/>
    <w:rsid w:val="00CA7EBE"/>
    <w:rsid w:val="00CB1AF7"/>
    <w:rsid w:val="00CB31A4"/>
    <w:rsid w:val="00CB337E"/>
    <w:rsid w:val="00CB3A81"/>
    <w:rsid w:val="00CB3F56"/>
    <w:rsid w:val="00CB4305"/>
    <w:rsid w:val="00CB4BDB"/>
    <w:rsid w:val="00CB4FD4"/>
    <w:rsid w:val="00CB5CE1"/>
    <w:rsid w:val="00CB66EA"/>
    <w:rsid w:val="00CB6840"/>
    <w:rsid w:val="00CB72B5"/>
    <w:rsid w:val="00CB7736"/>
    <w:rsid w:val="00CC0C44"/>
    <w:rsid w:val="00CC0F75"/>
    <w:rsid w:val="00CC1C83"/>
    <w:rsid w:val="00CC1FE3"/>
    <w:rsid w:val="00CC2354"/>
    <w:rsid w:val="00CC3E77"/>
    <w:rsid w:val="00CC4D4B"/>
    <w:rsid w:val="00CC5016"/>
    <w:rsid w:val="00CC68C4"/>
    <w:rsid w:val="00CC6E38"/>
    <w:rsid w:val="00CC7DFF"/>
    <w:rsid w:val="00CD071B"/>
    <w:rsid w:val="00CD1D7A"/>
    <w:rsid w:val="00CD3A8B"/>
    <w:rsid w:val="00CD3F1B"/>
    <w:rsid w:val="00CD484E"/>
    <w:rsid w:val="00CD5820"/>
    <w:rsid w:val="00CD5F6E"/>
    <w:rsid w:val="00CD6C54"/>
    <w:rsid w:val="00CD7405"/>
    <w:rsid w:val="00CD78BA"/>
    <w:rsid w:val="00CD7CE6"/>
    <w:rsid w:val="00CE0906"/>
    <w:rsid w:val="00CE1893"/>
    <w:rsid w:val="00CE196E"/>
    <w:rsid w:val="00CE2095"/>
    <w:rsid w:val="00CE2289"/>
    <w:rsid w:val="00CE27BD"/>
    <w:rsid w:val="00CE2EAD"/>
    <w:rsid w:val="00CE3420"/>
    <w:rsid w:val="00CE369E"/>
    <w:rsid w:val="00CE3D3E"/>
    <w:rsid w:val="00CE498E"/>
    <w:rsid w:val="00CE4E32"/>
    <w:rsid w:val="00CE6311"/>
    <w:rsid w:val="00CE6CD1"/>
    <w:rsid w:val="00CE6E1A"/>
    <w:rsid w:val="00CE73C5"/>
    <w:rsid w:val="00CF02C0"/>
    <w:rsid w:val="00CF0532"/>
    <w:rsid w:val="00CF0F66"/>
    <w:rsid w:val="00CF1FA0"/>
    <w:rsid w:val="00CF2259"/>
    <w:rsid w:val="00CF2A09"/>
    <w:rsid w:val="00CF2F86"/>
    <w:rsid w:val="00CF2FB0"/>
    <w:rsid w:val="00CF3371"/>
    <w:rsid w:val="00CF3C14"/>
    <w:rsid w:val="00CF3ED0"/>
    <w:rsid w:val="00CF47E8"/>
    <w:rsid w:val="00CF53D0"/>
    <w:rsid w:val="00CF5EF2"/>
    <w:rsid w:val="00CF64D7"/>
    <w:rsid w:val="00CF6B56"/>
    <w:rsid w:val="00CF6C44"/>
    <w:rsid w:val="00CF74A5"/>
    <w:rsid w:val="00CF7E23"/>
    <w:rsid w:val="00D007BB"/>
    <w:rsid w:val="00D01441"/>
    <w:rsid w:val="00D02A34"/>
    <w:rsid w:val="00D02B16"/>
    <w:rsid w:val="00D04824"/>
    <w:rsid w:val="00D04C51"/>
    <w:rsid w:val="00D05042"/>
    <w:rsid w:val="00D05063"/>
    <w:rsid w:val="00D054A3"/>
    <w:rsid w:val="00D05551"/>
    <w:rsid w:val="00D058DA"/>
    <w:rsid w:val="00D06D86"/>
    <w:rsid w:val="00D079DB"/>
    <w:rsid w:val="00D07F05"/>
    <w:rsid w:val="00D10DA9"/>
    <w:rsid w:val="00D11446"/>
    <w:rsid w:val="00D11887"/>
    <w:rsid w:val="00D12A7C"/>
    <w:rsid w:val="00D13459"/>
    <w:rsid w:val="00D1364E"/>
    <w:rsid w:val="00D140B1"/>
    <w:rsid w:val="00D140BD"/>
    <w:rsid w:val="00D142ED"/>
    <w:rsid w:val="00D1438A"/>
    <w:rsid w:val="00D143B9"/>
    <w:rsid w:val="00D143C7"/>
    <w:rsid w:val="00D146DB"/>
    <w:rsid w:val="00D15118"/>
    <w:rsid w:val="00D153AF"/>
    <w:rsid w:val="00D15AD0"/>
    <w:rsid w:val="00D169BF"/>
    <w:rsid w:val="00D16C33"/>
    <w:rsid w:val="00D17350"/>
    <w:rsid w:val="00D2075D"/>
    <w:rsid w:val="00D21010"/>
    <w:rsid w:val="00D2173F"/>
    <w:rsid w:val="00D22CCF"/>
    <w:rsid w:val="00D22CEC"/>
    <w:rsid w:val="00D246B5"/>
    <w:rsid w:val="00D24910"/>
    <w:rsid w:val="00D257A9"/>
    <w:rsid w:val="00D25968"/>
    <w:rsid w:val="00D26203"/>
    <w:rsid w:val="00D26F31"/>
    <w:rsid w:val="00D27A2A"/>
    <w:rsid w:val="00D27C79"/>
    <w:rsid w:val="00D27D6F"/>
    <w:rsid w:val="00D30172"/>
    <w:rsid w:val="00D306F3"/>
    <w:rsid w:val="00D31056"/>
    <w:rsid w:val="00D31130"/>
    <w:rsid w:val="00D31249"/>
    <w:rsid w:val="00D316C0"/>
    <w:rsid w:val="00D319D2"/>
    <w:rsid w:val="00D31D0F"/>
    <w:rsid w:val="00D31EF8"/>
    <w:rsid w:val="00D32B01"/>
    <w:rsid w:val="00D3388D"/>
    <w:rsid w:val="00D33FE4"/>
    <w:rsid w:val="00D34275"/>
    <w:rsid w:val="00D35715"/>
    <w:rsid w:val="00D3733D"/>
    <w:rsid w:val="00D3762E"/>
    <w:rsid w:val="00D4060B"/>
    <w:rsid w:val="00D40760"/>
    <w:rsid w:val="00D4220D"/>
    <w:rsid w:val="00D44456"/>
    <w:rsid w:val="00D446BE"/>
    <w:rsid w:val="00D44FC3"/>
    <w:rsid w:val="00D456C5"/>
    <w:rsid w:val="00D459A1"/>
    <w:rsid w:val="00D464DD"/>
    <w:rsid w:val="00D46AEB"/>
    <w:rsid w:val="00D474A7"/>
    <w:rsid w:val="00D47E32"/>
    <w:rsid w:val="00D50A74"/>
    <w:rsid w:val="00D51F67"/>
    <w:rsid w:val="00D520D4"/>
    <w:rsid w:val="00D5231C"/>
    <w:rsid w:val="00D52418"/>
    <w:rsid w:val="00D5294C"/>
    <w:rsid w:val="00D53401"/>
    <w:rsid w:val="00D5426B"/>
    <w:rsid w:val="00D544AE"/>
    <w:rsid w:val="00D5459D"/>
    <w:rsid w:val="00D55C64"/>
    <w:rsid w:val="00D56095"/>
    <w:rsid w:val="00D5676F"/>
    <w:rsid w:val="00D56828"/>
    <w:rsid w:val="00D6134A"/>
    <w:rsid w:val="00D61476"/>
    <w:rsid w:val="00D61503"/>
    <w:rsid w:val="00D615F0"/>
    <w:rsid w:val="00D6187F"/>
    <w:rsid w:val="00D63644"/>
    <w:rsid w:val="00D646A0"/>
    <w:rsid w:val="00D65721"/>
    <w:rsid w:val="00D6576A"/>
    <w:rsid w:val="00D66A5C"/>
    <w:rsid w:val="00D66DFF"/>
    <w:rsid w:val="00D66FC2"/>
    <w:rsid w:val="00D67020"/>
    <w:rsid w:val="00D67F2A"/>
    <w:rsid w:val="00D70C7C"/>
    <w:rsid w:val="00D71132"/>
    <w:rsid w:val="00D71F46"/>
    <w:rsid w:val="00D721E4"/>
    <w:rsid w:val="00D7230F"/>
    <w:rsid w:val="00D727FB"/>
    <w:rsid w:val="00D72BA2"/>
    <w:rsid w:val="00D73279"/>
    <w:rsid w:val="00D73E98"/>
    <w:rsid w:val="00D75090"/>
    <w:rsid w:val="00D75FC9"/>
    <w:rsid w:val="00D76931"/>
    <w:rsid w:val="00D77C3D"/>
    <w:rsid w:val="00D8042E"/>
    <w:rsid w:val="00D81B57"/>
    <w:rsid w:val="00D8321E"/>
    <w:rsid w:val="00D83F90"/>
    <w:rsid w:val="00D85254"/>
    <w:rsid w:val="00D85838"/>
    <w:rsid w:val="00D87866"/>
    <w:rsid w:val="00D87C4D"/>
    <w:rsid w:val="00D87D4A"/>
    <w:rsid w:val="00D90056"/>
    <w:rsid w:val="00D90069"/>
    <w:rsid w:val="00D907AB"/>
    <w:rsid w:val="00D90897"/>
    <w:rsid w:val="00D91829"/>
    <w:rsid w:val="00D91907"/>
    <w:rsid w:val="00D91F9B"/>
    <w:rsid w:val="00D926E9"/>
    <w:rsid w:val="00D93A56"/>
    <w:rsid w:val="00D94943"/>
    <w:rsid w:val="00D94B07"/>
    <w:rsid w:val="00D94DCD"/>
    <w:rsid w:val="00D95562"/>
    <w:rsid w:val="00D9631C"/>
    <w:rsid w:val="00D96D82"/>
    <w:rsid w:val="00D96FA8"/>
    <w:rsid w:val="00D97448"/>
    <w:rsid w:val="00D9780B"/>
    <w:rsid w:val="00DA0EDF"/>
    <w:rsid w:val="00DA10DA"/>
    <w:rsid w:val="00DA1EF1"/>
    <w:rsid w:val="00DA2142"/>
    <w:rsid w:val="00DA33CB"/>
    <w:rsid w:val="00DA3B81"/>
    <w:rsid w:val="00DA4DDB"/>
    <w:rsid w:val="00DA5950"/>
    <w:rsid w:val="00DA5A11"/>
    <w:rsid w:val="00DA7560"/>
    <w:rsid w:val="00DB0233"/>
    <w:rsid w:val="00DB02EB"/>
    <w:rsid w:val="00DB031F"/>
    <w:rsid w:val="00DB0987"/>
    <w:rsid w:val="00DB0A98"/>
    <w:rsid w:val="00DB156B"/>
    <w:rsid w:val="00DB160C"/>
    <w:rsid w:val="00DB16C2"/>
    <w:rsid w:val="00DB19C6"/>
    <w:rsid w:val="00DB1F16"/>
    <w:rsid w:val="00DB226A"/>
    <w:rsid w:val="00DB404D"/>
    <w:rsid w:val="00DB421C"/>
    <w:rsid w:val="00DB43F2"/>
    <w:rsid w:val="00DB5308"/>
    <w:rsid w:val="00DB5B55"/>
    <w:rsid w:val="00DB5BCA"/>
    <w:rsid w:val="00DB6298"/>
    <w:rsid w:val="00DB64E2"/>
    <w:rsid w:val="00DC0998"/>
    <w:rsid w:val="00DC1132"/>
    <w:rsid w:val="00DC1F9C"/>
    <w:rsid w:val="00DC2776"/>
    <w:rsid w:val="00DC2998"/>
    <w:rsid w:val="00DC29B1"/>
    <w:rsid w:val="00DC39F3"/>
    <w:rsid w:val="00DC3CE0"/>
    <w:rsid w:val="00DC6043"/>
    <w:rsid w:val="00DC6A9B"/>
    <w:rsid w:val="00DC6B08"/>
    <w:rsid w:val="00DC6B65"/>
    <w:rsid w:val="00DC7492"/>
    <w:rsid w:val="00DC7DB8"/>
    <w:rsid w:val="00DC7E0D"/>
    <w:rsid w:val="00DD1FA8"/>
    <w:rsid w:val="00DD2C88"/>
    <w:rsid w:val="00DD2D98"/>
    <w:rsid w:val="00DD3583"/>
    <w:rsid w:val="00DD36B5"/>
    <w:rsid w:val="00DD41F1"/>
    <w:rsid w:val="00DD4455"/>
    <w:rsid w:val="00DD4CDC"/>
    <w:rsid w:val="00DD4EA0"/>
    <w:rsid w:val="00DD52CC"/>
    <w:rsid w:val="00DD558B"/>
    <w:rsid w:val="00DD5675"/>
    <w:rsid w:val="00DD5F03"/>
    <w:rsid w:val="00DD6B4C"/>
    <w:rsid w:val="00DD752A"/>
    <w:rsid w:val="00DD7634"/>
    <w:rsid w:val="00DD7AA1"/>
    <w:rsid w:val="00DE03A7"/>
    <w:rsid w:val="00DE08D5"/>
    <w:rsid w:val="00DE0C8C"/>
    <w:rsid w:val="00DE1B36"/>
    <w:rsid w:val="00DE1F3E"/>
    <w:rsid w:val="00DE2041"/>
    <w:rsid w:val="00DE224B"/>
    <w:rsid w:val="00DE330F"/>
    <w:rsid w:val="00DE3758"/>
    <w:rsid w:val="00DE388D"/>
    <w:rsid w:val="00DE4198"/>
    <w:rsid w:val="00DE51C8"/>
    <w:rsid w:val="00DE5E1C"/>
    <w:rsid w:val="00DE6725"/>
    <w:rsid w:val="00DF0F52"/>
    <w:rsid w:val="00DF1A45"/>
    <w:rsid w:val="00DF1C6D"/>
    <w:rsid w:val="00DF2A64"/>
    <w:rsid w:val="00DF2BEC"/>
    <w:rsid w:val="00DF315B"/>
    <w:rsid w:val="00DF3714"/>
    <w:rsid w:val="00DF37E2"/>
    <w:rsid w:val="00DF3838"/>
    <w:rsid w:val="00DF38C7"/>
    <w:rsid w:val="00DF4297"/>
    <w:rsid w:val="00DF5141"/>
    <w:rsid w:val="00DF52DC"/>
    <w:rsid w:val="00DF600F"/>
    <w:rsid w:val="00DF6DC7"/>
    <w:rsid w:val="00DF74C6"/>
    <w:rsid w:val="00DF792E"/>
    <w:rsid w:val="00E003D3"/>
    <w:rsid w:val="00E00557"/>
    <w:rsid w:val="00E006D8"/>
    <w:rsid w:val="00E008EC"/>
    <w:rsid w:val="00E00BBB"/>
    <w:rsid w:val="00E01D8C"/>
    <w:rsid w:val="00E01F78"/>
    <w:rsid w:val="00E020DC"/>
    <w:rsid w:val="00E0246A"/>
    <w:rsid w:val="00E038F9"/>
    <w:rsid w:val="00E03ED0"/>
    <w:rsid w:val="00E03FDE"/>
    <w:rsid w:val="00E0425D"/>
    <w:rsid w:val="00E042D9"/>
    <w:rsid w:val="00E04322"/>
    <w:rsid w:val="00E05B9D"/>
    <w:rsid w:val="00E06398"/>
    <w:rsid w:val="00E068B4"/>
    <w:rsid w:val="00E06F02"/>
    <w:rsid w:val="00E07485"/>
    <w:rsid w:val="00E0773B"/>
    <w:rsid w:val="00E10063"/>
    <w:rsid w:val="00E105E2"/>
    <w:rsid w:val="00E11649"/>
    <w:rsid w:val="00E11762"/>
    <w:rsid w:val="00E119C1"/>
    <w:rsid w:val="00E12BE2"/>
    <w:rsid w:val="00E141EB"/>
    <w:rsid w:val="00E146EB"/>
    <w:rsid w:val="00E15C5C"/>
    <w:rsid w:val="00E15FF0"/>
    <w:rsid w:val="00E16078"/>
    <w:rsid w:val="00E162AB"/>
    <w:rsid w:val="00E16D67"/>
    <w:rsid w:val="00E173F2"/>
    <w:rsid w:val="00E1768D"/>
    <w:rsid w:val="00E200B0"/>
    <w:rsid w:val="00E20187"/>
    <w:rsid w:val="00E20BEE"/>
    <w:rsid w:val="00E20CA2"/>
    <w:rsid w:val="00E21542"/>
    <w:rsid w:val="00E2168B"/>
    <w:rsid w:val="00E217D3"/>
    <w:rsid w:val="00E21A05"/>
    <w:rsid w:val="00E22187"/>
    <w:rsid w:val="00E2523D"/>
    <w:rsid w:val="00E25DF6"/>
    <w:rsid w:val="00E26166"/>
    <w:rsid w:val="00E26A13"/>
    <w:rsid w:val="00E26E6B"/>
    <w:rsid w:val="00E274C3"/>
    <w:rsid w:val="00E27691"/>
    <w:rsid w:val="00E2778C"/>
    <w:rsid w:val="00E27CCD"/>
    <w:rsid w:val="00E30D6B"/>
    <w:rsid w:val="00E314AC"/>
    <w:rsid w:val="00E31581"/>
    <w:rsid w:val="00E3187C"/>
    <w:rsid w:val="00E31C12"/>
    <w:rsid w:val="00E31CCA"/>
    <w:rsid w:val="00E31FC2"/>
    <w:rsid w:val="00E32154"/>
    <w:rsid w:val="00E32A74"/>
    <w:rsid w:val="00E32EE5"/>
    <w:rsid w:val="00E342B4"/>
    <w:rsid w:val="00E35147"/>
    <w:rsid w:val="00E353C0"/>
    <w:rsid w:val="00E35C3D"/>
    <w:rsid w:val="00E3731C"/>
    <w:rsid w:val="00E3773A"/>
    <w:rsid w:val="00E37F88"/>
    <w:rsid w:val="00E41786"/>
    <w:rsid w:val="00E41B01"/>
    <w:rsid w:val="00E41D1E"/>
    <w:rsid w:val="00E44C58"/>
    <w:rsid w:val="00E44E67"/>
    <w:rsid w:val="00E44E99"/>
    <w:rsid w:val="00E45737"/>
    <w:rsid w:val="00E45DE7"/>
    <w:rsid w:val="00E4660E"/>
    <w:rsid w:val="00E46B41"/>
    <w:rsid w:val="00E47141"/>
    <w:rsid w:val="00E505FA"/>
    <w:rsid w:val="00E527CF"/>
    <w:rsid w:val="00E5344A"/>
    <w:rsid w:val="00E53A5A"/>
    <w:rsid w:val="00E5476A"/>
    <w:rsid w:val="00E54B99"/>
    <w:rsid w:val="00E552BB"/>
    <w:rsid w:val="00E5645C"/>
    <w:rsid w:val="00E56896"/>
    <w:rsid w:val="00E56E93"/>
    <w:rsid w:val="00E57766"/>
    <w:rsid w:val="00E579A3"/>
    <w:rsid w:val="00E61015"/>
    <w:rsid w:val="00E61653"/>
    <w:rsid w:val="00E6186E"/>
    <w:rsid w:val="00E61F2A"/>
    <w:rsid w:val="00E62F0C"/>
    <w:rsid w:val="00E63129"/>
    <w:rsid w:val="00E633D2"/>
    <w:rsid w:val="00E6393E"/>
    <w:rsid w:val="00E640D9"/>
    <w:rsid w:val="00E65656"/>
    <w:rsid w:val="00E65F83"/>
    <w:rsid w:val="00E660A0"/>
    <w:rsid w:val="00E6693A"/>
    <w:rsid w:val="00E67415"/>
    <w:rsid w:val="00E676E7"/>
    <w:rsid w:val="00E712FD"/>
    <w:rsid w:val="00E717B6"/>
    <w:rsid w:val="00E717DC"/>
    <w:rsid w:val="00E719FE"/>
    <w:rsid w:val="00E71E84"/>
    <w:rsid w:val="00E71EAA"/>
    <w:rsid w:val="00E72268"/>
    <w:rsid w:val="00E72EDE"/>
    <w:rsid w:val="00E7442C"/>
    <w:rsid w:val="00E74F7F"/>
    <w:rsid w:val="00E74FE4"/>
    <w:rsid w:val="00E76488"/>
    <w:rsid w:val="00E76C37"/>
    <w:rsid w:val="00E76DA2"/>
    <w:rsid w:val="00E8032D"/>
    <w:rsid w:val="00E81828"/>
    <w:rsid w:val="00E81B62"/>
    <w:rsid w:val="00E83CB1"/>
    <w:rsid w:val="00E83FA9"/>
    <w:rsid w:val="00E8452C"/>
    <w:rsid w:val="00E84863"/>
    <w:rsid w:val="00E848D3"/>
    <w:rsid w:val="00E85618"/>
    <w:rsid w:val="00E85803"/>
    <w:rsid w:val="00E85D58"/>
    <w:rsid w:val="00E8639A"/>
    <w:rsid w:val="00E86F42"/>
    <w:rsid w:val="00E86F46"/>
    <w:rsid w:val="00E87159"/>
    <w:rsid w:val="00E8782B"/>
    <w:rsid w:val="00E87C26"/>
    <w:rsid w:val="00E9026B"/>
    <w:rsid w:val="00E904FD"/>
    <w:rsid w:val="00E912ED"/>
    <w:rsid w:val="00E91BB1"/>
    <w:rsid w:val="00E9243A"/>
    <w:rsid w:val="00E929E8"/>
    <w:rsid w:val="00E92BF9"/>
    <w:rsid w:val="00E934D6"/>
    <w:rsid w:val="00E93654"/>
    <w:rsid w:val="00E93A15"/>
    <w:rsid w:val="00E93A3F"/>
    <w:rsid w:val="00E940A6"/>
    <w:rsid w:val="00E95059"/>
    <w:rsid w:val="00E9568C"/>
    <w:rsid w:val="00E961B3"/>
    <w:rsid w:val="00E9624C"/>
    <w:rsid w:val="00E9694D"/>
    <w:rsid w:val="00E97017"/>
    <w:rsid w:val="00E972B7"/>
    <w:rsid w:val="00EA00EF"/>
    <w:rsid w:val="00EA0143"/>
    <w:rsid w:val="00EA0AEB"/>
    <w:rsid w:val="00EA1786"/>
    <w:rsid w:val="00EA198A"/>
    <w:rsid w:val="00EA19F4"/>
    <w:rsid w:val="00EA1C4C"/>
    <w:rsid w:val="00EA1F4A"/>
    <w:rsid w:val="00EA3C36"/>
    <w:rsid w:val="00EA488B"/>
    <w:rsid w:val="00EA4B43"/>
    <w:rsid w:val="00EA4E1D"/>
    <w:rsid w:val="00EA4F3F"/>
    <w:rsid w:val="00EA6FAD"/>
    <w:rsid w:val="00EA7490"/>
    <w:rsid w:val="00EB0C4E"/>
    <w:rsid w:val="00EB12D0"/>
    <w:rsid w:val="00EB20AD"/>
    <w:rsid w:val="00EB3122"/>
    <w:rsid w:val="00EB3547"/>
    <w:rsid w:val="00EB3893"/>
    <w:rsid w:val="00EB3917"/>
    <w:rsid w:val="00EB4101"/>
    <w:rsid w:val="00EB572C"/>
    <w:rsid w:val="00EB57C1"/>
    <w:rsid w:val="00EB608F"/>
    <w:rsid w:val="00EB6609"/>
    <w:rsid w:val="00EB67CC"/>
    <w:rsid w:val="00EB6B00"/>
    <w:rsid w:val="00EB6D29"/>
    <w:rsid w:val="00EB70D5"/>
    <w:rsid w:val="00EB7219"/>
    <w:rsid w:val="00EC0965"/>
    <w:rsid w:val="00EC15D5"/>
    <w:rsid w:val="00EC3861"/>
    <w:rsid w:val="00EC4096"/>
    <w:rsid w:val="00EC5D51"/>
    <w:rsid w:val="00EC6102"/>
    <w:rsid w:val="00EC733C"/>
    <w:rsid w:val="00EC794B"/>
    <w:rsid w:val="00ED0B38"/>
    <w:rsid w:val="00ED0C77"/>
    <w:rsid w:val="00ED105D"/>
    <w:rsid w:val="00ED13F4"/>
    <w:rsid w:val="00ED20AD"/>
    <w:rsid w:val="00ED25AA"/>
    <w:rsid w:val="00ED28C1"/>
    <w:rsid w:val="00ED31C0"/>
    <w:rsid w:val="00ED4513"/>
    <w:rsid w:val="00ED4EAA"/>
    <w:rsid w:val="00ED54FB"/>
    <w:rsid w:val="00ED713F"/>
    <w:rsid w:val="00ED76AA"/>
    <w:rsid w:val="00ED7D56"/>
    <w:rsid w:val="00EE04E2"/>
    <w:rsid w:val="00EE08C5"/>
    <w:rsid w:val="00EE0F2F"/>
    <w:rsid w:val="00EE10F0"/>
    <w:rsid w:val="00EE15F0"/>
    <w:rsid w:val="00EE172E"/>
    <w:rsid w:val="00EE1EFF"/>
    <w:rsid w:val="00EE34A6"/>
    <w:rsid w:val="00EE3F86"/>
    <w:rsid w:val="00EE40A8"/>
    <w:rsid w:val="00EE4425"/>
    <w:rsid w:val="00EE44DD"/>
    <w:rsid w:val="00EE4CAE"/>
    <w:rsid w:val="00EE4F84"/>
    <w:rsid w:val="00EE568B"/>
    <w:rsid w:val="00EE65F4"/>
    <w:rsid w:val="00EE6F4F"/>
    <w:rsid w:val="00EE7569"/>
    <w:rsid w:val="00EF0239"/>
    <w:rsid w:val="00EF0283"/>
    <w:rsid w:val="00EF085A"/>
    <w:rsid w:val="00EF0EA5"/>
    <w:rsid w:val="00EF1861"/>
    <w:rsid w:val="00EF1E21"/>
    <w:rsid w:val="00EF1F10"/>
    <w:rsid w:val="00EF1FC8"/>
    <w:rsid w:val="00EF3934"/>
    <w:rsid w:val="00EF3B3E"/>
    <w:rsid w:val="00EF416A"/>
    <w:rsid w:val="00EF4172"/>
    <w:rsid w:val="00EF5527"/>
    <w:rsid w:val="00EF56B5"/>
    <w:rsid w:val="00EF6D0E"/>
    <w:rsid w:val="00EF7197"/>
    <w:rsid w:val="00EF7E0E"/>
    <w:rsid w:val="00F0012F"/>
    <w:rsid w:val="00F014C0"/>
    <w:rsid w:val="00F01C88"/>
    <w:rsid w:val="00F021B2"/>
    <w:rsid w:val="00F021E9"/>
    <w:rsid w:val="00F02369"/>
    <w:rsid w:val="00F0254F"/>
    <w:rsid w:val="00F02B95"/>
    <w:rsid w:val="00F02C1A"/>
    <w:rsid w:val="00F035F2"/>
    <w:rsid w:val="00F039AC"/>
    <w:rsid w:val="00F0501C"/>
    <w:rsid w:val="00F05027"/>
    <w:rsid w:val="00F0658D"/>
    <w:rsid w:val="00F0670C"/>
    <w:rsid w:val="00F06BF6"/>
    <w:rsid w:val="00F0741B"/>
    <w:rsid w:val="00F1008A"/>
    <w:rsid w:val="00F107A0"/>
    <w:rsid w:val="00F10834"/>
    <w:rsid w:val="00F10E17"/>
    <w:rsid w:val="00F1101E"/>
    <w:rsid w:val="00F11719"/>
    <w:rsid w:val="00F11D1B"/>
    <w:rsid w:val="00F12308"/>
    <w:rsid w:val="00F13091"/>
    <w:rsid w:val="00F13FDF"/>
    <w:rsid w:val="00F14B43"/>
    <w:rsid w:val="00F1507E"/>
    <w:rsid w:val="00F152F8"/>
    <w:rsid w:val="00F153DC"/>
    <w:rsid w:val="00F15B9B"/>
    <w:rsid w:val="00F15ED1"/>
    <w:rsid w:val="00F15F8F"/>
    <w:rsid w:val="00F1694C"/>
    <w:rsid w:val="00F17405"/>
    <w:rsid w:val="00F177D2"/>
    <w:rsid w:val="00F17D3E"/>
    <w:rsid w:val="00F204B5"/>
    <w:rsid w:val="00F20BFA"/>
    <w:rsid w:val="00F22299"/>
    <w:rsid w:val="00F23328"/>
    <w:rsid w:val="00F2399A"/>
    <w:rsid w:val="00F240E2"/>
    <w:rsid w:val="00F25C74"/>
    <w:rsid w:val="00F26352"/>
    <w:rsid w:val="00F2792F"/>
    <w:rsid w:val="00F303F0"/>
    <w:rsid w:val="00F30E4E"/>
    <w:rsid w:val="00F314F0"/>
    <w:rsid w:val="00F31AA8"/>
    <w:rsid w:val="00F31F64"/>
    <w:rsid w:val="00F32233"/>
    <w:rsid w:val="00F33AD8"/>
    <w:rsid w:val="00F34960"/>
    <w:rsid w:val="00F3580E"/>
    <w:rsid w:val="00F35D28"/>
    <w:rsid w:val="00F35E3D"/>
    <w:rsid w:val="00F3637E"/>
    <w:rsid w:val="00F37AF8"/>
    <w:rsid w:val="00F40209"/>
    <w:rsid w:val="00F4043C"/>
    <w:rsid w:val="00F40DCA"/>
    <w:rsid w:val="00F418F3"/>
    <w:rsid w:val="00F41997"/>
    <w:rsid w:val="00F41C11"/>
    <w:rsid w:val="00F41FE0"/>
    <w:rsid w:val="00F420FC"/>
    <w:rsid w:val="00F42940"/>
    <w:rsid w:val="00F43E52"/>
    <w:rsid w:val="00F44006"/>
    <w:rsid w:val="00F44AAB"/>
    <w:rsid w:val="00F4509E"/>
    <w:rsid w:val="00F450C9"/>
    <w:rsid w:val="00F451B4"/>
    <w:rsid w:val="00F45672"/>
    <w:rsid w:val="00F45A47"/>
    <w:rsid w:val="00F45A48"/>
    <w:rsid w:val="00F46042"/>
    <w:rsid w:val="00F46809"/>
    <w:rsid w:val="00F469E7"/>
    <w:rsid w:val="00F47763"/>
    <w:rsid w:val="00F47A87"/>
    <w:rsid w:val="00F5035D"/>
    <w:rsid w:val="00F5074C"/>
    <w:rsid w:val="00F51196"/>
    <w:rsid w:val="00F5285E"/>
    <w:rsid w:val="00F539DD"/>
    <w:rsid w:val="00F54159"/>
    <w:rsid w:val="00F54400"/>
    <w:rsid w:val="00F54FEA"/>
    <w:rsid w:val="00F55594"/>
    <w:rsid w:val="00F568E0"/>
    <w:rsid w:val="00F579B4"/>
    <w:rsid w:val="00F57D14"/>
    <w:rsid w:val="00F602F0"/>
    <w:rsid w:val="00F605FA"/>
    <w:rsid w:val="00F60CA3"/>
    <w:rsid w:val="00F627C5"/>
    <w:rsid w:val="00F62E4D"/>
    <w:rsid w:val="00F6488D"/>
    <w:rsid w:val="00F64C7E"/>
    <w:rsid w:val="00F65BB8"/>
    <w:rsid w:val="00F65C26"/>
    <w:rsid w:val="00F65E9A"/>
    <w:rsid w:val="00F663A3"/>
    <w:rsid w:val="00F663CC"/>
    <w:rsid w:val="00F6671E"/>
    <w:rsid w:val="00F66EB9"/>
    <w:rsid w:val="00F67539"/>
    <w:rsid w:val="00F7079D"/>
    <w:rsid w:val="00F7085A"/>
    <w:rsid w:val="00F70A44"/>
    <w:rsid w:val="00F70D01"/>
    <w:rsid w:val="00F7182E"/>
    <w:rsid w:val="00F73D88"/>
    <w:rsid w:val="00F74CE0"/>
    <w:rsid w:val="00F7507D"/>
    <w:rsid w:val="00F76B65"/>
    <w:rsid w:val="00F76D93"/>
    <w:rsid w:val="00F77006"/>
    <w:rsid w:val="00F7756B"/>
    <w:rsid w:val="00F77EDE"/>
    <w:rsid w:val="00F77F6A"/>
    <w:rsid w:val="00F807CE"/>
    <w:rsid w:val="00F80F72"/>
    <w:rsid w:val="00F80F93"/>
    <w:rsid w:val="00F8287B"/>
    <w:rsid w:val="00F829C2"/>
    <w:rsid w:val="00F83581"/>
    <w:rsid w:val="00F83C67"/>
    <w:rsid w:val="00F846C0"/>
    <w:rsid w:val="00F85B23"/>
    <w:rsid w:val="00F85F25"/>
    <w:rsid w:val="00F86806"/>
    <w:rsid w:val="00F87CFD"/>
    <w:rsid w:val="00F91050"/>
    <w:rsid w:val="00F9263D"/>
    <w:rsid w:val="00F92B8A"/>
    <w:rsid w:val="00F92C2E"/>
    <w:rsid w:val="00F93198"/>
    <w:rsid w:val="00F941BB"/>
    <w:rsid w:val="00F94761"/>
    <w:rsid w:val="00F94962"/>
    <w:rsid w:val="00F94DB9"/>
    <w:rsid w:val="00F952BB"/>
    <w:rsid w:val="00F963BB"/>
    <w:rsid w:val="00F96A8F"/>
    <w:rsid w:val="00F96AED"/>
    <w:rsid w:val="00F96BE0"/>
    <w:rsid w:val="00F97930"/>
    <w:rsid w:val="00F97D04"/>
    <w:rsid w:val="00FA03FD"/>
    <w:rsid w:val="00FA041C"/>
    <w:rsid w:val="00FA085F"/>
    <w:rsid w:val="00FA0E18"/>
    <w:rsid w:val="00FA18B4"/>
    <w:rsid w:val="00FA1D9F"/>
    <w:rsid w:val="00FA20F3"/>
    <w:rsid w:val="00FA2AF3"/>
    <w:rsid w:val="00FA2D2E"/>
    <w:rsid w:val="00FA2E42"/>
    <w:rsid w:val="00FA362E"/>
    <w:rsid w:val="00FA381E"/>
    <w:rsid w:val="00FA43E0"/>
    <w:rsid w:val="00FA4F83"/>
    <w:rsid w:val="00FA5199"/>
    <w:rsid w:val="00FA54A7"/>
    <w:rsid w:val="00FA561A"/>
    <w:rsid w:val="00FA590B"/>
    <w:rsid w:val="00FB125E"/>
    <w:rsid w:val="00FB1A70"/>
    <w:rsid w:val="00FB24E4"/>
    <w:rsid w:val="00FB25F9"/>
    <w:rsid w:val="00FB26B1"/>
    <w:rsid w:val="00FB2AF5"/>
    <w:rsid w:val="00FB34E4"/>
    <w:rsid w:val="00FB407A"/>
    <w:rsid w:val="00FB5BBB"/>
    <w:rsid w:val="00FB6063"/>
    <w:rsid w:val="00FB617F"/>
    <w:rsid w:val="00FB6664"/>
    <w:rsid w:val="00FB66C9"/>
    <w:rsid w:val="00FB706E"/>
    <w:rsid w:val="00FB7957"/>
    <w:rsid w:val="00FC0DC0"/>
    <w:rsid w:val="00FC1453"/>
    <w:rsid w:val="00FC1669"/>
    <w:rsid w:val="00FC168B"/>
    <w:rsid w:val="00FC17BF"/>
    <w:rsid w:val="00FC1AA9"/>
    <w:rsid w:val="00FC1F37"/>
    <w:rsid w:val="00FC286D"/>
    <w:rsid w:val="00FC4673"/>
    <w:rsid w:val="00FC4F9C"/>
    <w:rsid w:val="00FC53F1"/>
    <w:rsid w:val="00FC5642"/>
    <w:rsid w:val="00FC5ED3"/>
    <w:rsid w:val="00FC6241"/>
    <w:rsid w:val="00FC6417"/>
    <w:rsid w:val="00FC646D"/>
    <w:rsid w:val="00FC6875"/>
    <w:rsid w:val="00FC6E96"/>
    <w:rsid w:val="00FC6EF1"/>
    <w:rsid w:val="00FC6FD7"/>
    <w:rsid w:val="00FD0115"/>
    <w:rsid w:val="00FD0BB7"/>
    <w:rsid w:val="00FD0DD4"/>
    <w:rsid w:val="00FD19D3"/>
    <w:rsid w:val="00FD1D52"/>
    <w:rsid w:val="00FD1FCE"/>
    <w:rsid w:val="00FD2000"/>
    <w:rsid w:val="00FD2051"/>
    <w:rsid w:val="00FD2B2D"/>
    <w:rsid w:val="00FD2E01"/>
    <w:rsid w:val="00FD3017"/>
    <w:rsid w:val="00FD30C3"/>
    <w:rsid w:val="00FD313B"/>
    <w:rsid w:val="00FD4981"/>
    <w:rsid w:val="00FD4FDD"/>
    <w:rsid w:val="00FD565E"/>
    <w:rsid w:val="00FD658B"/>
    <w:rsid w:val="00FD68F5"/>
    <w:rsid w:val="00FD6DFA"/>
    <w:rsid w:val="00FD6E86"/>
    <w:rsid w:val="00FD7004"/>
    <w:rsid w:val="00FD7980"/>
    <w:rsid w:val="00FE0352"/>
    <w:rsid w:val="00FE037A"/>
    <w:rsid w:val="00FE084A"/>
    <w:rsid w:val="00FE1085"/>
    <w:rsid w:val="00FE14A5"/>
    <w:rsid w:val="00FE2089"/>
    <w:rsid w:val="00FE4072"/>
    <w:rsid w:val="00FE45F7"/>
    <w:rsid w:val="00FE46AB"/>
    <w:rsid w:val="00FE4721"/>
    <w:rsid w:val="00FE54EF"/>
    <w:rsid w:val="00FE5EF7"/>
    <w:rsid w:val="00FE6754"/>
    <w:rsid w:val="00FF054D"/>
    <w:rsid w:val="00FF0B9E"/>
    <w:rsid w:val="00FF0DCD"/>
    <w:rsid w:val="00FF1F44"/>
    <w:rsid w:val="00FF24B4"/>
    <w:rsid w:val="00FF2799"/>
    <w:rsid w:val="00FF2F43"/>
    <w:rsid w:val="00FF30FC"/>
    <w:rsid w:val="00FF3650"/>
    <w:rsid w:val="00FF3B49"/>
    <w:rsid w:val="00FF3FC8"/>
    <w:rsid w:val="00FF5115"/>
    <w:rsid w:val="00FF53BA"/>
    <w:rsid w:val="00FF54F6"/>
    <w:rsid w:val="00FF57E9"/>
    <w:rsid w:val="00FF631E"/>
    <w:rsid w:val="00FF6488"/>
    <w:rsid w:val="00FF6A96"/>
    <w:rsid w:val="00FF7227"/>
    <w:rsid w:val="00FF72BD"/>
    <w:rsid w:val="00FF746B"/>
    <w:rsid w:val="00FF7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0CCB6"/>
  <w15:chartTrackingRefBased/>
  <w15:docId w15:val="{9AA65E85-B4E2-4C57-A459-21F40959E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27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27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B0279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Heading1Char">
    <w:name w:val="Heading 1 Char"/>
    <w:basedOn w:val="DefaultParagraphFont"/>
    <w:link w:val="Heading1"/>
    <w:uiPriority w:val="9"/>
    <w:rsid w:val="00B02794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styleId="Hyperlink">
    <w:name w:val="Hyperlink"/>
    <w:basedOn w:val="DefaultParagraphFont"/>
    <w:uiPriority w:val="99"/>
    <w:unhideWhenUsed/>
    <w:rsid w:val="00BD0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1B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2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C1B"/>
  </w:style>
  <w:style w:type="paragraph" w:styleId="Footer">
    <w:name w:val="footer"/>
    <w:basedOn w:val="Normal"/>
    <w:link w:val="FooterChar"/>
    <w:uiPriority w:val="99"/>
    <w:unhideWhenUsed/>
    <w:rsid w:val="00A02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C1B"/>
  </w:style>
  <w:style w:type="paragraph" w:styleId="ListParagraph">
    <w:name w:val="List Paragraph"/>
    <w:basedOn w:val="Normal"/>
    <w:uiPriority w:val="34"/>
    <w:qFormat/>
    <w:rsid w:val="000A70D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16078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6078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16078"/>
    <w:rPr>
      <w:vertAlign w:val="superscript"/>
    </w:rPr>
  </w:style>
  <w:style w:type="table" w:styleId="TableGrid">
    <w:name w:val="Table Grid"/>
    <w:basedOn w:val="TableNormal"/>
    <w:uiPriority w:val="59"/>
    <w:rsid w:val="00766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177D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006690"/>
    <w:pPr>
      <w:spacing w:line="240" w:lineRule="auto"/>
      <w:jc w:val="center"/>
    </w:pPr>
    <w:rPr>
      <w:color w:val="1F497D" w:themeColor="text2"/>
    </w:rPr>
  </w:style>
  <w:style w:type="character" w:styleId="PlaceholderText">
    <w:name w:val="Placeholder Text"/>
    <w:basedOn w:val="DefaultParagraphFont"/>
    <w:uiPriority w:val="99"/>
    <w:semiHidden/>
    <w:rsid w:val="00E76C37"/>
    <w:rPr>
      <w:color w:val="666666"/>
    </w:rPr>
  </w:style>
  <w:style w:type="paragraph" w:styleId="NoSpacing">
    <w:name w:val="No Spacing"/>
    <w:uiPriority w:val="1"/>
    <w:qFormat/>
    <w:rsid w:val="009E57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F9B03E4EE0344FBE02791261B1B6AE" ma:contentTypeVersion="5" ma:contentTypeDescription="Create a new document." ma:contentTypeScope="" ma:versionID="c46850fd3af6902f2cd178392f71822e">
  <xsd:schema xmlns:xsd="http://www.w3.org/2001/XMLSchema" xmlns:xs="http://www.w3.org/2001/XMLSchema" xmlns:p="http://schemas.microsoft.com/office/2006/metadata/properties" xmlns:ns2="7583a2bd-94c1-43e6-bb41-dc79995b3891" targetNamespace="http://schemas.microsoft.com/office/2006/metadata/properties" ma:root="true" ma:fieldsID="21801a9f041a13534b56ccb4c7fbfa24" ns2:_="">
    <xsd:import namespace="7583a2bd-94c1-43e6-bb41-dc79995b389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2bd-94c1-43e6-bb41-dc79995b389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79C9C7-B3AA-42E4-85BC-A530B3C309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494DEC-CF84-478F-9BC2-4F9C232DE2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83a2bd-94c1-43e6-bb41-dc79995b3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B5D929-8C3C-4A6B-86C7-72421829AC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076</Words>
  <Characters>6134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nya Ekparinya</dc:creator>
  <cp:keywords/>
  <dc:description/>
  <cp:lastModifiedBy>Nanthakorn Nanthawisit</cp:lastModifiedBy>
  <cp:revision>7</cp:revision>
  <cp:lastPrinted>2024-02-29T22:07:00Z</cp:lastPrinted>
  <dcterms:created xsi:type="dcterms:W3CDTF">2024-02-29T19:15:00Z</dcterms:created>
  <dcterms:modified xsi:type="dcterms:W3CDTF">2024-02-29T22:08:00Z</dcterms:modified>
</cp:coreProperties>
</file>